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79AB2" w14:textId="2652387A" w:rsidR="00A32C68" w:rsidRPr="00A32C68" w:rsidRDefault="006E349D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(T34)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Over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RowNumber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Rank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DenseRnk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Running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TotalNTile</w:t>
      </w:r>
      <w:r w:rsidR="00370BF9">
        <w:rPr>
          <w:rFonts w:ascii="Times New Roman" w:eastAsia="Times New Roman" w:hAnsi="Times New Roman" w:cs="Times New Roman"/>
          <w:sz w:val="24"/>
          <w:szCs w:val="24"/>
        </w:rPr>
        <w:br/>
      </w:r>
      <w:r w:rsidR="00370BF9" w:rsidRPr="002B2373">
        <w:rPr>
          <w:rFonts w:ascii="Times New Roman" w:eastAsia="Times New Roman" w:hAnsi="Times New Roman" w:cs="Times New Roman"/>
          <w:sz w:val="24"/>
          <w:szCs w:val="24"/>
        </w:rPr>
        <w:t>CourseGUID: e48417fc-9db5-4e99-822c-706c5ccef6cc</w:t>
      </w:r>
      <w:r w:rsidR="00370BF9">
        <w:rPr>
          <w:rFonts w:ascii="Times New Roman" w:eastAsia="Times New Roman" w:hAnsi="Times New Roman" w:cs="Times New Roman"/>
          <w:sz w:val="24"/>
          <w:szCs w:val="24"/>
        </w:rPr>
        <w:br/>
      </w:r>
      <w:r w:rsidR="00370BF9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70BF9">
        <w:rPr>
          <w:rFonts w:ascii="Times New Roman" w:eastAsia="Times New Roman" w:hAnsi="Times New Roman" w:cs="Times New Roman"/>
          <w:sz w:val="24"/>
          <w:szCs w:val="24"/>
        </w:rPr>
        <w:br/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(T34)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Over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RowNumber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Rank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DenseRnk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Running</w:t>
      </w:r>
      <w:r w:rsidRPr="006E349D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6E349D">
        <w:rPr>
          <w:rFonts w:ascii="Times New Roman" w:eastAsia="Times New Roman" w:hAnsi="Times New Roman" w:cs="Times New Roman" w:hint="eastAsia"/>
          <w:sz w:val="24"/>
          <w:szCs w:val="24"/>
        </w:rPr>
        <w:t>TotalNTile</w:t>
      </w:r>
      <w:r w:rsidR="00A32C68">
        <w:rPr>
          <w:rFonts w:ascii="Times New Roman" w:eastAsia="Times New Roman" w:hAnsi="Times New Roman" w:cs="Times New Roman"/>
          <w:sz w:val="24"/>
          <w:szCs w:val="24"/>
        </w:rPr>
        <w:br/>
      </w:r>
      <w:r w:rsidR="00370BF9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A32C68">
        <w:rPr>
          <w:rFonts w:ascii="Times New Roman" w:eastAsia="Times New Roman" w:hAnsi="Times New Roman" w:cs="Times New Roman"/>
          <w:sz w:val="24"/>
          <w:szCs w:val="24"/>
        </w:rPr>
        <w:br/>
      </w:r>
      <w:r w:rsidR="00A32C68" w:rsidRPr="00A32C68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69697F8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A51084C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. Query - Over Clause</w:t>
      </w:r>
    </w:p>
    <w:p w14:paraId="61B8012E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.1. Create sample data</w:t>
      </w:r>
    </w:p>
    <w:p w14:paraId="6B123D0A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.2. Aggregated columns</w:t>
      </w:r>
    </w:p>
    <w:p w14:paraId="35BCA816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.3. use INNER JOIN to SELECT non-aggregated columns in the GROUP BY query.</w:t>
      </w:r>
    </w:p>
    <w:p w14:paraId="21892CC9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.4. use function (...) OVER (PARTITION BY C1, C2, ...)</w:t>
      </w:r>
    </w:p>
    <w:p w14:paraId="2687D7DD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.5. Clean up</w:t>
      </w:r>
    </w:p>
    <w:p w14:paraId="4470FFA5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E0C25EC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2. Row_Number Function</w:t>
      </w:r>
    </w:p>
    <w:p w14:paraId="7317A56C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2.1. Create sample data</w:t>
      </w:r>
    </w:p>
    <w:p w14:paraId="6D322681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2.2. ROW_NUMBER() OVER ( (PARTITION BY C1 ) ORDER BY C1 ) AS AliasName</w:t>
      </w:r>
    </w:p>
    <w:p w14:paraId="37FC0FE3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2.3. Delete duplicate rows</w:t>
      </w:r>
    </w:p>
    <w:p w14:paraId="5BFA3607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2.4. Clean up</w:t>
      </w:r>
    </w:p>
    <w:p w14:paraId="28F79E16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E7868EA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3. Rank(), DenseRank()</w:t>
      </w:r>
    </w:p>
    <w:p w14:paraId="2C5DB851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3.1. Create Sample Data</w:t>
      </w:r>
    </w:p>
    <w:p w14:paraId="2274D711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3.2. RANK() OVER (ORDER BY C1, C2, ...) V.S. DENSE_RANK() OVER (ORDER BY C1, C2, ...)</w:t>
      </w:r>
    </w:p>
    <w:p w14:paraId="776B6045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3.3. RANK() OVER (PARTITION BY C1 ORDER BY C1, C2, ...) V.S. DENSE_RANK() OVER (PARTITION BY C1 ORDER BY C1, C2, ...)</w:t>
      </w:r>
    </w:p>
    <w:p w14:paraId="6D5920A3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3.4. RANK() and DENSE_RANK() with common table expression (CTE)</w:t>
      </w:r>
    </w:p>
    <w:p w14:paraId="0F460ADF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3.5. Clean up</w:t>
      </w:r>
    </w:p>
    <w:p w14:paraId="0D1BD805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03AE47A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4. Compare ROW_NUMBER(), RANK(), and DENSE_RANK()</w:t>
      </w:r>
    </w:p>
    <w:p w14:paraId="6E5BD9AF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4.1. Create Sample Data - There is no duplicate GameScore</w:t>
      </w:r>
    </w:p>
    <w:p w14:paraId="54BB05B6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4.2. Compare ROW_NUMBER(), RANK(), or DENSE_RANK() - There is no duplicate GameScore</w:t>
      </w:r>
    </w:p>
    <w:p w14:paraId="25D6F800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4.3. Create Sample Data - There are some duplicate GameScore</w:t>
      </w:r>
    </w:p>
    <w:p w14:paraId="42F4EC85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4.4. Compare ROW_NUMBER(), RANK(), or DENSE_RANK() - There are some duplicate GameScore</w:t>
      </w:r>
    </w:p>
    <w:p w14:paraId="49227FF6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4.5. Clean up</w:t>
      </w:r>
    </w:p>
    <w:p w14:paraId="4B93CB72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FF0AE66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5. Running Total</w:t>
      </w:r>
    </w:p>
    <w:p w14:paraId="4F5F8507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5.1. Create Sample data - There are some duplicate GameScore</w:t>
      </w:r>
    </w:p>
    <w:p w14:paraId="1E7F2EB1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5.2. compute running total of GameScore ORDER BY Id without partitions</w:t>
      </w:r>
    </w:p>
    <w:p w14:paraId="102F0B47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5.3. compute running total of GameScore ORDER BY Id with partitions Gender</w:t>
      </w:r>
    </w:p>
    <w:p w14:paraId="77D06780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5.4. compute running total of GameScore ORDER BY GameScore without partitions</w:t>
      </w:r>
    </w:p>
    <w:p w14:paraId="111F88FF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5.5. Clean up</w:t>
      </w:r>
    </w:p>
    <w:p w14:paraId="01D75CE8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E13E196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6. Query - NTile Function</w:t>
      </w:r>
    </w:p>
    <w:p w14:paraId="1BC1FEE7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6.1. Create Sample data</w:t>
      </w:r>
    </w:p>
    <w:p w14:paraId="7C5CB25D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6.2. NTILE(3) OVER ( ORDER BY GameScore ) AS [NTile]</w:t>
      </w:r>
    </w:p>
    <w:p w14:paraId="0B33A0CF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6.3. NTILE(11) OVER ( ORDER BY GameScore ) AS [NTile]</w:t>
      </w:r>
    </w:p>
    <w:p w14:paraId="56ACE4F6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6.4. NTILE(3) OVER ( PARTITION BY Gender ORDER BY GameScore ) AS [Ntile]</w:t>
      </w:r>
    </w:p>
    <w:p w14:paraId="41D8A14F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6.5. Clean up</w:t>
      </w:r>
    </w:p>
    <w:p w14:paraId="2EB13BC7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04F003B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7. Lead(), Lag()</w:t>
      </w:r>
    </w:p>
    <w:p w14:paraId="51C8C773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7.1. Create Sample data</w:t>
      </w:r>
    </w:p>
    <w:p w14:paraId="1E9875D3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7.2. LEAD V.S. LAG</w:t>
      </w:r>
    </w:p>
    <w:p w14:paraId="59ECDA78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7.3. LEAD V.S. LAG with PARTITION</w:t>
      </w:r>
    </w:p>
    <w:p w14:paraId="6E861DFC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7.4. Clean up</w:t>
      </w:r>
    </w:p>
    <w:p w14:paraId="2A393812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028D730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lastRenderedPageBreak/>
        <w:t>8. Query - First_Value()</w:t>
      </w:r>
    </w:p>
    <w:p w14:paraId="69D445AB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8.1. Create Sample data - There are some duplicate GameScore</w:t>
      </w:r>
    </w:p>
    <w:p w14:paraId="0F81AD6E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8.2. FIRST_VALUE(C1) OVER ( ORDER BY C2) AS AliasName</w:t>
      </w:r>
    </w:p>
    <w:p w14:paraId="7CE7158C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8.3. FIRST_VALUE(C1) OVER ( PARTITION BY C3 ORDER BY C2) AS AliasName</w:t>
      </w:r>
    </w:p>
    <w:p w14:paraId="48328BBA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8.4. Clean up</w:t>
      </w:r>
    </w:p>
    <w:p w14:paraId="56273FC0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AC59925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9. Window Functions</w:t>
      </w:r>
    </w:p>
    <w:p w14:paraId="4990E59A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9.1. Create Sample data - There are some duplicate GameScore</w:t>
      </w:r>
    </w:p>
    <w:p w14:paraId="56C51185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9.2. RANGE BETWEEN UNBOUNDED PRECEDING AND CURRENT ROW</w:t>
      </w:r>
    </w:p>
    <w:p w14:paraId="613E0D95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9.3. AVG(GameScore) OVER ( ORDER BY GameScore ROWS BETWEEN UNBOUNDED PRECEDING AND UNBOUNDED FOLLOWING ) AS AvgGameScore</w:t>
      </w:r>
    </w:p>
    <w:p w14:paraId="249BE70B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9.4. ROWS BETWEEN 1 PRECEDING AND 1 FOLLOWING ) AS AvgGameScore</w:t>
      </w:r>
    </w:p>
    <w:p w14:paraId="0BFB69A4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9.5. Clean up</w:t>
      </w:r>
    </w:p>
    <w:p w14:paraId="4710677C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B5ECEA5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 Rows And Range</w:t>
      </w:r>
    </w:p>
    <w:p w14:paraId="5F2A7E89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1. Create Sample data - There is no duplicate GameScore</w:t>
      </w:r>
    </w:p>
    <w:p w14:paraId="7C452B80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2. When there is no duplicate GameScore, The following clauses are equivalent</w:t>
      </w:r>
    </w:p>
    <w:p w14:paraId="04A2D69F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3. Create Sample data - There are some duplicate GameScore</w:t>
      </w:r>
    </w:p>
    <w:p w14:paraId="761054D2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4. When there are some duplicate GameScore, Rows and Range treate duplicate differently.</w:t>
      </w:r>
    </w:p>
    <w:p w14:paraId="6B92EBEE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5. Create Sample data, There are some duplicate GameScore</w:t>
      </w:r>
    </w:p>
    <w:p w14:paraId="7E71FC2C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6. There are some duplicate GameScore</w:t>
      </w:r>
    </w:p>
    <w:p w14:paraId="75E427C8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6.1. ORDER BY GameScore</w:t>
      </w:r>
    </w:p>
    <w:p w14:paraId="4CD710FA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6.2. PARTITION BY Gender ORDER BY GameScore</w:t>
      </w:r>
    </w:p>
    <w:p w14:paraId="71B32142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0.6.3. Logic Error - (ORDER BY GameScore) With (PARTITION BY Gender ORDER BY GameScore)</w:t>
      </w:r>
    </w:p>
    <w:p w14:paraId="000FC409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7E045D6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1. Last Value Function</w:t>
      </w:r>
    </w:p>
    <w:p w14:paraId="71E42843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1.1. Create Sample data - There are some duplicate GameScore</w:t>
      </w:r>
    </w:p>
    <w:p w14:paraId="58E99430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1.2. RANGE BETWEEN UNBOUNDED PRECEDING AND CURRENT ROW : The following clauses are equivalent</w:t>
      </w:r>
    </w:p>
    <w:p w14:paraId="13E6ED67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1.3. ROWS BETWEEN UNBOUNDED PRECEDING AND CURRENT ROW</w:t>
      </w:r>
    </w:p>
    <w:p w14:paraId="1D2E347A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1.4. ORDER BY C1 ROWS BETWEEN UNBOUNDED PRECEDING AND UNBOUNDED FOLLOWING</w:t>
      </w:r>
    </w:p>
    <w:p w14:paraId="109FFEAB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1.5. PARTITION BY C2 ORDER BY C1 ROWS BETWEEN UNBOUNDED PRECEDING AND UNBOUNDED FOLLOWING</w:t>
      </w:r>
    </w:p>
    <w:p w14:paraId="64F9B17F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1.6. PARTITION BY C2 ORDER BY C1 ROWS BETWEEN UNBOUNDED PRECEDING AND UNBOUNDED FOLLOWING</w:t>
      </w:r>
    </w:p>
    <w:p w14:paraId="5A1B4AFF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4190E1F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2. Find Nth highest GameScore</w:t>
      </w:r>
    </w:p>
    <w:p w14:paraId="303FB446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2.1. Create Sample Data</w:t>
      </w:r>
    </w:p>
    <w:p w14:paraId="16F3A252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2.2. Get the highest GameScore</w:t>
      </w:r>
    </w:p>
    <w:p w14:paraId="1BA6E2CE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2.3. Get the 2nd highest GameScore</w:t>
      </w:r>
    </w:p>
    <w:p w14:paraId="6C57C975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2.4. Get the Nth highest GameScore by subQuery</w:t>
      </w:r>
    </w:p>
    <w:p w14:paraId="7ED8786C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2.5. Revise   RANK() OVER (ORDER BY C1, C2, ...)  /  DENSE_RANK() OVER (ORDER BY C1, C2, ...)   /  ROW_NUMBER() OVER (ORDER BY C1, C2, ...)</w:t>
      </w:r>
    </w:p>
    <w:p w14:paraId="5190CF3A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2.6. Get the Nth highest GameScore by CTE and DENSE_RANK()</w:t>
      </w:r>
    </w:p>
    <w:p w14:paraId="3B6AD7FC" w14:textId="77777777" w:rsidR="00A32C68" w:rsidRPr="00A32C68" w:rsidRDefault="00A32C68" w:rsidP="00440B2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2.7. Get the Nth highest GameScore by CTE and ROW_NUMBER()</w:t>
      </w:r>
    </w:p>
    <w:p w14:paraId="617C5A38" w14:textId="0CECB850" w:rsidR="003347E9" w:rsidRDefault="00A32C68" w:rsidP="00440B2E">
      <w:pPr>
        <w:spacing w:after="0" w:line="240" w:lineRule="auto"/>
      </w:pPr>
      <w:r w:rsidRPr="00A32C68">
        <w:rPr>
          <w:rFonts w:ascii="Times New Roman" w:eastAsia="Times New Roman" w:hAnsi="Times New Roman" w:cs="Times New Roman"/>
          <w:sz w:val="24"/>
          <w:szCs w:val="24"/>
        </w:rPr>
        <w:t>12.8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370BF9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70BF9">
        <w:br/>
      </w:r>
      <w:r w:rsidR="00370BF9">
        <w:br/>
      </w:r>
    </w:p>
    <w:p w14:paraId="7A9E13FF" w14:textId="77777777" w:rsidR="003347E9" w:rsidRDefault="003347E9" w:rsidP="00440B2E">
      <w:pPr>
        <w:spacing w:after="0"/>
      </w:pPr>
    </w:p>
    <w:p w14:paraId="1D720EEE" w14:textId="77777777" w:rsidR="003347E9" w:rsidRDefault="003347E9" w:rsidP="00440B2E">
      <w:pPr>
        <w:spacing w:after="0"/>
      </w:pPr>
      <w:r>
        <w:rPr>
          <w:sz w:val="48"/>
          <w:szCs w:val="48"/>
        </w:rPr>
        <w:t>0. Summary</w:t>
      </w:r>
    </w:p>
    <w:p w14:paraId="3BB38C84" w14:textId="77777777" w:rsidR="003347E9" w:rsidRDefault="003347E9" w:rsidP="00440B2E">
      <w:pPr>
        <w:spacing w:after="0"/>
      </w:pPr>
    </w:p>
    <w:p w14:paraId="72226570" w14:textId="77777777" w:rsidR="003347E9" w:rsidRDefault="003347E9" w:rsidP="00440B2E">
      <w:pPr>
        <w:spacing w:after="0"/>
      </w:pPr>
    </w:p>
    <w:p w14:paraId="2C9A7073" w14:textId="77777777" w:rsidR="003347E9" w:rsidRDefault="003347E9" w:rsidP="00440B2E">
      <w:pPr>
        <w:spacing w:after="0"/>
      </w:pPr>
    </w:p>
    <w:p w14:paraId="3BD8C1DF" w14:textId="77777777" w:rsidR="003347E9" w:rsidRDefault="003347E9" w:rsidP="00440B2E">
      <w:pPr>
        <w:spacing w:after="0"/>
      </w:pPr>
      <w:r>
        <w:t>1.</w:t>
      </w:r>
    </w:p>
    <w:p w14:paraId="0592568A" w14:textId="77777777" w:rsidR="003347E9" w:rsidRDefault="003347E9" w:rsidP="00440B2E">
      <w:pPr>
        <w:spacing w:after="0"/>
      </w:pPr>
      <w:r>
        <w:t>Over clause Syntax</w:t>
      </w:r>
    </w:p>
    <w:p w14:paraId="5A0EAD65" w14:textId="77777777" w:rsidR="003347E9" w:rsidRDefault="003347E9" w:rsidP="00440B2E">
      <w:pPr>
        <w:spacing w:after="0"/>
      </w:pPr>
      <w:r>
        <w:t>--SELECT</w:t>
      </w:r>
    </w:p>
    <w:p w14:paraId="001EDD8D" w14:textId="77777777" w:rsidR="003347E9" w:rsidRDefault="003347E9" w:rsidP="00440B2E">
      <w:pPr>
        <w:spacing w:after="0"/>
      </w:pPr>
      <w:r>
        <w:t>--   ... non-aggregated columns  ...</w:t>
      </w:r>
    </w:p>
    <w:p w14:paraId="3B26263E" w14:textId="77777777" w:rsidR="003347E9" w:rsidRDefault="003347E9" w:rsidP="00440B2E">
      <w:pPr>
        <w:spacing w:after="0"/>
      </w:pPr>
      <w:r>
        <w:t>--   aggregatedFunction(C1) OVER ( PARTITION BY C1,C2,C3... ) AS AliasName ,</w:t>
      </w:r>
    </w:p>
    <w:p w14:paraId="4195DEF5" w14:textId="77777777" w:rsidR="003347E9" w:rsidRDefault="003347E9" w:rsidP="00440B2E">
      <w:pPr>
        <w:spacing w:after="0"/>
      </w:pPr>
      <w:r>
        <w:t>--FROM    TableName;</w:t>
      </w:r>
    </w:p>
    <w:p w14:paraId="2D973B57" w14:textId="77777777" w:rsidR="003347E9" w:rsidRDefault="003347E9" w:rsidP="00440B2E">
      <w:pPr>
        <w:spacing w:after="0"/>
      </w:pPr>
      <w:r>
        <w:t>1.1.</w:t>
      </w:r>
    </w:p>
    <w:p w14:paraId="1DCC4662" w14:textId="77777777" w:rsidR="003347E9" w:rsidRDefault="003347E9" w:rsidP="00440B2E">
      <w:pPr>
        <w:spacing w:after="0"/>
      </w:pPr>
      <w:r>
        <w:t>I cannot SELECT non-aggregated columns in the GROUP BY query.</w:t>
      </w:r>
    </w:p>
    <w:p w14:paraId="40B4E5E8" w14:textId="77777777" w:rsidR="003347E9" w:rsidRDefault="003347E9" w:rsidP="00440B2E">
      <w:pPr>
        <w:spacing w:after="0"/>
      </w:pPr>
      <w:r>
        <w:t>If I want to do so, I can use  INNER JOIN , or</w:t>
      </w:r>
    </w:p>
    <w:p w14:paraId="76E4D9FB" w14:textId="77777777" w:rsidR="003347E9" w:rsidRDefault="003347E9" w:rsidP="00440B2E">
      <w:pPr>
        <w:spacing w:after="0"/>
      </w:pPr>
      <w:r>
        <w:t>function (...) OVER (PARTITION BY C1, C2, ...)</w:t>
      </w:r>
    </w:p>
    <w:p w14:paraId="448B772E" w14:textId="77777777" w:rsidR="003347E9" w:rsidRDefault="003347E9" w:rsidP="00440B2E">
      <w:pPr>
        <w:spacing w:after="0"/>
      </w:pPr>
      <w:r>
        <w:t>1.2.</w:t>
      </w:r>
    </w:p>
    <w:p w14:paraId="35680970" w14:textId="77777777" w:rsidR="003347E9" w:rsidRDefault="003347E9" w:rsidP="00440B2E">
      <w:pPr>
        <w:spacing w:after="0"/>
      </w:pPr>
      <w:r>
        <w:t>OVER ( PARTITION BY C1,C2,C3... ) means ORDER BY C1,C2,C3....</w:t>
      </w:r>
    </w:p>
    <w:p w14:paraId="733ECC7A" w14:textId="77777777" w:rsidR="003347E9" w:rsidRDefault="003347E9" w:rsidP="00440B2E">
      <w:pPr>
        <w:spacing w:after="0"/>
      </w:pPr>
      <w:r>
        <w:t>Then SELECT aggregatedFunction(C1)   AS AliasName.</w:t>
      </w:r>
    </w:p>
    <w:p w14:paraId="4B374667" w14:textId="77777777" w:rsidR="003347E9" w:rsidRDefault="003347E9" w:rsidP="00440B2E">
      <w:pPr>
        <w:spacing w:after="0"/>
      </w:pPr>
      <w:r>
        <w:t>aggregatedFunction can be Count, Sum, Avg, Min, Max</w:t>
      </w:r>
    </w:p>
    <w:p w14:paraId="2294AE6B" w14:textId="77777777" w:rsidR="003347E9" w:rsidRDefault="003347E9" w:rsidP="00440B2E">
      <w:pPr>
        <w:spacing w:after="0"/>
      </w:pPr>
      <w:r>
        <w:t>1.3.</w:t>
      </w:r>
    </w:p>
    <w:p w14:paraId="3CF3FFE9" w14:textId="77777777" w:rsidR="003347E9" w:rsidRDefault="003347E9" w:rsidP="00440B2E">
      <w:pPr>
        <w:spacing w:after="0"/>
      </w:pPr>
      <w:r>
        <w:t>The following clauses are equivalent:</w:t>
      </w:r>
    </w:p>
    <w:p w14:paraId="77AD5A98" w14:textId="77777777" w:rsidR="003347E9" w:rsidRDefault="003347E9" w:rsidP="00440B2E">
      <w:pPr>
        <w:spacing w:after="0"/>
      </w:pPr>
      <w:r>
        <w:t>1.3.1.</w:t>
      </w:r>
    </w:p>
    <w:p w14:paraId="507967F6" w14:textId="77777777" w:rsidR="003347E9" w:rsidRDefault="003347E9" w:rsidP="00440B2E">
      <w:pPr>
        <w:spacing w:after="0"/>
      </w:pPr>
      <w:r>
        <w:t>E.g.1.</w:t>
      </w:r>
    </w:p>
    <w:p w14:paraId="5C963430" w14:textId="77777777" w:rsidR="003347E9" w:rsidRDefault="003347E9" w:rsidP="00440B2E">
      <w:pPr>
        <w:spacing w:after="0"/>
      </w:pPr>
      <w:r>
        <w:t>--SELECT  Name ,</w:t>
      </w:r>
    </w:p>
    <w:p w14:paraId="095CFDE4" w14:textId="77777777" w:rsidR="003347E9" w:rsidRDefault="003347E9" w:rsidP="00440B2E">
      <w:pPr>
        <w:spacing w:after="0"/>
      </w:pPr>
      <w:r>
        <w:t>--        p.Salary ,</w:t>
      </w:r>
    </w:p>
    <w:p w14:paraId="4F84CF3F" w14:textId="77777777" w:rsidR="003347E9" w:rsidRDefault="003347E9" w:rsidP="00440B2E">
      <w:pPr>
        <w:spacing w:after="0"/>
      </w:pPr>
      <w:r>
        <w:t>--        p.Gender ,</w:t>
      </w:r>
    </w:p>
    <w:p w14:paraId="350F7F4D" w14:textId="77777777" w:rsidR="003347E9" w:rsidRDefault="003347E9" w:rsidP="00440B2E">
      <w:pPr>
        <w:spacing w:after="0"/>
      </w:pPr>
      <w:r>
        <w:t>--        GenderGroup.AvgSalary ,</w:t>
      </w:r>
    </w:p>
    <w:p w14:paraId="2E937787" w14:textId="77777777" w:rsidR="003347E9" w:rsidRDefault="003347E9" w:rsidP="00440B2E">
      <w:pPr>
        <w:spacing w:after="0"/>
      </w:pPr>
      <w:r>
        <w:t>--        GenderGroup.MinSalary ,</w:t>
      </w:r>
    </w:p>
    <w:p w14:paraId="6A5D459D" w14:textId="77777777" w:rsidR="003347E9" w:rsidRDefault="003347E9" w:rsidP="00440B2E">
      <w:pPr>
        <w:spacing w:after="0"/>
      </w:pPr>
      <w:r>
        <w:t>--        GenderGroup.MaxSalary</w:t>
      </w:r>
    </w:p>
    <w:p w14:paraId="1744947E" w14:textId="77777777" w:rsidR="003347E9" w:rsidRDefault="003347E9" w:rsidP="00440B2E">
      <w:pPr>
        <w:spacing w:after="0"/>
      </w:pPr>
      <w:r>
        <w:t>--FROM    PersonA p</w:t>
      </w:r>
    </w:p>
    <w:p w14:paraId="3D01744C" w14:textId="77777777" w:rsidR="003347E9" w:rsidRDefault="003347E9" w:rsidP="00440B2E">
      <w:pPr>
        <w:spacing w:after="0"/>
      </w:pPr>
      <w:r>
        <w:t>--INNER JOIN ( SELECT Gender ,</w:t>
      </w:r>
    </w:p>
    <w:p w14:paraId="7BD76F3B" w14:textId="77777777" w:rsidR="003347E9" w:rsidRDefault="003347E9" w:rsidP="00440B2E">
      <w:pPr>
        <w:spacing w:after="0"/>
      </w:pPr>
      <w:r>
        <w:t>--                    AVG(Salary) AS AvgSalary ,</w:t>
      </w:r>
    </w:p>
    <w:p w14:paraId="12D332A8" w14:textId="77777777" w:rsidR="003347E9" w:rsidRDefault="003347E9" w:rsidP="00440B2E">
      <w:pPr>
        <w:spacing w:after="0"/>
      </w:pPr>
      <w:r>
        <w:t>--                    MIN(Salary) AS MinSalary ,</w:t>
      </w:r>
    </w:p>
    <w:p w14:paraId="4B4B1333" w14:textId="77777777" w:rsidR="003347E9" w:rsidRDefault="003347E9" w:rsidP="00440B2E">
      <w:pPr>
        <w:spacing w:after="0"/>
      </w:pPr>
      <w:r>
        <w:t>--                    MAX(Salary) AS MaxSalary</w:t>
      </w:r>
    </w:p>
    <w:p w14:paraId="1A2C5FE6" w14:textId="77777777" w:rsidR="003347E9" w:rsidRDefault="003347E9" w:rsidP="00440B2E">
      <w:pPr>
        <w:spacing w:after="0"/>
      </w:pPr>
      <w:r>
        <w:t>--             FROM   PersonA</w:t>
      </w:r>
    </w:p>
    <w:p w14:paraId="3367C243" w14:textId="77777777" w:rsidR="003347E9" w:rsidRDefault="003347E9" w:rsidP="00440B2E">
      <w:pPr>
        <w:spacing w:after="0"/>
      </w:pPr>
      <w:r>
        <w:t>--             GROUP BY Gender</w:t>
      </w:r>
    </w:p>
    <w:p w14:paraId="2E9457A9" w14:textId="77777777" w:rsidR="003347E9" w:rsidRDefault="003347E9" w:rsidP="00440B2E">
      <w:pPr>
        <w:spacing w:after="0"/>
      </w:pPr>
      <w:r>
        <w:t>--           ) AS GenderGroup</w:t>
      </w:r>
    </w:p>
    <w:p w14:paraId="0BF3C7A3" w14:textId="77777777" w:rsidR="003347E9" w:rsidRDefault="003347E9" w:rsidP="00440B2E">
      <w:pPr>
        <w:spacing w:after="0"/>
      </w:pPr>
      <w:r>
        <w:t>--ON      p.Gender = GenderGroup.Gender;</w:t>
      </w:r>
    </w:p>
    <w:p w14:paraId="223E7881" w14:textId="77777777" w:rsidR="003347E9" w:rsidRDefault="003347E9" w:rsidP="00440B2E">
      <w:pPr>
        <w:spacing w:after="0"/>
      </w:pPr>
      <w:r>
        <w:t>1.3.2.</w:t>
      </w:r>
    </w:p>
    <w:p w14:paraId="51A1C0DB" w14:textId="77777777" w:rsidR="003347E9" w:rsidRDefault="003347E9" w:rsidP="00440B2E">
      <w:pPr>
        <w:spacing w:after="0"/>
      </w:pPr>
      <w:r>
        <w:t>E.g.2.</w:t>
      </w:r>
    </w:p>
    <w:p w14:paraId="45708326" w14:textId="77777777" w:rsidR="003347E9" w:rsidRDefault="003347E9" w:rsidP="00440B2E">
      <w:pPr>
        <w:spacing w:after="0"/>
      </w:pPr>
      <w:r>
        <w:t>--SELECT  Name ,    --non-aggregated columns</w:t>
      </w:r>
    </w:p>
    <w:p w14:paraId="086430BC" w14:textId="77777777" w:rsidR="003347E9" w:rsidRDefault="003347E9" w:rsidP="00440B2E">
      <w:pPr>
        <w:spacing w:after="0"/>
      </w:pPr>
      <w:r>
        <w:t>--        Salary ,  --non-aggregated columns</w:t>
      </w:r>
    </w:p>
    <w:p w14:paraId="06AE4D4E" w14:textId="77777777" w:rsidR="003347E9" w:rsidRDefault="003347E9" w:rsidP="00440B2E">
      <w:pPr>
        <w:spacing w:after="0"/>
      </w:pPr>
      <w:r>
        <w:t>--        Gender ,  --non-aggregated columns</w:t>
      </w:r>
    </w:p>
    <w:p w14:paraId="67D854DE" w14:textId="77777777" w:rsidR="003347E9" w:rsidRDefault="003347E9" w:rsidP="00440B2E">
      <w:pPr>
        <w:spacing w:after="0"/>
      </w:pPr>
      <w:r>
        <w:t>--        AVG(Salary) OVER ( PARTITION BY Gender ) AS AvgSalary ,</w:t>
      </w:r>
    </w:p>
    <w:p w14:paraId="713CB6F1" w14:textId="77777777" w:rsidR="003347E9" w:rsidRDefault="003347E9" w:rsidP="00440B2E">
      <w:pPr>
        <w:spacing w:after="0"/>
      </w:pPr>
      <w:r>
        <w:t>--        MIN(Salary) OVER ( PARTITION BY Gender ) AS MinSalary ,</w:t>
      </w:r>
    </w:p>
    <w:p w14:paraId="414323C7" w14:textId="77777777" w:rsidR="003347E9" w:rsidRDefault="003347E9" w:rsidP="00440B2E">
      <w:pPr>
        <w:spacing w:after="0"/>
      </w:pPr>
      <w:r>
        <w:t>--        MAX(Salary) OVER ( PARTITION BY Gender ) AS MaxSalary</w:t>
      </w:r>
    </w:p>
    <w:p w14:paraId="47C0563F" w14:textId="77777777" w:rsidR="003347E9" w:rsidRDefault="003347E9" w:rsidP="00440B2E">
      <w:pPr>
        <w:spacing w:after="0"/>
      </w:pPr>
      <w:r>
        <w:t>--FROM    PersonA;</w:t>
      </w:r>
    </w:p>
    <w:p w14:paraId="38B97745" w14:textId="77777777" w:rsidR="003347E9" w:rsidRDefault="003347E9" w:rsidP="00440B2E">
      <w:pPr>
        <w:spacing w:after="0"/>
      </w:pPr>
      <w:r>
        <w:t>1.3.2.1.</w:t>
      </w:r>
    </w:p>
    <w:p w14:paraId="3E215760" w14:textId="77777777" w:rsidR="003347E9" w:rsidRDefault="003347E9" w:rsidP="00440B2E">
      <w:pPr>
        <w:spacing w:after="0"/>
      </w:pPr>
      <w:r>
        <w:t>--SELECT</w:t>
      </w:r>
    </w:p>
    <w:p w14:paraId="2021D864" w14:textId="77777777" w:rsidR="003347E9" w:rsidRDefault="003347E9" w:rsidP="00440B2E">
      <w:pPr>
        <w:spacing w:after="0"/>
      </w:pPr>
      <w:r>
        <w:t>--   ... non-aggregated columns  ...</w:t>
      </w:r>
    </w:p>
    <w:p w14:paraId="4D7737FD" w14:textId="77777777" w:rsidR="003347E9" w:rsidRDefault="003347E9" w:rsidP="00440B2E">
      <w:pPr>
        <w:spacing w:after="0"/>
      </w:pPr>
      <w:r>
        <w:t>--   AVG(Salary) OVER ( PARTITION BY Gender ) AS AvgSalary ,</w:t>
      </w:r>
    </w:p>
    <w:p w14:paraId="71ABBF92" w14:textId="77777777" w:rsidR="003347E9" w:rsidRDefault="003347E9" w:rsidP="00440B2E">
      <w:pPr>
        <w:spacing w:after="0"/>
      </w:pPr>
      <w:r>
        <w:t>--FROM    PersonA;</w:t>
      </w:r>
    </w:p>
    <w:p w14:paraId="64E13BFF" w14:textId="77777777" w:rsidR="003347E9" w:rsidRDefault="003347E9" w:rsidP="00440B2E">
      <w:pPr>
        <w:spacing w:after="0"/>
      </w:pPr>
      <w:r>
        <w:t>OVER ( PARTITION BY Gender ) means ORDER BY Gender.</w:t>
      </w:r>
    </w:p>
    <w:p w14:paraId="2FC79E7F" w14:textId="77777777" w:rsidR="003347E9" w:rsidRDefault="003347E9" w:rsidP="00440B2E">
      <w:pPr>
        <w:spacing w:after="0"/>
      </w:pPr>
      <w:r>
        <w:t>Then SELECT AVG(Salary)   AS AvgSalary</w:t>
      </w:r>
    </w:p>
    <w:p w14:paraId="18184774" w14:textId="77777777" w:rsidR="003347E9" w:rsidRDefault="003347E9" w:rsidP="00440B2E">
      <w:pPr>
        <w:spacing w:after="0"/>
      </w:pPr>
      <w:r>
        <w:t>-------------------------------------------------------------------------</w:t>
      </w:r>
    </w:p>
    <w:p w14:paraId="7679F465" w14:textId="77777777" w:rsidR="003347E9" w:rsidRDefault="003347E9" w:rsidP="00440B2E">
      <w:pPr>
        <w:spacing w:after="0"/>
      </w:pPr>
      <w:r>
        <w:t>2.</w:t>
      </w:r>
    </w:p>
    <w:p w14:paraId="3FA1BCEE" w14:textId="77777777" w:rsidR="003347E9" w:rsidRDefault="003347E9" w:rsidP="00440B2E">
      <w:pPr>
        <w:spacing w:after="0"/>
      </w:pPr>
      <w:r>
        <w:t>--ROW_NUMBER() Function</w:t>
      </w:r>
    </w:p>
    <w:p w14:paraId="3AD9C237" w14:textId="77777777" w:rsidR="003347E9" w:rsidRDefault="003347E9" w:rsidP="00440B2E">
      <w:pPr>
        <w:spacing w:after="0"/>
      </w:pPr>
      <w:r>
        <w:lastRenderedPageBreak/>
        <w:t>Syntax:</w:t>
      </w:r>
    </w:p>
    <w:p w14:paraId="4EFC83F5" w14:textId="77777777" w:rsidR="003347E9" w:rsidRDefault="003347E9" w:rsidP="00440B2E">
      <w:pPr>
        <w:spacing w:after="0"/>
      </w:pPr>
      <w:r>
        <w:t>--ROW_NUMBER() OVER ( PARTITION BY C1 ORDER BY C1 ) AS AliasName</w:t>
      </w:r>
    </w:p>
    <w:p w14:paraId="485F2EE3" w14:textId="77777777" w:rsidR="003347E9" w:rsidRDefault="003347E9" w:rsidP="00440B2E">
      <w:pPr>
        <w:spacing w:after="0"/>
      </w:pPr>
      <w:r>
        <w:t>2.1.</w:t>
      </w:r>
    </w:p>
    <w:p w14:paraId="06968EFD" w14:textId="77777777" w:rsidR="003347E9" w:rsidRDefault="003347E9" w:rsidP="00440B2E">
      <w:pPr>
        <w:spacing w:after="0"/>
      </w:pPr>
      <w:r>
        <w:t>categorise the data rows by C1 to different categories,</w:t>
      </w:r>
    </w:p>
    <w:p w14:paraId="58F82F30" w14:textId="77777777" w:rsidR="003347E9" w:rsidRDefault="003347E9" w:rsidP="00440B2E">
      <w:pPr>
        <w:spacing w:after="0"/>
      </w:pPr>
      <w:r>
        <w:t>and put each categories into different PARTITION.</w:t>
      </w:r>
    </w:p>
    <w:p w14:paraId="443735E1" w14:textId="77777777" w:rsidR="003347E9" w:rsidRDefault="003347E9" w:rsidP="00440B2E">
      <w:pPr>
        <w:spacing w:after="0"/>
      </w:pPr>
      <w:r>
        <w:t>In each PARTITION, Order the row by C1</w:t>
      </w:r>
    </w:p>
    <w:p w14:paraId="151AD2BB" w14:textId="77777777" w:rsidR="003347E9" w:rsidRDefault="003347E9" w:rsidP="00440B2E">
      <w:pPr>
        <w:spacing w:after="0"/>
      </w:pPr>
      <w:r>
        <w:t>and give a row number which starts from 1.</w:t>
      </w:r>
    </w:p>
    <w:p w14:paraId="4113092E" w14:textId="77777777" w:rsidR="003347E9" w:rsidRDefault="003347E9" w:rsidP="00440B2E">
      <w:pPr>
        <w:spacing w:after="0"/>
      </w:pPr>
      <w:r>
        <w:t>The row number is reset to 1 when the partition changes.</w:t>
      </w:r>
    </w:p>
    <w:p w14:paraId="1253FADD" w14:textId="77777777" w:rsidR="003347E9" w:rsidRDefault="003347E9" w:rsidP="00440B2E">
      <w:pPr>
        <w:spacing w:after="0"/>
      </w:pPr>
      <w:r>
        <w:t>2.2.</w:t>
      </w:r>
    </w:p>
    <w:p w14:paraId="3ACB98E6" w14:textId="77777777" w:rsidR="003347E9" w:rsidRDefault="003347E9" w:rsidP="00440B2E">
      <w:pPr>
        <w:spacing w:after="0"/>
      </w:pPr>
      <w:r>
        <w:t>--ROW_NUMBER() OVER ( ORDER BY C1 ) AS AliasName</w:t>
      </w:r>
    </w:p>
    <w:p w14:paraId="2FB57444" w14:textId="77777777" w:rsidR="003347E9" w:rsidRDefault="003347E9" w:rsidP="00440B2E">
      <w:pPr>
        <w:spacing w:after="0"/>
      </w:pPr>
      <w:r>
        <w:t>Returns the sequential row number and it starts from 1.</w:t>
      </w:r>
    </w:p>
    <w:p w14:paraId="5F3A1DD5" w14:textId="77777777" w:rsidR="003347E9" w:rsidRDefault="003347E9" w:rsidP="00440B2E">
      <w:pPr>
        <w:spacing w:after="0"/>
      </w:pPr>
      <w:r>
        <w:t>2.3.</w:t>
      </w:r>
    </w:p>
    <w:p w14:paraId="53975902" w14:textId="77777777" w:rsidR="003347E9" w:rsidRDefault="003347E9" w:rsidP="00440B2E">
      <w:pPr>
        <w:spacing w:after="0"/>
      </w:pPr>
      <w:r>
        <w:t>ORDER BY is compulsory, and PARTITION BY is optional.</w:t>
      </w:r>
    </w:p>
    <w:p w14:paraId="703E7964" w14:textId="77777777" w:rsidR="003347E9" w:rsidRDefault="003347E9" w:rsidP="00440B2E">
      <w:pPr>
        <w:spacing w:after="0"/>
      </w:pPr>
      <w:r>
        <w:t>If using PARTITION BY,</w:t>
      </w:r>
    </w:p>
    <w:p w14:paraId="27C3DF1A" w14:textId="77777777" w:rsidR="003347E9" w:rsidRDefault="003347E9" w:rsidP="00440B2E">
      <w:pPr>
        <w:spacing w:after="0"/>
      </w:pPr>
      <w:r>
        <w:t>then row number is reset to 1 when the partition changes.</w:t>
      </w:r>
    </w:p>
    <w:p w14:paraId="20529FF8" w14:textId="77777777" w:rsidR="003347E9" w:rsidRDefault="003347E9" w:rsidP="00440B2E">
      <w:pPr>
        <w:spacing w:after="0"/>
      </w:pPr>
      <w:r>
        <w:t>2.4.</w:t>
      </w:r>
    </w:p>
    <w:p w14:paraId="1CCFB76D" w14:textId="77777777" w:rsidR="003347E9" w:rsidRDefault="003347E9" w:rsidP="00440B2E">
      <w:pPr>
        <w:spacing w:after="0"/>
      </w:pPr>
      <w:r>
        <w:t>2.4.1.</w:t>
      </w:r>
    </w:p>
    <w:p w14:paraId="67BC8B44" w14:textId="77777777" w:rsidR="003347E9" w:rsidRDefault="003347E9" w:rsidP="00440B2E">
      <w:pPr>
        <w:spacing w:after="0"/>
      </w:pPr>
      <w:r>
        <w:t>E.g.1.</w:t>
      </w:r>
    </w:p>
    <w:p w14:paraId="47379229" w14:textId="77777777" w:rsidR="003347E9" w:rsidRDefault="003347E9" w:rsidP="00440B2E">
      <w:pPr>
        <w:spacing w:after="0"/>
      </w:pPr>
      <w:r>
        <w:t>--ROW_NUMBER() OVER ( ORDER BY Gender ) AS RowNumber1,</w:t>
      </w:r>
    </w:p>
    <w:p w14:paraId="39EEFC4C" w14:textId="77777777" w:rsidR="003347E9" w:rsidRDefault="003347E9" w:rsidP="00440B2E">
      <w:pPr>
        <w:spacing w:after="0"/>
      </w:pPr>
      <w:r>
        <w:t>Order the row by Gender and give a row number which starts from 1.</w:t>
      </w:r>
    </w:p>
    <w:p w14:paraId="2051BB70" w14:textId="77777777" w:rsidR="003347E9" w:rsidRDefault="003347E9" w:rsidP="00440B2E">
      <w:pPr>
        <w:spacing w:after="0"/>
      </w:pPr>
      <w:r>
        <w:t>2.4.2.</w:t>
      </w:r>
    </w:p>
    <w:p w14:paraId="7A908AA1" w14:textId="77777777" w:rsidR="003347E9" w:rsidRDefault="003347E9" w:rsidP="00440B2E">
      <w:pPr>
        <w:spacing w:after="0"/>
      </w:pPr>
      <w:r>
        <w:t>--ROW_NUMBER() OVER ( PARTITION BY Gender ORDER BY Gender ) AS RowNumber2</w:t>
      </w:r>
    </w:p>
    <w:p w14:paraId="1623459E" w14:textId="77777777" w:rsidR="003347E9" w:rsidRDefault="003347E9" w:rsidP="00440B2E">
      <w:pPr>
        <w:spacing w:after="0"/>
      </w:pPr>
      <w:r>
        <w:t>categorise the data rows by Gender to different categories,</w:t>
      </w:r>
    </w:p>
    <w:p w14:paraId="62326D14" w14:textId="77777777" w:rsidR="003347E9" w:rsidRDefault="003347E9" w:rsidP="00440B2E">
      <w:pPr>
        <w:spacing w:after="0"/>
      </w:pPr>
      <w:r>
        <w:t>and put each categories into different PARTITION.</w:t>
      </w:r>
    </w:p>
    <w:p w14:paraId="438F7853" w14:textId="77777777" w:rsidR="003347E9" w:rsidRDefault="003347E9" w:rsidP="00440B2E">
      <w:pPr>
        <w:spacing w:after="0"/>
      </w:pPr>
      <w:r>
        <w:t>In each PARTITION, Order the row by Gender</w:t>
      </w:r>
    </w:p>
    <w:p w14:paraId="7207DCBE" w14:textId="77777777" w:rsidR="003347E9" w:rsidRDefault="003347E9" w:rsidP="00440B2E">
      <w:pPr>
        <w:spacing w:after="0"/>
      </w:pPr>
      <w:r>
        <w:t>and give a row number which starts from 1.</w:t>
      </w:r>
    </w:p>
    <w:p w14:paraId="32AC6800" w14:textId="77777777" w:rsidR="003347E9" w:rsidRDefault="003347E9" w:rsidP="00440B2E">
      <w:pPr>
        <w:spacing w:after="0"/>
      </w:pPr>
      <w:r>
        <w:t>The row number is reset to 1 when the partition changes.</w:t>
      </w:r>
    </w:p>
    <w:p w14:paraId="1B1E8EF6" w14:textId="77777777" w:rsidR="003347E9" w:rsidRDefault="003347E9" w:rsidP="00440B2E">
      <w:pPr>
        <w:spacing w:after="0"/>
      </w:pPr>
      <w:r>
        <w:t>-----------------------------------------------------------------</w:t>
      </w:r>
    </w:p>
    <w:p w14:paraId="7E5F275D" w14:textId="77777777" w:rsidR="003347E9" w:rsidRDefault="003347E9" w:rsidP="00440B2E">
      <w:pPr>
        <w:spacing w:after="0"/>
      </w:pPr>
      <w:r>
        <w:t>3.</w:t>
      </w:r>
    </w:p>
    <w:p w14:paraId="23761D3D" w14:textId="77777777" w:rsidR="003347E9" w:rsidRDefault="003347E9" w:rsidP="00440B2E">
      <w:pPr>
        <w:spacing w:after="0"/>
      </w:pPr>
      <w:r>
        <w:t>RANK() and DENSE_RANK()</w:t>
      </w:r>
    </w:p>
    <w:p w14:paraId="054C69C8" w14:textId="77777777" w:rsidR="003347E9" w:rsidRDefault="003347E9" w:rsidP="00440B2E">
      <w:pPr>
        <w:spacing w:after="0"/>
      </w:pPr>
      <w:r>
        <w:t>Syntax :</w:t>
      </w:r>
    </w:p>
    <w:p w14:paraId="5F82CF1B" w14:textId="77777777" w:rsidR="003347E9" w:rsidRDefault="003347E9" w:rsidP="00440B2E">
      <w:pPr>
        <w:spacing w:after="0"/>
      </w:pPr>
      <w:r>
        <w:t>--RANK() OVER (ORDER BY C1, C2, ...)</w:t>
      </w:r>
    </w:p>
    <w:p w14:paraId="38503A84" w14:textId="77777777" w:rsidR="003347E9" w:rsidRDefault="003347E9" w:rsidP="00440B2E">
      <w:pPr>
        <w:spacing w:after="0"/>
      </w:pPr>
      <w:r>
        <w:t>--DENSE_RANK() OVER (ORDER BY C1, C2, ...)</w:t>
      </w:r>
    </w:p>
    <w:p w14:paraId="78E1AF85" w14:textId="77777777" w:rsidR="003347E9" w:rsidRDefault="003347E9" w:rsidP="00440B2E">
      <w:pPr>
        <w:spacing w:after="0"/>
      </w:pPr>
      <w:r>
        <w:t>--RANK() OVER (PARTITION BY C1 ORDER BY C1, C2, ...)</w:t>
      </w:r>
    </w:p>
    <w:p w14:paraId="05176BCB" w14:textId="77777777" w:rsidR="003347E9" w:rsidRDefault="003347E9" w:rsidP="00440B2E">
      <w:pPr>
        <w:spacing w:after="0"/>
      </w:pPr>
      <w:r>
        <w:t>--DENSE_RANK() OVER (PARTITION BY C1 ORDER BY C1, C2, ...)</w:t>
      </w:r>
    </w:p>
    <w:p w14:paraId="6E8F0291" w14:textId="77777777" w:rsidR="003347E9" w:rsidRDefault="003347E9" w:rsidP="00440B2E">
      <w:pPr>
        <w:spacing w:after="0"/>
      </w:pPr>
      <w:r>
        <w:t>3.1.</w:t>
      </w:r>
    </w:p>
    <w:p w14:paraId="7F625AE0" w14:textId="77777777" w:rsidR="003347E9" w:rsidRDefault="003347E9" w:rsidP="00440B2E">
      <w:pPr>
        <w:spacing w:after="0"/>
      </w:pPr>
      <w:r>
        <w:t>--RANK() OVER (ORDER BY C1, C2, ...)</w:t>
      </w:r>
    </w:p>
    <w:p w14:paraId="7B453A48" w14:textId="77777777" w:rsidR="003347E9" w:rsidRDefault="003347E9" w:rsidP="00440B2E">
      <w:pPr>
        <w:spacing w:after="0"/>
      </w:pPr>
      <w:r>
        <w:t>--DENSE_RANK() OVER (ORDER BY C1, C2, ...)</w:t>
      </w:r>
    </w:p>
    <w:p w14:paraId="29D9E68D" w14:textId="77777777" w:rsidR="003347E9" w:rsidRDefault="003347E9" w:rsidP="00440B2E">
      <w:pPr>
        <w:spacing w:after="0"/>
      </w:pPr>
      <w:r>
        <w:t>Both RANK() and DENSE_RANK() returns</w:t>
      </w:r>
    </w:p>
    <w:p w14:paraId="276E7595" w14:textId="77777777" w:rsidR="003347E9" w:rsidRDefault="003347E9" w:rsidP="00440B2E">
      <w:pPr>
        <w:spacing w:after="0"/>
      </w:pPr>
      <w:r>
        <w:t>the sequential Rank number by C1 and it starts from 1.</w:t>
      </w:r>
    </w:p>
    <w:p w14:paraId="53A19E1C" w14:textId="77777777" w:rsidR="003347E9" w:rsidRDefault="003347E9" w:rsidP="00440B2E">
      <w:pPr>
        <w:spacing w:after="0"/>
      </w:pPr>
      <w:r>
        <w:t>Rank function skips ranking(s) if there is a tie (</w:t>
      </w:r>
      <w:r>
        <w:t>平局</w:t>
      </w:r>
      <w:r>
        <w:t>)</w:t>
      </w:r>
    </w:p>
    <w:p w14:paraId="7A3B6EDC" w14:textId="77777777" w:rsidR="003347E9" w:rsidRDefault="003347E9" w:rsidP="00440B2E">
      <w:pPr>
        <w:spacing w:after="0"/>
      </w:pPr>
      <w:r>
        <w:t>E.g. RANK() returns 1, 1, 3, 4, 5</w:t>
      </w:r>
    </w:p>
    <w:p w14:paraId="5518F431" w14:textId="77777777" w:rsidR="003347E9" w:rsidRDefault="003347E9" w:rsidP="00440B2E">
      <w:pPr>
        <w:spacing w:after="0"/>
      </w:pPr>
      <w:r>
        <w:t>Rank function will NOT skip ranking(s) if there is a tie (</w:t>
      </w:r>
      <w:r>
        <w:t>平局</w:t>
      </w:r>
      <w:r>
        <w:t>)</w:t>
      </w:r>
    </w:p>
    <w:p w14:paraId="395CE8D2" w14:textId="77777777" w:rsidR="003347E9" w:rsidRDefault="003347E9" w:rsidP="00440B2E">
      <w:pPr>
        <w:spacing w:after="0"/>
      </w:pPr>
      <w:r>
        <w:t>E.g. DENSE_RANK() returns 1, 1, 2, 3, 4</w:t>
      </w:r>
    </w:p>
    <w:p w14:paraId="3C5CA525" w14:textId="77777777" w:rsidR="003347E9" w:rsidRDefault="003347E9" w:rsidP="00440B2E">
      <w:pPr>
        <w:spacing w:after="0"/>
      </w:pPr>
      <w:r>
        <w:t>3.2.</w:t>
      </w:r>
    </w:p>
    <w:p w14:paraId="493842A6" w14:textId="77777777" w:rsidR="003347E9" w:rsidRDefault="003347E9" w:rsidP="00440B2E">
      <w:pPr>
        <w:spacing w:after="0"/>
      </w:pPr>
      <w:r>
        <w:t>--RANK() OVER (PARTITION BY C1 ORDER BY C1, C2, ...)</w:t>
      </w:r>
    </w:p>
    <w:p w14:paraId="0E61BBB7" w14:textId="77777777" w:rsidR="003347E9" w:rsidRDefault="003347E9" w:rsidP="00440B2E">
      <w:pPr>
        <w:spacing w:after="0"/>
      </w:pPr>
      <w:r>
        <w:t>--DENSE_RANK() OVER (PARTITION BY C1 ORDER BY C1, C2, ...)</w:t>
      </w:r>
    </w:p>
    <w:p w14:paraId="566B140D" w14:textId="77777777" w:rsidR="003347E9" w:rsidRDefault="003347E9" w:rsidP="00440B2E">
      <w:pPr>
        <w:spacing w:after="0"/>
      </w:pPr>
      <w:r>
        <w:t>3.2.1.</w:t>
      </w:r>
    </w:p>
    <w:p w14:paraId="64ED15E1" w14:textId="77777777" w:rsidR="003347E9" w:rsidRDefault="003347E9" w:rsidP="00440B2E">
      <w:pPr>
        <w:spacing w:after="0"/>
      </w:pPr>
      <w:r>
        <w:t>Both RANK() and DENSE_RANK() categorise</w:t>
      </w:r>
    </w:p>
    <w:p w14:paraId="766D4CCD" w14:textId="77777777" w:rsidR="003347E9" w:rsidRDefault="003347E9" w:rsidP="00440B2E">
      <w:pPr>
        <w:spacing w:after="0"/>
      </w:pPr>
      <w:r>
        <w:t>the data rows by C1 to different categories,</w:t>
      </w:r>
    </w:p>
    <w:p w14:paraId="5A283C2C" w14:textId="77777777" w:rsidR="003347E9" w:rsidRDefault="003347E9" w:rsidP="00440B2E">
      <w:pPr>
        <w:spacing w:after="0"/>
      </w:pPr>
      <w:r>
        <w:t>and put each categories into different PARTITION.</w:t>
      </w:r>
    </w:p>
    <w:p w14:paraId="54994CCF" w14:textId="77777777" w:rsidR="003347E9" w:rsidRDefault="003347E9" w:rsidP="00440B2E">
      <w:pPr>
        <w:spacing w:after="0"/>
      </w:pPr>
      <w:r>
        <w:t>In each PARTITION, Order the Rank by C1, C2, ...</w:t>
      </w:r>
    </w:p>
    <w:p w14:paraId="18247F76" w14:textId="77777777" w:rsidR="003347E9" w:rsidRDefault="003347E9" w:rsidP="00440B2E">
      <w:pPr>
        <w:spacing w:after="0"/>
      </w:pPr>
      <w:r>
        <w:t>and give a Rank number which starts from 1.</w:t>
      </w:r>
    </w:p>
    <w:p w14:paraId="4B3A98AD" w14:textId="77777777" w:rsidR="003347E9" w:rsidRDefault="003347E9" w:rsidP="00440B2E">
      <w:pPr>
        <w:spacing w:after="0"/>
      </w:pPr>
      <w:r>
        <w:lastRenderedPageBreak/>
        <w:t>The Rank number is reset to 1 when the PARTITION changes.</w:t>
      </w:r>
    </w:p>
    <w:p w14:paraId="21FFF147" w14:textId="77777777" w:rsidR="003347E9" w:rsidRDefault="003347E9" w:rsidP="00440B2E">
      <w:pPr>
        <w:spacing w:after="0"/>
      </w:pPr>
      <w:r>
        <w:t>3.2.2.</w:t>
      </w:r>
    </w:p>
    <w:p w14:paraId="72D7EEC2" w14:textId="77777777" w:rsidR="003347E9" w:rsidRDefault="003347E9" w:rsidP="00440B2E">
      <w:pPr>
        <w:spacing w:after="0"/>
      </w:pPr>
      <w:r>
        <w:t>Rank function skips ranking(s) if there is a tie (</w:t>
      </w:r>
      <w:r>
        <w:t>平局</w:t>
      </w:r>
      <w:r>
        <w:t>)</w:t>
      </w:r>
    </w:p>
    <w:p w14:paraId="60EF6AA2" w14:textId="77777777" w:rsidR="003347E9" w:rsidRDefault="003347E9" w:rsidP="00440B2E">
      <w:pPr>
        <w:spacing w:after="0"/>
      </w:pPr>
      <w:r>
        <w:t>Rank function will NOT skip ranking(s) if there is a tie (</w:t>
      </w:r>
      <w:r>
        <w:t>平局</w:t>
      </w:r>
      <w:r>
        <w:t>)</w:t>
      </w:r>
    </w:p>
    <w:p w14:paraId="5BDAA0E4" w14:textId="77777777" w:rsidR="003347E9" w:rsidRDefault="003347E9" w:rsidP="00440B2E">
      <w:pPr>
        <w:spacing w:after="0"/>
      </w:pPr>
      <w:r>
        <w:t>E.g. RANK() returns 1, 1, 3, 4, 5</w:t>
      </w:r>
    </w:p>
    <w:p w14:paraId="6D5B3513" w14:textId="77777777" w:rsidR="003347E9" w:rsidRDefault="003347E9" w:rsidP="00440B2E">
      <w:pPr>
        <w:spacing w:after="0"/>
      </w:pPr>
      <w:r>
        <w:t>E.g. DENSE_RANK() returns 1, 1, 2, 3, 4</w:t>
      </w:r>
    </w:p>
    <w:p w14:paraId="5F100978" w14:textId="77777777" w:rsidR="003347E9" w:rsidRDefault="003347E9" w:rsidP="00440B2E">
      <w:pPr>
        <w:spacing w:after="0"/>
      </w:pPr>
      <w:r>
        <w:t>3.3.</w:t>
      </w:r>
    </w:p>
    <w:p w14:paraId="05482C45" w14:textId="77777777" w:rsidR="003347E9" w:rsidRDefault="003347E9" w:rsidP="00440B2E">
      <w:pPr>
        <w:spacing w:after="0"/>
      </w:pPr>
      <w:r>
        <w:t>ORDER BY is compulsory, and PARTITION BY is optional.</w:t>
      </w:r>
    </w:p>
    <w:p w14:paraId="3CD70738" w14:textId="77777777" w:rsidR="003347E9" w:rsidRDefault="003347E9" w:rsidP="00440B2E">
      <w:pPr>
        <w:spacing w:after="0"/>
      </w:pPr>
      <w:r>
        <w:t>If using PARTITION BY,</w:t>
      </w:r>
    </w:p>
    <w:p w14:paraId="203CB302" w14:textId="77777777" w:rsidR="003347E9" w:rsidRDefault="003347E9" w:rsidP="00440B2E">
      <w:pPr>
        <w:spacing w:after="0"/>
      </w:pPr>
      <w:r>
        <w:t>then Rank number is reset to 1 when the partition changes.</w:t>
      </w:r>
    </w:p>
    <w:p w14:paraId="53AC0807" w14:textId="77777777" w:rsidR="003347E9" w:rsidRDefault="003347E9" w:rsidP="00440B2E">
      <w:pPr>
        <w:spacing w:after="0"/>
      </w:pPr>
      <w:r>
        <w:t>3.4.</w:t>
      </w:r>
    </w:p>
    <w:p w14:paraId="09BCC625" w14:textId="77777777" w:rsidR="003347E9" w:rsidRDefault="003347E9" w:rsidP="00440B2E">
      <w:pPr>
        <w:spacing w:after="0"/>
      </w:pPr>
      <w:r>
        <w:t>3.4.1.  </w:t>
      </w:r>
    </w:p>
    <w:p w14:paraId="2A0A2580" w14:textId="77777777" w:rsidR="003347E9" w:rsidRDefault="003347E9" w:rsidP="00440B2E">
      <w:pPr>
        <w:spacing w:after="0"/>
      </w:pPr>
      <w:r>
        <w:t>E.g.</w:t>
      </w:r>
    </w:p>
    <w:p w14:paraId="624D71D8" w14:textId="77777777" w:rsidR="003347E9" w:rsidRDefault="003347E9" w:rsidP="00440B2E">
      <w:pPr>
        <w:spacing w:after="0"/>
      </w:pPr>
      <w:r>
        <w:t>--RANK() OVER ( ORDER BY GameScore DESC ) AS [Rank]</w:t>
      </w:r>
    </w:p>
    <w:p w14:paraId="50155D36" w14:textId="77777777" w:rsidR="003347E9" w:rsidRDefault="003347E9" w:rsidP="00440B2E">
      <w:pPr>
        <w:spacing w:after="0"/>
      </w:pPr>
      <w:r>
        <w:t>--DENSE_RANK() OVER ( ORDER BY GameScore DESC ) AS DenseRank</w:t>
      </w:r>
    </w:p>
    <w:p w14:paraId="5EA5B01D" w14:textId="77777777" w:rsidR="003347E9" w:rsidRDefault="003347E9" w:rsidP="00440B2E">
      <w:pPr>
        <w:spacing w:after="0"/>
      </w:pPr>
      <w:r>
        <w:t>Both RANK() and DENSE_RANK() returns</w:t>
      </w:r>
    </w:p>
    <w:p w14:paraId="15623E07" w14:textId="77777777" w:rsidR="003347E9" w:rsidRDefault="003347E9" w:rsidP="00440B2E">
      <w:pPr>
        <w:spacing w:after="0"/>
      </w:pPr>
      <w:r>
        <w:t>the sequential Rank number by GameScore and it starts from 1.</w:t>
      </w:r>
    </w:p>
    <w:p w14:paraId="74F23ED3" w14:textId="77777777" w:rsidR="003347E9" w:rsidRDefault="003347E9" w:rsidP="00440B2E">
      <w:pPr>
        <w:spacing w:after="0"/>
      </w:pPr>
      <w:r>
        <w:t>Rank function skips ranking(s) if there is a tie (</w:t>
      </w:r>
      <w:r>
        <w:t>平局</w:t>
      </w:r>
      <w:r>
        <w:t>)</w:t>
      </w:r>
    </w:p>
    <w:p w14:paraId="0C610BE8" w14:textId="77777777" w:rsidR="003347E9" w:rsidRDefault="003347E9" w:rsidP="00440B2E">
      <w:pPr>
        <w:spacing w:after="0"/>
      </w:pPr>
      <w:r>
        <w:t>E.g. RANK() returns 1, 1, 3, 4, 5</w:t>
      </w:r>
    </w:p>
    <w:p w14:paraId="02128273" w14:textId="77777777" w:rsidR="003347E9" w:rsidRDefault="003347E9" w:rsidP="00440B2E">
      <w:pPr>
        <w:spacing w:after="0"/>
      </w:pPr>
      <w:r>
        <w:t>Rank function will NOT skip ranking(s) if there is a tie (</w:t>
      </w:r>
      <w:r>
        <w:t>平局</w:t>
      </w:r>
      <w:r>
        <w:t>)</w:t>
      </w:r>
    </w:p>
    <w:p w14:paraId="1B232DFA" w14:textId="77777777" w:rsidR="003347E9" w:rsidRDefault="003347E9" w:rsidP="00440B2E">
      <w:pPr>
        <w:spacing w:after="0"/>
      </w:pPr>
      <w:r>
        <w:t>E.g. DENSE_RANK() returns 1, 1, 2, 3, 4</w:t>
      </w:r>
    </w:p>
    <w:p w14:paraId="2FA78C24" w14:textId="77777777" w:rsidR="003347E9" w:rsidRDefault="003347E9" w:rsidP="00440B2E">
      <w:pPr>
        <w:spacing w:after="0"/>
      </w:pPr>
      <w:r>
        <w:t>3.4.2.</w:t>
      </w:r>
    </w:p>
    <w:p w14:paraId="49B81406" w14:textId="77777777" w:rsidR="003347E9" w:rsidRDefault="003347E9" w:rsidP="00440B2E">
      <w:pPr>
        <w:spacing w:after="0"/>
      </w:pPr>
      <w:r>
        <w:t>E.g.</w:t>
      </w:r>
    </w:p>
    <w:p w14:paraId="35E506F1" w14:textId="77777777" w:rsidR="003347E9" w:rsidRDefault="003347E9" w:rsidP="00440B2E">
      <w:pPr>
        <w:spacing w:after="0"/>
      </w:pPr>
      <w:r>
        <w:t>--RANK() OVER ( PARTITION BY Gender ORDER BY GameScore DESC ) AS [Rank]</w:t>
      </w:r>
    </w:p>
    <w:p w14:paraId="2E482072" w14:textId="77777777" w:rsidR="003347E9" w:rsidRDefault="003347E9" w:rsidP="00440B2E">
      <w:pPr>
        <w:spacing w:after="0"/>
      </w:pPr>
      <w:r>
        <w:t>--DENSE_RANK() OVER ( PARTITION BY Gender ORDER BY GameScore DESC ) AS DenseRank</w:t>
      </w:r>
    </w:p>
    <w:p w14:paraId="2011878A" w14:textId="77777777" w:rsidR="003347E9" w:rsidRDefault="003347E9" w:rsidP="00440B2E">
      <w:pPr>
        <w:spacing w:after="0"/>
      </w:pPr>
      <w:r>
        <w:t>3.4.2.1.</w:t>
      </w:r>
    </w:p>
    <w:p w14:paraId="5B896F9B" w14:textId="77777777" w:rsidR="003347E9" w:rsidRDefault="003347E9" w:rsidP="00440B2E">
      <w:pPr>
        <w:spacing w:after="0"/>
      </w:pPr>
      <w:r>
        <w:t>Both RANK() and DENSE_RANK() categorise</w:t>
      </w:r>
    </w:p>
    <w:p w14:paraId="428B692C" w14:textId="77777777" w:rsidR="003347E9" w:rsidRDefault="003347E9" w:rsidP="00440B2E">
      <w:pPr>
        <w:spacing w:after="0"/>
      </w:pPr>
      <w:r>
        <w:t>the data rows by GameScore to different categories,</w:t>
      </w:r>
    </w:p>
    <w:p w14:paraId="794E8AFB" w14:textId="77777777" w:rsidR="003347E9" w:rsidRDefault="003347E9" w:rsidP="00440B2E">
      <w:pPr>
        <w:spacing w:after="0"/>
      </w:pPr>
      <w:r>
        <w:t>and put each categories into different PARTITION.</w:t>
      </w:r>
    </w:p>
    <w:p w14:paraId="5536C2C2" w14:textId="77777777" w:rsidR="003347E9" w:rsidRDefault="003347E9" w:rsidP="00440B2E">
      <w:pPr>
        <w:spacing w:after="0"/>
      </w:pPr>
      <w:r>
        <w:t>In each PARTITION, Order the Rank by GameScore</w:t>
      </w:r>
    </w:p>
    <w:p w14:paraId="30DA64D1" w14:textId="77777777" w:rsidR="003347E9" w:rsidRDefault="003347E9" w:rsidP="00440B2E">
      <w:pPr>
        <w:spacing w:after="0"/>
      </w:pPr>
      <w:r>
        <w:t>and give a Rank number which starts from 1.</w:t>
      </w:r>
    </w:p>
    <w:p w14:paraId="455A85AF" w14:textId="77777777" w:rsidR="003347E9" w:rsidRDefault="003347E9" w:rsidP="00440B2E">
      <w:pPr>
        <w:spacing w:after="0"/>
      </w:pPr>
      <w:r>
        <w:t>The Rank number is reset to 1 when the PARTITION changes.</w:t>
      </w:r>
    </w:p>
    <w:p w14:paraId="3CC769A9" w14:textId="77777777" w:rsidR="003347E9" w:rsidRDefault="003347E9" w:rsidP="00440B2E">
      <w:pPr>
        <w:spacing w:after="0"/>
      </w:pPr>
      <w:r>
        <w:t>3.4.2.2.</w:t>
      </w:r>
    </w:p>
    <w:p w14:paraId="492D3F20" w14:textId="77777777" w:rsidR="003347E9" w:rsidRDefault="003347E9" w:rsidP="00440B2E">
      <w:pPr>
        <w:spacing w:after="0"/>
      </w:pPr>
      <w:r>
        <w:t>Rank function skips ranking(s) if there is a tie (</w:t>
      </w:r>
      <w:r>
        <w:t>平局</w:t>
      </w:r>
      <w:r>
        <w:t>)</w:t>
      </w:r>
    </w:p>
    <w:p w14:paraId="67DB9A72" w14:textId="77777777" w:rsidR="003347E9" w:rsidRDefault="003347E9" w:rsidP="00440B2E">
      <w:pPr>
        <w:spacing w:after="0"/>
      </w:pPr>
      <w:r>
        <w:t>Rank function will NOT skip ranking(s) if there is a tie (</w:t>
      </w:r>
      <w:r>
        <w:t>平局</w:t>
      </w:r>
      <w:r>
        <w:t>)</w:t>
      </w:r>
    </w:p>
    <w:p w14:paraId="6EC0EFDD" w14:textId="77777777" w:rsidR="003347E9" w:rsidRDefault="003347E9" w:rsidP="00440B2E">
      <w:pPr>
        <w:spacing w:after="0"/>
      </w:pPr>
      <w:r>
        <w:t>E.g. RANK() returns 1, 1, 3, 4, 5</w:t>
      </w:r>
    </w:p>
    <w:p w14:paraId="7ABED310" w14:textId="77777777" w:rsidR="003347E9" w:rsidRDefault="003347E9" w:rsidP="00440B2E">
      <w:pPr>
        <w:spacing w:after="0"/>
      </w:pPr>
      <w:r>
        <w:t>E.g. DENSE_RANK() returns 1, 1, 2, 3, 4</w:t>
      </w:r>
    </w:p>
    <w:p w14:paraId="05B40EAB" w14:textId="77777777" w:rsidR="003347E9" w:rsidRDefault="003347E9" w:rsidP="00440B2E">
      <w:pPr>
        <w:spacing w:after="0"/>
      </w:pPr>
      <w:r>
        <w:t>3.5.</w:t>
      </w:r>
    </w:p>
    <w:p w14:paraId="67A3615A" w14:textId="77777777" w:rsidR="003347E9" w:rsidRDefault="003347E9" w:rsidP="00440B2E">
      <w:pPr>
        <w:spacing w:after="0"/>
      </w:pPr>
      <w:r>
        <w:t>When to use RANK() or DENSE_RANK() ?</w:t>
      </w:r>
    </w:p>
    <w:p w14:paraId="01DAB27C" w14:textId="77777777" w:rsidR="003347E9" w:rsidRDefault="003347E9" w:rsidP="00440B2E">
      <w:pPr>
        <w:spacing w:after="0"/>
      </w:pPr>
      <w:r>
        <w:t>3.5.1.</w:t>
      </w:r>
    </w:p>
    <w:p w14:paraId="3DFDEB08" w14:textId="77777777" w:rsidR="003347E9" w:rsidRDefault="003347E9" w:rsidP="00440B2E">
      <w:pPr>
        <w:spacing w:after="0"/>
      </w:pPr>
      <w:r>
        <w:t>scenario01:</w:t>
      </w:r>
    </w:p>
    <w:p w14:paraId="512E5D49" w14:textId="77777777" w:rsidR="003347E9" w:rsidRDefault="003347E9" w:rsidP="00440B2E">
      <w:pPr>
        <w:spacing w:after="0"/>
      </w:pPr>
      <w:r>
        <w:t>The online game display the rank.</w:t>
      </w:r>
    </w:p>
    <w:p w14:paraId="7ABDA005" w14:textId="77777777" w:rsidR="003347E9" w:rsidRDefault="003347E9" w:rsidP="00440B2E">
      <w:pPr>
        <w:spacing w:after="0"/>
      </w:pPr>
      <w:r>
        <w:t>In this case,</w:t>
      </w:r>
    </w:p>
    <w:p w14:paraId="57B0CC3D" w14:textId="77777777" w:rsidR="003347E9" w:rsidRDefault="003347E9" w:rsidP="00440B2E">
      <w:pPr>
        <w:spacing w:after="0"/>
      </w:pPr>
      <w:r>
        <w:t>we can use both RANK() or DENSE_RANK()</w:t>
      </w:r>
    </w:p>
    <w:p w14:paraId="349813B5" w14:textId="77777777" w:rsidR="003347E9" w:rsidRDefault="003347E9" w:rsidP="00440B2E">
      <w:pPr>
        <w:spacing w:after="0"/>
      </w:pPr>
      <w:r>
        <w:t>3.5.2.</w:t>
      </w:r>
    </w:p>
    <w:p w14:paraId="4938CE89" w14:textId="77777777" w:rsidR="003347E9" w:rsidRDefault="003347E9" w:rsidP="00440B2E">
      <w:pPr>
        <w:spacing w:after="0"/>
      </w:pPr>
      <w:r>
        <w:t>scenario02:</w:t>
      </w:r>
    </w:p>
    <w:p w14:paraId="2358380F" w14:textId="77777777" w:rsidR="003347E9" w:rsidRDefault="003347E9" w:rsidP="00440B2E">
      <w:pPr>
        <w:spacing w:after="0"/>
      </w:pPr>
      <w:r>
        <w:t>The game competition hoster only offers reward prizes to top 3 Gamer.</w:t>
      </w:r>
    </w:p>
    <w:p w14:paraId="0A6B6C92" w14:textId="77777777" w:rsidR="003347E9" w:rsidRDefault="003347E9" w:rsidP="00440B2E">
      <w:pPr>
        <w:spacing w:after="0"/>
      </w:pPr>
      <w:r>
        <w:t>The hoster can not offer anything to the top 4th Gamer.</w:t>
      </w:r>
    </w:p>
    <w:p w14:paraId="5630DDB3" w14:textId="77777777" w:rsidR="003347E9" w:rsidRDefault="003347E9" w:rsidP="00440B2E">
      <w:pPr>
        <w:spacing w:after="0"/>
      </w:pPr>
      <w:r>
        <w:t>In this case,</w:t>
      </w:r>
    </w:p>
    <w:p w14:paraId="2BB612DD" w14:textId="77777777" w:rsidR="003347E9" w:rsidRDefault="003347E9" w:rsidP="00440B2E">
      <w:pPr>
        <w:spacing w:after="0"/>
      </w:pPr>
      <w:r>
        <w:t>we use RANK() which returns 1, 1, 3, 4, 5.</w:t>
      </w:r>
    </w:p>
    <w:p w14:paraId="02FE8546" w14:textId="77777777" w:rsidR="003347E9" w:rsidRDefault="003347E9" w:rsidP="00440B2E">
      <w:pPr>
        <w:spacing w:after="0"/>
      </w:pPr>
      <w:r>
        <w:t>The reward prizes can only give to 1,1,3.</w:t>
      </w:r>
    </w:p>
    <w:p w14:paraId="794B91DD" w14:textId="77777777" w:rsidR="003347E9" w:rsidRDefault="003347E9" w:rsidP="00440B2E">
      <w:pPr>
        <w:spacing w:after="0"/>
      </w:pPr>
      <w:r>
        <w:t>-----------------------------------------------------------------</w:t>
      </w:r>
    </w:p>
    <w:p w14:paraId="6327B768" w14:textId="77777777" w:rsidR="003347E9" w:rsidRDefault="003347E9" w:rsidP="00440B2E">
      <w:pPr>
        <w:spacing w:after="0"/>
      </w:pPr>
      <w:r>
        <w:lastRenderedPageBreak/>
        <w:t>4.</w:t>
      </w:r>
    </w:p>
    <w:p w14:paraId="05B405C0" w14:textId="77777777" w:rsidR="003347E9" w:rsidRDefault="003347E9" w:rsidP="00440B2E">
      <w:pPr>
        <w:spacing w:after="0"/>
      </w:pPr>
      <w:r>
        <w:t>Compare ROW_NUMBER(), RANK(), and DENSE_RANK()</w:t>
      </w:r>
    </w:p>
    <w:p w14:paraId="664D389E" w14:textId="77777777" w:rsidR="003347E9" w:rsidRDefault="003347E9" w:rsidP="00440B2E">
      <w:pPr>
        <w:spacing w:after="0"/>
      </w:pPr>
      <w:r>
        <w:t>4.1.</w:t>
      </w:r>
    </w:p>
    <w:p w14:paraId="3B81E322" w14:textId="77777777" w:rsidR="003347E9" w:rsidRDefault="003347E9" w:rsidP="00440B2E">
      <w:pPr>
        <w:spacing w:after="0"/>
      </w:pPr>
      <w:r>
        <w:t>If there is no duplicate data row,</w:t>
      </w:r>
    </w:p>
    <w:p w14:paraId="00F3721C" w14:textId="77777777" w:rsidR="003347E9" w:rsidRDefault="003347E9" w:rsidP="00440B2E">
      <w:pPr>
        <w:spacing w:after="0"/>
      </w:pPr>
      <w:r>
        <w:t>there is no different in ROW_NUMBER(), RANK(), or DENSE_RANK()</w:t>
      </w:r>
    </w:p>
    <w:p w14:paraId="166D5F16" w14:textId="77777777" w:rsidR="003347E9" w:rsidRDefault="003347E9" w:rsidP="00440B2E">
      <w:pPr>
        <w:spacing w:after="0"/>
      </w:pPr>
      <w:r>
        <w:t>4.2.</w:t>
      </w:r>
    </w:p>
    <w:p w14:paraId="7CE58A55" w14:textId="77777777" w:rsidR="003347E9" w:rsidRDefault="003347E9" w:rsidP="00440B2E">
      <w:pPr>
        <w:spacing w:after="0"/>
      </w:pPr>
      <w:r>
        <w:t>If there are some duplicate data rows,</w:t>
      </w:r>
    </w:p>
    <w:p w14:paraId="0CF8E531" w14:textId="77777777" w:rsidR="003347E9" w:rsidRDefault="003347E9" w:rsidP="00440B2E">
      <w:pPr>
        <w:spacing w:after="0"/>
      </w:pPr>
      <w:r>
        <w:t>All ROW_NUMBER(), RANK(), and DENSE_RANK() return</w:t>
      </w:r>
    </w:p>
    <w:p w14:paraId="437D3FE0" w14:textId="77777777" w:rsidR="003347E9" w:rsidRDefault="003347E9" w:rsidP="00440B2E">
      <w:pPr>
        <w:spacing w:after="0"/>
      </w:pPr>
      <w:r>
        <w:t>an increasing unique number for each row starting at 1.</w:t>
      </w:r>
    </w:p>
    <w:p w14:paraId="37083B42" w14:textId="77777777" w:rsidR="003347E9" w:rsidRDefault="003347E9" w:rsidP="00440B2E">
      <w:pPr>
        <w:spacing w:after="0"/>
      </w:pPr>
      <w:r>
        <w:t>4.2.1.</w:t>
      </w:r>
    </w:p>
    <w:p w14:paraId="51D6265F" w14:textId="77777777" w:rsidR="003347E9" w:rsidRDefault="003347E9" w:rsidP="00440B2E">
      <w:pPr>
        <w:spacing w:after="0"/>
      </w:pPr>
      <w:r>
        <w:t>ROW_NUMBER() still returns different Row Number</w:t>
      </w:r>
    </w:p>
    <w:p w14:paraId="1F8AEAB9" w14:textId="77777777" w:rsidR="003347E9" w:rsidRDefault="003347E9" w:rsidP="00440B2E">
      <w:pPr>
        <w:spacing w:after="0"/>
      </w:pPr>
      <w:r>
        <w:t>if it meets duplicate data rows.</w:t>
      </w:r>
    </w:p>
    <w:p w14:paraId="2F5B7760" w14:textId="77777777" w:rsidR="003347E9" w:rsidRDefault="003347E9" w:rsidP="00440B2E">
      <w:pPr>
        <w:spacing w:after="0"/>
      </w:pPr>
      <w:r>
        <w:t>E.g. 1,2,3,4,5,6,7,8,9,10</w:t>
      </w:r>
    </w:p>
    <w:p w14:paraId="62FF723E" w14:textId="77777777" w:rsidR="003347E9" w:rsidRDefault="003347E9" w:rsidP="00440B2E">
      <w:pPr>
        <w:spacing w:after="0"/>
      </w:pPr>
      <w:r>
        <w:t>4.2.2.</w:t>
      </w:r>
    </w:p>
    <w:p w14:paraId="7CCEA297" w14:textId="77777777" w:rsidR="003347E9" w:rsidRDefault="003347E9" w:rsidP="00440B2E">
      <w:pPr>
        <w:spacing w:after="0"/>
      </w:pPr>
      <w:r>
        <w:t>Both RANK() and DENSE_RANK() return the same Rank Number</w:t>
      </w:r>
    </w:p>
    <w:p w14:paraId="1E40748B" w14:textId="77777777" w:rsidR="003347E9" w:rsidRDefault="003347E9" w:rsidP="00440B2E">
      <w:pPr>
        <w:spacing w:after="0"/>
      </w:pPr>
      <w:r>
        <w:t>if it meets duplicate data rows.</w:t>
      </w:r>
    </w:p>
    <w:p w14:paraId="29C3AB60" w14:textId="77777777" w:rsidR="003347E9" w:rsidRDefault="003347E9" w:rsidP="00440B2E">
      <w:pPr>
        <w:spacing w:after="0"/>
      </w:pPr>
      <w:r>
        <w:t>However,</w:t>
      </w:r>
    </w:p>
    <w:p w14:paraId="5292422A" w14:textId="77777777" w:rsidR="003347E9" w:rsidRDefault="003347E9" w:rsidP="00440B2E">
      <w:pPr>
        <w:spacing w:after="0"/>
      </w:pPr>
      <w:r>
        <w:t>Rank function skips ranking(s) if there is a tie (</w:t>
      </w:r>
      <w:r>
        <w:t>平局</w:t>
      </w:r>
      <w:r>
        <w:t>).</w:t>
      </w:r>
    </w:p>
    <w:p w14:paraId="50011940" w14:textId="77777777" w:rsidR="003347E9" w:rsidRDefault="003347E9" w:rsidP="00440B2E">
      <w:pPr>
        <w:spacing w:after="0"/>
      </w:pPr>
      <w:r>
        <w:t>E.g. 1,1,1,4,5,5,7,8,9,9</w:t>
      </w:r>
    </w:p>
    <w:p w14:paraId="55329DD7" w14:textId="77777777" w:rsidR="003347E9" w:rsidRDefault="003347E9" w:rsidP="00440B2E">
      <w:pPr>
        <w:spacing w:after="0"/>
      </w:pPr>
      <w:r>
        <w:t>Rank function will NOT skip ranking(s) if there is a tie (</w:t>
      </w:r>
      <w:r>
        <w:t>平局</w:t>
      </w:r>
      <w:r>
        <w:t>)</w:t>
      </w:r>
    </w:p>
    <w:p w14:paraId="11DE2909" w14:textId="77777777" w:rsidR="003347E9" w:rsidRDefault="003347E9" w:rsidP="00440B2E">
      <w:pPr>
        <w:spacing w:after="0"/>
      </w:pPr>
      <w:r>
        <w:t>E.g. 1,1,1,2,3,3,4,5,6,6</w:t>
      </w:r>
    </w:p>
    <w:p w14:paraId="12D8EF47" w14:textId="77777777" w:rsidR="003347E9" w:rsidRDefault="003347E9" w:rsidP="00440B2E">
      <w:pPr>
        <w:spacing w:after="0"/>
      </w:pPr>
      <w:r>
        <w:t>-----------------------------------------------------------------</w:t>
      </w:r>
    </w:p>
    <w:p w14:paraId="27602254" w14:textId="77777777" w:rsidR="003347E9" w:rsidRDefault="003347E9" w:rsidP="00440B2E">
      <w:pPr>
        <w:spacing w:after="0"/>
      </w:pPr>
      <w:r>
        <w:t>5.</w:t>
      </w:r>
    </w:p>
    <w:p w14:paraId="2E11B873" w14:textId="77777777" w:rsidR="003347E9" w:rsidRDefault="003347E9" w:rsidP="00440B2E">
      <w:pPr>
        <w:spacing w:after="0"/>
      </w:pPr>
      <w:r>
        <w:t>Running Total</w:t>
      </w:r>
    </w:p>
    <w:p w14:paraId="78DDD5A3" w14:textId="77777777" w:rsidR="003347E9" w:rsidRDefault="003347E9" w:rsidP="00440B2E">
      <w:pPr>
        <w:spacing w:after="0"/>
      </w:pPr>
      <w:r>
        <w:t>5.1.</w:t>
      </w:r>
    </w:p>
    <w:p w14:paraId="7159C174" w14:textId="77777777" w:rsidR="003347E9" w:rsidRDefault="003347E9" w:rsidP="00440B2E">
      <w:pPr>
        <w:spacing w:after="0"/>
      </w:pPr>
      <w:r>
        <w:t>--SUM(C1) OVER ( ORDER BY C2 ) AS RunningTotal</w:t>
      </w:r>
    </w:p>
    <w:p w14:paraId="1B5F6712" w14:textId="77777777" w:rsidR="003347E9" w:rsidRDefault="003347E9" w:rsidP="00440B2E">
      <w:pPr>
        <w:spacing w:after="0"/>
      </w:pPr>
      <w:r>
        <w:t>Compute running total of C1 ORDER BY C2 without partitions</w:t>
      </w:r>
    </w:p>
    <w:p w14:paraId="3601CE9E" w14:textId="77777777" w:rsidR="003347E9" w:rsidRDefault="003347E9" w:rsidP="00440B2E">
      <w:pPr>
        <w:spacing w:after="0"/>
      </w:pPr>
      <w:r>
        <w:t>OVER ( ORDER BY C2 ) means ORDER BY C2.</w:t>
      </w:r>
    </w:p>
    <w:p w14:paraId="7E605C43" w14:textId="77777777" w:rsidR="003347E9" w:rsidRDefault="003347E9" w:rsidP="00440B2E">
      <w:pPr>
        <w:spacing w:after="0"/>
      </w:pPr>
      <w:r>
        <w:t>Then SELECT SUM(C1)   AS RunningTotal</w:t>
      </w:r>
    </w:p>
    <w:p w14:paraId="51C06083" w14:textId="77777777" w:rsidR="003347E9" w:rsidRDefault="003347E9" w:rsidP="00440B2E">
      <w:pPr>
        <w:spacing w:after="0"/>
      </w:pPr>
      <w:r>
        <w:t>This will compute running total of C1 without partitions.</w:t>
      </w:r>
    </w:p>
    <w:p w14:paraId="5C436A43" w14:textId="77777777" w:rsidR="003347E9" w:rsidRDefault="003347E9" w:rsidP="00440B2E">
      <w:pPr>
        <w:spacing w:after="0"/>
      </w:pPr>
      <w:r>
        <w:t>5.1.1.</w:t>
      </w:r>
    </w:p>
    <w:p w14:paraId="21508307" w14:textId="77777777" w:rsidR="003347E9" w:rsidRDefault="003347E9" w:rsidP="00440B2E">
      <w:pPr>
        <w:spacing w:after="0"/>
      </w:pPr>
      <w:r>
        <w:t>E.g.</w:t>
      </w:r>
    </w:p>
    <w:p w14:paraId="28BF7298" w14:textId="77777777" w:rsidR="003347E9" w:rsidRDefault="003347E9" w:rsidP="00440B2E">
      <w:pPr>
        <w:spacing w:after="0"/>
      </w:pPr>
      <w:r>
        <w:t>--SUM(GameScore) OVER ( ORDER BY Id ) AS RunningTotal</w:t>
      </w:r>
    </w:p>
    <w:p w14:paraId="539BFCE5" w14:textId="77777777" w:rsidR="003347E9" w:rsidRDefault="003347E9" w:rsidP="00440B2E">
      <w:pPr>
        <w:spacing w:after="0"/>
      </w:pPr>
      <w:r>
        <w:t>Compute running total of GameScore ORDER BY Id without partitions</w:t>
      </w:r>
    </w:p>
    <w:p w14:paraId="2241C891" w14:textId="77777777" w:rsidR="003347E9" w:rsidRDefault="003347E9" w:rsidP="00440B2E">
      <w:pPr>
        <w:spacing w:after="0"/>
      </w:pPr>
      <w:r>
        <w:t>OVER ( ORDER BY Id ) means ORDER BY Id.</w:t>
      </w:r>
    </w:p>
    <w:p w14:paraId="50B82151" w14:textId="77777777" w:rsidR="003347E9" w:rsidRDefault="003347E9" w:rsidP="00440B2E">
      <w:pPr>
        <w:spacing w:after="0"/>
      </w:pPr>
      <w:r>
        <w:t>Then SELECT SUM(GameScore)   AS RunningTotal</w:t>
      </w:r>
    </w:p>
    <w:p w14:paraId="42E2F492" w14:textId="77777777" w:rsidR="003347E9" w:rsidRDefault="003347E9" w:rsidP="00440B2E">
      <w:pPr>
        <w:spacing w:after="0"/>
      </w:pPr>
      <w:r>
        <w:t>This will compute running total of GameScore without partitions.</w:t>
      </w:r>
    </w:p>
    <w:p w14:paraId="17CD5E35" w14:textId="77777777" w:rsidR="003347E9" w:rsidRDefault="003347E9" w:rsidP="00440B2E">
      <w:pPr>
        <w:spacing w:after="0"/>
      </w:pPr>
      <w:r>
        <w:t>E.g. 1500, 1500+2600=4100, 1500+2600+3500=7600, ...etc.</w:t>
      </w:r>
    </w:p>
    <w:p w14:paraId="3CA3D093" w14:textId="77777777" w:rsidR="003347E9" w:rsidRDefault="003347E9" w:rsidP="00440B2E">
      <w:pPr>
        <w:spacing w:after="0"/>
      </w:pPr>
      <w:r>
        <w:t>------------------------</w:t>
      </w:r>
    </w:p>
    <w:p w14:paraId="73856F84" w14:textId="77777777" w:rsidR="003347E9" w:rsidRDefault="003347E9" w:rsidP="00440B2E">
      <w:pPr>
        <w:spacing w:after="0"/>
      </w:pPr>
      <w:r>
        <w:t>5.2.</w:t>
      </w:r>
    </w:p>
    <w:p w14:paraId="61140C2B" w14:textId="77777777" w:rsidR="003347E9" w:rsidRDefault="003347E9" w:rsidP="00440B2E">
      <w:pPr>
        <w:spacing w:after="0"/>
      </w:pPr>
      <w:r>
        <w:t>--SUM(C1) OVER ( PARTITION BY C2 ORDER BY C3 ) AS RunningTotal</w:t>
      </w:r>
    </w:p>
    <w:p w14:paraId="5923B924" w14:textId="77777777" w:rsidR="003347E9" w:rsidRDefault="003347E9" w:rsidP="00440B2E">
      <w:pPr>
        <w:spacing w:after="0"/>
      </w:pPr>
      <w:r>
        <w:t>Compute running total of C1 ORDER BY C3 with partitions C2</w:t>
      </w:r>
    </w:p>
    <w:p w14:paraId="4A828D05" w14:textId="77777777" w:rsidR="003347E9" w:rsidRDefault="003347E9" w:rsidP="00440B2E">
      <w:pPr>
        <w:spacing w:after="0"/>
      </w:pPr>
      <w:r>
        <w:t>categorise the data rows by C2 to different categories,</w:t>
      </w:r>
    </w:p>
    <w:p w14:paraId="0D68C4B9" w14:textId="77777777" w:rsidR="003347E9" w:rsidRDefault="003347E9" w:rsidP="00440B2E">
      <w:pPr>
        <w:spacing w:after="0"/>
      </w:pPr>
      <w:r>
        <w:t>and put each categories into different PARTITION.</w:t>
      </w:r>
    </w:p>
    <w:p w14:paraId="074FA0C3" w14:textId="77777777" w:rsidR="003347E9" w:rsidRDefault="003347E9" w:rsidP="00440B2E">
      <w:pPr>
        <w:spacing w:after="0"/>
      </w:pPr>
      <w:r>
        <w:t>In each PARTITION, Order the row by C3</w:t>
      </w:r>
    </w:p>
    <w:p w14:paraId="14D70B1F" w14:textId="77777777" w:rsidR="003347E9" w:rsidRDefault="003347E9" w:rsidP="00440B2E">
      <w:pPr>
        <w:spacing w:after="0"/>
      </w:pPr>
      <w:r>
        <w:t>and give a SUM(C1) which</w:t>
      </w:r>
    </w:p>
    <w:p w14:paraId="18D2532B" w14:textId="77777777" w:rsidR="003347E9" w:rsidRDefault="003347E9" w:rsidP="00440B2E">
      <w:pPr>
        <w:spacing w:after="0"/>
      </w:pPr>
      <w:r>
        <w:t>will compute running total with partitions</w:t>
      </w:r>
    </w:p>
    <w:p w14:paraId="57CD6738" w14:textId="77777777" w:rsidR="003347E9" w:rsidRDefault="003347E9" w:rsidP="00440B2E">
      <w:pPr>
        <w:spacing w:after="0"/>
      </w:pPr>
      <w:r>
        <w:t>The SUM(C1) is reset when the partition changes.</w:t>
      </w:r>
    </w:p>
    <w:p w14:paraId="7DFDBDEF" w14:textId="77777777" w:rsidR="003347E9" w:rsidRDefault="003347E9" w:rsidP="00440B2E">
      <w:pPr>
        <w:spacing w:after="0"/>
      </w:pPr>
      <w:r>
        <w:t>5.2.1.</w:t>
      </w:r>
    </w:p>
    <w:p w14:paraId="0A6C7DED" w14:textId="77777777" w:rsidR="003347E9" w:rsidRDefault="003347E9" w:rsidP="00440B2E">
      <w:pPr>
        <w:spacing w:after="0"/>
      </w:pPr>
      <w:r>
        <w:t>E.g.</w:t>
      </w:r>
    </w:p>
    <w:p w14:paraId="7F27A990" w14:textId="77777777" w:rsidR="003347E9" w:rsidRDefault="003347E9" w:rsidP="00440B2E">
      <w:pPr>
        <w:spacing w:after="0"/>
      </w:pPr>
      <w:r>
        <w:t>--SUM(GameScore) OVER ( PARTITION BY Gender ORDER BY Id ) AS RunningTotal</w:t>
      </w:r>
    </w:p>
    <w:p w14:paraId="2FA0E98E" w14:textId="77777777" w:rsidR="003347E9" w:rsidRDefault="003347E9" w:rsidP="00440B2E">
      <w:pPr>
        <w:spacing w:after="0"/>
      </w:pPr>
      <w:r>
        <w:t>Compute running total of GameScore ORDER BY Id with partitions Gender</w:t>
      </w:r>
    </w:p>
    <w:p w14:paraId="4B2CCA52" w14:textId="77777777" w:rsidR="003347E9" w:rsidRDefault="003347E9" w:rsidP="00440B2E">
      <w:pPr>
        <w:spacing w:after="0"/>
      </w:pPr>
      <w:r>
        <w:t>categorise the data rows by Gender to different categories,</w:t>
      </w:r>
    </w:p>
    <w:p w14:paraId="105A8E8C" w14:textId="77777777" w:rsidR="003347E9" w:rsidRDefault="003347E9" w:rsidP="00440B2E">
      <w:pPr>
        <w:spacing w:after="0"/>
      </w:pPr>
      <w:r>
        <w:lastRenderedPageBreak/>
        <w:t>and put each categories into different PARTITION.</w:t>
      </w:r>
    </w:p>
    <w:p w14:paraId="7D1B53C4" w14:textId="77777777" w:rsidR="003347E9" w:rsidRDefault="003347E9" w:rsidP="00440B2E">
      <w:pPr>
        <w:spacing w:after="0"/>
      </w:pPr>
      <w:r>
        <w:t>In each PARTITION, Order the row by Id</w:t>
      </w:r>
    </w:p>
    <w:p w14:paraId="1C698E47" w14:textId="77777777" w:rsidR="003347E9" w:rsidRDefault="003347E9" w:rsidP="00440B2E">
      <w:pPr>
        <w:spacing w:after="0"/>
      </w:pPr>
      <w:r>
        <w:t>and give a SUM(GameScore) which</w:t>
      </w:r>
    </w:p>
    <w:p w14:paraId="1883E7E0" w14:textId="77777777" w:rsidR="003347E9" w:rsidRDefault="003347E9" w:rsidP="00440B2E">
      <w:pPr>
        <w:spacing w:after="0"/>
      </w:pPr>
      <w:r>
        <w:t>will compute running total with partitions</w:t>
      </w:r>
    </w:p>
    <w:p w14:paraId="17634B0D" w14:textId="77777777" w:rsidR="003347E9" w:rsidRDefault="003347E9" w:rsidP="00440B2E">
      <w:pPr>
        <w:spacing w:after="0"/>
      </w:pPr>
      <w:r>
        <w:t>The SUM(GameScore) is reset when the partition changes.</w:t>
      </w:r>
    </w:p>
    <w:p w14:paraId="574300EC" w14:textId="77777777" w:rsidR="003347E9" w:rsidRDefault="003347E9" w:rsidP="00440B2E">
      <w:pPr>
        <w:spacing w:after="0"/>
      </w:pPr>
      <w:r>
        <w:t>E.g.</w:t>
      </w:r>
    </w:p>
    <w:p w14:paraId="40873759" w14:textId="77777777" w:rsidR="003347E9" w:rsidRDefault="003347E9" w:rsidP="00440B2E">
      <w:pPr>
        <w:spacing w:after="0"/>
      </w:pPr>
      <w:r>
        <w:t>Female : 1500, 1500+3350=4850, 1500+3350+3350=8200, 1500+3350+3350+3500=11700</w:t>
      </w:r>
    </w:p>
    <w:p w14:paraId="1E633477" w14:textId="77777777" w:rsidR="003347E9" w:rsidRDefault="003347E9" w:rsidP="00440B2E">
      <w:pPr>
        <w:spacing w:after="0"/>
      </w:pPr>
      <w:r>
        <w:t>Male : 1500, 1500+2600=4100, 1500+2600+3500=7600 ...etc.</w:t>
      </w:r>
    </w:p>
    <w:p w14:paraId="5EE0789E" w14:textId="77777777" w:rsidR="003347E9" w:rsidRDefault="003347E9" w:rsidP="00440B2E">
      <w:pPr>
        <w:spacing w:after="0"/>
      </w:pPr>
      <w:r>
        <w:t>------------------------</w:t>
      </w:r>
    </w:p>
    <w:p w14:paraId="648038DC" w14:textId="77777777" w:rsidR="003347E9" w:rsidRDefault="003347E9" w:rsidP="00440B2E">
      <w:pPr>
        <w:spacing w:after="0"/>
      </w:pPr>
      <w:r>
        <w:t>5.3.</w:t>
      </w:r>
    </w:p>
    <w:p w14:paraId="26124C9B" w14:textId="77777777" w:rsidR="003347E9" w:rsidRDefault="003347E9" w:rsidP="00440B2E">
      <w:pPr>
        <w:spacing w:after="0"/>
      </w:pPr>
      <w:r>
        <w:t>--SUM(C1) OVER ( ORDER BY C1 ) AS RunningTotal</w:t>
      </w:r>
    </w:p>
    <w:p w14:paraId="27119361" w14:textId="77777777" w:rsidR="003347E9" w:rsidRDefault="003347E9" w:rsidP="00440B2E">
      <w:pPr>
        <w:spacing w:after="0"/>
      </w:pPr>
      <w:r>
        <w:t>Compute running total of C1 ORDER BY C1 without partitions</w:t>
      </w:r>
    </w:p>
    <w:p w14:paraId="684FA523" w14:textId="77777777" w:rsidR="003347E9" w:rsidRDefault="003347E9" w:rsidP="00440B2E">
      <w:pPr>
        <w:spacing w:after="0"/>
      </w:pPr>
      <w:r>
        <w:t>OVER ( ORDER BY C1 ) means ORDER BY C1.</w:t>
      </w:r>
    </w:p>
    <w:p w14:paraId="527F12B2" w14:textId="77777777" w:rsidR="003347E9" w:rsidRDefault="003347E9" w:rsidP="00440B2E">
      <w:pPr>
        <w:spacing w:after="0"/>
      </w:pPr>
      <w:r>
        <w:t>Then SELECT SUM(C1)   AS RunningTotal</w:t>
      </w:r>
    </w:p>
    <w:p w14:paraId="6FFD0E7A" w14:textId="77777777" w:rsidR="003347E9" w:rsidRDefault="003347E9" w:rsidP="00440B2E">
      <w:pPr>
        <w:spacing w:after="0"/>
      </w:pPr>
      <w:r>
        <w:t>This will compute running total of C1 without partitions.</w:t>
      </w:r>
    </w:p>
    <w:p w14:paraId="5A215A07" w14:textId="77777777" w:rsidR="003347E9" w:rsidRDefault="003347E9" w:rsidP="00440B2E">
      <w:pPr>
        <w:spacing w:after="0"/>
      </w:pPr>
      <w:r>
        <w:t>If there are some duplicate C1,</w:t>
      </w:r>
    </w:p>
    <w:p w14:paraId="4C879430" w14:textId="77777777" w:rsidR="003347E9" w:rsidRDefault="003347E9" w:rsidP="00440B2E">
      <w:pPr>
        <w:spacing w:after="0"/>
      </w:pPr>
      <w:r>
        <w:t>all the duplicate values will be added to the running total at once.</w:t>
      </w:r>
    </w:p>
    <w:p w14:paraId="084CC085" w14:textId="77777777" w:rsidR="003347E9" w:rsidRDefault="003347E9" w:rsidP="00440B2E">
      <w:pPr>
        <w:spacing w:after="0"/>
      </w:pPr>
      <w:r>
        <w:t>5.3.1.</w:t>
      </w:r>
    </w:p>
    <w:p w14:paraId="038261F2" w14:textId="77777777" w:rsidR="003347E9" w:rsidRDefault="003347E9" w:rsidP="00440B2E">
      <w:pPr>
        <w:spacing w:after="0"/>
      </w:pPr>
      <w:r>
        <w:t>E.g.</w:t>
      </w:r>
    </w:p>
    <w:p w14:paraId="3BF43A29" w14:textId="77777777" w:rsidR="003347E9" w:rsidRDefault="003347E9" w:rsidP="00440B2E">
      <w:pPr>
        <w:spacing w:after="0"/>
      </w:pPr>
      <w:r>
        <w:t>--SUM(GameScore) OVER ( ORDER BY GameScore ) AS RunningTotal</w:t>
      </w:r>
    </w:p>
    <w:p w14:paraId="2368080B" w14:textId="77777777" w:rsidR="003347E9" w:rsidRDefault="003347E9" w:rsidP="00440B2E">
      <w:pPr>
        <w:spacing w:after="0"/>
      </w:pPr>
      <w:r>
        <w:t>Compute running total of GameScore ORDER BY GameScore without partitions</w:t>
      </w:r>
    </w:p>
    <w:p w14:paraId="69095CF8" w14:textId="77777777" w:rsidR="003347E9" w:rsidRDefault="003347E9" w:rsidP="00440B2E">
      <w:pPr>
        <w:spacing w:after="0"/>
      </w:pPr>
      <w:r>
        <w:t>OVER ( ORDER BY GameScore ) means ORDER BY GameScore.</w:t>
      </w:r>
    </w:p>
    <w:p w14:paraId="2740812B" w14:textId="77777777" w:rsidR="003347E9" w:rsidRDefault="003347E9" w:rsidP="00440B2E">
      <w:pPr>
        <w:spacing w:after="0"/>
      </w:pPr>
      <w:r>
        <w:t>Then SELECT SUM(GameScore)   AS RunningTotal</w:t>
      </w:r>
    </w:p>
    <w:p w14:paraId="70A817C0" w14:textId="77777777" w:rsidR="003347E9" w:rsidRDefault="003347E9" w:rsidP="00440B2E">
      <w:pPr>
        <w:spacing w:after="0"/>
      </w:pPr>
      <w:r>
        <w:t>This will compute running total of GameScore without partitions.</w:t>
      </w:r>
    </w:p>
    <w:p w14:paraId="7BA40560" w14:textId="77777777" w:rsidR="003347E9" w:rsidRDefault="003347E9" w:rsidP="00440B2E">
      <w:pPr>
        <w:spacing w:after="0"/>
      </w:pPr>
      <w:r>
        <w:t>If there are some duplicate GameScore,</w:t>
      </w:r>
    </w:p>
    <w:p w14:paraId="5E6F31FA" w14:textId="77777777" w:rsidR="003347E9" w:rsidRDefault="003347E9" w:rsidP="00440B2E">
      <w:pPr>
        <w:spacing w:after="0"/>
      </w:pPr>
      <w:r>
        <w:t>all the duplicate values will be added to the running total at once.</w:t>
      </w:r>
    </w:p>
    <w:p w14:paraId="6ADD38A2" w14:textId="77777777" w:rsidR="003347E9" w:rsidRDefault="003347E9" w:rsidP="00440B2E">
      <w:pPr>
        <w:spacing w:after="0"/>
      </w:pPr>
      <w:r>
        <w:t>E.g.</w:t>
      </w:r>
    </w:p>
    <w:p w14:paraId="43D27F82" w14:textId="77777777" w:rsidR="003347E9" w:rsidRDefault="003347E9" w:rsidP="00440B2E">
      <w:pPr>
        <w:spacing w:after="0"/>
      </w:pPr>
      <w:r>
        <w:t>1500+1500=3000, 1500+1500=3000, 1500+1500+2500=5500,</w:t>
      </w:r>
    </w:p>
    <w:p w14:paraId="7D72845A" w14:textId="77777777" w:rsidR="003347E9" w:rsidRDefault="003347E9" w:rsidP="00440B2E">
      <w:pPr>
        <w:spacing w:after="0"/>
      </w:pPr>
      <w:r>
        <w:t>1500+1500+2500+2600=8100,</w:t>
      </w:r>
    </w:p>
    <w:p w14:paraId="2D4C60A4" w14:textId="77777777" w:rsidR="003347E9" w:rsidRDefault="003347E9" w:rsidP="00440B2E">
      <w:pPr>
        <w:spacing w:after="0"/>
      </w:pPr>
      <w:r>
        <w:t>1500+1500+2500+2600+3350+3350=14800,  </w:t>
      </w:r>
    </w:p>
    <w:p w14:paraId="66243570" w14:textId="77777777" w:rsidR="003347E9" w:rsidRDefault="003347E9" w:rsidP="00440B2E">
      <w:pPr>
        <w:spacing w:after="0"/>
      </w:pPr>
      <w:r>
        <w:t>1500+1500+2500+2600+3350+3350=14800, ...etc.</w:t>
      </w:r>
    </w:p>
    <w:p w14:paraId="1622FCEE" w14:textId="77777777" w:rsidR="003347E9" w:rsidRDefault="003347E9" w:rsidP="00440B2E">
      <w:pPr>
        <w:spacing w:after="0"/>
      </w:pPr>
      <w:r>
        <w:t>-----------------------------------------------------------------</w:t>
      </w:r>
    </w:p>
    <w:p w14:paraId="574DF7DF" w14:textId="77777777" w:rsidR="003347E9" w:rsidRDefault="003347E9" w:rsidP="00440B2E">
      <w:pPr>
        <w:spacing w:after="0"/>
      </w:pPr>
      <w:r>
        <w:t>6.</w:t>
      </w:r>
    </w:p>
    <w:p w14:paraId="652B15CE" w14:textId="77777777" w:rsidR="003347E9" w:rsidRDefault="003347E9" w:rsidP="00440B2E">
      <w:pPr>
        <w:spacing w:after="0"/>
      </w:pPr>
      <w:r>
        <w:t>Ntile Syntax:</w:t>
      </w:r>
    </w:p>
    <w:p w14:paraId="40F059FA" w14:textId="77777777" w:rsidR="003347E9" w:rsidRDefault="003347E9" w:rsidP="00440B2E">
      <w:pPr>
        <w:spacing w:after="0"/>
      </w:pPr>
      <w:r>
        <w:t>--NTILE (NumberOfGroups) OVER (ORDER BY C1,C2 ...) AS AliasName</w:t>
      </w:r>
    </w:p>
    <w:p w14:paraId="5FB89300" w14:textId="77777777" w:rsidR="003347E9" w:rsidRDefault="003347E9" w:rsidP="00440B2E">
      <w:pPr>
        <w:spacing w:after="0"/>
      </w:pPr>
      <w:r>
        <w:t>--NTILE (NumberOfGroups) OVER (PARTITION BY C1 ORDER BY C1,C2 ...) AS AliasName</w:t>
      </w:r>
    </w:p>
    <w:p w14:paraId="46EC5645" w14:textId="77777777" w:rsidR="003347E9" w:rsidRDefault="003347E9" w:rsidP="00440B2E">
      <w:pPr>
        <w:spacing w:after="0"/>
      </w:pPr>
      <w:r>
        <w:t>6.1.</w:t>
      </w:r>
    </w:p>
    <w:p w14:paraId="73B664CA" w14:textId="77777777" w:rsidR="003347E9" w:rsidRDefault="003347E9" w:rsidP="00440B2E">
      <w:pPr>
        <w:spacing w:after="0"/>
      </w:pPr>
      <w:r>
        <w:t>Divides the rows into a specified NumberOfGroups.</w:t>
      </w:r>
    </w:p>
    <w:p w14:paraId="37457D6A" w14:textId="77777777" w:rsidR="003347E9" w:rsidRDefault="003347E9" w:rsidP="00440B2E">
      <w:pPr>
        <w:spacing w:after="0"/>
      </w:pPr>
      <w:r>
        <w:t>6.2.</w:t>
      </w:r>
    </w:p>
    <w:p w14:paraId="7FE911DD" w14:textId="77777777" w:rsidR="003347E9" w:rsidRDefault="003347E9" w:rsidP="00440B2E">
      <w:pPr>
        <w:spacing w:after="0"/>
      </w:pPr>
      <w:r>
        <w:t>If the NumberOfGroups is not divisible,</w:t>
      </w:r>
    </w:p>
    <w:p w14:paraId="2B5F3AA1" w14:textId="77777777" w:rsidR="003347E9" w:rsidRDefault="003347E9" w:rsidP="00440B2E">
      <w:pPr>
        <w:spacing w:after="0"/>
      </w:pPr>
      <w:r>
        <w:t>then the groups will have different sizes.</w:t>
      </w:r>
    </w:p>
    <w:p w14:paraId="7F590954" w14:textId="77777777" w:rsidR="003347E9" w:rsidRDefault="003347E9" w:rsidP="00440B2E">
      <w:pPr>
        <w:spacing w:after="0"/>
      </w:pPr>
      <w:r>
        <w:t>Larger size groups always come before smaller groups.</w:t>
      </w:r>
    </w:p>
    <w:p w14:paraId="15C7C95D" w14:textId="77777777" w:rsidR="003347E9" w:rsidRDefault="003347E9" w:rsidP="00440B2E">
      <w:pPr>
        <w:spacing w:after="0"/>
      </w:pPr>
      <w:r>
        <w:t>E.g.</w:t>
      </w:r>
    </w:p>
    <w:p w14:paraId="2C84B35A" w14:textId="77777777" w:rsidR="003347E9" w:rsidRDefault="003347E9" w:rsidP="00440B2E">
      <w:pPr>
        <w:spacing w:after="0"/>
      </w:pPr>
      <w:r>
        <w:t>--NTILE (3) OVER (ORDER BY C1) AS AliasName</w:t>
      </w:r>
    </w:p>
    <w:p w14:paraId="79E150DE" w14:textId="77777777" w:rsidR="003347E9" w:rsidRDefault="003347E9" w:rsidP="00440B2E">
      <w:pPr>
        <w:spacing w:after="0"/>
      </w:pPr>
      <w:r>
        <w:t>NTile function without PARTITION BY</w:t>
      </w:r>
    </w:p>
    <w:p w14:paraId="53E8584C" w14:textId="77777777" w:rsidR="003347E9" w:rsidRDefault="003347E9" w:rsidP="00440B2E">
      <w:pPr>
        <w:spacing w:after="0"/>
      </w:pPr>
      <w:r>
        <w:t>divides 10 rows into 3 Groups .</w:t>
      </w:r>
    </w:p>
    <w:p w14:paraId="13903AFF" w14:textId="77777777" w:rsidR="003347E9" w:rsidRDefault="003347E9" w:rsidP="00440B2E">
      <w:pPr>
        <w:spacing w:after="0"/>
      </w:pPr>
      <w:r>
        <w:t>Group1 size is 4, The size of Group2 and Group3 are 3.</w:t>
      </w:r>
    </w:p>
    <w:p w14:paraId="1F3404E2" w14:textId="77777777" w:rsidR="003347E9" w:rsidRDefault="003347E9" w:rsidP="00440B2E">
      <w:pPr>
        <w:spacing w:after="0"/>
      </w:pPr>
      <w:r>
        <w:t>E.g.</w:t>
      </w:r>
    </w:p>
    <w:p w14:paraId="29AC0714" w14:textId="77777777" w:rsidR="003347E9" w:rsidRDefault="003347E9" w:rsidP="00440B2E">
      <w:pPr>
        <w:spacing w:after="0"/>
      </w:pPr>
      <w:r>
        <w:t>--NTILE (2) OVER (ORDER BY C1) AS AliasName</w:t>
      </w:r>
    </w:p>
    <w:p w14:paraId="47984DDA" w14:textId="77777777" w:rsidR="003347E9" w:rsidRDefault="003347E9" w:rsidP="00440B2E">
      <w:pPr>
        <w:spacing w:after="0"/>
      </w:pPr>
      <w:r>
        <w:t>divides 10 rows rows into 2 Groups.</w:t>
      </w:r>
    </w:p>
    <w:p w14:paraId="38EF77E4" w14:textId="77777777" w:rsidR="003347E9" w:rsidRDefault="003347E9" w:rsidP="00440B2E">
      <w:pPr>
        <w:spacing w:after="0"/>
      </w:pPr>
      <w:r>
        <w:t>Size of each group is 5</w:t>
      </w:r>
    </w:p>
    <w:p w14:paraId="55D73B8C" w14:textId="77777777" w:rsidR="003347E9" w:rsidRDefault="003347E9" w:rsidP="00440B2E">
      <w:pPr>
        <w:spacing w:after="0"/>
      </w:pPr>
      <w:r>
        <w:t>6.3.</w:t>
      </w:r>
    </w:p>
    <w:p w14:paraId="3D143BE8" w14:textId="77777777" w:rsidR="003347E9" w:rsidRDefault="003347E9" w:rsidP="00440B2E">
      <w:pPr>
        <w:spacing w:after="0"/>
      </w:pPr>
      <w:r>
        <w:t>NTILE function will try to create as many groups as possible.</w:t>
      </w:r>
    </w:p>
    <w:p w14:paraId="4C4B0926" w14:textId="77777777" w:rsidR="003347E9" w:rsidRDefault="003347E9" w:rsidP="00440B2E">
      <w:pPr>
        <w:spacing w:after="0"/>
      </w:pPr>
      <w:r>
        <w:lastRenderedPageBreak/>
        <w:t>If there are 10 rows in the table.</w:t>
      </w:r>
    </w:p>
    <w:p w14:paraId="75AAD6C9" w14:textId="77777777" w:rsidR="003347E9" w:rsidRDefault="003347E9" w:rsidP="00440B2E">
      <w:pPr>
        <w:spacing w:after="0"/>
      </w:pPr>
      <w:r>
        <w:t>E.g.</w:t>
      </w:r>
    </w:p>
    <w:p w14:paraId="35FED102" w14:textId="77777777" w:rsidR="003347E9" w:rsidRDefault="003347E9" w:rsidP="00440B2E">
      <w:pPr>
        <w:spacing w:after="0"/>
      </w:pPr>
      <w:r>
        <w:t>--NTILE (11) OVER (ORDER BY C1) AS AliasName</w:t>
      </w:r>
    </w:p>
    <w:p w14:paraId="0BA51A76" w14:textId="77777777" w:rsidR="003347E9" w:rsidRDefault="003347E9" w:rsidP="00440B2E">
      <w:pPr>
        <w:spacing w:after="0"/>
      </w:pPr>
      <w:r>
        <w:t>CAN NOT divides 10 rows rows into 11 Groups.</w:t>
      </w:r>
    </w:p>
    <w:p w14:paraId="57F4E773" w14:textId="77777777" w:rsidR="003347E9" w:rsidRDefault="003347E9" w:rsidP="00440B2E">
      <w:pPr>
        <w:spacing w:after="0"/>
      </w:pPr>
      <w:r>
        <w:t>Hense, NTILE (11) divides 10 rows rows into 10 Groups.</w:t>
      </w:r>
    </w:p>
    <w:p w14:paraId="696004A9" w14:textId="77777777" w:rsidR="003347E9" w:rsidRDefault="003347E9" w:rsidP="00440B2E">
      <w:pPr>
        <w:spacing w:after="0"/>
      </w:pPr>
      <w:r>
        <w:t>6.4.</w:t>
      </w:r>
    </w:p>
    <w:p w14:paraId="239FB817" w14:textId="77777777" w:rsidR="003347E9" w:rsidRDefault="003347E9" w:rsidP="00440B2E">
      <w:pPr>
        <w:spacing w:after="0"/>
      </w:pPr>
      <w:r>
        <w:t>ORDER BY Clause is compulsory,</w:t>
      </w:r>
    </w:p>
    <w:p w14:paraId="41660506" w14:textId="77777777" w:rsidR="003347E9" w:rsidRDefault="003347E9" w:rsidP="00440B2E">
      <w:pPr>
        <w:spacing w:after="0"/>
      </w:pPr>
      <w:r>
        <w:t>PARTITION BY clause is optional</w:t>
      </w:r>
    </w:p>
    <w:p w14:paraId="01DB99A4" w14:textId="77777777" w:rsidR="003347E9" w:rsidRDefault="003347E9" w:rsidP="00440B2E">
      <w:pPr>
        <w:spacing w:after="0"/>
      </w:pPr>
      <w:r>
        <w:t>6.5.</w:t>
      </w:r>
    </w:p>
    <w:p w14:paraId="60A1CF9D" w14:textId="77777777" w:rsidR="003347E9" w:rsidRDefault="003347E9" w:rsidP="00440B2E">
      <w:pPr>
        <w:spacing w:after="0"/>
      </w:pPr>
      <w:r>
        <w:t>--NTILE (NumberOfGroups) OVER (PARTITION BY C1 ORDER BY C2) AS AliasName</w:t>
      </w:r>
    </w:p>
    <w:p w14:paraId="3AA6AC3B" w14:textId="77777777" w:rsidR="003347E9" w:rsidRDefault="003347E9" w:rsidP="00440B2E">
      <w:pPr>
        <w:spacing w:after="0"/>
      </w:pPr>
      <w:r>
        <w:t>NTile function with PARTITION BY :</w:t>
      </w:r>
    </w:p>
    <w:p w14:paraId="272A1705" w14:textId="77777777" w:rsidR="003347E9" w:rsidRDefault="003347E9" w:rsidP="00440B2E">
      <w:pPr>
        <w:spacing w:after="0"/>
      </w:pPr>
      <w:r>
        <w:t>When the data is partitioned by C1</w:t>
      </w:r>
    </w:p>
    <w:p w14:paraId="14C1EE84" w14:textId="77777777" w:rsidR="003347E9" w:rsidRDefault="003347E9" w:rsidP="00440B2E">
      <w:pPr>
        <w:spacing w:after="0"/>
      </w:pPr>
      <w:r>
        <w:t>and then ORDER BY C2,</w:t>
      </w:r>
    </w:p>
    <w:p w14:paraId="6EE7ED4E" w14:textId="77777777" w:rsidR="003347E9" w:rsidRDefault="003347E9" w:rsidP="00440B2E">
      <w:pPr>
        <w:spacing w:after="0"/>
      </w:pPr>
      <w:r>
        <w:t>NTile function creates the NumberOfGroups in each partition.</w:t>
      </w:r>
    </w:p>
    <w:p w14:paraId="5287C1BF" w14:textId="77777777" w:rsidR="003347E9" w:rsidRDefault="003347E9" w:rsidP="00440B2E">
      <w:pPr>
        <w:spacing w:after="0"/>
      </w:pPr>
      <w:r>
        <w:t>E.g.</w:t>
      </w:r>
    </w:p>
    <w:p w14:paraId="3D209254" w14:textId="77777777" w:rsidR="003347E9" w:rsidRDefault="003347E9" w:rsidP="00440B2E">
      <w:pPr>
        <w:spacing w:after="0"/>
      </w:pPr>
      <w:r>
        <w:t>--NTILE(3) OVER ( PARTITION BY Gender ORDER BY GameScore ) AS [Ntile]</w:t>
      </w:r>
    </w:p>
    <w:p w14:paraId="259A8778" w14:textId="77777777" w:rsidR="003347E9" w:rsidRDefault="003347E9" w:rsidP="00440B2E">
      <w:pPr>
        <w:spacing w:after="0"/>
      </w:pPr>
      <w:r>
        <w:t>When the data is partitioned by GENDER,</w:t>
      </w:r>
    </w:p>
    <w:p w14:paraId="344BD019" w14:textId="77777777" w:rsidR="003347E9" w:rsidRDefault="003347E9" w:rsidP="00440B2E">
      <w:pPr>
        <w:spacing w:after="0"/>
      </w:pPr>
      <w:r>
        <w:t>and then ORDER BY GameScore,</w:t>
      </w:r>
    </w:p>
    <w:p w14:paraId="5B7B3030" w14:textId="77777777" w:rsidR="003347E9" w:rsidRDefault="003347E9" w:rsidP="00440B2E">
      <w:pPr>
        <w:spacing w:after="0"/>
      </w:pPr>
      <w:r>
        <w:t>NTile function creates 3 groups in each partition.</w:t>
      </w:r>
    </w:p>
    <w:p w14:paraId="1FF48ADD" w14:textId="77777777" w:rsidR="003347E9" w:rsidRDefault="003347E9" w:rsidP="00440B2E">
      <w:pPr>
        <w:spacing w:after="0"/>
      </w:pPr>
      <w:r>
        <w:t>--------------------------------------------------------------------------------</w:t>
      </w:r>
    </w:p>
    <w:p w14:paraId="03800992" w14:textId="77777777" w:rsidR="003347E9" w:rsidRDefault="003347E9" w:rsidP="00440B2E">
      <w:pPr>
        <w:spacing w:after="0"/>
      </w:pPr>
      <w:r>
        <w:t>7.</w:t>
      </w:r>
    </w:p>
    <w:p w14:paraId="61FBCBE0" w14:textId="77777777" w:rsidR="003347E9" w:rsidRDefault="003347E9" w:rsidP="00440B2E">
      <w:pPr>
        <w:spacing w:after="0"/>
      </w:pPr>
      <w:r>
        <w:t>Lead(), Lag() Syntax :</w:t>
      </w:r>
    </w:p>
    <w:p w14:paraId="13C9462A" w14:textId="77777777" w:rsidR="003347E9" w:rsidRDefault="003347E9" w:rsidP="00440B2E">
      <w:pPr>
        <w:spacing w:after="0"/>
      </w:pPr>
      <w:r>
        <w:t>--LEAD(C1, OffsetNumber, DefaultValue) OVER ( ORDER BY C1 ) AS AliasName1</w:t>
      </w:r>
    </w:p>
    <w:p w14:paraId="2B95816A" w14:textId="77777777" w:rsidR="003347E9" w:rsidRDefault="003347E9" w:rsidP="00440B2E">
      <w:pPr>
        <w:spacing w:after="0"/>
      </w:pPr>
      <w:r>
        <w:t>--LAG(C1, OffsetNumber, DefaultValue) OVER ( ORDER BY C1 ) AS AliasName2</w:t>
      </w:r>
    </w:p>
    <w:p w14:paraId="21929647" w14:textId="77777777" w:rsidR="003347E9" w:rsidRDefault="003347E9" w:rsidP="00440B2E">
      <w:pPr>
        <w:spacing w:after="0"/>
      </w:pPr>
      <w:r>
        <w:t>--LEAD(C1, OffsetNumber, DefaultValue) OVER ( PARTITION BY C2 ORDER BY C1 ) AS AliasName3</w:t>
      </w:r>
    </w:p>
    <w:p w14:paraId="0F9BE24F" w14:textId="77777777" w:rsidR="003347E9" w:rsidRDefault="003347E9" w:rsidP="00440B2E">
      <w:pPr>
        <w:spacing w:after="0"/>
      </w:pPr>
      <w:r>
        <w:t>--LAG(C1, OffsetNumber, DefaultValue) OVER ( PARTITION BY C2 ORDER BY C1 ) AS AliasName4</w:t>
      </w:r>
    </w:p>
    <w:p w14:paraId="6A45B33C" w14:textId="77777777" w:rsidR="003347E9" w:rsidRDefault="003347E9" w:rsidP="00440B2E">
      <w:pPr>
        <w:spacing w:after="0"/>
      </w:pPr>
      <w:r>
        <w:t>7.1.</w:t>
      </w:r>
    </w:p>
    <w:p w14:paraId="0EF9EA07" w14:textId="77777777" w:rsidR="003347E9" w:rsidRDefault="003347E9" w:rsidP="00440B2E">
      <w:pPr>
        <w:spacing w:after="0"/>
      </w:pPr>
      <w:r>
        <w:t>ORDER BY C1 is compulsory, PARTITION BY is optional.</w:t>
      </w:r>
    </w:p>
    <w:p w14:paraId="2493D13B" w14:textId="77777777" w:rsidR="003347E9" w:rsidRDefault="003347E9" w:rsidP="00440B2E">
      <w:pPr>
        <w:spacing w:after="0"/>
      </w:pPr>
      <w:r>
        <w:t>----------------------</w:t>
      </w:r>
    </w:p>
    <w:p w14:paraId="55CE913C" w14:textId="77777777" w:rsidR="003347E9" w:rsidRDefault="003347E9" w:rsidP="00440B2E">
      <w:pPr>
        <w:spacing w:after="0"/>
      </w:pPr>
      <w:r>
        <w:t>7.2.</w:t>
      </w:r>
    </w:p>
    <w:p w14:paraId="70A68B9A" w14:textId="77777777" w:rsidR="003347E9" w:rsidRDefault="003347E9" w:rsidP="00440B2E">
      <w:pPr>
        <w:spacing w:after="0"/>
      </w:pPr>
      <w:r>
        <w:t>--LEAD(C1, OffsetNumber, DefaultValue) OVER ( ORDER BY C1 ) AS AliasName1</w:t>
      </w:r>
    </w:p>
    <w:p w14:paraId="404686DC" w14:textId="77777777" w:rsidR="003347E9" w:rsidRDefault="003347E9" w:rsidP="00440B2E">
      <w:pPr>
        <w:spacing w:after="0"/>
      </w:pPr>
      <w:r>
        <w:t>ORDER BY C1,</w:t>
      </w:r>
    </w:p>
    <w:p w14:paraId="6CB07FC2" w14:textId="77777777" w:rsidR="003347E9" w:rsidRDefault="003347E9" w:rsidP="00440B2E">
      <w:pPr>
        <w:spacing w:after="0"/>
      </w:pPr>
      <w:r>
        <w:t>LEAD(C1, OffsetNumber, DefaultValue) let you move forward (OffsetNumber) rows.</w:t>
      </w:r>
    </w:p>
    <w:p w14:paraId="4A222D83" w14:textId="77777777" w:rsidR="003347E9" w:rsidRDefault="003347E9" w:rsidP="00440B2E">
      <w:pPr>
        <w:spacing w:after="0"/>
      </w:pPr>
      <w:r>
        <w:t>7.2.1.</w:t>
      </w:r>
    </w:p>
    <w:p w14:paraId="1C38D422" w14:textId="77777777" w:rsidR="003347E9" w:rsidRDefault="003347E9" w:rsidP="00440B2E">
      <w:pPr>
        <w:spacing w:after="0"/>
      </w:pPr>
      <w:r>
        <w:t>That means the value of (currentRow) of LEAD(C1, OffsetNumber, DefaultValue)</w:t>
      </w:r>
    </w:p>
    <w:p w14:paraId="4B2ED226" w14:textId="77777777" w:rsidR="003347E9" w:rsidRDefault="003347E9" w:rsidP="00440B2E">
      <w:pPr>
        <w:spacing w:after="0"/>
      </w:pPr>
      <w:r>
        <w:t>will be the value of (CurrentRow + OffsetNumber) row of C1.</w:t>
      </w:r>
    </w:p>
    <w:p w14:paraId="5E40E5AD" w14:textId="77777777" w:rsidR="003347E9" w:rsidRDefault="003347E9" w:rsidP="00440B2E">
      <w:pPr>
        <w:spacing w:after="0"/>
      </w:pPr>
      <w:r>
        <w:t>7.2.2.</w:t>
      </w:r>
    </w:p>
    <w:p w14:paraId="7AB810EF" w14:textId="77777777" w:rsidR="003347E9" w:rsidRDefault="003347E9" w:rsidP="00440B2E">
      <w:pPr>
        <w:spacing w:after="0"/>
      </w:pPr>
      <w:r>
        <w:t>For the value of last C1 row,</w:t>
      </w:r>
    </w:p>
    <w:p w14:paraId="026EA108" w14:textId="77777777" w:rsidR="003347E9" w:rsidRDefault="003347E9" w:rsidP="00440B2E">
      <w:pPr>
        <w:spacing w:after="0"/>
      </w:pPr>
      <w:r>
        <w:t>the value of (CurrentRow + OffsetNumber) row of C1</w:t>
      </w:r>
    </w:p>
    <w:p w14:paraId="69245B4A" w14:textId="77777777" w:rsidR="003347E9" w:rsidRDefault="003347E9" w:rsidP="00440B2E">
      <w:pPr>
        <w:spacing w:after="0"/>
      </w:pPr>
      <w:r>
        <w:t>is beyond the table and does not exist.</w:t>
      </w:r>
    </w:p>
    <w:p w14:paraId="32CF063E" w14:textId="77777777" w:rsidR="003347E9" w:rsidRDefault="003347E9" w:rsidP="00440B2E">
      <w:pPr>
        <w:spacing w:after="0"/>
      </w:pPr>
      <w:r>
        <w:t>Thus, it will return NUll or DefaultValue if DefaultValue is specified.</w:t>
      </w:r>
    </w:p>
    <w:p w14:paraId="4B2F59A1" w14:textId="77777777" w:rsidR="003347E9" w:rsidRDefault="003347E9" w:rsidP="00440B2E">
      <w:pPr>
        <w:spacing w:after="0"/>
      </w:pPr>
      <w:r>
        <w:t>7.2.3.</w:t>
      </w:r>
    </w:p>
    <w:p w14:paraId="728E5EE9" w14:textId="77777777" w:rsidR="003347E9" w:rsidRDefault="003347E9" w:rsidP="00440B2E">
      <w:pPr>
        <w:spacing w:after="0"/>
      </w:pPr>
      <w:r>
        <w:t>E.g.</w:t>
      </w:r>
    </w:p>
    <w:p w14:paraId="5ADC0049" w14:textId="77777777" w:rsidR="003347E9" w:rsidRDefault="003347E9" w:rsidP="00440B2E">
      <w:pPr>
        <w:spacing w:after="0"/>
      </w:pPr>
      <w:r>
        <w:t>--LEAD(C1, OffsetNumber, DefaultValue) OVER ( ORDER BY C1 ) AS AliasName1</w:t>
      </w:r>
    </w:p>
    <w:p w14:paraId="4503E33C" w14:textId="77777777" w:rsidR="003347E9" w:rsidRDefault="003347E9" w:rsidP="00440B2E">
      <w:pPr>
        <w:spacing w:after="0"/>
      </w:pPr>
      <w:r>
        <w:t>--LEAD(GameScore, 2, -1) OVER ( ORDER BY GameScore ) AS AliasName1</w:t>
      </w:r>
    </w:p>
    <w:p w14:paraId="41315228" w14:textId="77777777" w:rsidR="003347E9" w:rsidRDefault="003347E9" w:rsidP="00440B2E">
      <w:pPr>
        <w:spacing w:after="0"/>
      </w:pPr>
      <w:r>
        <w:t>LEAD(GameScore, 2, -1) let you move forward (2) rows.</w:t>
      </w:r>
    </w:p>
    <w:p w14:paraId="1C29AED0" w14:textId="77777777" w:rsidR="003347E9" w:rsidRDefault="003347E9" w:rsidP="00440B2E">
      <w:pPr>
        <w:spacing w:after="0"/>
      </w:pPr>
      <w:r>
        <w:t>That means the value of (currentRow) of LEAD(GameScore, 2, -1)</w:t>
      </w:r>
    </w:p>
    <w:p w14:paraId="062412B8" w14:textId="77777777" w:rsidR="003347E9" w:rsidRDefault="003347E9" w:rsidP="00440B2E">
      <w:pPr>
        <w:spacing w:after="0"/>
      </w:pPr>
      <w:r>
        <w:t>will be the value of (CurrentRow + 2) row of GameScore.</w:t>
      </w:r>
    </w:p>
    <w:p w14:paraId="30EED651" w14:textId="77777777" w:rsidR="003347E9" w:rsidRDefault="003347E9" w:rsidP="00440B2E">
      <w:pPr>
        <w:spacing w:after="0"/>
      </w:pPr>
      <w:r>
        <w:t>For the value of last GameScore row,</w:t>
      </w:r>
    </w:p>
    <w:p w14:paraId="55A0A11D" w14:textId="77777777" w:rsidR="003347E9" w:rsidRDefault="003347E9" w:rsidP="00440B2E">
      <w:pPr>
        <w:spacing w:after="0"/>
      </w:pPr>
      <w:r>
        <w:t>the value of (CurrentRow + 2) row of GameScore</w:t>
      </w:r>
    </w:p>
    <w:p w14:paraId="0E51BE83" w14:textId="77777777" w:rsidR="003347E9" w:rsidRDefault="003347E9" w:rsidP="00440B2E">
      <w:pPr>
        <w:spacing w:after="0"/>
      </w:pPr>
      <w:r>
        <w:t>is beyond the table and does not exist.</w:t>
      </w:r>
    </w:p>
    <w:p w14:paraId="71066D6C" w14:textId="77777777" w:rsidR="003347E9" w:rsidRDefault="003347E9" w:rsidP="00440B2E">
      <w:pPr>
        <w:spacing w:after="0"/>
      </w:pPr>
      <w:r>
        <w:t>Thus, it will return NUll or -1 if -1 is specified.</w:t>
      </w:r>
    </w:p>
    <w:p w14:paraId="1EA0AD2A" w14:textId="77777777" w:rsidR="003347E9" w:rsidRDefault="003347E9" w:rsidP="00440B2E">
      <w:pPr>
        <w:spacing w:after="0"/>
      </w:pPr>
      <w:r>
        <w:t>----------------------</w:t>
      </w:r>
    </w:p>
    <w:p w14:paraId="151FF183" w14:textId="77777777" w:rsidR="003347E9" w:rsidRDefault="003347E9" w:rsidP="00440B2E">
      <w:pPr>
        <w:spacing w:after="0"/>
      </w:pPr>
      <w:r>
        <w:lastRenderedPageBreak/>
        <w:t>7.3.</w:t>
      </w:r>
    </w:p>
    <w:p w14:paraId="0580EC7C" w14:textId="77777777" w:rsidR="003347E9" w:rsidRDefault="003347E9" w:rsidP="00440B2E">
      <w:pPr>
        <w:spacing w:after="0"/>
      </w:pPr>
      <w:r>
        <w:t>--LAG(C1, OffsetNumber, DefaultValue) OVER ( ORDER BY C1 ) AS AliasName2</w:t>
      </w:r>
    </w:p>
    <w:p w14:paraId="3DFD05DF" w14:textId="77777777" w:rsidR="003347E9" w:rsidRDefault="003347E9" w:rsidP="00440B2E">
      <w:pPr>
        <w:spacing w:after="0"/>
      </w:pPr>
      <w:r>
        <w:t>ORDER BY C1,</w:t>
      </w:r>
    </w:p>
    <w:p w14:paraId="2ED71806" w14:textId="77777777" w:rsidR="003347E9" w:rsidRDefault="003347E9" w:rsidP="00440B2E">
      <w:pPr>
        <w:spacing w:after="0"/>
      </w:pPr>
      <w:r>
        <w:t>LEAD(C1, OffsetNumber, DefaultValue) let you move back forward (OffsetNumber) rows.</w:t>
      </w:r>
    </w:p>
    <w:p w14:paraId="0CC17A1F" w14:textId="77777777" w:rsidR="003347E9" w:rsidRDefault="003347E9" w:rsidP="00440B2E">
      <w:pPr>
        <w:spacing w:after="0"/>
      </w:pPr>
      <w:r>
        <w:t>7.3.1.</w:t>
      </w:r>
    </w:p>
    <w:p w14:paraId="7576A5DD" w14:textId="77777777" w:rsidR="003347E9" w:rsidRDefault="003347E9" w:rsidP="00440B2E">
      <w:pPr>
        <w:spacing w:after="0"/>
      </w:pPr>
      <w:r>
        <w:t>That means the value of (currentRow) of LAG(C1, OffsetNumber, DefaultValue)</w:t>
      </w:r>
    </w:p>
    <w:p w14:paraId="63C60EBC" w14:textId="77777777" w:rsidR="003347E9" w:rsidRDefault="003347E9" w:rsidP="00440B2E">
      <w:pPr>
        <w:spacing w:after="0"/>
      </w:pPr>
      <w:r>
        <w:t>will be the value of (CurrentRow - OffsetNumber) row of C1.</w:t>
      </w:r>
    </w:p>
    <w:p w14:paraId="40304173" w14:textId="77777777" w:rsidR="003347E9" w:rsidRDefault="003347E9" w:rsidP="00440B2E">
      <w:pPr>
        <w:spacing w:after="0"/>
      </w:pPr>
      <w:r>
        <w:t>7.3.2.</w:t>
      </w:r>
    </w:p>
    <w:p w14:paraId="164BBBFC" w14:textId="77777777" w:rsidR="003347E9" w:rsidRDefault="003347E9" w:rsidP="00440B2E">
      <w:pPr>
        <w:spacing w:after="0"/>
      </w:pPr>
      <w:r>
        <w:t>For the value of First C1 row,</w:t>
      </w:r>
    </w:p>
    <w:p w14:paraId="727778E7" w14:textId="77777777" w:rsidR="003347E9" w:rsidRDefault="003347E9" w:rsidP="00440B2E">
      <w:pPr>
        <w:spacing w:after="0"/>
      </w:pPr>
      <w:r>
        <w:t>the value of (CurrentRow - OffsetNumber) row of C1</w:t>
      </w:r>
    </w:p>
    <w:p w14:paraId="6C662542" w14:textId="77777777" w:rsidR="003347E9" w:rsidRDefault="003347E9" w:rsidP="00440B2E">
      <w:pPr>
        <w:spacing w:after="0"/>
      </w:pPr>
      <w:r>
        <w:t>is beyond the table and does not exist.</w:t>
      </w:r>
    </w:p>
    <w:p w14:paraId="25B0522F" w14:textId="77777777" w:rsidR="003347E9" w:rsidRDefault="003347E9" w:rsidP="00440B2E">
      <w:pPr>
        <w:spacing w:after="0"/>
      </w:pPr>
      <w:r>
        <w:t>Thus, it will return NUll or DefaultValue if DefaultValue is specified.</w:t>
      </w:r>
    </w:p>
    <w:p w14:paraId="784D9CA1" w14:textId="77777777" w:rsidR="003347E9" w:rsidRDefault="003347E9" w:rsidP="00440B2E">
      <w:pPr>
        <w:spacing w:after="0"/>
      </w:pPr>
      <w:r>
        <w:t>7.3.3.</w:t>
      </w:r>
    </w:p>
    <w:p w14:paraId="547EB83C" w14:textId="77777777" w:rsidR="003347E9" w:rsidRDefault="003347E9" w:rsidP="00440B2E">
      <w:pPr>
        <w:spacing w:after="0"/>
      </w:pPr>
      <w:r>
        <w:t>E.g.</w:t>
      </w:r>
    </w:p>
    <w:p w14:paraId="1C6EB76E" w14:textId="77777777" w:rsidR="003347E9" w:rsidRDefault="003347E9" w:rsidP="00440B2E">
      <w:pPr>
        <w:spacing w:after="0"/>
      </w:pPr>
      <w:r>
        <w:t>--LAG(C1, OffsetNumber, DefaultValue) OVER ( ORDER BY C1 ) AS AliasName2</w:t>
      </w:r>
    </w:p>
    <w:p w14:paraId="5E7FC46F" w14:textId="77777777" w:rsidR="003347E9" w:rsidRDefault="003347E9" w:rsidP="00440B2E">
      <w:pPr>
        <w:spacing w:after="0"/>
      </w:pPr>
      <w:r>
        <w:t>--LAG(GameScore, 2, -1) OVER ( ORDER BY GameScore ) AS AliasName2</w:t>
      </w:r>
    </w:p>
    <w:p w14:paraId="669FCF7B" w14:textId="77777777" w:rsidR="003347E9" w:rsidRDefault="003347E9" w:rsidP="00440B2E">
      <w:pPr>
        <w:spacing w:after="0"/>
      </w:pPr>
      <w:r>
        <w:t>LAG(GameScore, 2, -1) let you move backforward (2) rows.</w:t>
      </w:r>
    </w:p>
    <w:p w14:paraId="1BE796E0" w14:textId="77777777" w:rsidR="003347E9" w:rsidRDefault="003347E9" w:rsidP="00440B2E">
      <w:pPr>
        <w:spacing w:after="0"/>
      </w:pPr>
      <w:r>
        <w:t>That means the value of (currentRow) of LAG(GameScore, 2, -1)</w:t>
      </w:r>
    </w:p>
    <w:p w14:paraId="1E93C626" w14:textId="77777777" w:rsidR="003347E9" w:rsidRDefault="003347E9" w:rsidP="00440B2E">
      <w:pPr>
        <w:spacing w:after="0"/>
      </w:pPr>
      <w:r>
        <w:t>will be the value of (CurrentRow - 2) row of GameScore.</w:t>
      </w:r>
    </w:p>
    <w:p w14:paraId="2625712E" w14:textId="77777777" w:rsidR="003347E9" w:rsidRDefault="003347E9" w:rsidP="00440B2E">
      <w:pPr>
        <w:spacing w:after="0"/>
      </w:pPr>
      <w:r>
        <w:t>For the value of 1st GameScore row,</w:t>
      </w:r>
    </w:p>
    <w:p w14:paraId="0573AF3B" w14:textId="77777777" w:rsidR="003347E9" w:rsidRDefault="003347E9" w:rsidP="00440B2E">
      <w:pPr>
        <w:spacing w:after="0"/>
      </w:pPr>
      <w:r>
        <w:t>the value of (CurrentRow - 2) row of GameScore</w:t>
      </w:r>
    </w:p>
    <w:p w14:paraId="421622C8" w14:textId="77777777" w:rsidR="003347E9" w:rsidRDefault="003347E9" w:rsidP="00440B2E">
      <w:pPr>
        <w:spacing w:after="0"/>
      </w:pPr>
      <w:r>
        <w:t>is beyond the table and does not exist.</w:t>
      </w:r>
    </w:p>
    <w:p w14:paraId="66411CE8" w14:textId="77777777" w:rsidR="003347E9" w:rsidRDefault="003347E9" w:rsidP="00440B2E">
      <w:pPr>
        <w:spacing w:after="0"/>
      </w:pPr>
      <w:r>
        <w:t>Thus, it will return NUll or -1 if -1 is specified.</w:t>
      </w:r>
    </w:p>
    <w:p w14:paraId="6AFEF0B5" w14:textId="77777777" w:rsidR="003347E9" w:rsidRDefault="003347E9" w:rsidP="00440B2E">
      <w:pPr>
        <w:spacing w:after="0"/>
      </w:pPr>
      <w:r>
        <w:t>----------------------</w:t>
      </w:r>
    </w:p>
    <w:p w14:paraId="51653654" w14:textId="77777777" w:rsidR="003347E9" w:rsidRDefault="003347E9" w:rsidP="00440B2E">
      <w:pPr>
        <w:spacing w:after="0"/>
      </w:pPr>
      <w:r>
        <w:t>7.4.</w:t>
      </w:r>
    </w:p>
    <w:p w14:paraId="32E227FB" w14:textId="77777777" w:rsidR="003347E9" w:rsidRDefault="003347E9" w:rsidP="00440B2E">
      <w:pPr>
        <w:spacing w:after="0"/>
      </w:pPr>
      <w:r>
        <w:t>--LEAD(C1, OffsetNumber, DefaultValue) OVER ( PARTITION BY C2 ORDER BY C1 ) AS AliasName3</w:t>
      </w:r>
    </w:p>
    <w:p w14:paraId="29249E81" w14:textId="77777777" w:rsidR="003347E9" w:rsidRDefault="003347E9" w:rsidP="00440B2E">
      <w:pPr>
        <w:spacing w:after="0"/>
      </w:pPr>
      <w:r>
        <w:t>PARTITION By C2, and then ORDER BY C1,</w:t>
      </w:r>
    </w:p>
    <w:p w14:paraId="7CE177ED" w14:textId="77777777" w:rsidR="003347E9" w:rsidRDefault="003347E9" w:rsidP="00440B2E">
      <w:pPr>
        <w:spacing w:after="0"/>
      </w:pPr>
      <w:r>
        <w:t>LEAD(C1, OffsetNumber, DefaultValue) let you</w:t>
      </w:r>
    </w:p>
    <w:p w14:paraId="70C2C0B9" w14:textId="77777777" w:rsidR="003347E9" w:rsidRDefault="003347E9" w:rsidP="00440B2E">
      <w:pPr>
        <w:spacing w:after="0"/>
      </w:pPr>
      <w:r>
        <w:t>move forward (OffsetNumber) rows in each PARTITION.</w:t>
      </w:r>
    </w:p>
    <w:p w14:paraId="7A685C55" w14:textId="77777777" w:rsidR="003347E9" w:rsidRDefault="003347E9" w:rsidP="00440B2E">
      <w:pPr>
        <w:spacing w:after="0"/>
      </w:pPr>
      <w:r>
        <w:t>7.4.1.</w:t>
      </w:r>
    </w:p>
    <w:p w14:paraId="10AB3513" w14:textId="77777777" w:rsidR="003347E9" w:rsidRDefault="003347E9" w:rsidP="00440B2E">
      <w:pPr>
        <w:spacing w:after="0"/>
      </w:pPr>
      <w:r>
        <w:t>That means in each PARTITION,</w:t>
      </w:r>
    </w:p>
    <w:p w14:paraId="131FC7B0" w14:textId="77777777" w:rsidR="003347E9" w:rsidRDefault="003347E9" w:rsidP="00440B2E">
      <w:pPr>
        <w:spacing w:after="0"/>
      </w:pPr>
      <w:r>
        <w:t>the value of (currentRow) of LEAD(C1, OffsetNumber, DefaultValue)</w:t>
      </w:r>
    </w:p>
    <w:p w14:paraId="453C5DBD" w14:textId="77777777" w:rsidR="003347E9" w:rsidRDefault="003347E9" w:rsidP="00440B2E">
      <w:pPr>
        <w:spacing w:after="0"/>
      </w:pPr>
      <w:r>
        <w:t>will be the value of (CurrentRow + OffsetNumber) row of C1.</w:t>
      </w:r>
    </w:p>
    <w:p w14:paraId="37E4FB58" w14:textId="77777777" w:rsidR="003347E9" w:rsidRDefault="003347E9" w:rsidP="00440B2E">
      <w:pPr>
        <w:spacing w:after="0"/>
      </w:pPr>
      <w:r>
        <w:t>7.4.2.</w:t>
      </w:r>
    </w:p>
    <w:p w14:paraId="668B3715" w14:textId="77777777" w:rsidR="003347E9" w:rsidRDefault="003347E9" w:rsidP="00440B2E">
      <w:pPr>
        <w:spacing w:after="0"/>
      </w:pPr>
      <w:r>
        <w:t>For the value of last C1 row,</w:t>
      </w:r>
    </w:p>
    <w:p w14:paraId="05CD11D9" w14:textId="77777777" w:rsidR="003347E9" w:rsidRDefault="003347E9" w:rsidP="00440B2E">
      <w:pPr>
        <w:spacing w:after="0"/>
      </w:pPr>
      <w:r>
        <w:t>the value of (CurrentRow + OffsetNumber) row of C1</w:t>
      </w:r>
    </w:p>
    <w:p w14:paraId="273276EB" w14:textId="77777777" w:rsidR="003347E9" w:rsidRDefault="003347E9" w:rsidP="00440B2E">
      <w:pPr>
        <w:spacing w:after="0"/>
      </w:pPr>
      <w:r>
        <w:t>is beyond the table and does not exist.</w:t>
      </w:r>
    </w:p>
    <w:p w14:paraId="5608DAFA" w14:textId="77777777" w:rsidR="003347E9" w:rsidRDefault="003347E9" w:rsidP="00440B2E">
      <w:pPr>
        <w:spacing w:after="0"/>
      </w:pPr>
      <w:r>
        <w:t>Thus, it will return NUll or DefaultValue if DefaultValue is specified.</w:t>
      </w:r>
    </w:p>
    <w:p w14:paraId="2CC59F35" w14:textId="77777777" w:rsidR="003347E9" w:rsidRDefault="003347E9" w:rsidP="00440B2E">
      <w:pPr>
        <w:spacing w:after="0"/>
      </w:pPr>
      <w:r>
        <w:t>7.4.3.</w:t>
      </w:r>
    </w:p>
    <w:p w14:paraId="34798DCB" w14:textId="77777777" w:rsidR="003347E9" w:rsidRDefault="003347E9" w:rsidP="00440B2E">
      <w:pPr>
        <w:spacing w:after="0"/>
      </w:pPr>
      <w:r>
        <w:t>E.g.</w:t>
      </w:r>
    </w:p>
    <w:p w14:paraId="364180E9" w14:textId="77777777" w:rsidR="003347E9" w:rsidRDefault="003347E9" w:rsidP="00440B2E">
      <w:pPr>
        <w:spacing w:after="0"/>
      </w:pPr>
      <w:r>
        <w:t>--LEAD(C1, OffsetNumber, DefaultValue) OVER ( PARTITION BY C2 ORDER BY C1 ) AS AliasName3</w:t>
      </w:r>
    </w:p>
    <w:p w14:paraId="09FB2E29" w14:textId="77777777" w:rsidR="003347E9" w:rsidRDefault="003347E9" w:rsidP="00440B2E">
      <w:pPr>
        <w:spacing w:after="0"/>
      </w:pPr>
      <w:r>
        <w:t>--LEAD(GameScore, 2, -1) OVER ( PARTITION BY Gender ORDER BY GameScore ) AS AliasName3</w:t>
      </w:r>
    </w:p>
    <w:p w14:paraId="04268143" w14:textId="77777777" w:rsidR="003347E9" w:rsidRDefault="003347E9" w:rsidP="00440B2E">
      <w:pPr>
        <w:spacing w:after="0"/>
      </w:pPr>
      <w:r>
        <w:t>PARTITION By Gender, and then ORDER BY GameScore,</w:t>
      </w:r>
    </w:p>
    <w:p w14:paraId="54399AD1" w14:textId="77777777" w:rsidR="003347E9" w:rsidRDefault="003347E9" w:rsidP="00440B2E">
      <w:pPr>
        <w:spacing w:after="0"/>
      </w:pPr>
      <w:r>
        <w:t>LEAD(GameScore, 2, -1) let you</w:t>
      </w:r>
    </w:p>
    <w:p w14:paraId="40F51599" w14:textId="77777777" w:rsidR="003347E9" w:rsidRDefault="003347E9" w:rsidP="00440B2E">
      <w:pPr>
        <w:spacing w:after="0"/>
      </w:pPr>
      <w:r>
        <w:t>move forward (2) rows in each PARTITION.</w:t>
      </w:r>
    </w:p>
    <w:p w14:paraId="154A67F9" w14:textId="77777777" w:rsidR="003347E9" w:rsidRDefault="003347E9" w:rsidP="00440B2E">
      <w:pPr>
        <w:spacing w:after="0"/>
      </w:pPr>
      <w:r>
        <w:t>That means in each PARTITION,</w:t>
      </w:r>
    </w:p>
    <w:p w14:paraId="628389AE" w14:textId="77777777" w:rsidR="003347E9" w:rsidRDefault="003347E9" w:rsidP="00440B2E">
      <w:pPr>
        <w:spacing w:after="0"/>
      </w:pPr>
      <w:r>
        <w:t>the value of (currentRow) of LEAD(GameScore, 2, -1)</w:t>
      </w:r>
    </w:p>
    <w:p w14:paraId="6B45CA53" w14:textId="77777777" w:rsidR="003347E9" w:rsidRDefault="003347E9" w:rsidP="00440B2E">
      <w:pPr>
        <w:spacing w:after="0"/>
      </w:pPr>
      <w:r>
        <w:t>will be the value of (CurrentRow + 2) row of GameScore.</w:t>
      </w:r>
    </w:p>
    <w:p w14:paraId="6F6FC47E" w14:textId="77777777" w:rsidR="003347E9" w:rsidRDefault="003347E9" w:rsidP="00440B2E">
      <w:pPr>
        <w:spacing w:after="0"/>
      </w:pPr>
      <w:r>
        <w:t>For the value of last GameScore row,</w:t>
      </w:r>
    </w:p>
    <w:p w14:paraId="2DD1F6CF" w14:textId="77777777" w:rsidR="003347E9" w:rsidRDefault="003347E9" w:rsidP="00440B2E">
      <w:pPr>
        <w:spacing w:after="0"/>
      </w:pPr>
      <w:r>
        <w:t>the value of (CurrentRow + 2) row of GameScore</w:t>
      </w:r>
    </w:p>
    <w:p w14:paraId="6AF61F5D" w14:textId="77777777" w:rsidR="003347E9" w:rsidRDefault="003347E9" w:rsidP="00440B2E">
      <w:pPr>
        <w:spacing w:after="0"/>
      </w:pPr>
      <w:r>
        <w:t>is beyond the table and does not exist.</w:t>
      </w:r>
    </w:p>
    <w:p w14:paraId="7F1E2D84" w14:textId="77777777" w:rsidR="003347E9" w:rsidRDefault="003347E9" w:rsidP="00440B2E">
      <w:pPr>
        <w:spacing w:after="0"/>
      </w:pPr>
      <w:r>
        <w:t>Thus, it will return NUll or -1 if DefaultValue is specified.</w:t>
      </w:r>
    </w:p>
    <w:p w14:paraId="43C50F2C" w14:textId="77777777" w:rsidR="003347E9" w:rsidRDefault="003347E9" w:rsidP="00440B2E">
      <w:pPr>
        <w:spacing w:after="0"/>
      </w:pPr>
      <w:r>
        <w:t>----------------------</w:t>
      </w:r>
    </w:p>
    <w:p w14:paraId="79E3EC50" w14:textId="77777777" w:rsidR="003347E9" w:rsidRDefault="003347E9" w:rsidP="00440B2E">
      <w:pPr>
        <w:spacing w:after="0"/>
      </w:pPr>
      <w:r>
        <w:lastRenderedPageBreak/>
        <w:t>7.5.</w:t>
      </w:r>
    </w:p>
    <w:p w14:paraId="37EDB764" w14:textId="77777777" w:rsidR="003347E9" w:rsidRDefault="003347E9" w:rsidP="00440B2E">
      <w:pPr>
        <w:spacing w:after="0"/>
      </w:pPr>
      <w:r>
        <w:t>--LAG(C1, OffsetNumber, DefaultValue) OVER ( PARTITION BY C2 ORDER BY C1 ) AS AliasName4</w:t>
      </w:r>
    </w:p>
    <w:p w14:paraId="35A15AC2" w14:textId="77777777" w:rsidR="003347E9" w:rsidRDefault="003347E9" w:rsidP="00440B2E">
      <w:pPr>
        <w:spacing w:after="0"/>
      </w:pPr>
      <w:r>
        <w:t>PARTITION By C2, and then ORDER BY C1,</w:t>
      </w:r>
    </w:p>
    <w:p w14:paraId="0A239FBE" w14:textId="77777777" w:rsidR="003347E9" w:rsidRDefault="003347E9" w:rsidP="00440B2E">
      <w:pPr>
        <w:spacing w:after="0"/>
      </w:pPr>
      <w:r>
        <w:t>LAG(C1, OffsetNumber, DefaultValue) let you</w:t>
      </w:r>
    </w:p>
    <w:p w14:paraId="13B3F8A5" w14:textId="77777777" w:rsidR="003347E9" w:rsidRDefault="003347E9" w:rsidP="00440B2E">
      <w:pPr>
        <w:spacing w:after="0"/>
      </w:pPr>
      <w:r>
        <w:t>move backforward (OffsetNumber) rows in each PARTITION.</w:t>
      </w:r>
    </w:p>
    <w:p w14:paraId="7A568364" w14:textId="77777777" w:rsidR="003347E9" w:rsidRDefault="003347E9" w:rsidP="00440B2E">
      <w:pPr>
        <w:spacing w:after="0"/>
      </w:pPr>
      <w:r>
        <w:t>7.5.1.</w:t>
      </w:r>
    </w:p>
    <w:p w14:paraId="63FB8F08" w14:textId="77777777" w:rsidR="003347E9" w:rsidRDefault="003347E9" w:rsidP="00440B2E">
      <w:pPr>
        <w:spacing w:after="0"/>
      </w:pPr>
      <w:r>
        <w:t>That means in each PARTITION,</w:t>
      </w:r>
    </w:p>
    <w:p w14:paraId="44AB21EA" w14:textId="77777777" w:rsidR="003347E9" w:rsidRDefault="003347E9" w:rsidP="00440B2E">
      <w:pPr>
        <w:spacing w:after="0"/>
      </w:pPr>
      <w:r>
        <w:t>the value of (currentRow) of LEAD(C1, OffsetNumber, DefaultValue)</w:t>
      </w:r>
    </w:p>
    <w:p w14:paraId="7440D915" w14:textId="77777777" w:rsidR="003347E9" w:rsidRDefault="003347E9" w:rsidP="00440B2E">
      <w:pPr>
        <w:spacing w:after="0"/>
      </w:pPr>
      <w:r>
        <w:t>will be the value of (CurrentRow - OffsetNumber) row of C1.</w:t>
      </w:r>
    </w:p>
    <w:p w14:paraId="76D4FAFA" w14:textId="77777777" w:rsidR="003347E9" w:rsidRDefault="003347E9" w:rsidP="00440B2E">
      <w:pPr>
        <w:spacing w:after="0"/>
      </w:pPr>
      <w:r>
        <w:t>7.5.2.</w:t>
      </w:r>
    </w:p>
    <w:p w14:paraId="63AD4EDD" w14:textId="77777777" w:rsidR="003347E9" w:rsidRDefault="003347E9" w:rsidP="00440B2E">
      <w:pPr>
        <w:spacing w:after="0"/>
      </w:pPr>
      <w:r>
        <w:t>For the value of first C1 row,</w:t>
      </w:r>
    </w:p>
    <w:p w14:paraId="0AB772D8" w14:textId="77777777" w:rsidR="003347E9" w:rsidRDefault="003347E9" w:rsidP="00440B2E">
      <w:pPr>
        <w:spacing w:after="0"/>
      </w:pPr>
      <w:r>
        <w:t>the value of (CurrentRow - OffsetNumber) row of C1</w:t>
      </w:r>
    </w:p>
    <w:p w14:paraId="3ABD73EE" w14:textId="77777777" w:rsidR="003347E9" w:rsidRDefault="003347E9" w:rsidP="00440B2E">
      <w:pPr>
        <w:spacing w:after="0"/>
      </w:pPr>
      <w:r>
        <w:t>is beyond the table and does not exist.</w:t>
      </w:r>
    </w:p>
    <w:p w14:paraId="1115326D" w14:textId="77777777" w:rsidR="003347E9" w:rsidRDefault="003347E9" w:rsidP="00440B2E">
      <w:pPr>
        <w:spacing w:after="0"/>
      </w:pPr>
      <w:r>
        <w:t>Thus, it will return NUll or DefaultValue if DefaultValue is specified.</w:t>
      </w:r>
    </w:p>
    <w:p w14:paraId="753C4594" w14:textId="77777777" w:rsidR="003347E9" w:rsidRDefault="003347E9" w:rsidP="00440B2E">
      <w:pPr>
        <w:spacing w:after="0"/>
      </w:pPr>
      <w:r>
        <w:t>7.5.3.</w:t>
      </w:r>
    </w:p>
    <w:p w14:paraId="244631A2" w14:textId="77777777" w:rsidR="003347E9" w:rsidRDefault="003347E9" w:rsidP="00440B2E">
      <w:pPr>
        <w:spacing w:after="0"/>
      </w:pPr>
      <w:r>
        <w:t>--LAG(C1, OffsetNumber, DefaultValue) OVER ( PARTITION BY C2 ORDER BY C1 ) AS AliasName4</w:t>
      </w:r>
    </w:p>
    <w:p w14:paraId="33EAD8DD" w14:textId="77777777" w:rsidR="003347E9" w:rsidRDefault="003347E9" w:rsidP="00440B2E">
      <w:pPr>
        <w:spacing w:after="0"/>
      </w:pPr>
      <w:r>
        <w:t>--LAG(GameScore, 1, -1) OVER ( PARTITION BY Gender ORDER BY GameScore ) AS AliasName4</w:t>
      </w:r>
    </w:p>
    <w:p w14:paraId="538E54ED" w14:textId="77777777" w:rsidR="003347E9" w:rsidRDefault="003347E9" w:rsidP="00440B2E">
      <w:pPr>
        <w:spacing w:after="0"/>
      </w:pPr>
      <w:r>
        <w:t>PARTITION By Gender, and then ORDER BY GameScore,</w:t>
      </w:r>
    </w:p>
    <w:p w14:paraId="165CDC3F" w14:textId="77777777" w:rsidR="003347E9" w:rsidRDefault="003347E9" w:rsidP="00440B2E">
      <w:pPr>
        <w:spacing w:after="0"/>
      </w:pPr>
      <w:r>
        <w:t>LAG(GameScore, 1, -1) let you</w:t>
      </w:r>
    </w:p>
    <w:p w14:paraId="037A0FB1" w14:textId="77777777" w:rsidR="003347E9" w:rsidRDefault="003347E9" w:rsidP="00440B2E">
      <w:pPr>
        <w:spacing w:after="0"/>
      </w:pPr>
      <w:r>
        <w:t>move backforward (1) rows in each PARTITION.</w:t>
      </w:r>
    </w:p>
    <w:p w14:paraId="7CB8B29E" w14:textId="77777777" w:rsidR="003347E9" w:rsidRDefault="003347E9" w:rsidP="00440B2E">
      <w:pPr>
        <w:spacing w:after="0"/>
      </w:pPr>
      <w:r>
        <w:t>That means in each PARTITION,</w:t>
      </w:r>
    </w:p>
    <w:p w14:paraId="54A955E0" w14:textId="77777777" w:rsidR="003347E9" w:rsidRDefault="003347E9" w:rsidP="00440B2E">
      <w:pPr>
        <w:spacing w:after="0"/>
      </w:pPr>
      <w:r>
        <w:t>the value of (currentRow) of LEAD(GameScore, 1, -1)</w:t>
      </w:r>
    </w:p>
    <w:p w14:paraId="7F506397" w14:textId="77777777" w:rsidR="003347E9" w:rsidRDefault="003347E9" w:rsidP="00440B2E">
      <w:pPr>
        <w:spacing w:after="0"/>
      </w:pPr>
      <w:r>
        <w:t>will be the value of (CurrentRow - 1) row of GameScore.</w:t>
      </w:r>
    </w:p>
    <w:p w14:paraId="4A09834D" w14:textId="77777777" w:rsidR="003347E9" w:rsidRDefault="003347E9" w:rsidP="00440B2E">
      <w:pPr>
        <w:spacing w:after="0"/>
      </w:pPr>
      <w:r>
        <w:t>For the value of first GameScore row,</w:t>
      </w:r>
    </w:p>
    <w:p w14:paraId="69FF0D18" w14:textId="77777777" w:rsidR="003347E9" w:rsidRDefault="003347E9" w:rsidP="00440B2E">
      <w:pPr>
        <w:spacing w:after="0"/>
      </w:pPr>
      <w:r>
        <w:t>the value of (CurrentRow - 1) row of GameScore</w:t>
      </w:r>
    </w:p>
    <w:p w14:paraId="78A62FAD" w14:textId="77777777" w:rsidR="003347E9" w:rsidRDefault="003347E9" w:rsidP="00440B2E">
      <w:pPr>
        <w:spacing w:after="0"/>
      </w:pPr>
      <w:r>
        <w:t>is beyond the table and does not exist.</w:t>
      </w:r>
    </w:p>
    <w:p w14:paraId="1A7FF783" w14:textId="77777777" w:rsidR="003347E9" w:rsidRDefault="003347E9" w:rsidP="00440B2E">
      <w:pPr>
        <w:spacing w:after="0"/>
      </w:pPr>
      <w:r>
        <w:t>Thus, it will return NUll or -1 if -1 is specified.</w:t>
      </w:r>
    </w:p>
    <w:p w14:paraId="3A471337" w14:textId="77777777" w:rsidR="003347E9" w:rsidRDefault="003347E9" w:rsidP="00440B2E">
      <w:pPr>
        <w:spacing w:after="0"/>
      </w:pPr>
      <w:r>
        <w:t>---------------------------------------------------------------------------</w:t>
      </w:r>
    </w:p>
    <w:p w14:paraId="53B8E86A" w14:textId="77777777" w:rsidR="003347E9" w:rsidRDefault="003347E9" w:rsidP="00440B2E">
      <w:pPr>
        <w:spacing w:after="0"/>
      </w:pPr>
      <w:r>
        <w:t>8.</w:t>
      </w:r>
    </w:p>
    <w:p w14:paraId="77B916A0" w14:textId="77777777" w:rsidR="003347E9" w:rsidRDefault="003347E9" w:rsidP="00440B2E">
      <w:pPr>
        <w:spacing w:after="0"/>
      </w:pPr>
      <w:r>
        <w:t>First_Value() Syntax:</w:t>
      </w:r>
    </w:p>
    <w:p w14:paraId="12A5FC74" w14:textId="77777777" w:rsidR="003347E9" w:rsidRDefault="003347E9" w:rsidP="00440B2E">
      <w:pPr>
        <w:spacing w:after="0"/>
      </w:pPr>
      <w:r>
        <w:t>--FIRST_VALUE(C1) OVER ( ORDER BY C2) AS AliasName</w:t>
      </w:r>
    </w:p>
    <w:p w14:paraId="04D2993A" w14:textId="77777777" w:rsidR="003347E9" w:rsidRDefault="003347E9" w:rsidP="00440B2E">
      <w:pPr>
        <w:spacing w:after="0"/>
      </w:pPr>
      <w:r>
        <w:t>--FIRST_VALUE(C1) OVER ( PARTITION BY C3 ORDER BY C2) AS AliasName</w:t>
      </w:r>
    </w:p>
    <w:p w14:paraId="1E4D0A8F" w14:textId="77777777" w:rsidR="003347E9" w:rsidRDefault="003347E9" w:rsidP="00440B2E">
      <w:pPr>
        <w:spacing w:after="0"/>
      </w:pPr>
      <w:r>
        <w:t>8.1.</w:t>
      </w:r>
    </w:p>
    <w:p w14:paraId="0C9AC42D" w14:textId="77777777" w:rsidR="003347E9" w:rsidRDefault="003347E9" w:rsidP="00440B2E">
      <w:pPr>
        <w:spacing w:after="0"/>
      </w:pPr>
      <w:r>
        <w:t>ORDER BY C1 is compulsory, PARTITION BY is optional.</w:t>
      </w:r>
    </w:p>
    <w:p w14:paraId="2864BCFA" w14:textId="77777777" w:rsidR="003347E9" w:rsidRDefault="003347E9" w:rsidP="00440B2E">
      <w:pPr>
        <w:spacing w:after="0"/>
      </w:pPr>
      <w:r>
        <w:t>It returns the first value from the specified column</w:t>
      </w:r>
    </w:p>
    <w:p w14:paraId="3BB2995D" w14:textId="77777777" w:rsidR="003347E9" w:rsidRDefault="003347E9" w:rsidP="00440B2E">
      <w:pPr>
        <w:spacing w:after="0"/>
      </w:pPr>
      <w:r>
        <w:t>--------------------------</w:t>
      </w:r>
    </w:p>
    <w:p w14:paraId="4DB256C2" w14:textId="77777777" w:rsidR="003347E9" w:rsidRDefault="003347E9" w:rsidP="00440B2E">
      <w:pPr>
        <w:spacing w:after="0"/>
      </w:pPr>
      <w:r>
        <w:t>8.2.</w:t>
      </w:r>
    </w:p>
    <w:p w14:paraId="4DB71F60" w14:textId="77777777" w:rsidR="003347E9" w:rsidRDefault="003347E9" w:rsidP="00440B2E">
      <w:pPr>
        <w:spacing w:after="0"/>
      </w:pPr>
      <w:r>
        <w:t>E.g.</w:t>
      </w:r>
    </w:p>
    <w:p w14:paraId="053B89FC" w14:textId="77777777" w:rsidR="003347E9" w:rsidRDefault="003347E9" w:rsidP="00440B2E">
      <w:pPr>
        <w:spacing w:after="0"/>
      </w:pPr>
      <w:r>
        <w:t>--FIRST_VALUE(C1) OVER ( ORDER BY C2) AS AliasName</w:t>
      </w:r>
    </w:p>
    <w:p w14:paraId="58292F6F" w14:textId="77777777" w:rsidR="003347E9" w:rsidRDefault="003347E9" w:rsidP="00440B2E">
      <w:pPr>
        <w:spacing w:after="0"/>
      </w:pPr>
      <w:r>
        <w:t>--FIRST_VALUE([Name]) OVER ( ORDER BY GameScore DESC) AS No1Gamer</w:t>
      </w:r>
    </w:p>
    <w:p w14:paraId="3F0D9994" w14:textId="77777777" w:rsidR="003347E9" w:rsidRDefault="003347E9" w:rsidP="00440B2E">
      <w:pPr>
        <w:spacing w:after="0"/>
      </w:pPr>
      <w:r>
        <w:t>FIRST_VALUE() returns the name of the No1Gamer</w:t>
      </w:r>
    </w:p>
    <w:p w14:paraId="07C99DF5" w14:textId="77777777" w:rsidR="003347E9" w:rsidRDefault="003347E9" w:rsidP="00440B2E">
      <w:pPr>
        <w:spacing w:after="0"/>
      </w:pPr>
      <w:r>
        <w:t>with highest GameScore from the entire table.</w:t>
      </w:r>
    </w:p>
    <w:p w14:paraId="5CBD75A7" w14:textId="77777777" w:rsidR="003347E9" w:rsidRDefault="003347E9" w:rsidP="00440B2E">
      <w:pPr>
        <w:spacing w:after="0"/>
      </w:pPr>
      <w:r>
        <w:t>--------------------------</w:t>
      </w:r>
    </w:p>
    <w:p w14:paraId="6B57639A" w14:textId="77777777" w:rsidR="003347E9" w:rsidRDefault="003347E9" w:rsidP="00440B2E">
      <w:pPr>
        <w:spacing w:after="0"/>
      </w:pPr>
      <w:r>
        <w:lastRenderedPageBreak/>
        <w:t>8.3.</w:t>
      </w:r>
    </w:p>
    <w:p w14:paraId="12950648" w14:textId="77777777" w:rsidR="003347E9" w:rsidRDefault="003347E9" w:rsidP="00440B2E">
      <w:pPr>
        <w:spacing w:after="0"/>
      </w:pPr>
      <w:r>
        <w:t>E.g.</w:t>
      </w:r>
    </w:p>
    <w:p w14:paraId="7A1EAB08" w14:textId="77777777" w:rsidR="003347E9" w:rsidRDefault="003347E9" w:rsidP="00440B2E">
      <w:pPr>
        <w:spacing w:after="0"/>
      </w:pPr>
      <w:r>
        <w:t>--FIRST_VALUE(C1) OVER ( PARTITION BY C3 ORDER BY C2) AS AliasName</w:t>
      </w:r>
    </w:p>
    <w:p w14:paraId="05943890" w14:textId="77777777" w:rsidR="003347E9" w:rsidRDefault="003347E9" w:rsidP="00440B2E">
      <w:pPr>
        <w:spacing w:after="0"/>
      </w:pPr>
      <w:r>
        <w:t>--FIRST_VALUE([Name]) OVER ( PARTITION BY Gender ORDER BY GameScore DESC) AS No1Gamer</w:t>
      </w:r>
    </w:p>
    <w:p w14:paraId="224A9A19" w14:textId="77777777" w:rsidR="003347E9" w:rsidRDefault="003347E9" w:rsidP="00440B2E">
      <w:pPr>
        <w:spacing w:after="0"/>
      </w:pPr>
      <w:r>
        <w:t>FIRST_VALUE() returns the name of the No1Gamer</w:t>
      </w:r>
    </w:p>
    <w:p w14:paraId="230663E3" w14:textId="77777777" w:rsidR="003347E9" w:rsidRDefault="003347E9" w:rsidP="00440B2E">
      <w:pPr>
        <w:spacing w:after="0"/>
      </w:pPr>
      <w:r>
        <w:t>with highest GameScore from each PARTITION.</w:t>
      </w:r>
    </w:p>
    <w:p w14:paraId="4732B4C9" w14:textId="77777777" w:rsidR="003347E9" w:rsidRDefault="003347E9" w:rsidP="00440B2E">
      <w:pPr>
        <w:spacing w:after="0"/>
      </w:pPr>
      <w:r>
        <w:t>---------------------------------------------------------------------------</w:t>
      </w:r>
    </w:p>
    <w:p w14:paraId="7F4E5B22" w14:textId="77777777" w:rsidR="003347E9" w:rsidRDefault="003347E9" w:rsidP="00440B2E">
      <w:pPr>
        <w:spacing w:after="0"/>
      </w:pPr>
      <w:r>
        <w:t>9.</w:t>
      </w:r>
    </w:p>
    <w:p w14:paraId="7C0B1891" w14:textId="77777777" w:rsidR="003347E9" w:rsidRDefault="003347E9" w:rsidP="00440B2E">
      <w:pPr>
        <w:spacing w:after="0"/>
      </w:pPr>
      <w:r>
        <w:t>Last_Value() Syntax:</w:t>
      </w:r>
    </w:p>
    <w:p w14:paraId="50BA5E32" w14:textId="77777777" w:rsidR="003347E9" w:rsidRDefault="003347E9" w:rsidP="00440B2E">
      <w:pPr>
        <w:spacing w:after="0"/>
      </w:pPr>
      <w:r>
        <w:t>--LAST_VALUE(C1) OVER ( ORDER BY C2) AS AliasName</w:t>
      </w:r>
    </w:p>
    <w:p w14:paraId="18BC972F" w14:textId="77777777" w:rsidR="003347E9" w:rsidRDefault="003347E9" w:rsidP="00440B2E">
      <w:pPr>
        <w:spacing w:after="0"/>
      </w:pPr>
      <w:r>
        <w:lastRenderedPageBreak/>
        <w:t>--LAST_VALUE(C1) OVER ( PARTITION BY C3 ORDER BY C2) AS AliasName</w:t>
      </w:r>
    </w:p>
    <w:p w14:paraId="16009296" w14:textId="77777777" w:rsidR="003347E9" w:rsidRDefault="003347E9" w:rsidP="00440B2E">
      <w:pPr>
        <w:spacing w:after="0"/>
      </w:pPr>
      <w:r>
        <w:t>8.1.</w:t>
      </w:r>
    </w:p>
    <w:p w14:paraId="2F0433EC" w14:textId="77777777" w:rsidR="003347E9" w:rsidRDefault="003347E9" w:rsidP="00440B2E">
      <w:pPr>
        <w:spacing w:after="0"/>
      </w:pPr>
      <w:r>
        <w:t>ORDER BY C1 is compulsory, PARTITION BY is optional.</w:t>
      </w:r>
    </w:p>
    <w:p w14:paraId="4F48BDC0" w14:textId="77777777" w:rsidR="003347E9" w:rsidRDefault="003347E9" w:rsidP="00440B2E">
      <w:pPr>
        <w:spacing w:after="0"/>
      </w:pPr>
      <w:r>
        <w:t>It returns the last value from the specified column</w:t>
      </w:r>
    </w:p>
    <w:p w14:paraId="34A4407F" w14:textId="77777777" w:rsidR="003347E9" w:rsidRDefault="003347E9" w:rsidP="00440B2E">
      <w:pPr>
        <w:spacing w:after="0"/>
      </w:pPr>
      <w:r>
        <w:t>--------------------------</w:t>
      </w:r>
    </w:p>
    <w:p w14:paraId="1C4B287F" w14:textId="77777777" w:rsidR="003347E9" w:rsidRDefault="003347E9" w:rsidP="00440B2E">
      <w:pPr>
        <w:spacing w:after="0"/>
      </w:pPr>
      <w:r>
        <w:t>8.2.</w:t>
      </w:r>
    </w:p>
    <w:p w14:paraId="0A5D5A3F" w14:textId="77777777" w:rsidR="003347E9" w:rsidRDefault="003347E9" w:rsidP="00440B2E">
      <w:pPr>
        <w:spacing w:after="0"/>
      </w:pPr>
      <w:r>
        <w:t>E.g.</w:t>
      </w:r>
    </w:p>
    <w:p w14:paraId="3A5BC8A7" w14:textId="77777777" w:rsidR="003347E9" w:rsidRDefault="003347E9" w:rsidP="00440B2E">
      <w:pPr>
        <w:spacing w:after="0"/>
      </w:pPr>
      <w:r>
        <w:t>--LAST_VALUE(C1) OVER ( ORDER BY C2) AS AliasName</w:t>
      </w:r>
    </w:p>
    <w:p w14:paraId="6E2D771F" w14:textId="77777777" w:rsidR="003347E9" w:rsidRDefault="003347E9" w:rsidP="00440B2E">
      <w:pPr>
        <w:spacing w:after="0"/>
      </w:pPr>
      <w:r>
        <w:t>--LAST_VALUE([Name]) OVER ( ORDER BY GameScore) AS No1Gamer</w:t>
      </w:r>
    </w:p>
    <w:p w14:paraId="613FD2E6" w14:textId="77777777" w:rsidR="003347E9" w:rsidRDefault="003347E9" w:rsidP="00440B2E">
      <w:pPr>
        <w:spacing w:after="0"/>
      </w:pPr>
      <w:r>
        <w:t>LAST_VALUE() returns the name of the No1Gamer</w:t>
      </w:r>
    </w:p>
    <w:p w14:paraId="688ABE75" w14:textId="77777777" w:rsidR="003347E9" w:rsidRDefault="003347E9" w:rsidP="00440B2E">
      <w:pPr>
        <w:spacing w:after="0"/>
      </w:pPr>
      <w:r>
        <w:t>with highest GameScore from the entire table.</w:t>
      </w:r>
    </w:p>
    <w:p w14:paraId="2DB986D7" w14:textId="77777777" w:rsidR="003347E9" w:rsidRDefault="003347E9" w:rsidP="00440B2E">
      <w:pPr>
        <w:spacing w:after="0"/>
      </w:pPr>
      <w:r>
        <w:t>--------------------------</w:t>
      </w:r>
    </w:p>
    <w:p w14:paraId="4176B501" w14:textId="77777777" w:rsidR="003347E9" w:rsidRDefault="003347E9" w:rsidP="00440B2E">
      <w:pPr>
        <w:spacing w:after="0"/>
      </w:pPr>
      <w:r>
        <w:t>8.3.</w:t>
      </w:r>
    </w:p>
    <w:p w14:paraId="020ACB79" w14:textId="77777777" w:rsidR="003347E9" w:rsidRDefault="003347E9" w:rsidP="00440B2E">
      <w:pPr>
        <w:spacing w:after="0"/>
      </w:pPr>
      <w:r>
        <w:t>E.g.</w:t>
      </w:r>
    </w:p>
    <w:p w14:paraId="732C87D8" w14:textId="77777777" w:rsidR="003347E9" w:rsidRDefault="003347E9" w:rsidP="00440B2E">
      <w:pPr>
        <w:spacing w:after="0"/>
      </w:pPr>
      <w:r>
        <w:t>--LAST_VALUE(C1) OVER ( PARTITION BY C3 ORDER BY C2) AS AliasName</w:t>
      </w:r>
    </w:p>
    <w:p w14:paraId="0E644DBA" w14:textId="77777777" w:rsidR="003347E9" w:rsidRDefault="003347E9" w:rsidP="00440B2E">
      <w:pPr>
        <w:spacing w:after="0"/>
      </w:pPr>
      <w:r>
        <w:t>--LAST_VALUE([Name]) OVER ( PARTITION BY Gender ORDER BY GameScore) AS No1Gamer</w:t>
      </w:r>
    </w:p>
    <w:p w14:paraId="3906A479" w14:textId="77777777" w:rsidR="003347E9" w:rsidRDefault="003347E9" w:rsidP="00440B2E">
      <w:pPr>
        <w:spacing w:after="0"/>
      </w:pPr>
      <w:r>
        <w:t>LAST_VALUE() returns the name of the No1Gamer</w:t>
      </w:r>
    </w:p>
    <w:p w14:paraId="4EE08FDF" w14:textId="77777777" w:rsidR="003347E9" w:rsidRDefault="003347E9" w:rsidP="00440B2E">
      <w:pPr>
        <w:spacing w:after="0"/>
      </w:pPr>
      <w:r>
        <w:t>with highest GameScore from each PARTITION.</w:t>
      </w:r>
    </w:p>
    <w:p w14:paraId="17FC36A8" w14:textId="77777777" w:rsidR="003347E9" w:rsidRDefault="003347E9" w:rsidP="00440B2E">
      <w:pPr>
        <w:spacing w:after="0"/>
      </w:pPr>
      <w:r>
        <w:t>---------------------------------------------------------------------------</w:t>
      </w:r>
    </w:p>
    <w:p w14:paraId="41C979F0" w14:textId="77777777" w:rsidR="003347E9" w:rsidRDefault="003347E9" w:rsidP="00440B2E">
      <w:pPr>
        <w:spacing w:after="0"/>
      </w:pPr>
      <w:r>
        <w:t>10.</w:t>
      </w:r>
    </w:p>
    <w:p w14:paraId="6957BAC9" w14:textId="77777777" w:rsidR="003347E9" w:rsidRDefault="003347E9" w:rsidP="00440B2E">
      <w:pPr>
        <w:spacing w:after="0"/>
      </w:pPr>
      <w:r>
        <w:lastRenderedPageBreak/>
        <w:t>Rows V.S. Range</w:t>
      </w:r>
    </w:p>
    <w:p w14:paraId="65A59F9D" w14:textId="77777777" w:rsidR="003347E9" w:rsidRDefault="003347E9" w:rsidP="00440B2E">
      <w:pPr>
        <w:spacing w:after="0"/>
      </w:pPr>
      <w:r>
        <w:t>10.1.</w:t>
      </w:r>
    </w:p>
    <w:p w14:paraId="1DE927C6" w14:textId="77777777" w:rsidR="003347E9" w:rsidRDefault="003347E9" w:rsidP="00440B2E">
      <w:pPr>
        <w:spacing w:after="0"/>
      </w:pPr>
      <w:r>
        <w:t>Syntax:</w:t>
      </w:r>
    </w:p>
    <w:p w14:paraId="14A79353" w14:textId="77777777" w:rsidR="003347E9" w:rsidRDefault="003347E9" w:rsidP="00440B2E">
      <w:pPr>
        <w:spacing w:after="0"/>
      </w:pPr>
      <w:r>
        <w:t>10.1.1.</w:t>
      </w:r>
    </w:p>
    <w:p w14:paraId="7BCB9A0F" w14:textId="77777777" w:rsidR="003347E9" w:rsidRDefault="003347E9" w:rsidP="00440B2E">
      <w:pPr>
        <w:spacing w:after="0"/>
      </w:pPr>
      <w:r>
        <w:t>--SUM(C1) OVER ( PARTITION BY C2 ORDER BY C1</w:t>
      </w:r>
    </w:p>
    <w:p w14:paraId="4CE23985" w14:textId="77777777" w:rsidR="003347E9" w:rsidRDefault="003347E9" w:rsidP="00440B2E">
      <w:pPr>
        <w:spacing w:after="0"/>
      </w:pPr>
      <w:r>
        <w:t>--RANGE BETWEEN UNBOUNDED PRECEDING AND CURRENT ROW ) AS [Range]</w:t>
      </w:r>
    </w:p>
    <w:p w14:paraId="1DC577C3" w14:textId="77777777" w:rsidR="003347E9" w:rsidRDefault="003347E9" w:rsidP="00440B2E">
      <w:pPr>
        <w:spacing w:after="0"/>
      </w:pPr>
      <w:r>
        <w:t>categorise data into different PARTITION by C2, then ORDER BY C1.</w:t>
      </w:r>
    </w:p>
    <w:p w14:paraId="3B904284" w14:textId="77777777" w:rsidR="003347E9" w:rsidRDefault="003347E9" w:rsidP="00440B2E">
      <w:pPr>
        <w:spacing w:after="0"/>
      </w:pPr>
      <w:r>
        <w:t>--BETWEEN UNBOUNDED PRECEDING AND CURRENT ROW</w:t>
      </w:r>
    </w:p>
    <w:p w14:paraId="28549127" w14:textId="77777777" w:rsidR="003347E9" w:rsidRDefault="003347E9" w:rsidP="00440B2E">
      <w:pPr>
        <w:spacing w:after="0"/>
      </w:pPr>
      <w:r>
        <w:t>SUM(C1) will sum up the total of all previous rows until current row of C1</w:t>
      </w:r>
    </w:p>
    <w:p w14:paraId="4F515EC8" w14:textId="77777777" w:rsidR="003347E9" w:rsidRDefault="003347E9" w:rsidP="00440B2E">
      <w:pPr>
        <w:spacing w:after="0"/>
      </w:pPr>
      <w:r>
        <w:t>RANGE treats them as a single entity.</w:t>
      </w:r>
    </w:p>
    <w:p w14:paraId="7FAE01C8" w14:textId="77777777" w:rsidR="003347E9" w:rsidRDefault="003347E9" w:rsidP="00440B2E">
      <w:pPr>
        <w:spacing w:after="0"/>
      </w:pPr>
      <w:r>
        <w:t>10.1.2.</w:t>
      </w:r>
    </w:p>
    <w:p w14:paraId="518761C5" w14:textId="77777777" w:rsidR="003347E9" w:rsidRDefault="003347E9" w:rsidP="00440B2E">
      <w:pPr>
        <w:spacing w:after="0"/>
      </w:pPr>
      <w:r>
        <w:t>--SUM(C1) OVER ( PARTITION BY C2 ORDER BY C1 ) AS [Default]</w:t>
      </w:r>
    </w:p>
    <w:p w14:paraId="51BEB62E" w14:textId="77777777" w:rsidR="003347E9" w:rsidRDefault="003347E9" w:rsidP="00440B2E">
      <w:pPr>
        <w:spacing w:after="0"/>
      </w:pPr>
      <w:r>
        <w:t>The default scope is</w:t>
      </w:r>
    </w:p>
    <w:p w14:paraId="1C5FE6F8" w14:textId="77777777" w:rsidR="003347E9" w:rsidRDefault="003347E9" w:rsidP="00440B2E">
      <w:pPr>
        <w:spacing w:after="0"/>
      </w:pPr>
      <w:r>
        <w:t>--RANGE BETWEEN UNBOUNDED PRECEDING AND CURRENT ROW</w:t>
      </w:r>
    </w:p>
    <w:p w14:paraId="262C6CEC" w14:textId="77777777" w:rsidR="003347E9" w:rsidRDefault="003347E9" w:rsidP="00440B2E">
      <w:pPr>
        <w:spacing w:after="0"/>
      </w:pPr>
      <w:r>
        <w:t>Thus, categorise data into different PARTITION by C2, then ORDER BY C1.</w:t>
      </w:r>
    </w:p>
    <w:p w14:paraId="115B4F63" w14:textId="77777777" w:rsidR="003347E9" w:rsidRDefault="003347E9" w:rsidP="00440B2E">
      <w:pPr>
        <w:spacing w:after="0"/>
      </w:pPr>
      <w:r>
        <w:t>SUM(C1) will sum up the total of all previous rows until current row of C1</w:t>
      </w:r>
    </w:p>
    <w:p w14:paraId="77013E89" w14:textId="77777777" w:rsidR="003347E9" w:rsidRDefault="003347E9" w:rsidP="00440B2E">
      <w:pPr>
        <w:spacing w:after="0"/>
      </w:pPr>
      <w:r>
        <w:t>RANGE treats them as a single entity.</w:t>
      </w:r>
    </w:p>
    <w:p w14:paraId="05C9091B" w14:textId="77777777" w:rsidR="003347E9" w:rsidRDefault="003347E9" w:rsidP="00440B2E">
      <w:pPr>
        <w:spacing w:after="0"/>
      </w:pPr>
      <w:r>
        <w:t>10.1.3.</w:t>
      </w:r>
    </w:p>
    <w:p w14:paraId="0C6F03B0" w14:textId="77777777" w:rsidR="003347E9" w:rsidRDefault="003347E9" w:rsidP="00440B2E">
      <w:pPr>
        <w:spacing w:after="0"/>
      </w:pPr>
      <w:r>
        <w:t>--SUM(C1) OVER ( PARTITION BY C2 ORDER BY C1</w:t>
      </w:r>
    </w:p>
    <w:p w14:paraId="19ED373B" w14:textId="77777777" w:rsidR="003347E9" w:rsidRDefault="003347E9" w:rsidP="00440B2E">
      <w:pPr>
        <w:spacing w:after="0"/>
      </w:pPr>
      <w:r>
        <w:t>--ROWS BETWEEN UNBOUNDED PRECEDING AND CURRENT ROW ) AS [Rows]</w:t>
      </w:r>
    </w:p>
    <w:p w14:paraId="3C6C8011" w14:textId="77777777" w:rsidR="003347E9" w:rsidRDefault="003347E9" w:rsidP="00440B2E">
      <w:pPr>
        <w:spacing w:after="0"/>
      </w:pPr>
      <w:r>
        <w:t>categorise data into different PARTITION by C2, then ORDER BY C1.</w:t>
      </w:r>
    </w:p>
    <w:p w14:paraId="2979D768" w14:textId="77777777" w:rsidR="003347E9" w:rsidRDefault="003347E9" w:rsidP="00440B2E">
      <w:pPr>
        <w:spacing w:after="0"/>
      </w:pPr>
      <w:r>
        <w:t>--BETWEEN UNBOUNDED PRECEDING AND CURRENT ROW</w:t>
      </w:r>
    </w:p>
    <w:p w14:paraId="42497258" w14:textId="77777777" w:rsidR="003347E9" w:rsidRDefault="003347E9" w:rsidP="00440B2E">
      <w:pPr>
        <w:spacing w:after="0"/>
      </w:pPr>
      <w:r>
        <w:t>SUM(C1) will sum up the total of all previous rows until current row of C1</w:t>
      </w:r>
    </w:p>
    <w:p w14:paraId="16B47157" w14:textId="77777777" w:rsidR="003347E9" w:rsidRDefault="003347E9" w:rsidP="00440B2E">
      <w:pPr>
        <w:spacing w:after="0"/>
      </w:pPr>
      <w:r>
        <w:t>ROWS treat duplicates as distinct values.</w:t>
      </w:r>
    </w:p>
    <w:p w14:paraId="236CC224" w14:textId="77777777" w:rsidR="003347E9" w:rsidRDefault="003347E9" w:rsidP="00440B2E">
      <w:pPr>
        <w:spacing w:after="0"/>
      </w:pPr>
      <w:r>
        <w:t>-------------------------</w:t>
      </w:r>
    </w:p>
    <w:p w14:paraId="1E60A703" w14:textId="77777777" w:rsidR="003347E9" w:rsidRDefault="003347E9" w:rsidP="00440B2E">
      <w:pPr>
        <w:spacing w:after="0"/>
      </w:pPr>
      <w:r>
        <w:t>10.2.</w:t>
      </w:r>
    </w:p>
    <w:p w14:paraId="7CF3DFF3" w14:textId="77777777" w:rsidR="003347E9" w:rsidRDefault="003347E9" w:rsidP="00440B2E">
      <w:pPr>
        <w:spacing w:after="0"/>
      </w:pPr>
      <w:r>
        <w:t>Rows and Range scope:</w:t>
      </w:r>
    </w:p>
    <w:p w14:paraId="32E36085" w14:textId="77777777" w:rsidR="003347E9" w:rsidRDefault="003347E9" w:rsidP="00440B2E">
      <w:pPr>
        <w:spacing w:after="0"/>
      </w:pPr>
      <w:r>
        <w:t>--BETWEEN UNBOUNDED PRECEDING AND CURRENT ROW</w:t>
      </w:r>
    </w:p>
    <w:p w14:paraId="57FA8FE1" w14:textId="77777777" w:rsidR="003347E9" w:rsidRDefault="003347E9" w:rsidP="00440B2E">
      <w:pPr>
        <w:spacing w:after="0"/>
      </w:pPr>
      <w:r>
        <w:t>Between all previous rows until current row.</w:t>
      </w:r>
    </w:p>
    <w:p w14:paraId="426E821B" w14:textId="77777777" w:rsidR="003347E9" w:rsidRDefault="003347E9" w:rsidP="00440B2E">
      <w:pPr>
        <w:spacing w:after="0"/>
      </w:pPr>
      <w:r>
        <w:t>--BETWEEN UNBOUNDED PRECEDING AND UNBOUNDED FOLLOWING</w:t>
      </w:r>
    </w:p>
    <w:p w14:paraId="248217B5" w14:textId="77777777" w:rsidR="003347E9" w:rsidRDefault="003347E9" w:rsidP="00440B2E">
      <w:pPr>
        <w:spacing w:after="0"/>
      </w:pPr>
      <w:r>
        <w:t>Between all previous rows until all following rows.</w:t>
      </w:r>
    </w:p>
    <w:p w14:paraId="2DD442B0" w14:textId="77777777" w:rsidR="003347E9" w:rsidRDefault="003347E9" w:rsidP="00440B2E">
      <w:pPr>
        <w:spacing w:after="0"/>
      </w:pPr>
      <w:r>
        <w:lastRenderedPageBreak/>
        <w:t>--ROWS BETWEEN 1 PRECEDING AND 1 FOLLOWING</w:t>
      </w:r>
    </w:p>
    <w:p w14:paraId="430F1BCD" w14:textId="77777777" w:rsidR="003347E9" w:rsidRDefault="003347E9" w:rsidP="00440B2E">
      <w:pPr>
        <w:spacing w:after="0"/>
      </w:pPr>
      <w:r>
        <w:t>Between previous 1 row until following 1 row</w:t>
      </w:r>
    </w:p>
    <w:p w14:paraId="35AA545A" w14:textId="77777777" w:rsidR="003347E9" w:rsidRDefault="003347E9" w:rsidP="00440B2E">
      <w:pPr>
        <w:spacing w:after="0"/>
      </w:pPr>
      <w:r>
        <w:lastRenderedPageBreak/>
        <w:t>--------------------------------</w:t>
      </w:r>
    </w:p>
    <w:p w14:paraId="6272C21B" w14:textId="77777777" w:rsidR="003347E9" w:rsidRDefault="003347E9" w:rsidP="00440B2E">
      <w:pPr>
        <w:spacing w:after="0"/>
      </w:pPr>
      <w:r>
        <w:t>10.3.</w:t>
      </w:r>
    </w:p>
    <w:p w14:paraId="678D7599" w14:textId="77777777" w:rsidR="003347E9" w:rsidRDefault="003347E9" w:rsidP="00440B2E">
      <w:pPr>
        <w:spacing w:after="0"/>
      </w:pPr>
      <w:r>
        <w:t>E.g.</w:t>
      </w:r>
    </w:p>
    <w:p w14:paraId="38E56F16" w14:textId="77777777" w:rsidR="003347E9" w:rsidRDefault="003347E9" w:rsidP="00440B2E">
      <w:pPr>
        <w:spacing w:after="0"/>
      </w:pPr>
      <w:r>
        <w:t>--SELECT  * ,</w:t>
      </w:r>
    </w:p>
    <w:p w14:paraId="54E3662C" w14:textId="77777777" w:rsidR="003347E9" w:rsidRDefault="003347E9" w:rsidP="00440B2E">
      <w:pPr>
        <w:spacing w:after="0"/>
      </w:pPr>
      <w:r>
        <w:t>--        --PARTITION BY Gender ORDER BY GameScore</w:t>
      </w:r>
    </w:p>
    <w:p w14:paraId="32D39541" w14:textId="77777777" w:rsidR="003347E9" w:rsidRDefault="003347E9" w:rsidP="00440B2E">
      <w:pPr>
        <w:spacing w:after="0"/>
      </w:pPr>
      <w:r>
        <w:t>--        SUM(GameScore) OVER ( PARTITION BY Gender ORDER BY GameScore ) AS [Default] ,</w:t>
      </w:r>
    </w:p>
    <w:p w14:paraId="7A11AE55" w14:textId="77777777" w:rsidR="003347E9" w:rsidRDefault="003347E9" w:rsidP="00440B2E">
      <w:pPr>
        <w:spacing w:after="0"/>
      </w:pPr>
      <w:r>
        <w:t>--        SUM(GameScore) OVER ( PARTITION BY Gender ORDER BY GameScore</w:t>
      </w:r>
    </w:p>
    <w:p w14:paraId="1359FD46" w14:textId="77777777" w:rsidR="003347E9" w:rsidRDefault="003347E9" w:rsidP="00440B2E">
      <w:pPr>
        <w:spacing w:after="0"/>
      </w:pPr>
      <w:r>
        <w:t>--        RANGE BETWEEN UNBOUNDED PRECEDING AND CURRENT ROW ) AS [Range] ,</w:t>
      </w:r>
    </w:p>
    <w:p w14:paraId="7E562CC9" w14:textId="77777777" w:rsidR="003347E9" w:rsidRDefault="003347E9" w:rsidP="00440B2E">
      <w:pPr>
        <w:spacing w:after="0"/>
      </w:pPr>
      <w:r>
        <w:t>--        SUM(GameScore) OVER ( PARTITION BY Gender ORDER BY GameScore</w:t>
      </w:r>
    </w:p>
    <w:p w14:paraId="4B010A5D" w14:textId="77777777" w:rsidR="003347E9" w:rsidRDefault="003347E9" w:rsidP="00440B2E">
      <w:pPr>
        <w:spacing w:after="0"/>
      </w:pPr>
      <w:r>
        <w:t>--        ROWS BETWEEN UNBOUNDED PRECEDING AND CURRENT ROW ) AS [Rows]</w:t>
      </w:r>
    </w:p>
    <w:p w14:paraId="01F768A2" w14:textId="77777777" w:rsidR="003347E9" w:rsidRDefault="003347E9" w:rsidP="00440B2E">
      <w:pPr>
        <w:spacing w:after="0"/>
      </w:pPr>
      <w:r>
        <w:t>--FROM    Gamer;</w:t>
      </w:r>
    </w:p>
    <w:p w14:paraId="0B75AFF9" w14:textId="77777777" w:rsidR="003347E9" w:rsidRDefault="003347E9" w:rsidP="00440B2E">
      <w:pPr>
        <w:spacing w:after="0"/>
      </w:pPr>
      <w:r>
        <w:t>------------</w:t>
      </w:r>
    </w:p>
    <w:p w14:paraId="3CECA1E0" w14:textId="77777777" w:rsidR="003347E9" w:rsidRDefault="003347E9" w:rsidP="00440B2E">
      <w:pPr>
        <w:spacing w:after="0"/>
      </w:pPr>
      <w:r>
        <w:t>10.3.1.</w:t>
      </w:r>
    </w:p>
    <w:p w14:paraId="5D0AE49B" w14:textId="77777777" w:rsidR="003347E9" w:rsidRDefault="003347E9" w:rsidP="00440B2E">
      <w:pPr>
        <w:spacing w:after="0"/>
      </w:pPr>
      <w:r>
        <w:t>Output as the following</w:t>
      </w:r>
    </w:p>
    <w:p w14:paraId="05F101DA" w14:textId="77777777" w:rsidR="003347E9" w:rsidRDefault="003347E9" w:rsidP="00440B2E">
      <w:pPr>
        <w:spacing w:after="0"/>
      </w:pPr>
      <w:r>
        <w:t>--Id Name   Gender GameScore Default Rang  Rows</w:t>
      </w:r>
    </w:p>
    <w:p w14:paraId="09E0BF1F" w14:textId="77777777" w:rsidR="003347E9" w:rsidRDefault="003347E9" w:rsidP="00440B2E">
      <w:pPr>
        <w:spacing w:after="0"/>
      </w:pPr>
      <w:r>
        <w:t>--4  Name04 Female 1500      1500    1500  1500</w:t>
      </w:r>
    </w:p>
    <w:p w14:paraId="0E10C136" w14:textId="77777777" w:rsidR="003347E9" w:rsidRDefault="003347E9" w:rsidP="00440B2E">
      <w:pPr>
        <w:spacing w:after="0"/>
      </w:pPr>
      <w:r>
        <w:t>--5  Name05 Female 3350      8200    8200  4850</w:t>
      </w:r>
    </w:p>
    <w:p w14:paraId="33D0E9E4" w14:textId="77777777" w:rsidR="003347E9" w:rsidRDefault="003347E9" w:rsidP="00440B2E">
      <w:pPr>
        <w:spacing w:after="0"/>
      </w:pPr>
      <w:r>
        <w:t>--6  Name06 Female 3350      8200    8200  8200</w:t>
      </w:r>
    </w:p>
    <w:p w14:paraId="70A9AF49" w14:textId="77777777" w:rsidR="003347E9" w:rsidRDefault="003347E9" w:rsidP="00440B2E">
      <w:pPr>
        <w:spacing w:after="0"/>
      </w:pPr>
      <w:r>
        <w:t>--7  Name07 Female 3500      11700   11700 11700</w:t>
      </w:r>
    </w:p>
    <w:p w14:paraId="38B66D18" w14:textId="77777777" w:rsidR="003347E9" w:rsidRDefault="003347E9" w:rsidP="00440B2E">
      <w:pPr>
        <w:spacing w:after="0"/>
      </w:pPr>
      <w:r>
        <w:t>--1  Name01 Male   1500      1500    1500  1500</w:t>
      </w:r>
    </w:p>
    <w:p w14:paraId="49840903" w14:textId="77777777" w:rsidR="003347E9" w:rsidRDefault="003347E9" w:rsidP="00440B2E">
      <w:pPr>
        <w:spacing w:after="0"/>
      </w:pPr>
      <w:r>
        <w:t>--10 Name10 Male   2500      4000    4000  4000</w:t>
      </w:r>
    </w:p>
    <w:p w14:paraId="695A8304" w14:textId="77777777" w:rsidR="003347E9" w:rsidRDefault="003347E9" w:rsidP="00440B2E">
      <w:pPr>
        <w:spacing w:after="0"/>
      </w:pPr>
      <w:r>
        <w:t>--2  Name02 Male   2600      6600    6600  6600</w:t>
      </w:r>
    </w:p>
    <w:p w14:paraId="506122DE" w14:textId="77777777" w:rsidR="003347E9" w:rsidRDefault="003347E9" w:rsidP="00440B2E">
      <w:pPr>
        <w:spacing w:after="0"/>
      </w:pPr>
      <w:r>
        <w:t>--9  Name09 Male   3450      10050   10050 10050</w:t>
      </w:r>
    </w:p>
    <w:p w14:paraId="39838680" w14:textId="77777777" w:rsidR="003347E9" w:rsidRDefault="003347E9" w:rsidP="00440B2E">
      <w:pPr>
        <w:spacing w:after="0"/>
      </w:pPr>
      <w:r>
        <w:t>--3  Name03 Male   3500      17050   17050 13550</w:t>
      </w:r>
    </w:p>
    <w:p w14:paraId="05CBACE7" w14:textId="77777777" w:rsidR="003347E9" w:rsidRDefault="003347E9" w:rsidP="00440B2E">
      <w:pPr>
        <w:spacing w:after="0"/>
      </w:pPr>
      <w:r>
        <w:t>--8  Name08 Male   3500      17050   17050 17050</w:t>
      </w:r>
    </w:p>
    <w:p w14:paraId="71B4C992" w14:textId="77777777" w:rsidR="003347E9" w:rsidRDefault="003347E9" w:rsidP="00440B2E">
      <w:pPr>
        <w:spacing w:after="0"/>
      </w:pPr>
      <w:r>
        <w:t>------------</w:t>
      </w:r>
    </w:p>
    <w:p w14:paraId="3FA5D3F6" w14:textId="77777777" w:rsidR="003347E9" w:rsidRDefault="003347E9" w:rsidP="00440B2E">
      <w:pPr>
        <w:spacing w:after="0"/>
      </w:pPr>
      <w:r>
        <w:t>10.3.2.</w:t>
      </w:r>
    </w:p>
    <w:p w14:paraId="57C149D3" w14:textId="77777777" w:rsidR="003347E9" w:rsidRDefault="003347E9" w:rsidP="00440B2E">
      <w:pPr>
        <w:spacing w:after="0"/>
      </w:pPr>
      <w:r>
        <w:t>ROWS V.S. RANGE</w:t>
      </w:r>
    </w:p>
    <w:p w14:paraId="2D3A0C1B" w14:textId="77777777" w:rsidR="003347E9" w:rsidRDefault="003347E9" w:rsidP="00440B2E">
      <w:pPr>
        <w:spacing w:after="0"/>
      </w:pPr>
      <w:r>
        <w:t>--BETWEEN UNBOUNDED PRECEDING AND CURRENT ROW</w:t>
      </w:r>
    </w:p>
    <w:p w14:paraId="26EF233B" w14:textId="77777777" w:rsidR="003347E9" w:rsidRDefault="003347E9" w:rsidP="00440B2E">
      <w:pPr>
        <w:spacing w:after="0"/>
      </w:pPr>
      <w:r>
        <w:lastRenderedPageBreak/>
        <w:t>means from all the previous rows until current row.</w:t>
      </w:r>
    </w:p>
    <w:p w14:paraId="3F27437C" w14:textId="77777777" w:rsidR="003347E9" w:rsidRDefault="003347E9" w:rsidP="00440B2E">
      <w:pPr>
        <w:spacing w:after="0"/>
      </w:pPr>
      <w:r>
        <w:t>ROWS and RANGE treat duplicate data differently.</w:t>
      </w:r>
    </w:p>
    <w:p w14:paraId="6054B699" w14:textId="77777777" w:rsidR="003347E9" w:rsidRDefault="003347E9" w:rsidP="00440B2E">
      <w:pPr>
        <w:spacing w:after="0"/>
      </w:pPr>
      <w:r>
        <w:t>------------</w:t>
      </w:r>
    </w:p>
    <w:p w14:paraId="2CEE0185" w14:textId="77777777" w:rsidR="003347E9" w:rsidRDefault="003347E9" w:rsidP="00440B2E">
      <w:pPr>
        <w:spacing w:after="0"/>
      </w:pPr>
      <w:r>
        <w:t>10.3.2.1.</w:t>
      </w:r>
    </w:p>
    <w:p w14:paraId="41BD2169" w14:textId="77777777" w:rsidR="003347E9" w:rsidRDefault="003347E9" w:rsidP="00440B2E">
      <w:pPr>
        <w:spacing w:after="0"/>
      </w:pPr>
      <w:r>
        <w:t>--SUM(GameScore) OVER ( PARTITION BY Gender ORDER BY GameScore</w:t>
      </w:r>
    </w:p>
    <w:p w14:paraId="0FB787AC" w14:textId="77777777" w:rsidR="003347E9" w:rsidRDefault="003347E9" w:rsidP="00440B2E">
      <w:pPr>
        <w:spacing w:after="0"/>
      </w:pPr>
      <w:r>
        <w:t>--ROWS BETWEEN UNBOUNDED PRECEDING AND CURRENT ROW ) AS [Rows]</w:t>
      </w:r>
    </w:p>
    <w:p w14:paraId="0EDC92C0" w14:textId="77777777" w:rsidR="003347E9" w:rsidRDefault="003347E9" w:rsidP="00440B2E">
      <w:pPr>
        <w:spacing w:after="0"/>
      </w:pPr>
      <w:r>
        <w:t>ROWS treat duplicates as distinct values.</w:t>
      </w:r>
    </w:p>
    <w:p w14:paraId="3EF68B3E" w14:textId="77777777" w:rsidR="003347E9" w:rsidRDefault="003347E9" w:rsidP="00440B2E">
      <w:pPr>
        <w:spacing w:after="0"/>
      </w:pPr>
      <w:r>
        <w:t>Thus,</w:t>
      </w:r>
    </w:p>
    <w:p w14:paraId="1348ABE8" w14:textId="77777777" w:rsidR="003347E9" w:rsidRDefault="003347E9" w:rsidP="00440B2E">
      <w:pPr>
        <w:spacing w:after="0"/>
      </w:pPr>
      <w:r>
        <w:t>SUM(GameScore) for Female will return</w:t>
      </w:r>
    </w:p>
    <w:p w14:paraId="65F7A9B6" w14:textId="77777777" w:rsidR="003347E9" w:rsidRDefault="003347E9" w:rsidP="00440B2E">
      <w:pPr>
        <w:spacing w:after="0"/>
      </w:pPr>
      <w:r>
        <w:t>1500, 1500+3350=4850, 1500+3350+3350=8200,</w:t>
      </w:r>
    </w:p>
    <w:p w14:paraId="6936A16D" w14:textId="77777777" w:rsidR="003347E9" w:rsidRDefault="003347E9" w:rsidP="00440B2E">
      <w:pPr>
        <w:spacing w:after="0"/>
      </w:pPr>
      <w:r>
        <w:t>1500+3350+3350+3500=11700</w:t>
      </w:r>
    </w:p>
    <w:p w14:paraId="6FDBCB88" w14:textId="77777777" w:rsidR="003347E9" w:rsidRDefault="003347E9" w:rsidP="00440B2E">
      <w:pPr>
        <w:spacing w:after="0"/>
      </w:pPr>
      <w:r>
        <w:t>SUM(GameScore) for Male will return</w:t>
      </w:r>
    </w:p>
    <w:p w14:paraId="5E1C00B0" w14:textId="77777777" w:rsidR="003347E9" w:rsidRDefault="003347E9" w:rsidP="00440B2E">
      <w:pPr>
        <w:spacing w:after="0"/>
      </w:pPr>
      <w:r>
        <w:t>1500, 1500+2500=4000, 1500+2500+2600=6600,</w:t>
      </w:r>
    </w:p>
    <w:p w14:paraId="73534982" w14:textId="77777777" w:rsidR="003347E9" w:rsidRDefault="003347E9" w:rsidP="00440B2E">
      <w:pPr>
        <w:spacing w:after="0"/>
      </w:pPr>
      <w:r>
        <w:t>1500+2500+2600+3450=10050,</w:t>
      </w:r>
    </w:p>
    <w:p w14:paraId="5D37FDCE" w14:textId="77777777" w:rsidR="003347E9" w:rsidRDefault="003347E9" w:rsidP="00440B2E">
      <w:pPr>
        <w:spacing w:after="0"/>
      </w:pPr>
      <w:r>
        <w:t>1500+2500+2600+3450+3500=13550,</w:t>
      </w:r>
    </w:p>
    <w:p w14:paraId="4810B229" w14:textId="77777777" w:rsidR="003347E9" w:rsidRDefault="003347E9" w:rsidP="00440B2E">
      <w:pPr>
        <w:spacing w:after="0"/>
      </w:pPr>
      <w:r>
        <w:t>1500+2500+2600+3450+3500+3500=17050</w:t>
      </w:r>
    </w:p>
    <w:p w14:paraId="438F9F11" w14:textId="77777777" w:rsidR="003347E9" w:rsidRDefault="003347E9" w:rsidP="00440B2E">
      <w:pPr>
        <w:spacing w:after="0"/>
      </w:pPr>
      <w:r>
        <w:t>------------</w:t>
      </w:r>
    </w:p>
    <w:p w14:paraId="77D636A6" w14:textId="77777777" w:rsidR="003347E9" w:rsidRDefault="003347E9" w:rsidP="00440B2E">
      <w:pPr>
        <w:spacing w:after="0"/>
      </w:pPr>
      <w:r>
        <w:t>10.3.2.2.</w:t>
      </w:r>
    </w:p>
    <w:p w14:paraId="6FFB7896" w14:textId="77777777" w:rsidR="003347E9" w:rsidRDefault="003347E9" w:rsidP="00440B2E">
      <w:pPr>
        <w:spacing w:after="0"/>
      </w:pPr>
      <w:r>
        <w:t>--SUM(GameScore) OVER ( PARTITION BY Gender ORDER BY GameScore</w:t>
      </w:r>
    </w:p>
    <w:p w14:paraId="1D4DFD1E" w14:textId="77777777" w:rsidR="003347E9" w:rsidRDefault="003347E9" w:rsidP="00440B2E">
      <w:pPr>
        <w:spacing w:after="0"/>
      </w:pPr>
      <w:r>
        <w:t>--RANGE BETWEEN UNBOUNDED PRECEDING AND CURRENT ROW ) AS [Range]</w:t>
      </w:r>
    </w:p>
    <w:p w14:paraId="53F42DA8" w14:textId="77777777" w:rsidR="003347E9" w:rsidRDefault="003347E9" w:rsidP="00440B2E">
      <w:pPr>
        <w:spacing w:after="0"/>
      </w:pPr>
      <w:r>
        <w:t>RANGE treats them as a single entity.</w:t>
      </w:r>
    </w:p>
    <w:p w14:paraId="598863FD" w14:textId="77777777" w:rsidR="003347E9" w:rsidRDefault="003347E9" w:rsidP="00440B2E">
      <w:pPr>
        <w:spacing w:after="0"/>
      </w:pPr>
      <w:r>
        <w:t>Thus,</w:t>
      </w:r>
    </w:p>
    <w:p w14:paraId="6070D892" w14:textId="77777777" w:rsidR="003347E9" w:rsidRDefault="003347E9" w:rsidP="00440B2E">
      <w:pPr>
        <w:spacing w:after="0"/>
      </w:pPr>
      <w:r>
        <w:t>SUM(GameScore) for Female will return</w:t>
      </w:r>
    </w:p>
    <w:p w14:paraId="643135F3" w14:textId="77777777" w:rsidR="003347E9" w:rsidRDefault="003347E9" w:rsidP="00440B2E">
      <w:pPr>
        <w:spacing w:after="0"/>
      </w:pPr>
      <w:r>
        <w:t>1500, 1500+3350+3350=8200, 1500+3350+3350=8200,</w:t>
      </w:r>
    </w:p>
    <w:p w14:paraId="4EEF8E1B" w14:textId="77777777" w:rsidR="003347E9" w:rsidRDefault="003347E9" w:rsidP="00440B2E">
      <w:pPr>
        <w:spacing w:after="0"/>
      </w:pPr>
      <w:r>
        <w:lastRenderedPageBreak/>
        <w:t>1500+3350+3350+3500=11700</w:t>
      </w:r>
    </w:p>
    <w:p w14:paraId="572B920D" w14:textId="77777777" w:rsidR="003347E9" w:rsidRDefault="003347E9" w:rsidP="00440B2E">
      <w:pPr>
        <w:spacing w:after="0"/>
      </w:pPr>
      <w:r>
        <w:t>SUM(GameScore) for Male will return</w:t>
      </w:r>
    </w:p>
    <w:p w14:paraId="3D8EDA4F" w14:textId="77777777" w:rsidR="003347E9" w:rsidRDefault="003347E9" w:rsidP="00440B2E">
      <w:pPr>
        <w:spacing w:after="0"/>
      </w:pPr>
      <w:r>
        <w:t>1500, 1500+2500=4000, 1500+2500+2600=6600,</w:t>
      </w:r>
    </w:p>
    <w:p w14:paraId="2C59DD85" w14:textId="77777777" w:rsidR="003347E9" w:rsidRDefault="003347E9" w:rsidP="00440B2E">
      <w:pPr>
        <w:spacing w:after="0"/>
      </w:pPr>
      <w:r>
        <w:t>1500+2500+2600+3450=10050,</w:t>
      </w:r>
    </w:p>
    <w:p w14:paraId="0E940279" w14:textId="77777777" w:rsidR="003347E9" w:rsidRDefault="003347E9" w:rsidP="00440B2E">
      <w:pPr>
        <w:spacing w:after="0"/>
      </w:pPr>
      <w:r>
        <w:t>1500+2500+2600+3450+3500+3500=17050,</w:t>
      </w:r>
    </w:p>
    <w:p w14:paraId="5F2F968D" w14:textId="77777777" w:rsidR="003347E9" w:rsidRDefault="003347E9" w:rsidP="00440B2E">
      <w:pPr>
        <w:spacing w:after="0"/>
      </w:pPr>
      <w:r>
        <w:t>1500+2500+2600+3450+3500+3500=17050</w:t>
      </w:r>
    </w:p>
    <w:p w14:paraId="3FAF7AB6" w14:textId="77777777" w:rsidR="003347E9" w:rsidRDefault="003347E9" w:rsidP="00440B2E">
      <w:pPr>
        <w:spacing w:after="0"/>
      </w:pPr>
      <w:r>
        <w:t>------------</w:t>
      </w:r>
    </w:p>
    <w:p w14:paraId="4A0369A4" w14:textId="77777777" w:rsidR="003347E9" w:rsidRDefault="003347E9" w:rsidP="00440B2E">
      <w:pPr>
        <w:spacing w:after="0"/>
      </w:pPr>
      <w:r>
        <w:lastRenderedPageBreak/>
        <w:t>10.3.2.3.</w:t>
      </w:r>
    </w:p>
    <w:p w14:paraId="7FF88407" w14:textId="77777777" w:rsidR="003347E9" w:rsidRDefault="003347E9" w:rsidP="00440B2E">
      <w:pPr>
        <w:spacing w:after="0"/>
      </w:pPr>
      <w:r>
        <w:t>--SUM(GameScore) OVER ( PARTITION BY Gender ORDER BY GameScore ) AS [Default]</w:t>
      </w:r>
    </w:p>
    <w:p w14:paraId="7BEDFD5F" w14:textId="77777777" w:rsidR="003347E9" w:rsidRDefault="003347E9" w:rsidP="00440B2E">
      <w:pPr>
        <w:spacing w:after="0"/>
      </w:pPr>
      <w:r>
        <w:t>Default setting is</w:t>
      </w:r>
    </w:p>
    <w:p w14:paraId="741E1706" w14:textId="77777777" w:rsidR="003347E9" w:rsidRDefault="003347E9" w:rsidP="00440B2E">
      <w:pPr>
        <w:spacing w:after="0"/>
      </w:pPr>
      <w:r>
        <w:t>--SUM(GameScore) OVER ( PARTITION BY Gender ORDER BY GameScore</w:t>
      </w:r>
    </w:p>
    <w:p w14:paraId="41664893" w14:textId="77777777" w:rsidR="003347E9" w:rsidRDefault="003347E9" w:rsidP="00440B2E">
      <w:pPr>
        <w:spacing w:after="0"/>
      </w:pPr>
      <w:r>
        <w:t>--RANGE BETWEEN UNBOUNDED PRECEDING AND CURRENT ROW ) AS [Range]</w:t>
      </w:r>
    </w:p>
    <w:p w14:paraId="0BFB11F0" w14:textId="77777777" w:rsidR="003347E9" w:rsidRDefault="003347E9" w:rsidP="00440B2E">
      <w:pPr>
        <w:spacing w:after="0"/>
      </w:pPr>
      <w:r>
        <w:t>RANGE treats them as a single entity.</w:t>
      </w:r>
    </w:p>
    <w:p w14:paraId="39EBD232" w14:textId="77777777" w:rsidR="003347E9" w:rsidRDefault="003347E9" w:rsidP="00440B2E">
      <w:pPr>
        <w:spacing w:after="0"/>
      </w:pPr>
      <w:r>
        <w:t>Thus,</w:t>
      </w:r>
    </w:p>
    <w:p w14:paraId="26EB8FDF" w14:textId="77777777" w:rsidR="003347E9" w:rsidRDefault="003347E9" w:rsidP="00440B2E">
      <w:pPr>
        <w:spacing w:after="0"/>
      </w:pPr>
      <w:r>
        <w:t>SUM(GameScore) for Female will return</w:t>
      </w:r>
    </w:p>
    <w:p w14:paraId="35FB3155" w14:textId="77777777" w:rsidR="003347E9" w:rsidRDefault="003347E9" w:rsidP="00440B2E">
      <w:pPr>
        <w:spacing w:after="0"/>
      </w:pPr>
      <w:r>
        <w:t>1500, 1500+3350+3350=8200, 1500+3350+3350=8200,</w:t>
      </w:r>
    </w:p>
    <w:p w14:paraId="00A0631F" w14:textId="77777777" w:rsidR="003347E9" w:rsidRDefault="003347E9" w:rsidP="00440B2E">
      <w:pPr>
        <w:spacing w:after="0"/>
      </w:pPr>
      <w:r>
        <w:t>1500+3350+3350+3500=11700</w:t>
      </w:r>
    </w:p>
    <w:p w14:paraId="24075C8D" w14:textId="77777777" w:rsidR="003347E9" w:rsidRDefault="003347E9" w:rsidP="00440B2E">
      <w:pPr>
        <w:spacing w:after="0"/>
      </w:pPr>
      <w:r>
        <w:t>SUM(GameScore) for Male will return</w:t>
      </w:r>
    </w:p>
    <w:p w14:paraId="49766138" w14:textId="77777777" w:rsidR="003347E9" w:rsidRDefault="003347E9" w:rsidP="00440B2E">
      <w:pPr>
        <w:spacing w:after="0"/>
      </w:pPr>
      <w:r>
        <w:t>1500, 1500+2500=4000, 1500+2500+2600=6600,</w:t>
      </w:r>
    </w:p>
    <w:p w14:paraId="5D7C7812" w14:textId="77777777" w:rsidR="003347E9" w:rsidRDefault="003347E9" w:rsidP="00440B2E">
      <w:pPr>
        <w:spacing w:after="0"/>
      </w:pPr>
      <w:r>
        <w:t>1500+2500+2600+3450=10050,</w:t>
      </w:r>
    </w:p>
    <w:p w14:paraId="0B174114" w14:textId="77777777" w:rsidR="003347E9" w:rsidRDefault="003347E9" w:rsidP="00440B2E">
      <w:pPr>
        <w:spacing w:after="0"/>
      </w:pPr>
      <w:r>
        <w:t>1500+2500+2600+3450+3500+3500=17050,</w:t>
      </w:r>
    </w:p>
    <w:p w14:paraId="16285D62" w14:textId="77777777" w:rsidR="003347E9" w:rsidRDefault="003347E9" w:rsidP="00440B2E">
      <w:pPr>
        <w:spacing w:after="0"/>
      </w:pPr>
      <w:r>
        <w:t>1500+2500+2600+3450+3500+3500=17050</w:t>
      </w:r>
    </w:p>
    <w:p w14:paraId="25932629" w14:textId="77777777" w:rsidR="003347E9" w:rsidRDefault="003347E9" w:rsidP="00440B2E">
      <w:pPr>
        <w:spacing w:after="0"/>
      </w:pPr>
    </w:p>
    <w:p w14:paraId="192BB728" w14:textId="77777777" w:rsidR="003347E9" w:rsidRDefault="003347E9" w:rsidP="00440B2E">
      <w:pPr>
        <w:spacing w:after="0"/>
      </w:pPr>
      <w:r>
        <w:t>=====================================================</w:t>
      </w:r>
    </w:p>
    <w:p w14:paraId="3D1E3F37" w14:textId="77777777" w:rsidR="003347E9" w:rsidRDefault="003347E9" w:rsidP="00440B2E">
      <w:pPr>
        <w:spacing w:after="0"/>
      </w:pPr>
    </w:p>
    <w:p w14:paraId="4C6BF7F9" w14:textId="77777777" w:rsidR="003347E9" w:rsidRDefault="003347E9" w:rsidP="00440B2E">
      <w:pPr>
        <w:spacing w:after="0"/>
      </w:pPr>
      <w:r>
        <w:rPr>
          <w:sz w:val="48"/>
          <w:szCs w:val="48"/>
        </w:rPr>
        <w:t>1. Query - Over Clause</w:t>
      </w:r>
    </w:p>
    <w:p w14:paraId="6514E0E0" w14:textId="77777777" w:rsidR="003347E9" w:rsidRDefault="003347E9" w:rsidP="00440B2E">
      <w:pPr>
        <w:spacing w:after="0"/>
      </w:pPr>
    </w:p>
    <w:p w14:paraId="6D03CD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45FF49F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1_Over.sql</w:t>
      </w:r>
    </w:p>
    <w:p w14:paraId="6DC69A4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771932B6" w14:textId="77777777" w:rsidR="003347E9" w:rsidRDefault="003347E9" w:rsidP="00440B2E">
      <w:pPr>
        <w:spacing w:after="0"/>
      </w:pPr>
      <w:r>
        <w:rPr>
          <w:sz w:val="36"/>
          <w:szCs w:val="36"/>
        </w:rPr>
        <w:t>1.1. Create sample data</w:t>
      </w:r>
    </w:p>
    <w:p w14:paraId="1CBB74D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5E7D43C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1_01</w:t>
      </w:r>
    </w:p>
    <w:p w14:paraId="069DF89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555B3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73CAC9F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5B3AEA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940EC8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ABDD98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4F8AA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687FF3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A57B2A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6EB02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E68941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2D055074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FEC4AC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6FDAFE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52E5B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42CC4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DA2DDB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Sal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</w:p>
    <w:p w14:paraId="6C2071DF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3BD617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4FCF0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27C6AC2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C7B8E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080E3BA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12800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51C6860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0F98B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1961D7A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9C011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50E2586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67004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0881690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A5DEF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6168A6B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D1932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310707A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BC516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548BB2C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5799A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51AF399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415B7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85E45C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3A8F9C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83307E" w14:textId="77777777" w:rsidR="003347E9" w:rsidRDefault="003347E9" w:rsidP="00440B2E">
      <w:pPr>
        <w:spacing w:after="0"/>
      </w:pPr>
    </w:p>
    <w:p w14:paraId="17E82C84" w14:textId="6415EA16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742C4EAA" wp14:editId="375F74F0">
            <wp:extent cx="2674620" cy="246126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007628" w14:textId="77777777" w:rsidR="003347E9" w:rsidRDefault="003347E9" w:rsidP="00440B2E">
      <w:pPr>
        <w:spacing w:after="0"/>
      </w:pPr>
    </w:p>
    <w:p w14:paraId="49C1AAD5" w14:textId="77777777" w:rsidR="003347E9" w:rsidRDefault="003347E9" w:rsidP="00440B2E">
      <w:pPr>
        <w:spacing w:after="0"/>
      </w:pPr>
      <w:r>
        <w:rPr>
          <w:sz w:val="36"/>
          <w:szCs w:val="36"/>
        </w:rPr>
        <w:t>1.2. Aggregated columns</w:t>
      </w:r>
    </w:p>
    <w:p w14:paraId="25C380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58162D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1_02</w:t>
      </w:r>
    </w:p>
    <w:p w14:paraId="65D4C43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ggregated columns</w:t>
      </w:r>
    </w:p>
    <w:p w14:paraId="2E78DC6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AD4F5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*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NumberOfPers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CCA6FB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V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Avg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2D6E1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I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in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2E6412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xSalary</w:t>
      </w:r>
    </w:p>
    <w:p w14:paraId="565F31E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A</w:t>
      </w:r>
    </w:p>
    <w:p w14:paraId="1D09C9C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8FA36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07B74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B41031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182020F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nder  NumberOfPerson  AvgSalary  MinSalary  MaxSalary</w:t>
      </w:r>
    </w:p>
    <w:p w14:paraId="239D39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Female      4                45750.00     41000.00     56000.00</w:t>
      </w:r>
    </w:p>
    <w:p w14:paraId="61A6B1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ale     6           54666.6666    41000.00     65000.00</w:t>
      </w:r>
    </w:p>
    <w:p w14:paraId="52FF485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2.</w:t>
      </w:r>
    </w:p>
    <w:p w14:paraId="2686B65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cannot SELECT non-aggregated columns in the GROUP BY query.</w:t>
      </w:r>
    </w:p>
    <w:p w14:paraId="190D790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 want to do so, I can use  INNER JOIN , or</w:t>
      </w:r>
    </w:p>
    <w:p w14:paraId="34E7CF9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unction (...) OVER (PARTITION BY C1, C2, ...)</w:t>
      </w:r>
    </w:p>
    <w:p w14:paraId="3C139E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7B3D197" w14:textId="27865F5C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62D2B941" wp14:editId="29F49860">
            <wp:extent cx="4480560" cy="678180"/>
            <wp:effectExtent l="0" t="0" r="0" b="7620"/>
            <wp:docPr id="50" name="Picture 50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C5FD4" w14:textId="77777777" w:rsidR="003347E9" w:rsidRDefault="003347E9" w:rsidP="00440B2E">
      <w:pPr>
        <w:spacing w:after="0"/>
      </w:pPr>
    </w:p>
    <w:p w14:paraId="467516EA" w14:textId="77777777" w:rsidR="003347E9" w:rsidRDefault="003347E9" w:rsidP="00440B2E">
      <w:pPr>
        <w:spacing w:after="0"/>
      </w:pPr>
      <w:r>
        <w:rPr>
          <w:sz w:val="36"/>
          <w:szCs w:val="36"/>
        </w:rPr>
        <w:t>1.3. use INNER JOIN to SELECT non-aggregated columns in the GROUP BY query.</w:t>
      </w:r>
    </w:p>
    <w:p w14:paraId="14FCF31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47076C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1_03</w:t>
      </w:r>
    </w:p>
    <w:p w14:paraId="02E53F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se INNER JOIN to SELECT non-aggregated columns in the GROUP BY query.</w:t>
      </w:r>
    </w:p>
    <w:p w14:paraId="2FB93B9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30F86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1B6C71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00630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enderGrou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vg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E484D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enderGrou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n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C9496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enderGrou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axSalary</w:t>
      </w:r>
    </w:p>
    <w:p w14:paraId="3710F23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A p</w:t>
      </w:r>
    </w:p>
    <w:p w14:paraId="2028277B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7F5FD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V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Avg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8BAF5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I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in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DD365D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xSalary</w:t>
      </w:r>
    </w:p>
    <w:p w14:paraId="41F6C7E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 PersonA</w:t>
      </w:r>
    </w:p>
    <w:p w14:paraId="335F470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</w:p>
    <w:p w14:paraId="693593A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enderGroup</w:t>
      </w:r>
    </w:p>
    <w:p w14:paraId="476EC7B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sz w:val="18"/>
          <w:szCs w:val="18"/>
        </w:rPr>
        <w:t>      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GenderGrou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FF05A9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2D166D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6643C1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Output as following</w:t>
      </w:r>
    </w:p>
    <w:p w14:paraId="7E616E2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      Salary      Gender   AvgSalary  MinSalary  MaxSalary</w:t>
      </w:r>
    </w:p>
    <w:p w14:paraId="7ACCCD6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2      45000.00      Female  45750.00     41000.00      56000.00</w:t>
      </w:r>
    </w:p>
    <w:p w14:paraId="1DF1AC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4      41000.00      Female   45750.00     41000.00      56000.00</w:t>
      </w:r>
    </w:p>
    <w:p w14:paraId="5B619C3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5      56000.00      Female  45750.00     41000.00      56000.00</w:t>
      </w:r>
    </w:p>
    <w:p w14:paraId="4AB3376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7      41000.00      Female  45750.00     41000.00      56000.00</w:t>
      </w:r>
    </w:p>
    <w:p w14:paraId="5862796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8      65000.00      Male    54666.6666   41000.00      65000.00</w:t>
      </w:r>
    </w:p>
    <w:p w14:paraId="54D8940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9      56000.00      Male    54666.6666   41000.00      65000.00</w:t>
      </w:r>
    </w:p>
    <w:p w14:paraId="13B4879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10      65000.00      Male    54666.6666   41000.00      65000.00</w:t>
      </w:r>
    </w:p>
    <w:p w14:paraId="0FC1C5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6      56000.00      Male    54666.6666   41000.00      65000.00</w:t>
      </w:r>
    </w:p>
    <w:p w14:paraId="17C2BB0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   45000.00      Male    54666.6666   41000.00      65000.00</w:t>
      </w:r>
    </w:p>
    <w:p w14:paraId="248EF61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1      41000.00      Male    54666.6666   41000.00      65000.00</w:t>
      </w:r>
    </w:p>
    <w:p w14:paraId="1B834F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|__________________|  JoinColumn |_____________________________|</w:t>
      </w:r>
    </w:p>
    <w:p w14:paraId="17A02D8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-aggregated columns              aggregated columns</w:t>
      </w:r>
    </w:p>
    <w:p w14:paraId="770013C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9036A7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cannot SELECT non-aggregated columns in the GROUP BY query.</w:t>
      </w:r>
    </w:p>
    <w:p w14:paraId="7317773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 want to do so, I can use  INNER JOIN , or</w:t>
      </w:r>
    </w:p>
    <w:p w14:paraId="664691F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unction (...) OVER (PARTITION BY C1, C2, ...)</w:t>
      </w:r>
    </w:p>
    <w:p w14:paraId="3C598D5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28F09D5" w14:textId="7D5691F9" w:rsidR="003347E9" w:rsidRDefault="003347E9" w:rsidP="00440B2E">
      <w:pPr>
        <w:spacing w:after="0"/>
      </w:pPr>
      <w:r>
        <w:rPr>
          <w:noProof/>
        </w:rPr>
        <w:lastRenderedPageBreak/>
        <w:drawing>
          <wp:inline distT="0" distB="0" distL="0" distR="0" wp14:anchorId="4919E939" wp14:editId="57B607D0">
            <wp:extent cx="4754880" cy="3017520"/>
            <wp:effectExtent l="0" t="0" r="762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90D10" w14:textId="77777777" w:rsidR="003347E9" w:rsidRDefault="003347E9" w:rsidP="00440B2E">
      <w:pPr>
        <w:spacing w:after="0"/>
      </w:pPr>
      <w:r>
        <w:rPr>
          <w:sz w:val="36"/>
          <w:szCs w:val="36"/>
        </w:rPr>
        <w:t>1.4. use function (...) OVER (PARTITION BY C1, C2, ...)</w:t>
      </w:r>
    </w:p>
    <w:p w14:paraId="42F713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1BA4A2B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1_04</w:t>
      </w:r>
    </w:p>
    <w:p w14:paraId="1602166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se function (...) OVER (PARTITION BY C1, C2, ...)</w:t>
      </w:r>
    </w:p>
    <w:p w14:paraId="6922267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o SELECT non-aggregated columns in the GROUP BY query.</w:t>
      </w:r>
    </w:p>
    <w:p w14:paraId="5E29794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81F0D9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A58F71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0B8E1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V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Avg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57ABD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I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in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67ADD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xSalary</w:t>
      </w:r>
    </w:p>
    <w:p w14:paraId="5A8427E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AFBC83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83CFD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6D562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23319EC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      Salary      Gender   AvgSalary  MinSalary  MaxSalary</w:t>
      </w:r>
    </w:p>
    <w:p w14:paraId="41A4E19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2      45000.00      Female  45750.00     41000.00      56000.00</w:t>
      </w:r>
    </w:p>
    <w:p w14:paraId="6D6EC7D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4      41000.00      Female   45750.00     41000.00      56000.00</w:t>
      </w:r>
    </w:p>
    <w:p w14:paraId="4DF4DA6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5      56000.00      Female  45750.00     41000.00      56000.00</w:t>
      </w:r>
    </w:p>
    <w:p w14:paraId="456C22F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7      41000.00      Female  45750.00     41000.00      56000.00</w:t>
      </w:r>
    </w:p>
    <w:p w14:paraId="6085833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8      65000.00      Male    54666.6666   41000.00      65000.00</w:t>
      </w:r>
    </w:p>
    <w:p w14:paraId="7D07C4F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9      56000.00      Male    54666.6666   41000.00      65000.00</w:t>
      </w:r>
    </w:p>
    <w:p w14:paraId="2E1D59A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10      65000.00      Male    54666.6666   41000.00      65000.00</w:t>
      </w:r>
    </w:p>
    <w:p w14:paraId="370649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6      56000.00      Male    54666.6666   41000.00      65000.00</w:t>
      </w:r>
    </w:p>
    <w:p w14:paraId="0740317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   45000.00      Male    54666.6666   41000.00      65000.00</w:t>
      </w:r>
    </w:p>
    <w:p w14:paraId="44B65F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1      41000.00      Male    54666.6666   41000.00      65000.00</w:t>
      </w:r>
    </w:p>
    <w:p w14:paraId="236D02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|__________________|  JoinColumn |_____________________________|</w:t>
      </w:r>
    </w:p>
    <w:p w14:paraId="27F7973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-aggregated columns              aggregated columns</w:t>
      </w:r>
    </w:p>
    <w:p w14:paraId="6070C9A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1F61AF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clause Syntax</w:t>
      </w:r>
    </w:p>
    <w:p w14:paraId="397527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5E840A6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... non-aggregated columns  ...</w:t>
      </w:r>
    </w:p>
    <w:p w14:paraId="0A8F2C9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aggregatedFunction(C1) OVER ( PARTITION BY C1,C2,C3... ) AS AliasName ,</w:t>
      </w:r>
    </w:p>
    <w:p w14:paraId="31AD7D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TableName;</w:t>
      </w:r>
    </w:p>
    <w:p w14:paraId="67BF49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30850FD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cannot SELECT non-aggregated columns in the GROUP BY query.</w:t>
      </w:r>
    </w:p>
    <w:p w14:paraId="7BBDDB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 want to do so, I can use  INNER JOIN , or</w:t>
      </w:r>
    </w:p>
    <w:p w14:paraId="3D9A143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unction (...) OVER (PARTITION BY C1, C2, ...)</w:t>
      </w:r>
    </w:p>
    <w:p w14:paraId="5B0658A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D849E6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OVER ( PARTITION BY C1,C2,C3... ) means ORDER BY C1,C2,C3....</w:t>
      </w:r>
    </w:p>
    <w:p w14:paraId="03BD4F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aggregatedFunction(C1)   AS AliasName.</w:t>
      </w:r>
    </w:p>
    <w:p w14:paraId="1099EE3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ggregatedFunction can be Count, Sum, Avg, Min, Max</w:t>
      </w:r>
    </w:p>
    <w:p w14:paraId="7C536DA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27A234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ollowing clauses are equivalent:</w:t>
      </w:r>
    </w:p>
    <w:p w14:paraId="14BF194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1.</w:t>
      </w:r>
    </w:p>
    <w:p w14:paraId="023924D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</w:t>
      </w:r>
    </w:p>
    <w:p w14:paraId="6547FF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Name ,</w:t>
      </w:r>
    </w:p>
    <w:p w14:paraId="16344E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p.Salary ,</w:t>
      </w:r>
    </w:p>
    <w:p w14:paraId="6FAAC6B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p.Gender ,</w:t>
      </w:r>
    </w:p>
    <w:p w14:paraId="05962FA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enderGroup.AvgSalary ,</w:t>
      </w:r>
    </w:p>
    <w:p w14:paraId="6DAFC78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enderGroup.MinSalary ,</w:t>
      </w:r>
    </w:p>
    <w:p w14:paraId="0B8765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enderGroup.MaxSalary</w:t>
      </w:r>
    </w:p>
    <w:p w14:paraId="645D4E8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PersonA p</w:t>
      </w:r>
    </w:p>
    <w:p w14:paraId="6A9A2AF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NER JOIN ( SELECT Gender ,</w:t>
      </w:r>
    </w:p>
    <w:p w14:paraId="376F401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AVG(Salary) AS AvgSalary ,</w:t>
      </w:r>
    </w:p>
    <w:p w14:paraId="41FA7D9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MIN(Salary) AS MinSalary ,</w:t>
      </w:r>
    </w:p>
    <w:p w14:paraId="41B0A50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MAX(Salary) AS MaxSalary</w:t>
      </w:r>
    </w:p>
    <w:p w14:paraId="30B8E17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 FROM   PersonA</w:t>
      </w:r>
    </w:p>
    <w:p w14:paraId="3FADF10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 GROUP BY Gender</w:t>
      </w:r>
    </w:p>
    <w:p w14:paraId="0F04D49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 ) AS GenderGroup</w:t>
      </w:r>
    </w:p>
    <w:p w14:paraId="475B808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      p.Gender = GenderGroup.Gender;</w:t>
      </w:r>
    </w:p>
    <w:p w14:paraId="1C5EFB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2.</w:t>
      </w:r>
    </w:p>
    <w:p w14:paraId="02D063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2.</w:t>
      </w:r>
    </w:p>
    <w:p w14:paraId="0F86154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Name ,    --non-aggregated columns</w:t>
      </w:r>
    </w:p>
    <w:p w14:paraId="25EBB86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alary ,  --non-aggregated columns</w:t>
      </w:r>
    </w:p>
    <w:p w14:paraId="5F0D8C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ender ,  --non-aggregated columns</w:t>
      </w:r>
    </w:p>
    <w:p w14:paraId="25C6740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AVG(Salary) OVER ( PARTITION BY Gender ) AS AvgSalary ,</w:t>
      </w:r>
    </w:p>
    <w:p w14:paraId="495D414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MIN(Salary) OVER ( PARTITION BY Gender ) AS MinSalary ,</w:t>
      </w:r>
    </w:p>
    <w:p w14:paraId="199DFE6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MAX(Salary) OVER ( PARTITION BY Gender ) AS MaxSalary</w:t>
      </w:r>
    </w:p>
    <w:p w14:paraId="5D34DB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PersonA;</w:t>
      </w:r>
    </w:p>
    <w:p w14:paraId="4FCD1F4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2.1.</w:t>
      </w:r>
    </w:p>
    <w:p w14:paraId="0B36345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398210D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... non-aggregated columns  ...</w:t>
      </w:r>
    </w:p>
    <w:p w14:paraId="4DCD0D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AVG(Salary) OVER ( PARTITION BY Gender ) AS AvgSalary ,</w:t>
      </w:r>
    </w:p>
    <w:p w14:paraId="4E8247D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PersonA;</w:t>
      </w:r>
    </w:p>
    <w:p w14:paraId="770AB2A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OVER ( PARTITION BY Gender ) means ORDER BY Gender.</w:t>
      </w:r>
    </w:p>
    <w:p w14:paraId="7075CA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AVG(Salary)   AS AvgSalary</w:t>
      </w:r>
    </w:p>
    <w:p w14:paraId="71E766B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55BA9C8" w14:textId="79DC0048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02151E28" wp14:editId="7F304535">
            <wp:extent cx="4754880" cy="3017520"/>
            <wp:effectExtent l="0" t="0" r="762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D45E2" w14:textId="77777777" w:rsidR="003347E9" w:rsidRDefault="003347E9" w:rsidP="00440B2E">
      <w:pPr>
        <w:spacing w:after="0"/>
      </w:pPr>
      <w:r>
        <w:rPr>
          <w:sz w:val="36"/>
          <w:szCs w:val="36"/>
        </w:rPr>
        <w:t>1.5. Clean up</w:t>
      </w:r>
    </w:p>
    <w:p w14:paraId="1EBEBBF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163E4D9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1_05</w:t>
      </w:r>
    </w:p>
    <w:p w14:paraId="6F33B00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2CF43D3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0DDC7B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742A12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22E06F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ACD7CA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835085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58D9F0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51A12C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4F2A37" w14:textId="77777777" w:rsidR="003347E9" w:rsidRDefault="003347E9" w:rsidP="00440B2E">
      <w:pPr>
        <w:spacing w:after="0"/>
      </w:pPr>
    </w:p>
    <w:p w14:paraId="1C137C97" w14:textId="77777777" w:rsidR="003347E9" w:rsidRDefault="003347E9" w:rsidP="00440B2E">
      <w:pPr>
        <w:spacing w:after="0"/>
      </w:pPr>
    </w:p>
    <w:p w14:paraId="329F6308" w14:textId="77777777" w:rsidR="003347E9" w:rsidRDefault="003347E9" w:rsidP="00440B2E">
      <w:pPr>
        <w:spacing w:after="0"/>
      </w:pPr>
      <w:r>
        <w:rPr>
          <w:sz w:val="48"/>
          <w:szCs w:val="48"/>
        </w:rPr>
        <w:t>2. Row_Number Function</w:t>
      </w:r>
    </w:p>
    <w:p w14:paraId="27A6E9E6" w14:textId="77777777" w:rsidR="003347E9" w:rsidRDefault="003347E9" w:rsidP="00440B2E">
      <w:pPr>
        <w:spacing w:after="0"/>
      </w:pPr>
    </w:p>
    <w:p w14:paraId="4967D4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2F56CC9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34_02_Row_NumberFunction</w:t>
      </w:r>
    </w:p>
    <w:p w14:paraId="2FF2706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02CDF85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2BC861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571A09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Function</w:t>
      </w:r>
    </w:p>
    <w:p w14:paraId="732B799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65E50F9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PARTITION BY C1 ORDER BY C1 ) AS AliasName</w:t>
      </w:r>
    </w:p>
    <w:p w14:paraId="1F93FD6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B6E3C2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C1 to different categories,</w:t>
      </w:r>
    </w:p>
    <w:p w14:paraId="1F0774A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7C13BA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C1</w:t>
      </w:r>
    </w:p>
    <w:p w14:paraId="1BECA6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ow number which starts from 1.</w:t>
      </w:r>
    </w:p>
    <w:p w14:paraId="60BC9D3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ow number is reset to 1 when the partition changes.</w:t>
      </w:r>
    </w:p>
    <w:p w14:paraId="3EE85EE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38EDEB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ORDER BY C1 ) AS AliasName</w:t>
      </w:r>
    </w:p>
    <w:p w14:paraId="4B04431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sequential row number and it starts from 1.</w:t>
      </w:r>
    </w:p>
    <w:p w14:paraId="7D8FA7F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B2AC4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is compulsory, and PARTITION BY is optional.</w:t>
      </w:r>
    </w:p>
    <w:p w14:paraId="02CC0C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using PARTITION BY,</w:t>
      </w:r>
    </w:p>
    <w:p w14:paraId="69137CF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ow number is reset to 1 when the partition changes.</w:t>
      </w:r>
    </w:p>
    <w:p w14:paraId="2BAD286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2CF3FC1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.1.</w:t>
      </w:r>
    </w:p>
    <w:p w14:paraId="271BD8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</w:t>
      </w:r>
    </w:p>
    <w:p w14:paraId="72542D2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ORDER BY Gender ) AS RowNumber1,</w:t>
      </w:r>
    </w:p>
    <w:p w14:paraId="225515E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the row by Gender and give a row number which starts from 1.</w:t>
      </w:r>
    </w:p>
    <w:p w14:paraId="3534EA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2.</w:t>
      </w:r>
    </w:p>
    <w:p w14:paraId="4A1AA59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PARTITION BY Gender ORDER BY Gender ) AS RowNumber2</w:t>
      </w:r>
    </w:p>
    <w:p w14:paraId="7B4F70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Gender to different categories,</w:t>
      </w:r>
    </w:p>
    <w:p w14:paraId="318A15D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1974834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Gender</w:t>
      </w:r>
    </w:p>
    <w:p w14:paraId="25DD91D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ow number which starts from 1.</w:t>
      </w:r>
    </w:p>
    <w:p w14:paraId="4030A46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ow number is reset to 1 when the partition changes.</w:t>
      </w:r>
    </w:p>
    <w:p w14:paraId="2520895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C42B596" w14:textId="77777777" w:rsidR="003347E9" w:rsidRDefault="003347E9" w:rsidP="00440B2E">
      <w:pPr>
        <w:spacing w:after="0"/>
      </w:pPr>
    </w:p>
    <w:p w14:paraId="563D1E8C" w14:textId="77777777" w:rsidR="003347E9" w:rsidRDefault="003347E9" w:rsidP="00440B2E">
      <w:pPr>
        <w:spacing w:after="0"/>
      </w:pPr>
      <w:r>
        <w:rPr>
          <w:sz w:val="36"/>
          <w:szCs w:val="36"/>
        </w:rPr>
        <w:t>2.1. Create sample data</w:t>
      </w:r>
    </w:p>
    <w:p w14:paraId="01C9BFC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</w:t>
      </w:r>
    </w:p>
    <w:p w14:paraId="33CFADE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2_01</w:t>
      </w:r>
    </w:p>
    <w:p w14:paraId="414F6A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EC81D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7E2F6D3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C7E02C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93DEC8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7A8D01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243C74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413FE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3DF2A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92300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D48799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106C9C66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1B8BE1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76215D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EC682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6500A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D6E80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Sal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</w:p>
    <w:p w14:paraId="088F1FF8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5CA2A0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BA826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792A07B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77680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6BDDA48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FE021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1BA43DE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E763D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75EE0D4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80B61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0CD63A8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90A41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74F3C5A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F31D9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77C410D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C6C4C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5F78A50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60762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39A1AA3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0C812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1CC2DE2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D2429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F52217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CDB383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1074E7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59506B" w14:textId="77777777" w:rsidR="003347E9" w:rsidRDefault="003347E9" w:rsidP="00440B2E">
      <w:pPr>
        <w:spacing w:after="0"/>
      </w:pPr>
    </w:p>
    <w:p w14:paraId="0D6EED05" w14:textId="77777777" w:rsidR="003347E9" w:rsidRDefault="003347E9" w:rsidP="00440B2E">
      <w:pPr>
        <w:spacing w:after="0"/>
      </w:pPr>
    </w:p>
    <w:p w14:paraId="73878B9D" w14:textId="45F1A4D0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7F328DF7" wp14:editId="12D6651C">
            <wp:extent cx="2621280" cy="2468880"/>
            <wp:effectExtent l="0" t="0" r="762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40C15" w14:textId="77777777" w:rsidR="003347E9" w:rsidRDefault="003347E9" w:rsidP="00440B2E">
      <w:pPr>
        <w:spacing w:after="0"/>
      </w:pPr>
    </w:p>
    <w:p w14:paraId="605059D1" w14:textId="77777777" w:rsidR="003347E9" w:rsidRDefault="003347E9" w:rsidP="00440B2E">
      <w:pPr>
        <w:spacing w:after="0"/>
      </w:pPr>
      <w:r>
        <w:rPr>
          <w:sz w:val="36"/>
          <w:szCs w:val="36"/>
        </w:rPr>
        <w:t>2.2. ROW_NUMBER() OVER ( (PARTITION BY C1 ) ORDER BY C1 ) AS AliasName</w:t>
      </w:r>
    </w:p>
    <w:p w14:paraId="05929F1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64EEDC7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2_02</w:t>
      </w:r>
    </w:p>
    <w:p w14:paraId="3A8DE0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(PARTITION BY C1 ) ORDER BY C1 ) AS AliasName</w:t>
      </w:r>
    </w:p>
    <w:p w14:paraId="6FE9C18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B3032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F8CF39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68DA0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V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Avg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A80AB4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I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in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37F59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al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x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ED4CB0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W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owNumber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47D1E4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W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owNumber2</w:t>
      </w:r>
    </w:p>
    <w:p w14:paraId="5EFFBB7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C6F7F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32328ED" w14:textId="45047D54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517D27BB" wp14:editId="45ED8B44">
            <wp:extent cx="5274310" cy="208470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5EB69" w14:textId="77777777" w:rsidR="003347E9" w:rsidRDefault="003347E9" w:rsidP="00440B2E">
      <w:pPr>
        <w:spacing w:after="0"/>
      </w:pPr>
    </w:p>
    <w:p w14:paraId="3D84D06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B3C785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9E1181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5B66019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      Salary      Gender   AvgSalary  MinSalary  MaxSalary RowNumber1 RowNumber2</w:t>
      </w:r>
    </w:p>
    <w:p w14:paraId="7357285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2      45000.00      Female  45750.00     41000.00      56000.00  1          1</w:t>
      </w:r>
    </w:p>
    <w:p w14:paraId="71B447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4      41000.00      Female   45750.00     41000.00      56000.00  2          2</w:t>
      </w:r>
    </w:p>
    <w:p w14:paraId="2C3969A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5      56000.00      Female  45750.00     41000.00      56000.00  3          3</w:t>
      </w:r>
    </w:p>
    <w:p w14:paraId="3196276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7      41000.00      Female  45750.00     41000.00      56000.00  4          4</w:t>
      </w:r>
    </w:p>
    <w:p w14:paraId="68731D3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8      65000.00      Male    54666.6666   41000.00      65000.00  5          1</w:t>
      </w:r>
    </w:p>
    <w:p w14:paraId="2334D60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9      56000.00      Male    54666.6666   41000.00      65000.00  6          2</w:t>
      </w:r>
    </w:p>
    <w:p w14:paraId="3D034E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Name10      65000.00      Male    54666.6666   41000.00      65000.00  7          3</w:t>
      </w:r>
    </w:p>
    <w:p w14:paraId="42D98A2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6      56000.00      Male    54666.6666   41000.00      65000.00  8          4</w:t>
      </w:r>
    </w:p>
    <w:p w14:paraId="2E94DFA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   45000.00      Male    54666.6666   41000.00      65000.00  9          5</w:t>
      </w:r>
    </w:p>
    <w:p w14:paraId="205568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1      41000.00      Male    54666.6666   41000.00      65000.00  10         6</w:t>
      </w:r>
    </w:p>
    <w:p w14:paraId="07889EF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|__________________|  JoinColumn |_____________________________|           |______|  </w:t>
      </w:r>
    </w:p>
    <w:p w14:paraId="1F484A6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-aggregated columns              aggregated columns          ORDER BY   PARTITION BY Gender</w:t>
      </w:r>
    </w:p>
    <w:p w14:paraId="335BC4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                                                      Gender    ORDER BY Gender</w:t>
      </w:r>
    </w:p>
    <w:p w14:paraId="627C6C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5A6CA4C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4F9715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clause Syntax</w:t>
      </w:r>
    </w:p>
    <w:p w14:paraId="407D8EF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2BE25F5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... non-aggregated columns  ...</w:t>
      </w:r>
    </w:p>
    <w:p w14:paraId="26705C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aggregatedFunction(C1) OVER ( PARTITION BY C1,C2,C3... ) AS AliasName ,</w:t>
      </w:r>
    </w:p>
    <w:p w14:paraId="3F9E660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TableName;</w:t>
      </w:r>
    </w:p>
    <w:p w14:paraId="3ABCF6B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E51414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cannot SELECT non-aggregated columns in the GROUP BY query.</w:t>
      </w:r>
    </w:p>
    <w:p w14:paraId="0E419A6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 want to do so, I can use  INNER JOIN , or</w:t>
      </w:r>
    </w:p>
    <w:p w14:paraId="05CE47C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unction (...) OVER (PARTITION BY C1, C2, ...)</w:t>
      </w:r>
    </w:p>
    <w:p w14:paraId="55A5552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2C045D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( PARTITION BY C1,C2,C3... ) means ORDER BY C1,C2,C3....</w:t>
      </w:r>
    </w:p>
    <w:p w14:paraId="6543CA9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aggregatedFunction(C1)   AS AliasName.</w:t>
      </w:r>
    </w:p>
    <w:p w14:paraId="74C0680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ggregatedFunction can be Count, Sum, Avg, Min, Max</w:t>
      </w:r>
    </w:p>
    <w:p w14:paraId="1464F9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00CF9B6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ollowing clauses are equivalent:</w:t>
      </w:r>
    </w:p>
    <w:p w14:paraId="378A13F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1.</w:t>
      </w:r>
    </w:p>
    <w:p w14:paraId="472CB8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</w:t>
      </w:r>
    </w:p>
    <w:p w14:paraId="19A0C7A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Name ,</w:t>
      </w:r>
    </w:p>
    <w:p w14:paraId="4817CFD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p.Salary ,</w:t>
      </w:r>
    </w:p>
    <w:p w14:paraId="548E6A1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p.Gender ,</w:t>
      </w:r>
    </w:p>
    <w:p w14:paraId="7687CFA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enderGroup.AvgSalary ,</w:t>
      </w:r>
    </w:p>
    <w:p w14:paraId="53367D2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enderGroup.MinSalary ,</w:t>
      </w:r>
    </w:p>
    <w:p w14:paraId="6C6C3D9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enderGroup.MaxSalary</w:t>
      </w:r>
    </w:p>
    <w:p w14:paraId="0F84F1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FROM    PersonA p</w:t>
      </w:r>
    </w:p>
    <w:p w14:paraId="7A3754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NER JOIN ( SELECT Gender ,</w:t>
      </w:r>
    </w:p>
    <w:p w14:paraId="37C2105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AVG(Salary) AS AvgSalary ,</w:t>
      </w:r>
    </w:p>
    <w:p w14:paraId="2AF8D5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MIN(Salary) AS MinSalary ,</w:t>
      </w:r>
    </w:p>
    <w:p w14:paraId="2734EC6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MAX(Salary) AS MaxSalary</w:t>
      </w:r>
    </w:p>
    <w:p w14:paraId="345CE69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 FROM   PersonA</w:t>
      </w:r>
    </w:p>
    <w:p w14:paraId="6B06B57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 GROUP BY Gender</w:t>
      </w:r>
    </w:p>
    <w:p w14:paraId="7B6BD6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 ) AS GenderGroup</w:t>
      </w:r>
    </w:p>
    <w:p w14:paraId="72FE3E2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      p.Gender = GenderGroup.Gender;</w:t>
      </w:r>
    </w:p>
    <w:p w14:paraId="1EA445C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2.</w:t>
      </w:r>
    </w:p>
    <w:p w14:paraId="1F14A4E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2.</w:t>
      </w:r>
    </w:p>
    <w:p w14:paraId="7606F6B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Name ,    --non-aggregated columns</w:t>
      </w:r>
    </w:p>
    <w:p w14:paraId="0433277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alary ,  --non-aggregated columns</w:t>
      </w:r>
    </w:p>
    <w:p w14:paraId="397EC6F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ender ,  --non-aggregated columns</w:t>
      </w:r>
    </w:p>
    <w:p w14:paraId="4FA4DD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AVG(Salary) OVER ( PARTITION BY Gender ) AS AvgSalary ,</w:t>
      </w:r>
    </w:p>
    <w:p w14:paraId="02C9F94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MIN(Salary) OVER ( PARTITION BY Gender ) AS MinSalary ,</w:t>
      </w:r>
    </w:p>
    <w:p w14:paraId="196D2F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MAX(Salary) OVER ( PARTITION BY Gender ) AS MaxSalary</w:t>
      </w:r>
    </w:p>
    <w:p w14:paraId="0CB4BA2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PersonA;</w:t>
      </w:r>
    </w:p>
    <w:p w14:paraId="0C568CD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2.1.</w:t>
      </w:r>
    </w:p>
    <w:p w14:paraId="6F65D4B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</w:t>
      </w:r>
    </w:p>
    <w:p w14:paraId="309D7A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... non-aggregated columns  ...</w:t>
      </w:r>
    </w:p>
    <w:p w14:paraId="2464A4C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AVG(Salary) OVER ( PARTITION BY Gender ) AS AvgSalary ,</w:t>
      </w:r>
    </w:p>
    <w:p w14:paraId="44133CD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PersonA;</w:t>
      </w:r>
    </w:p>
    <w:p w14:paraId="3112D5C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( PARTITION BY Gender ) means ORDER BY Gender.</w:t>
      </w:r>
    </w:p>
    <w:p w14:paraId="3AA132C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AVG(Salary)   AS AvgSalary</w:t>
      </w:r>
    </w:p>
    <w:p w14:paraId="5525C83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257E00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DD5D7E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Function</w:t>
      </w:r>
    </w:p>
    <w:p w14:paraId="3FC8B48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11C353F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PARTITION BY C1 ORDER BY C1 ) AS AliasName</w:t>
      </w:r>
    </w:p>
    <w:p w14:paraId="0D794D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01A3C89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C1 to different categories,</w:t>
      </w:r>
    </w:p>
    <w:p w14:paraId="035438E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5117D8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C1</w:t>
      </w:r>
    </w:p>
    <w:p w14:paraId="1ACC142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ow number which starts from 1.</w:t>
      </w:r>
    </w:p>
    <w:p w14:paraId="222E5F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ow number is reset to 1 when the partition changes.</w:t>
      </w:r>
    </w:p>
    <w:p w14:paraId="680466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2.</w:t>
      </w:r>
    </w:p>
    <w:p w14:paraId="0BEE830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ORDER BY C1 ) AS AliasName</w:t>
      </w:r>
    </w:p>
    <w:p w14:paraId="5826261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sequential row number and it starts from 1.</w:t>
      </w:r>
    </w:p>
    <w:p w14:paraId="4A91470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425EDA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is compulsory, and PARTITION BY is optional.</w:t>
      </w:r>
    </w:p>
    <w:p w14:paraId="4BF4C72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using PARTITION BY,</w:t>
      </w:r>
    </w:p>
    <w:p w14:paraId="0888AC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ow number is reset to 1 when the partition changes.</w:t>
      </w:r>
    </w:p>
    <w:p w14:paraId="7E55920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33D042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1.</w:t>
      </w:r>
    </w:p>
    <w:p w14:paraId="5799E35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</w:t>
      </w:r>
    </w:p>
    <w:p w14:paraId="45B3AF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ORDER BY Gender ) AS RowNumber1,</w:t>
      </w:r>
    </w:p>
    <w:p w14:paraId="1965E60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the row by Gender and give a row number which starts from 1.</w:t>
      </w:r>
    </w:p>
    <w:p w14:paraId="7537081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2.</w:t>
      </w:r>
    </w:p>
    <w:p w14:paraId="5B3D465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PARTITION BY Gender ORDER BY Gender ) AS RowNumber2</w:t>
      </w:r>
    </w:p>
    <w:p w14:paraId="58C18E6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Gender to different categories,</w:t>
      </w:r>
    </w:p>
    <w:p w14:paraId="1480710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1E7D56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Gender</w:t>
      </w:r>
    </w:p>
    <w:p w14:paraId="497B1C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ow number which starts from 1.</w:t>
      </w:r>
    </w:p>
    <w:p w14:paraId="13024D9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ow number is reset to 1 when the partition changes.</w:t>
      </w:r>
    </w:p>
    <w:p w14:paraId="5A6899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9E0A9BB" w14:textId="77777777" w:rsidR="003347E9" w:rsidRDefault="003347E9" w:rsidP="00440B2E">
      <w:pPr>
        <w:spacing w:after="0"/>
      </w:pPr>
    </w:p>
    <w:p w14:paraId="3ADC527C" w14:textId="77777777" w:rsidR="003347E9" w:rsidRDefault="003347E9" w:rsidP="00440B2E">
      <w:pPr>
        <w:spacing w:after="0"/>
      </w:pPr>
      <w:r>
        <w:rPr>
          <w:sz w:val="36"/>
          <w:szCs w:val="36"/>
        </w:rPr>
        <w:t>2.3. Delete duplicate rows</w:t>
      </w:r>
    </w:p>
    <w:p w14:paraId="31553A16" w14:textId="77777777" w:rsidR="003347E9" w:rsidRDefault="003347E9" w:rsidP="00440B2E">
      <w:pPr>
        <w:spacing w:after="0"/>
      </w:pPr>
    </w:p>
    <w:p w14:paraId="2DA22C1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41816C5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2_03</w:t>
      </w:r>
    </w:p>
    <w:p w14:paraId="1D26B3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duplicate rows</w:t>
      </w:r>
    </w:p>
    <w:p w14:paraId="70B88AE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72B681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2_03_01</w:t>
      </w:r>
    </w:p>
    <w:p w14:paraId="5E99090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 again</w:t>
      </w:r>
    </w:p>
    <w:p w14:paraId="2FFC739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2EC239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81EB56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22A7F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933E6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CCE80D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31762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8E529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02587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6907EA19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FACB55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FB6D3C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E66FA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5619A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Sal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</w:p>
    <w:p w14:paraId="44232084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2A343A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C67B73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51EB6B8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88F1A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53AABAA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C77A9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1AB728E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AA1B2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3BDFDE0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55F4A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7A98A94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A1E79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573FA3D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7D4A3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44951B6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48850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24240BC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E4878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PersonA</w:t>
      </w:r>
    </w:p>
    <w:p w14:paraId="7B30A67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6E8A8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FC4531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9B4D6E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A60AD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FB3559" w14:textId="77777777" w:rsidR="003347E9" w:rsidRDefault="003347E9" w:rsidP="00440B2E">
      <w:pPr>
        <w:spacing w:after="0"/>
      </w:pPr>
    </w:p>
    <w:p w14:paraId="5D3A5D3D" w14:textId="483C9D3E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496A0A2C" wp14:editId="07C5BEFD">
            <wp:extent cx="2636520" cy="2263140"/>
            <wp:effectExtent l="0" t="0" r="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7D90F" w14:textId="77777777" w:rsidR="003347E9" w:rsidRDefault="003347E9" w:rsidP="00440B2E">
      <w:pPr>
        <w:spacing w:after="0"/>
      </w:pPr>
    </w:p>
    <w:p w14:paraId="64EEDD8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3AB47B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2_03_02</w:t>
      </w:r>
    </w:p>
    <w:p w14:paraId="38F39F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duplicate rows</w:t>
      </w:r>
    </w:p>
    <w:p w14:paraId="7539859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>    PersonACTE</w:t>
      </w:r>
    </w:p>
    <w:p w14:paraId="3AC82C7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C5E5C8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W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owNumber</w:t>
      </w:r>
    </w:p>
    <w:p w14:paraId="3B112AB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PersonA</w:t>
      </w:r>
    </w:p>
    <w:p w14:paraId="1CA1AA9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11A4E7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PersonACTE</w:t>
      </w:r>
    </w:p>
    <w:p w14:paraId="69408BA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RowNumb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3BA6B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77C69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90AA8D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FBD7A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8C3D0A" w14:textId="16B9B84C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041520A4" wp14:editId="02BC8EAA">
            <wp:extent cx="2636520" cy="922020"/>
            <wp:effectExtent l="0" t="0" r="0" b="0"/>
            <wp:docPr id="44" name="Picture 4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E84A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B0389E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1CD51B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ROW_NUMBER() Function</w:t>
      </w:r>
    </w:p>
    <w:p w14:paraId="1CC465D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3583E82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PARTITION BY C1 ORDER BY C1 ) AS AliasName</w:t>
      </w:r>
    </w:p>
    <w:p w14:paraId="206F2F5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476DA8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C1 to different categories,</w:t>
      </w:r>
    </w:p>
    <w:p w14:paraId="3EAACF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39D7F2A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C1</w:t>
      </w:r>
    </w:p>
    <w:p w14:paraId="2C850B8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ow number which starts from 1.</w:t>
      </w:r>
    </w:p>
    <w:p w14:paraId="0718BE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ow number is reset to 1 when the partition changes.</w:t>
      </w:r>
    </w:p>
    <w:p w14:paraId="5B56900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2E0B0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ORDER BY C1 ) AS AliasName</w:t>
      </w:r>
    </w:p>
    <w:p w14:paraId="20D22D1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sequential row number and it starts from 1.</w:t>
      </w:r>
    </w:p>
    <w:p w14:paraId="3A19C2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939F5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is compulsory, and PARTITION BY is optional.</w:t>
      </w:r>
    </w:p>
    <w:p w14:paraId="0F79395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using PARTITION BY,</w:t>
      </w:r>
    </w:p>
    <w:p w14:paraId="3898F8B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ow number is reset to 1 when the partition changes.</w:t>
      </w:r>
    </w:p>
    <w:p w14:paraId="5F89B2C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409D897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1.</w:t>
      </w:r>
    </w:p>
    <w:p w14:paraId="76B055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1.</w:t>
      </w:r>
    </w:p>
    <w:p w14:paraId="65CE031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ORDER BY Gender ) AS RowNumber1,</w:t>
      </w:r>
    </w:p>
    <w:p w14:paraId="2B589A1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the row by Gender and give a row number which starts from 1.</w:t>
      </w:r>
    </w:p>
    <w:p w14:paraId="011C21F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2.</w:t>
      </w:r>
    </w:p>
    <w:p w14:paraId="2F4F26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 PARTITION BY Gender ORDER BY Gender ) AS RowNumber2</w:t>
      </w:r>
    </w:p>
    <w:p w14:paraId="0A885B5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Gender to different categories,</w:t>
      </w:r>
    </w:p>
    <w:p w14:paraId="2C2571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3385458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Gender</w:t>
      </w:r>
    </w:p>
    <w:p w14:paraId="1ACA37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ow number which starts from 1.</w:t>
      </w:r>
    </w:p>
    <w:p w14:paraId="5ACAD80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ow number is reset to 1 when the partition changes.</w:t>
      </w:r>
    </w:p>
    <w:p w14:paraId="32CE30A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</w:t>
      </w:r>
    </w:p>
    <w:p w14:paraId="2B2CC64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FBEEB8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  * ,</w:t>
      </w:r>
    </w:p>
    <w:p w14:paraId="0A5D94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ROW_NUMBER() OVER ( PARTITION BY Id ORDER BY Id ) AS RowNumber</w:t>
      </w:r>
    </w:p>
    <w:p w14:paraId="431D58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  PersonA</w:t>
      </w:r>
    </w:p>
    <w:p w14:paraId="57C72B0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ECAC2F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.</w:t>
      </w:r>
    </w:p>
    <w:p w14:paraId="13A6A7F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  Name    Gender  Salary   RowNumber</w:t>
      </w:r>
    </w:p>
    <w:p w14:paraId="7B86A2F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1      Name01  Male    41000.00  1</w:t>
      </w:r>
    </w:p>
    <w:p w14:paraId="7725ED2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     Name01  Male    41000.00  2</w:t>
      </w:r>
    </w:p>
    <w:p w14:paraId="05092B2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     Name01  Male    41000.00  3</w:t>
      </w:r>
    </w:p>
    <w:p w14:paraId="4BC9FDA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     Name02  Female  45000.00  1</w:t>
      </w:r>
    </w:p>
    <w:p w14:paraId="1F14616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     Name02  Female  45000.00  2</w:t>
      </w:r>
    </w:p>
    <w:p w14:paraId="6BEAA58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     Name02  Female  45000.00  3</w:t>
      </w:r>
    </w:p>
    <w:p w14:paraId="23DD33D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     Name03  Male    45000.00  1</w:t>
      </w:r>
    </w:p>
    <w:p w14:paraId="7819917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     Name03  Male    45000.00  2</w:t>
      </w:r>
    </w:p>
    <w:p w14:paraId="07EF94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     Name03  Male    45000.00  3</w:t>
      </w:r>
    </w:p>
    <w:p w14:paraId="0D18F57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18D7F2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ROW_NUMBER() OVER ( PARTITION BY Id ORDER BY Id ) AS RowNumber</w:t>
      </w:r>
    </w:p>
    <w:p w14:paraId="7C5368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Id to different categories,</w:t>
      </w:r>
    </w:p>
    <w:p w14:paraId="26E2FA6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6CAD27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Id</w:t>
      </w:r>
    </w:p>
    <w:p w14:paraId="49D2EF7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ow number which starts from 1.</w:t>
      </w:r>
    </w:p>
    <w:p w14:paraId="3C3883E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ow number is reset to 1 when the partition changes.</w:t>
      </w:r>
    </w:p>
    <w:p w14:paraId="5F2974E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5475E9E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  FROM PersonACTE</w:t>
      </w:r>
    </w:p>
    <w:p w14:paraId="4A9A262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RowNumber &gt; 1;</w:t>
      </w:r>
    </w:p>
    <w:p w14:paraId="16B719C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eviously, we separate the rows to different PARTITION.</w:t>
      </w:r>
    </w:p>
    <w:p w14:paraId="0964150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 realised that the rows in each PARTITION are actully duplicate rows.</w:t>
      </w:r>
    </w:p>
    <w:p w14:paraId="5F87501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spare the RowNumber=1,</w:t>
      </w:r>
    </w:p>
    <w:p w14:paraId="65182BB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we delete  RowNumber &gt; 1  to delete all the duplicate rows.</w:t>
      </w:r>
    </w:p>
    <w:p w14:paraId="6B51EF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5E3ADF" w14:textId="77777777" w:rsidR="003347E9" w:rsidRDefault="003347E9" w:rsidP="00440B2E">
      <w:pPr>
        <w:spacing w:after="0"/>
      </w:pPr>
    </w:p>
    <w:p w14:paraId="57056589" w14:textId="77777777" w:rsidR="003347E9" w:rsidRDefault="003347E9" w:rsidP="00440B2E">
      <w:pPr>
        <w:spacing w:after="0"/>
      </w:pPr>
      <w:r>
        <w:rPr>
          <w:sz w:val="36"/>
          <w:szCs w:val="36"/>
        </w:rPr>
        <w:t>2.4. Clean up</w:t>
      </w:r>
    </w:p>
    <w:p w14:paraId="05152186" w14:textId="77777777" w:rsidR="003347E9" w:rsidRDefault="003347E9" w:rsidP="00440B2E">
      <w:pPr>
        <w:spacing w:after="0"/>
      </w:pPr>
    </w:p>
    <w:p w14:paraId="16B3C29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093DA5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2_04</w:t>
      </w:r>
    </w:p>
    <w:p w14:paraId="1D06D10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298CAE7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50EC1D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22DF83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9843E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71BA6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07DD5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C29AE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BE9E3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C954B7" w14:textId="77777777" w:rsidR="003347E9" w:rsidRDefault="003347E9" w:rsidP="00440B2E">
      <w:pPr>
        <w:spacing w:after="0"/>
      </w:pPr>
    </w:p>
    <w:p w14:paraId="5BC3C00E" w14:textId="77777777" w:rsidR="003347E9" w:rsidRDefault="003347E9" w:rsidP="00440B2E">
      <w:pPr>
        <w:spacing w:after="0"/>
      </w:pPr>
    </w:p>
    <w:p w14:paraId="7FABAF2D" w14:textId="77777777" w:rsidR="003347E9" w:rsidRDefault="003347E9" w:rsidP="00440B2E">
      <w:pPr>
        <w:spacing w:after="0"/>
      </w:pPr>
      <w:r>
        <w:rPr>
          <w:sz w:val="48"/>
          <w:szCs w:val="48"/>
        </w:rPr>
        <w:t>3. Rank(), DenseRank()</w:t>
      </w:r>
    </w:p>
    <w:p w14:paraId="786C463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6CCF536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3_Rank_DenseRank</w:t>
      </w:r>
    </w:p>
    <w:p w14:paraId="68C0382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</w:t>
      </w:r>
    </w:p>
    <w:p w14:paraId="31378CA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B1CDE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D9E43C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() and DENSE_RANK()</w:t>
      </w:r>
    </w:p>
    <w:p w14:paraId="1B9A5F4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 :</w:t>
      </w:r>
    </w:p>
    <w:p w14:paraId="0C457BD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ORDER BY C1, C2, ...)</w:t>
      </w:r>
    </w:p>
    <w:p w14:paraId="60AD7D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ORDER BY C1, C2, ...)</w:t>
      </w:r>
    </w:p>
    <w:p w14:paraId="7ABBAFD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PARTITION BY C1 ORDER BY C1, C2, ...)</w:t>
      </w:r>
    </w:p>
    <w:p w14:paraId="0D54A77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PARTITION BY C1 ORDER BY C1, C2, ...)</w:t>
      </w:r>
    </w:p>
    <w:p w14:paraId="03A93F1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EE664C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ORDER BY C1, C2, ...)</w:t>
      </w:r>
    </w:p>
    <w:p w14:paraId="37B4A65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ORDER BY C1, C2, ...)</w:t>
      </w:r>
    </w:p>
    <w:p w14:paraId="285F44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returns</w:t>
      </w:r>
    </w:p>
    <w:p w14:paraId="69E5388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quential Rank number by C1 and it starts from 1.</w:t>
      </w:r>
    </w:p>
    <w:p w14:paraId="19B779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EB73C6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RANK() returns 1, 1, 3, 4, 5</w:t>
      </w:r>
    </w:p>
    <w:p w14:paraId="4694F29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B2A72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DENSE_RANK() returns 1, 1, 2, 3, 4</w:t>
      </w:r>
    </w:p>
    <w:p w14:paraId="0678745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613280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PARTITION BY C1 ORDER BY C1, C2, ...)</w:t>
      </w:r>
    </w:p>
    <w:p w14:paraId="37F2B3B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PARTITION BY C1 ORDER BY C1, C2, ...)</w:t>
      </w:r>
    </w:p>
    <w:p w14:paraId="74E6196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3A6A342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categorise</w:t>
      </w:r>
    </w:p>
    <w:p w14:paraId="17608A9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ata rows by C1 to different categories,</w:t>
      </w:r>
    </w:p>
    <w:p w14:paraId="6DB0F6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38E4E99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n each PARTITION, Order the Rank by C1, C2, ...</w:t>
      </w:r>
    </w:p>
    <w:p w14:paraId="40E14F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ank number which starts from 1.</w:t>
      </w:r>
    </w:p>
    <w:p w14:paraId="1EB568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ank number is reset to 1 when the PARTITION changes.</w:t>
      </w:r>
    </w:p>
    <w:p w14:paraId="307AC55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70F296C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58FB5F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543FAC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RANK() returns 1, 1, 3, 4, 5</w:t>
      </w:r>
    </w:p>
    <w:p w14:paraId="6BF8736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DENSE_RANK() returns 1, 1, 2, 3, 4</w:t>
      </w:r>
    </w:p>
    <w:p w14:paraId="3570A28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D1789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is compulsory, and PARTITION BY is optional.</w:t>
      </w:r>
    </w:p>
    <w:p w14:paraId="4AFA55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using PARTITION BY,</w:t>
      </w:r>
    </w:p>
    <w:p w14:paraId="00A1129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ank number is reset to 1 when the partition changes.</w:t>
      </w:r>
    </w:p>
    <w:p w14:paraId="3E52A31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03467AD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1. </w:t>
      </w:r>
    </w:p>
    <w:p w14:paraId="41E3BA9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878F71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 ORDER BY GameScore DESC ) AS [Rank]</w:t>
      </w:r>
    </w:p>
    <w:p w14:paraId="33ABF07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 ORDER BY GameScore DESC ) AS DenseRank</w:t>
      </w:r>
    </w:p>
    <w:p w14:paraId="6635E20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returns</w:t>
      </w:r>
    </w:p>
    <w:p w14:paraId="3C2CC84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quential Rank number by GameScore and it starts from 1.</w:t>
      </w:r>
    </w:p>
    <w:p w14:paraId="1D0B82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D8C63B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RANK() returns 1, 1, 3, 4, 5</w:t>
      </w:r>
    </w:p>
    <w:p w14:paraId="6DDA25A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64E2ED5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DENSE_RANK() returns 1, 1, 2, 3, 4</w:t>
      </w:r>
    </w:p>
    <w:p w14:paraId="70B786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2.</w:t>
      </w:r>
    </w:p>
    <w:p w14:paraId="4BC13DD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F6F57F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 PARTITION BY Gender ORDER BY GameScore DESC ) AS [Rank]</w:t>
      </w:r>
    </w:p>
    <w:p w14:paraId="7D8EBBA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 PARTITION BY Gender ORDER BY GameScore DESC ) AS DenseRank</w:t>
      </w:r>
    </w:p>
    <w:p w14:paraId="67C0F6F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2.1.</w:t>
      </w:r>
    </w:p>
    <w:p w14:paraId="70CF35B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categorise</w:t>
      </w:r>
    </w:p>
    <w:p w14:paraId="584CEBC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ata rows by GameScore to different categories,</w:t>
      </w:r>
    </w:p>
    <w:p w14:paraId="19FED90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60D905A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ank by GameScore</w:t>
      </w:r>
    </w:p>
    <w:p w14:paraId="00BA101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ank number which starts from 1.</w:t>
      </w:r>
    </w:p>
    <w:p w14:paraId="7D08F07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ank number is reset to 1 when the PARTITION changes.</w:t>
      </w:r>
    </w:p>
    <w:p w14:paraId="5AFDED7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2.2.</w:t>
      </w:r>
    </w:p>
    <w:p w14:paraId="5A8B79F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3D3F2F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651CEAE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RANK() returns 1, 1, 3, 4, 5</w:t>
      </w:r>
    </w:p>
    <w:p w14:paraId="216DC0A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DENSE_RANK() returns 1, 1, 2, 3, 4</w:t>
      </w:r>
    </w:p>
    <w:p w14:paraId="0A8544E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35B111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o use RANK() or DENSE_RANK() ?</w:t>
      </w:r>
    </w:p>
    <w:p w14:paraId="64EC110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1.</w:t>
      </w:r>
    </w:p>
    <w:p w14:paraId="4F574B0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enario01:</w:t>
      </w:r>
    </w:p>
    <w:p w14:paraId="62E56E6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nline game display the rank.</w:t>
      </w:r>
    </w:p>
    <w:p w14:paraId="16C96E1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489127D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can use both RANK() or DENSE_RANK()</w:t>
      </w:r>
    </w:p>
    <w:p w14:paraId="03B1775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2.</w:t>
      </w:r>
    </w:p>
    <w:p w14:paraId="4A3CD69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enario02:</w:t>
      </w:r>
    </w:p>
    <w:p w14:paraId="1B024F3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game competition hoster only offers reward prizes to top 3 Gamer.</w:t>
      </w:r>
    </w:p>
    <w:p w14:paraId="42A555A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hoster can not offer anything to the top 4th Gamer.</w:t>
      </w:r>
    </w:p>
    <w:p w14:paraId="5BD2F63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473CE8C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use RANK() which returns 1, 1, 3, 4, 5.</w:t>
      </w:r>
    </w:p>
    <w:p w14:paraId="06BA449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eward prizes can only give to 1,1,3.</w:t>
      </w:r>
    </w:p>
    <w:p w14:paraId="32E59D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DC62FBF" w14:textId="77777777" w:rsidR="003347E9" w:rsidRDefault="003347E9" w:rsidP="00440B2E">
      <w:pPr>
        <w:spacing w:after="0"/>
      </w:pPr>
    </w:p>
    <w:p w14:paraId="2722852F" w14:textId="77777777" w:rsidR="003347E9" w:rsidRDefault="003347E9" w:rsidP="00440B2E">
      <w:pPr>
        <w:spacing w:after="0"/>
      </w:pPr>
      <w:r>
        <w:rPr>
          <w:sz w:val="36"/>
          <w:szCs w:val="36"/>
        </w:rPr>
        <w:t>3.1. Create Sample Data</w:t>
      </w:r>
    </w:p>
    <w:p w14:paraId="725C2AE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4E696B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3_01</w:t>
      </w:r>
    </w:p>
    <w:p w14:paraId="2D2FD5C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F27EB3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5978376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3F19B9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6EAECC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D89C6E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9FC85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1D544D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DBF9FE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668E6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870E5D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2D872D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3A793A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ED934E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CE7E4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CEF18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13FD5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CEAC8C7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625296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B2F7B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D6EFE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BDDCC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CCB040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6541B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E9657B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B0636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1E1F80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F4F25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400FC1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D4096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57A52D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C9F84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F4759C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4CA6F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AAD88D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66EAA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D4601D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C216E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DF6A9B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D9919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B446D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A0DB9D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9F0E8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FD04F8" w14:textId="0FA6D4C6" w:rsidR="003347E9" w:rsidRDefault="003347E9" w:rsidP="00440B2E">
      <w:pPr>
        <w:spacing w:after="0"/>
      </w:pPr>
      <w:r>
        <w:rPr>
          <w:noProof/>
        </w:rPr>
        <w:lastRenderedPageBreak/>
        <w:drawing>
          <wp:inline distT="0" distB="0" distL="0" distR="0" wp14:anchorId="3991E136" wp14:editId="6F7FA9ED">
            <wp:extent cx="2804160" cy="248412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4734A" w14:textId="77777777" w:rsidR="003347E9" w:rsidRDefault="003347E9" w:rsidP="00440B2E">
      <w:pPr>
        <w:spacing w:after="0"/>
      </w:pPr>
    </w:p>
    <w:p w14:paraId="7DB7A583" w14:textId="77777777" w:rsidR="003347E9" w:rsidRDefault="003347E9" w:rsidP="00440B2E">
      <w:pPr>
        <w:spacing w:after="0"/>
      </w:pPr>
      <w:r>
        <w:rPr>
          <w:sz w:val="36"/>
          <w:szCs w:val="36"/>
        </w:rPr>
        <w:t>3.2. RANK() OVER (ORDER BY C1, C2, ...) V.S. DENSE_RANK() OVER (ORDER BY C1, C2, ...)</w:t>
      </w:r>
    </w:p>
    <w:p w14:paraId="0955854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30E7DEC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3_02</w:t>
      </w:r>
    </w:p>
    <w:p w14:paraId="4A5A18D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ORDER BY C1, C2, ...)</w:t>
      </w:r>
    </w:p>
    <w:p w14:paraId="7D76B6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ORDER BY C1, C2, ...)</w:t>
      </w:r>
    </w:p>
    <w:p w14:paraId="4E55B53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15BB2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B9752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D1070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k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08776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ENSE_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enseRank</w:t>
      </w:r>
    </w:p>
    <w:p w14:paraId="07D9AA0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5C687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209797" w14:textId="77777777" w:rsidR="003347E9" w:rsidRDefault="003347E9" w:rsidP="00440B2E">
      <w:pPr>
        <w:spacing w:after="0"/>
      </w:pPr>
    </w:p>
    <w:p w14:paraId="05644716" w14:textId="1414E239" w:rsidR="003347E9" w:rsidRDefault="003347E9" w:rsidP="00440B2E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lastRenderedPageBreak/>
        <w:drawing>
          <wp:inline distT="0" distB="0" distL="0" distR="0" wp14:anchorId="2C799FD9" wp14:editId="1119566A">
            <wp:extent cx="3779520" cy="24993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7D88D" w14:textId="77777777" w:rsidR="003347E9" w:rsidRDefault="003347E9" w:rsidP="00440B2E">
      <w:pPr>
        <w:spacing w:after="0"/>
      </w:pPr>
    </w:p>
    <w:p w14:paraId="0F0B96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AAAE0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87A95C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.</w:t>
      </w:r>
    </w:p>
    <w:p w14:paraId="31D1DFD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   GameScore  Gender Rank DenseRank</w:t>
      </w:r>
    </w:p>
    <w:p w14:paraId="5B8448E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   3500   Male   1      1</w:t>
      </w:r>
    </w:p>
    <w:p w14:paraId="7CEE19B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7      3500   Female 1      1</w:t>
      </w:r>
    </w:p>
    <w:p w14:paraId="555E54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8      3500   Male   1      1</w:t>
      </w:r>
    </w:p>
    <w:p w14:paraId="1EE09C5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9      3450   Male   4      2</w:t>
      </w:r>
    </w:p>
    <w:p w14:paraId="29DAB43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5      3350   Female 5      3</w:t>
      </w:r>
    </w:p>
    <w:p w14:paraId="46413A9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6      3350   Female 5      3</w:t>
      </w:r>
    </w:p>
    <w:p w14:paraId="4F716FB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2      2600   Male   7      4</w:t>
      </w:r>
    </w:p>
    <w:p w14:paraId="4DD6EC6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10      2500   Male   8      5</w:t>
      </w:r>
    </w:p>
    <w:p w14:paraId="49375AF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1      1500   Male   9      6</w:t>
      </w:r>
    </w:p>
    <w:p w14:paraId="6BA8CC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4      1500   Female 9      6</w:t>
      </w:r>
    </w:p>
    <w:p w14:paraId="45BE363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D32C90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 ORDER BY GameScore DESC ) AS [Rank]</w:t>
      </w:r>
    </w:p>
    <w:p w14:paraId="1055E9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 ORDER BY GameScore DESC ) AS DenseRank</w:t>
      </w:r>
    </w:p>
    <w:p w14:paraId="4AF93CC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returns</w:t>
      </w:r>
    </w:p>
    <w:p w14:paraId="569D0C9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quential Rank number by GameScore and it starts from 1.</w:t>
      </w:r>
    </w:p>
    <w:p w14:paraId="61F99B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FD368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RANK() returns 1, 1, 3, 4, 5</w:t>
      </w:r>
    </w:p>
    <w:p w14:paraId="2C5B914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4FE1D1F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DENSE_RANK() returns 1, 1, 2, 3, 4</w:t>
      </w:r>
    </w:p>
    <w:p w14:paraId="254019B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72845EC" w14:textId="77777777" w:rsidR="003347E9" w:rsidRDefault="003347E9" w:rsidP="00440B2E">
      <w:pPr>
        <w:spacing w:after="0"/>
      </w:pPr>
    </w:p>
    <w:p w14:paraId="4F0F358B" w14:textId="77777777" w:rsidR="003347E9" w:rsidRDefault="003347E9" w:rsidP="00440B2E">
      <w:pPr>
        <w:spacing w:after="0"/>
      </w:pPr>
      <w:r>
        <w:rPr>
          <w:sz w:val="36"/>
          <w:szCs w:val="36"/>
        </w:rPr>
        <w:t>3.3. RANK() OVER (PARTITION BY C1 ORDER BY C1, C2, ...) V.S. DENSE_RANK() OVER (PARTITION BY C1 ORDER BY C1, C2, ...)</w:t>
      </w:r>
    </w:p>
    <w:p w14:paraId="1585E1ED" w14:textId="77777777" w:rsidR="003347E9" w:rsidRDefault="003347E9" w:rsidP="00440B2E">
      <w:pPr>
        <w:spacing w:after="0"/>
      </w:pPr>
    </w:p>
    <w:p w14:paraId="4C38FF1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419DEAF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3_03</w:t>
      </w:r>
    </w:p>
    <w:p w14:paraId="624C03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PARTITION BY C1 ORDER BY C1, C2, ...)</w:t>
      </w:r>
    </w:p>
    <w:p w14:paraId="1941B6D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PARTITION BY C1 ORDER BY C1, C2, ...)</w:t>
      </w:r>
    </w:p>
    <w:p w14:paraId="0910E75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88EBF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D2703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282BB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k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21489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ENSE_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enseRank</w:t>
      </w:r>
    </w:p>
    <w:p w14:paraId="7EE9DB0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83D0F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7F55E18" w14:textId="77777777" w:rsidR="003347E9" w:rsidRDefault="003347E9" w:rsidP="00440B2E">
      <w:pPr>
        <w:spacing w:after="0"/>
      </w:pPr>
    </w:p>
    <w:p w14:paraId="3B276CA7" w14:textId="0C6B809F" w:rsidR="003347E9" w:rsidRDefault="003347E9" w:rsidP="00440B2E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50F60965" wp14:editId="060F1A2A">
            <wp:extent cx="3779520" cy="246126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00367" w14:textId="77777777" w:rsidR="003347E9" w:rsidRDefault="003347E9" w:rsidP="00440B2E">
      <w:pPr>
        <w:spacing w:after="0"/>
      </w:pPr>
    </w:p>
    <w:p w14:paraId="340F843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25057A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F3F461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.</w:t>
      </w:r>
    </w:p>
    <w:p w14:paraId="6970781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   GameScore  Gender Rank DenseRank</w:t>
      </w:r>
    </w:p>
    <w:p w14:paraId="1ABC93F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7     3500   Female 1      1</w:t>
      </w:r>
    </w:p>
    <w:p w14:paraId="4F85B47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Name05     3350   Female 2      2</w:t>
      </w:r>
    </w:p>
    <w:p w14:paraId="576805A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6     3350   Female 2      2</w:t>
      </w:r>
    </w:p>
    <w:p w14:paraId="4CACBC4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4     1500   Female 4      3</w:t>
      </w:r>
    </w:p>
    <w:p w14:paraId="19BF612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  3500   Male   1      1</w:t>
      </w:r>
    </w:p>
    <w:p w14:paraId="5E0011C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8     3500   Male   1      1</w:t>
      </w:r>
    </w:p>
    <w:p w14:paraId="43B7DB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9     3450   Male   3      2</w:t>
      </w:r>
    </w:p>
    <w:p w14:paraId="7F6C011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2     2600   Male   4      3</w:t>
      </w:r>
    </w:p>
    <w:p w14:paraId="6D73599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10     2500   Male   5      4</w:t>
      </w:r>
    </w:p>
    <w:p w14:paraId="7D40447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1     1500   Male   6      5</w:t>
      </w:r>
    </w:p>
    <w:p w14:paraId="258FE1B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BD260B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 PARTITION BY Gender ORDER BY GameScore DESC ) AS [Rank]</w:t>
      </w:r>
    </w:p>
    <w:p w14:paraId="70D58B1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 PARTITION BY Gender ORDER BY GameScore DESC ) AS DenseRank</w:t>
      </w:r>
    </w:p>
    <w:p w14:paraId="4B461B8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B9A844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categorise</w:t>
      </w:r>
    </w:p>
    <w:p w14:paraId="51D14B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ata rows by GameScore to different categories,</w:t>
      </w:r>
    </w:p>
    <w:p w14:paraId="655586D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1D227C4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ank by GameScore</w:t>
      </w:r>
    </w:p>
    <w:p w14:paraId="4F06CD5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Rank number which starts from 1.</w:t>
      </w:r>
    </w:p>
    <w:p w14:paraId="5301689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ank number is reset to 1 when the PARTITION changes.</w:t>
      </w:r>
    </w:p>
    <w:p w14:paraId="7817243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AD5B31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63435F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2AB49B6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RANK() returns 1, 1, 3, 4, 5</w:t>
      </w:r>
    </w:p>
    <w:p w14:paraId="6DBAA4B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DENSE_RANK() returns 1, 1, 2, 3, 4</w:t>
      </w:r>
    </w:p>
    <w:p w14:paraId="2C4D182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4A57C8C" w14:textId="77777777" w:rsidR="003347E9" w:rsidRDefault="003347E9" w:rsidP="00440B2E">
      <w:pPr>
        <w:spacing w:after="0"/>
      </w:pPr>
    </w:p>
    <w:p w14:paraId="7BA7C68C" w14:textId="77777777" w:rsidR="003347E9" w:rsidRDefault="003347E9" w:rsidP="00440B2E">
      <w:pPr>
        <w:spacing w:after="0"/>
      </w:pPr>
      <w:r>
        <w:rPr>
          <w:sz w:val="36"/>
          <w:szCs w:val="36"/>
        </w:rPr>
        <w:t>3.4. RANK() and DENSE_RANK() with common table expression (CTE)</w:t>
      </w:r>
    </w:p>
    <w:p w14:paraId="6E78D1D5" w14:textId="77777777" w:rsidR="003347E9" w:rsidRDefault="003347E9" w:rsidP="00440B2E">
      <w:pPr>
        <w:spacing w:after="0"/>
      </w:pPr>
    </w:p>
    <w:p w14:paraId="2C16C4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08300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3_04</w:t>
      </w:r>
    </w:p>
    <w:p w14:paraId="3CAE73D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and DENSE_RANK() with common table expression (CTE)</w:t>
      </w:r>
    </w:p>
    <w:p w14:paraId="0B9DF2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456BA6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3_04_01</w:t>
      </w:r>
    </w:p>
    <w:p w14:paraId="4DED016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>    GameResultCte</w:t>
      </w:r>
    </w:p>
    <w:p w14:paraId="185C21E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18CEE4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ameScoreRank</w:t>
      </w:r>
    </w:p>
    <w:p w14:paraId="369D504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</w:t>
      </w:r>
    </w:p>
    <w:p w14:paraId="4C1DF97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4F7B76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1E4493B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7E4638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esultCte</w:t>
      </w:r>
    </w:p>
    <w:p w14:paraId="1FCBB9F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GameScoreRank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A9225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979B5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672ECE0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3_04_02</w:t>
      </w:r>
    </w:p>
    <w:p w14:paraId="09A33E6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>    GameResultCte</w:t>
      </w:r>
    </w:p>
    <w:p w14:paraId="569D0CE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204781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ENSE_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ameScoreRank</w:t>
      </w:r>
    </w:p>
    <w:p w14:paraId="6081095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</w:t>
      </w:r>
    </w:p>
    <w:p w14:paraId="514F29E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07C66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765359C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A8D50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esultCte</w:t>
      </w:r>
    </w:p>
    <w:p w14:paraId="4601595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GameScoreRank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CCE2D5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AD187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</w:t>
      </w:r>
    </w:p>
    <w:p w14:paraId="278FCB1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3_04_03</w:t>
      </w:r>
    </w:p>
    <w:p w14:paraId="526E3C7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>    GameResultCte</w:t>
      </w:r>
    </w:p>
    <w:p w14:paraId="6A1293A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5B708C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ENSE_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GameScoreRank</w:t>
      </w:r>
    </w:p>
    <w:p w14:paraId="39D9242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</w:t>
      </w:r>
    </w:p>
    <w:p w14:paraId="5A4C757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242F76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1E1AD5F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68FDFA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esultCte</w:t>
      </w:r>
    </w:p>
    <w:p w14:paraId="588462A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GameScoreRank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3</w:t>
      </w:r>
    </w:p>
    <w:p w14:paraId="69C9C86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D1B186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83E53D" w14:textId="77777777" w:rsidR="003347E9" w:rsidRDefault="003347E9" w:rsidP="00440B2E">
      <w:pPr>
        <w:spacing w:after="0"/>
      </w:pPr>
    </w:p>
    <w:p w14:paraId="45FE0317" w14:textId="466F969D" w:rsidR="003347E9" w:rsidRDefault="003347E9" w:rsidP="00440B2E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09D33F10" wp14:editId="3CACA62B">
            <wp:extent cx="3931920" cy="15316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C97075" w14:textId="77777777" w:rsidR="003347E9" w:rsidRDefault="003347E9" w:rsidP="00440B2E">
      <w:pPr>
        <w:spacing w:after="0"/>
      </w:pPr>
    </w:p>
    <w:p w14:paraId="16EC0FF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92C8FC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D94AF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Name ,</w:t>
      </w:r>
    </w:p>
    <w:p w14:paraId="0C1C50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ameScore ,</w:t>
      </w:r>
    </w:p>
    <w:p w14:paraId="3558A4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Gender ,</w:t>
      </w:r>
    </w:p>
    <w:p w14:paraId="24AF9D5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RANK() OVER ( ORDER BY GameScore DESC ) AS [Rank] ,</w:t>
      </w:r>
    </w:p>
    <w:p w14:paraId="00349E1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DENSE_RANK() OVER ( ORDER BY GameScore DESC ) AS DenseRank</w:t>
      </w:r>
    </w:p>
    <w:p w14:paraId="7DA2107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Gamer</w:t>
      </w:r>
    </w:p>
    <w:p w14:paraId="4D5E172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DenseRank = 2  --Syntax Error</w:t>
      </w:r>
    </w:p>
    <w:p w14:paraId="2DAAC8F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[Rank] = 2     --Syntax Error</w:t>
      </w:r>
    </w:p>
    <w:p w14:paraId="0BECCCD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can not use WHERE cluase dirrectly to OVER cluase.</w:t>
      </w:r>
    </w:p>
    <w:p w14:paraId="167AA8B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to use common table expression (CTE)</w:t>
      </w:r>
    </w:p>
    <w:p w14:paraId="7AA794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9F9D84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0EB28E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688C411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7A8F0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First Query.</w:t>
      </w:r>
    </w:p>
    <w:p w14:paraId="5716E27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 ORDER BY GameScore DESC ) AS GameScoreRank</w:t>
      </w:r>
    </w:p>
    <w:p w14:paraId="23FA76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1,1,1,4,5,5,7,8,9,9</w:t>
      </w:r>
    </w:p>
    <w:p w14:paraId="5A9B17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GameScoreRank = 2;</w:t>
      </w:r>
    </w:p>
    <w:p w14:paraId="0AF40EB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nothing.</w:t>
      </w:r>
    </w:p>
    <w:p w14:paraId="4FE5591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C97ED0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cond Query.</w:t>
      </w:r>
    </w:p>
    <w:p w14:paraId="5B6CC9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DENSE_RANK() OVER ( ORDER BY GameScore DESC ) AS GameScoreRank</w:t>
      </w:r>
    </w:p>
    <w:p w14:paraId="778CA0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1,1,1,2,3,3,4,5,6,6</w:t>
      </w:r>
    </w:p>
    <w:p w14:paraId="68F57EC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2D0D67F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 PARTITION BY Gender ORDER BY GameScore DESC ) AS GameScoreRank</w:t>
      </w:r>
    </w:p>
    <w:p w14:paraId="7659659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</w:p>
    <w:p w14:paraId="5E9C027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emale : 1,2,2,3</w:t>
      </w:r>
    </w:p>
    <w:p w14:paraId="22166AC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ale : 1,1,2,3,4,5</w:t>
      </w:r>
    </w:p>
    <w:p w14:paraId="510AA0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GameScoreRank = 3</w:t>
      </w:r>
    </w:p>
    <w:p w14:paraId="1FAE751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AND Gender = 'Female';</w:t>
      </w:r>
    </w:p>
    <w:p w14:paraId="02CF08C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</w:p>
    <w:p w14:paraId="5B90020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emale : 3</w:t>
      </w:r>
    </w:p>
    <w:p w14:paraId="3EAA6A3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AB975C8" w14:textId="77777777" w:rsidR="003347E9" w:rsidRDefault="003347E9" w:rsidP="00440B2E">
      <w:pPr>
        <w:spacing w:after="0"/>
      </w:pPr>
    </w:p>
    <w:p w14:paraId="27E83D2B" w14:textId="77777777" w:rsidR="003347E9" w:rsidRDefault="003347E9" w:rsidP="00440B2E">
      <w:pPr>
        <w:spacing w:after="0"/>
      </w:pPr>
      <w:r>
        <w:rPr>
          <w:sz w:val="36"/>
          <w:szCs w:val="36"/>
        </w:rPr>
        <w:t>3.5. Clean up</w:t>
      </w:r>
    </w:p>
    <w:p w14:paraId="137F67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9AC9B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110_05</w:t>
      </w:r>
    </w:p>
    <w:p w14:paraId="0DC9B8A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EBDDE6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50AA37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42DB19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803ECB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99DEF8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AFB7C0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CD17B1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B6C392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D9B40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7DC8474" w14:textId="77777777" w:rsidR="003347E9" w:rsidRDefault="003347E9" w:rsidP="00440B2E">
      <w:pPr>
        <w:spacing w:after="0"/>
      </w:pPr>
    </w:p>
    <w:p w14:paraId="51D21F0C" w14:textId="77777777" w:rsidR="003347E9" w:rsidRDefault="003347E9" w:rsidP="00440B2E">
      <w:pPr>
        <w:spacing w:after="0"/>
      </w:pPr>
    </w:p>
    <w:p w14:paraId="04FDDF16" w14:textId="77777777" w:rsidR="003347E9" w:rsidRDefault="003347E9" w:rsidP="00440B2E">
      <w:pPr>
        <w:spacing w:after="0"/>
      </w:pPr>
    </w:p>
    <w:p w14:paraId="1A640CA9" w14:textId="77777777" w:rsidR="003347E9" w:rsidRDefault="003347E9" w:rsidP="00440B2E">
      <w:pPr>
        <w:spacing w:after="0"/>
      </w:pPr>
      <w:r>
        <w:rPr>
          <w:sz w:val="36"/>
          <w:szCs w:val="36"/>
        </w:rPr>
        <w:t>4.</w:t>
      </w:r>
      <w:r>
        <w:t> </w:t>
      </w:r>
      <w:r>
        <w:rPr>
          <w:sz w:val="36"/>
          <w:szCs w:val="36"/>
        </w:rPr>
        <w:t>Compare ROW_NUMBER(), RANK(), and DENSE_RANK()</w:t>
      </w:r>
    </w:p>
    <w:p w14:paraId="0B4675AE" w14:textId="77777777" w:rsidR="003347E9" w:rsidRDefault="003347E9" w:rsidP="00440B2E">
      <w:pPr>
        <w:spacing w:after="0"/>
      </w:pPr>
    </w:p>
    <w:p w14:paraId="291D563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</w:t>
      </w:r>
    </w:p>
    <w:p w14:paraId="6581A38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4_Compare_RowNumber_Rank_DenseRank</w:t>
      </w:r>
    </w:p>
    <w:p w14:paraId="396B04D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9A5E96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CF6DAF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53B46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are ROW_NUMBER(), RANK(), and DENSE_RANK()</w:t>
      </w:r>
    </w:p>
    <w:p w14:paraId="3E17A66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C5769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is no duplicate data row,</w:t>
      </w:r>
    </w:p>
    <w:p w14:paraId="30877E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is no different in ROW_NUMBER(), RANK(), or DENSE_RANK()</w:t>
      </w:r>
    </w:p>
    <w:p w14:paraId="591BC9D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A1B353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are some duplicate data rows,</w:t>
      </w:r>
    </w:p>
    <w:p w14:paraId="20D55F5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ROW_NUMBER(), RANK(), and DENSE_RANK() return</w:t>
      </w:r>
    </w:p>
    <w:p w14:paraId="34B756B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 increasing unique number for each row starting at 1.</w:t>
      </w:r>
    </w:p>
    <w:p w14:paraId="7886503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53C1495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_NUMBER() still returns different Row Number</w:t>
      </w:r>
    </w:p>
    <w:p w14:paraId="3927815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t meets duplicate data rows.</w:t>
      </w:r>
    </w:p>
    <w:p w14:paraId="3B9904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,2,3,4,5,6,7,8,9,10</w:t>
      </w:r>
    </w:p>
    <w:p w14:paraId="78410C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727959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return the same Rank Number</w:t>
      </w:r>
    </w:p>
    <w:p w14:paraId="345DC0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t meets duplicate data rows.</w:t>
      </w:r>
    </w:p>
    <w:p w14:paraId="0BA6238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7FAEEE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7501991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,1,1,4,5,5,7,8,9,9</w:t>
      </w:r>
    </w:p>
    <w:p w14:paraId="595BF94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3876E97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,1,1,2,3,3,4,5,6,6</w:t>
      </w:r>
    </w:p>
    <w:p w14:paraId="44E852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FAA3169" w14:textId="77777777" w:rsidR="003347E9" w:rsidRDefault="003347E9" w:rsidP="00440B2E">
      <w:pPr>
        <w:spacing w:after="0"/>
      </w:pPr>
    </w:p>
    <w:p w14:paraId="5F365006" w14:textId="77777777" w:rsidR="003347E9" w:rsidRDefault="003347E9" w:rsidP="00440B2E">
      <w:pPr>
        <w:spacing w:after="0"/>
      </w:pPr>
      <w:r>
        <w:rPr>
          <w:sz w:val="36"/>
          <w:szCs w:val="36"/>
        </w:rPr>
        <w:t>4.1. Create Sample Data - There is no duplicate GameScore</w:t>
      </w:r>
    </w:p>
    <w:p w14:paraId="41A8EFF0" w14:textId="77777777" w:rsidR="003347E9" w:rsidRDefault="003347E9" w:rsidP="00440B2E">
      <w:pPr>
        <w:spacing w:after="0"/>
      </w:pPr>
    </w:p>
    <w:p w14:paraId="0909AA6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2DAC73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4_01</w:t>
      </w:r>
    </w:p>
    <w:p w14:paraId="2E19AA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299E88F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is no duplicate GameScore</w:t>
      </w:r>
    </w:p>
    <w:p w14:paraId="41F98BC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1D742A8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C908A1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00D357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5C821A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9BF788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7EC43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3ADD5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49CDC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269666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08B307A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6CF79B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7DEAB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A2BBB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07FC4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466DEE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9812D77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BB9EBE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9B9CD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ADCA61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2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DDA7B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B77D0A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3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8C60E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A6F17C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2F0D3D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BFB93B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5E4DD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5DDD93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E3338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93D8BE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8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2C008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81DAB1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7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3A507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92E232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9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083A6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8B679E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7095D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9317F5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1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F03BA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D2E1F8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D7B98F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9A8145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02255C8" w14:textId="14649C52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0826F459" wp14:editId="38F46F75">
            <wp:extent cx="2827020" cy="249936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1A842" w14:textId="77777777" w:rsidR="003347E9" w:rsidRDefault="003347E9" w:rsidP="00440B2E">
      <w:pPr>
        <w:spacing w:after="0"/>
      </w:pPr>
    </w:p>
    <w:p w14:paraId="61E0B435" w14:textId="77777777" w:rsidR="003347E9" w:rsidRDefault="003347E9" w:rsidP="00440B2E">
      <w:pPr>
        <w:spacing w:after="0"/>
      </w:pPr>
      <w:r>
        <w:rPr>
          <w:sz w:val="36"/>
          <w:szCs w:val="36"/>
        </w:rPr>
        <w:t>4.2. Compare ROW_NUMBER(), RANK(), or DENSE_RANK() - There is no duplicate GameScore</w:t>
      </w:r>
    </w:p>
    <w:p w14:paraId="046E32F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2A6F6A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4_02</w:t>
      </w:r>
    </w:p>
    <w:p w14:paraId="2A51C1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mpare ROW_NUMBER(), RANK(), or DENSE_RANK()</w:t>
      </w:r>
    </w:p>
    <w:p w14:paraId="1D67319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is no duplicate GameScore</w:t>
      </w:r>
    </w:p>
    <w:p w14:paraId="1AE7287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08C55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W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owNumb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88299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k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AB1926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ENSE_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enseRank</w:t>
      </w:r>
    </w:p>
    <w:p w14:paraId="6949500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C8F1C1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36780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9A66E5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0E2FCD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3F0B38D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  Name   Gender  GameScore RowNumber Rank DenseRank</w:t>
      </w:r>
    </w:p>
    <w:p w14:paraId="2C8FB34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  Name10  Male   2100      1         1    1</w:t>
      </w:r>
    </w:p>
    <w:p w14:paraId="1FDD35E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  Name09  Male   2000      2         2    2</w:t>
      </w:r>
    </w:p>
    <w:p w14:paraId="0468F47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  Name08  Male   1900      3         3    3</w:t>
      </w:r>
    </w:p>
    <w:p w14:paraId="49768EF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  Name06  Female 1800      4         4    4</w:t>
      </w:r>
    </w:p>
    <w:p w14:paraId="64581D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  Name07  Female 1700      5         5    5</w:t>
      </w:r>
    </w:p>
    <w:p w14:paraId="2376942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  Name05  Female 1600      6         6    6</w:t>
      </w:r>
    </w:p>
    <w:p w14:paraId="171E085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  Name04  Female 1500      7         7    7</w:t>
      </w:r>
    </w:p>
    <w:p w14:paraId="7631B9B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  Name03  Male   1400      8         8    8</w:t>
      </w:r>
    </w:p>
    <w:p w14:paraId="6CAF1E8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  Name02  Male   1300      9         9    9</w:t>
      </w:r>
    </w:p>
    <w:p w14:paraId="153270D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  Name01  Male   1200      10        10   10</w:t>
      </w:r>
    </w:p>
    <w:p w14:paraId="4B20B01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is no duplicate GameScore,</w:t>
      </w:r>
    </w:p>
    <w:p w14:paraId="400F579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here is no different in ROW_NUMBER(), RANK(), or DENSE_RANK()</w:t>
      </w:r>
    </w:p>
    <w:p w14:paraId="27A0066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22B9B8" w14:textId="77777777" w:rsidR="003347E9" w:rsidRDefault="003347E9" w:rsidP="00440B2E">
      <w:pPr>
        <w:spacing w:after="0"/>
      </w:pPr>
    </w:p>
    <w:p w14:paraId="6C3B9DEF" w14:textId="5E7E3001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5978C243" wp14:editId="20EA7B05">
            <wp:extent cx="5059680" cy="248412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6CEB6" w14:textId="77777777" w:rsidR="003347E9" w:rsidRDefault="003347E9" w:rsidP="00440B2E">
      <w:pPr>
        <w:spacing w:after="0"/>
      </w:pPr>
    </w:p>
    <w:p w14:paraId="59D503BE" w14:textId="77777777" w:rsidR="003347E9" w:rsidRDefault="003347E9" w:rsidP="00440B2E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3. Create Sample Data - There are some duplicate GameScore</w:t>
      </w:r>
    </w:p>
    <w:p w14:paraId="5BFD71E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2506A71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4_03</w:t>
      </w:r>
    </w:p>
    <w:p w14:paraId="0B4616B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Create Sample data</w:t>
      </w:r>
    </w:p>
    <w:p w14:paraId="1AE17A9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5729AB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74A9399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B133F5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C72564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65DCC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3D3B47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BEB12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9E743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DE30E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0731F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C138F1F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56654F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1D5F36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E86DD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C9E73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EB8A96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3D470478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88350C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0BEAC5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DE5B14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D016A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D015DA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71D16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17BA6E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BDB14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B46925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69BBA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C509C2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8478A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414DC9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5F120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D435E8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8F100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767B1D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1E6D5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A5522C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232DE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3A45BA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35C9E4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312C1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075329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239D1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4E059E" w14:textId="77777777" w:rsidR="003347E9" w:rsidRDefault="003347E9" w:rsidP="00440B2E">
      <w:pPr>
        <w:spacing w:after="0"/>
      </w:pPr>
    </w:p>
    <w:p w14:paraId="2C3A7A2E" w14:textId="16A4011A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08C16C92" wp14:editId="06F24093">
            <wp:extent cx="2766060" cy="250698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E133F" w14:textId="77777777" w:rsidR="003347E9" w:rsidRDefault="003347E9" w:rsidP="00440B2E">
      <w:pPr>
        <w:spacing w:after="0"/>
      </w:pPr>
    </w:p>
    <w:p w14:paraId="4BE53E3D" w14:textId="77777777" w:rsidR="003347E9" w:rsidRDefault="003347E9" w:rsidP="00440B2E">
      <w:pPr>
        <w:spacing w:after="0"/>
      </w:pPr>
      <w:r>
        <w:rPr>
          <w:sz w:val="36"/>
          <w:szCs w:val="36"/>
        </w:rPr>
        <w:t>4.4. Compare ROW_NUMBER(), RANK(), or DENSE_RANK() - There are some duplicate GameScore</w:t>
      </w:r>
    </w:p>
    <w:p w14:paraId="349188A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4E33FD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4_04</w:t>
      </w:r>
    </w:p>
    <w:p w14:paraId="3B96D61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mpare ROW_NUMBER(), RANK(), or DENSE_RANK()</w:t>
      </w:r>
    </w:p>
    <w:p w14:paraId="24A03C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32313B9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C75D3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W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owNumb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4F75D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k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67E2A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ENSE_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enseRank</w:t>
      </w:r>
    </w:p>
    <w:p w14:paraId="0F6E700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ACD0DE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9AD100" w14:textId="68E7972E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7F6EC38C" wp14:editId="655AD699">
            <wp:extent cx="4998720" cy="24841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0B96E" w14:textId="77777777" w:rsidR="003347E9" w:rsidRDefault="003347E9" w:rsidP="00440B2E">
      <w:pPr>
        <w:spacing w:after="0"/>
      </w:pPr>
    </w:p>
    <w:p w14:paraId="48E66E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B3A5C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8F201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17308E2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  Name   Gender  GameScore RowNumber Rank DenseRank</w:t>
      </w:r>
    </w:p>
    <w:p w14:paraId="3CCB25C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  Name03 Male    3500      1         1    1</w:t>
      </w:r>
    </w:p>
    <w:p w14:paraId="5875C7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  Name07 Female  3500      2         1    1</w:t>
      </w:r>
    </w:p>
    <w:p w14:paraId="3976ECC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  Name08 Male    3500      3         1    1</w:t>
      </w:r>
    </w:p>
    <w:p w14:paraId="22678BD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  Name09 Male    3450      4         4    2</w:t>
      </w:r>
    </w:p>
    <w:p w14:paraId="796C1A8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  Name05 Female  3350      5         5    3</w:t>
      </w:r>
    </w:p>
    <w:p w14:paraId="4343B1E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  Name06 Female  3350      6         5    3</w:t>
      </w:r>
    </w:p>
    <w:p w14:paraId="170D79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  Name02 Male    2600      7         7    4</w:t>
      </w:r>
    </w:p>
    <w:p w14:paraId="7B05DFB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  Name10 Male    2500      8         8    5</w:t>
      </w:r>
    </w:p>
    <w:p w14:paraId="2B639B0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  Name01 Male    1500      9         9    6</w:t>
      </w:r>
    </w:p>
    <w:p w14:paraId="273F8D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  Name04 Female  1500      10        9    6</w:t>
      </w:r>
    </w:p>
    <w:p w14:paraId="4C1E6A7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5E66C7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are ROW_NUMBER(), RANK(), and DENSE_RANK()</w:t>
      </w:r>
    </w:p>
    <w:p w14:paraId="33DBA49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C44FC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is no duplicate data row,</w:t>
      </w:r>
    </w:p>
    <w:p w14:paraId="4DA72C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is no different in ROW_NUMBER(), RANK(), or DENSE_RANK()</w:t>
      </w:r>
    </w:p>
    <w:p w14:paraId="2172142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07BD02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f there are some duplicate data rows,</w:t>
      </w:r>
    </w:p>
    <w:p w14:paraId="18EDDDB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ROW_NUMBER(), RANK(), and DENSE_RANK() return</w:t>
      </w:r>
    </w:p>
    <w:p w14:paraId="785F4B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 increasing unique number for each row starting at 1.</w:t>
      </w:r>
    </w:p>
    <w:p w14:paraId="7AE6633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</w:t>
      </w:r>
    </w:p>
    <w:p w14:paraId="737A1B0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_NUMBER() still returns different Row Number</w:t>
      </w:r>
    </w:p>
    <w:p w14:paraId="2E6D110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t meets duplicate data rows.</w:t>
      </w:r>
    </w:p>
    <w:p w14:paraId="2933EA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,2,3,4,5,6,7,8,9,10</w:t>
      </w:r>
    </w:p>
    <w:p w14:paraId="47AF755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2.</w:t>
      </w:r>
    </w:p>
    <w:p w14:paraId="31366D3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return the same Rank Number</w:t>
      </w:r>
    </w:p>
    <w:p w14:paraId="1009B20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t meets duplicate data rows.</w:t>
      </w:r>
    </w:p>
    <w:p w14:paraId="5F005D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2C226E6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3FF247C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,1,1,4,5,5,7,8,9,9</w:t>
      </w:r>
    </w:p>
    <w:p w14:paraId="4CB949E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7B55193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,1,1,2,3,3,4,5,6,6</w:t>
      </w:r>
    </w:p>
    <w:p w14:paraId="0AB5BF0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96D69CB" w14:textId="77777777" w:rsidR="003347E9" w:rsidRDefault="003347E9" w:rsidP="00440B2E">
      <w:pPr>
        <w:spacing w:after="0"/>
      </w:pPr>
    </w:p>
    <w:p w14:paraId="7580882E" w14:textId="77777777" w:rsidR="003347E9" w:rsidRDefault="003347E9" w:rsidP="00440B2E">
      <w:pPr>
        <w:spacing w:after="0"/>
      </w:pPr>
      <w:r>
        <w:rPr>
          <w:sz w:val="36"/>
          <w:szCs w:val="36"/>
        </w:rPr>
        <w:t>4.5. Clean up</w:t>
      </w:r>
    </w:p>
    <w:p w14:paraId="5EF53B3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0EE1D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4_05</w:t>
      </w:r>
    </w:p>
    <w:p w14:paraId="49E5F44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15D9063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41D0105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0EF74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73212D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08F7E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E1C1FA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F8353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1E8B7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D96A8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DD8F1D8" w14:textId="77777777" w:rsidR="003347E9" w:rsidRDefault="003347E9" w:rsidP="00440B2E">
      <w:pPr>
        <w:spacing w:after="0"/>
      </w:pPr>
    </w:p>
    <w:p w14:paraId="16C2D0C6" w14:textId="77777777" w:rsidR="003347E9" w:rsidRDefault="003347E9" w:rsidP="00440B2E">
      <w:pPr>
        <w:spacing w:after="0"/>
      </w:pPr>
      <w:r>
        <w:t>==================================================================</w:t>
      </w:r>
    </w:p>
    <w:p w14:paraId="4AD00595" w14:textId="77777777" w:rsidR="003347E9" w:rsidRDefault="003347E9" w:rsidP="00440B2E">
      <w:pPr>
        <w:spacing w:after="0"/>
      </w:pPr>
      <w:r>
        <w:rPr>
          <w:sz w:val="48"/>
          <w:szCs w:val="48"/>
        </w:rPr>
        <w:lastRenderedPageBreak/>
        <w:t>5. Running Total</w:t>
      </w:r>
    </w:p>
    <w:p w14:paraId="2973142D" w14:textId="77777777" w:rsidR="003347E9" w:rsidRDefault="003347E9" w:rsidP="00440B2E">
      <w:pPr>
        <w:spacing w:after="0"/>
      </w:pPr>
    </w:p>
    <w:p w14:paraId="3ED9BD2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423AE4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5_RunningTotal</w:t>
      </w:r>
    </w:p>
    <w:p w14:paraId="68629FD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2A9A54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DAC171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DFFDA2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C1) OVER ( ORDER BY C2 ) AS RunningTotal</w:t>
      </w:r>
    </w:p>
    <w:p w14:paraId="6B61C8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ute running total of C1 ORDER BY C2 without partitions</w:t>
      </w:r>
    </w:p>
    <w:p w14:paraId="2168672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( ORDER BY C2 ) means ORDER BY C2.</w:t>
      </w:r>
    </w:p>
    <w:p w14:paraId="3D4B1E7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SUM(C1)   AS RunningTotal</w:t>
      </w:r>
    </w:p>
    <w:p w14:paraId="05DC6B0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ompute running total of C1 without partitions.</w:t>
      </w:r>
    </w:p>
    <w:p w14:paraId="74030DC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1.</w:t>
      </w:r>
    </w:p>
    <w:p w14:paraId="3433D55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38C733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Id ) AS RunningTotal</w:t>
      </w:r>
    </w:p>
    <w:p w14:paraId="7E2C4A6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ute running total of GameScore ORDER BY Id without partitions</w:t>
      </w:r>
    </w:p>
    <w:p w14:paraId="042E90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( ORDER BY Id ) means ORDER BY Id.</w:t>
      </w:r>
    </w:p>
    <w:p w14:paraId="095D206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SUM(GameScore)   AS RunningTotal</w:t>
      </w:r>
    </w:p>
    <w:p w14:paraId="54B1E3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ompute running total of GameScore without partitions.</w:t>
      </w:r>
    </w:p>
    <w:p w14:paraId="47808A0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500, 1500+2600=4100, 1500+2600+3500=7600, ...etc.</w:t>
      </w:r>
    </w:p>
    <w:p w14:paraId="293D07F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</w:t>
      </w:r>
    </w:p>
    <w:p w14:paraId="2567502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77A64E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C1) OVER ( PARTITION BY C2 ORDER BY C3 ) AS RunningTotal</w:t>
      </w:r>
    </w:p>
    <w:p w14:paraId="7D7C99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ute running total of C1 ORDER BY C3 with partitions C2</w:t>
      </w:r>
    </w:p>
    <w:p w14:paraId="300C34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C2 to different categories,</w:t>
      </w:r>
    </w:p>
    <w:p w14:paraId="5F4129C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61EB886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C3</w:t>
      </w:r>
    </w:p>
    <w:p w14:paraId="23DCFFE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SUM(C1) which</w:t>
      </w:r>
    </w:p>
    <w:p w14:paraId="70533A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compute running total with partitions</w:t>
      </w:r>
    </w:p>
    <w:p w14:paraId="4405C4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UM(C1) is reset when the partition changes.</w:t>
      </w:r>
    </w:p>
    <w:p w14:paraId="2C5F36D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5BC8CCE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1695CC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PARTITION BY Gender ORDER BY Id ) AS RunningTotal</w:t>
      </w:r>
    </w:p>
    <w:p w14:paraId="02186A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ute running total of GameScore ORDER BY Id with partitions Gender</w:t>
      </w:r>
    </w:p>
    <w:p w14:paraId="7DAA2E7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Gender to different categories,</w:t>
      </w:r>
    </w:p>
    <w:p w14:paraId="04C4B99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d put each categories into different PARTITION.</w:t>
      </w:r>
    </w:p>
    <w:p w14:paraId="0A0F945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Id</w:t>
      </w:r>
    </w:p>
    <w:p w14:paraId="12B9BA7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SUM(GameScore) which</w:t>
      </w:r>
    </w:p>
    <w:p w14:paraId="7A328B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compute running total with partitions</w:t>
      </w:r>
    </w:p>
    <w:p w14:paraId="0010DB3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UM(GameScore) is reset when the partition changes.</w:t>
      </w:r>
    </w:p>
    <w:p w14:paraId="21B69F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616A46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emale : 1500, 1500+3350=4850, 1500+3350+3350=8200, 1500+3350+3350+3500=11700</w:t>
      </w:r>
    </w:p>
    <w:p w14:paraId="5DACE9E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ale : 1500, 1500+2600=4100, 1500+2600+3500=7600 ...etc.</w:t>
      </w:r>
    </w:p>
    <w:p w14:paraId="4D95A2C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</w:t>
      </w:r>
    </w:p>
    <w:p w14:paraId="009262B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AE0F53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C1) OVER ( ORDER BY C1 ) AS RunningTotal</w:t>
      </w:r>
    </w:p>
    <w:p w14:paraId="732B514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ute running total of C1 ORDER BY C1 without partitions</w:t>
      </w:r>
    </w:p>
    <w:p w14:paraId="5FDA45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( ORDER BY C1 ) means ORDER BY C1.</w:t>
      </w:r>
    </w:p>
    <w:p w14:paraId="53B6CD2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SUM(C1)   AS RunningTotal</w:t>
      </w:r>
    </w:p>
    <w:p w14:paraId="26EA49C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ompute running total of C1 without partitions.</w:t>
      </w:r>
    </w:p>
    <w:p w14:paraId="051C6E7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are some duplicate C1,</w:t>
      </w:r>
    </w:p>
    <w:p w14:paraId="2EC6C7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duplicate values will be added to the running total at once.</w:t>
      </w:r>
    </w:p>
    <w:p w14:paraId="1ACD9A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3.</w:t>
      </w:r>
    </w:p>
    <w:p w14:paraId="5CB1D27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CE470C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GameScore ) AS RunningTotal</w:t>
      </w:r>
    </w:p>
    <w:p w14:paraId="52C86A8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ute running total of GameScore ORDER BY GameScore without partitions</w:t>
      </w:r>
    </w:p>
    <w:p w14:paraId="6DAC634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( ORDER BY GameScore ) means ORDER BY GameScore.</w:t>
      </w:r>
    </w:p>
    <w:p w14:paraId="0969CCF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SUM(GameScore)   AS RunningTotal</w:t>
      </w:r>
    </w:p>
    <w:p w14:paraId="3AE9443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ompute running total of GameScore without partitions.</w:t>
      </w:r>
    </w:p>
    <w:p w14:paraId="21EA26E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are some duplicate GameScore,</w:t>
      </w:r>
    </w:p>
    <w:p w14:paraId="2EE3459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duplicate values will be added to the running total at once.</w:t>
      </w:r>
    </w:p>
    <w:p w14:paraId="5FF2356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9F7B86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=3000, 1500+1500=3000, 1500+1500+2500=5500,</w:t>
      </w:r>
    </w:p>
    <w:p w14:paraId="5F6A87F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=8100,</w:t>
      </w:r>
    </w:p>
    <w:p w14:paraId="14EFA15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+3350+3350=14800, </w:t>
      </w:r>
    </w:p>
    <w:p w14:paraId="480D7B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+3350+3350=14800, ...etc.</w:t>
      </w:r>
    </w:p>
    <w:p w14:paraId="4852F7E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1FC6A7A" w14:textId="77777777" w:rsidR="003347E9" w:rsidRDefault="003347E9" w:rsidP="00440B2E">
      <w:pPr>
        <w:spacing w:after="0"/>
      </w:pPr>
    </w:p>
    <w:p w14:paraId="3B8D87D6" w14:textId="77777777" w:rsidR="003347E9" w:rsidRDefault="003347E9" w:rsidP="00440B2E">
      <w:pPr>
        <w:spacing w:after="0"/>
      </w:pPr>
      <w:r>
        <w:rPr>
          <w:sz w:val="36"/>
          <w:szCs w:val="36"/>
        </w:rPr>
        <w:t>5.1. Create Sample data - There are some duplicate GameScore</w:t>
      </w:r>
    </w:p>
    <w:p w14:paraId="3FA0FB7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</w:t>
      </w:r>
    </w:p>
    <w:p w14:paraId="1DDB5B6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5_01</w:t>
      </w:r>
    </w:p>
    <w:p w14:paraId="034E0BC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425D1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19EA405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4AB2BCD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6046F2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328471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3B173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4F7649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DBB2A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608AE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6BE880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755DE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F9FDC81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2DB112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2F2D7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F0E02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D4773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1EF19A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CB913BD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336DFE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37604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6755DB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98C16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240150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73CFD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8F92F5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9AEED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4C9385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8469E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0E0ABF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333BF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691376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06F96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29ACAD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64A5E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B3E267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56E4B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2905A5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E718C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AAF056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6E27B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7F66A4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57F49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502E8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160F25" w14:textId="77777777" w:rsidR="003347E9" w:rsidRDefault="003347E9" w:rsidP="00440B2E">
      <w:pPr>
        <w:spacing w:after="0"/>
      </w:pPr>
    </w:p>
    <w:p w14:paraId="7C4FBBF4" w14:textId="20C784F2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5750DFFF" wp14:editId="23A58AB8">
            <wp:extent cx="2766060" cy="24460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A84B7" w14:textId="77777777" w:rsidR="003347E9" w:rsidRDefault="003347E9" w:rsidP="00440B2E">
      <w:pPr>
        <w:spacing w:after="0"/>
      </w:pPr>
    </w:p>
    <w:p w14:paraId="54F22ABC" w14:textId="77777777" w:rsidR="003347E9" w:rsidRDefault="003347E9" w:rsidP="00440B2E">
      <w:pPr>
        <w:spacing w:after="0"/>
      </w:pPr>
      <w:r>
        <w:rPr>
          <w:sz w:val="36"/>
          <w:szCs w:val="36"/>
        </w:rPr>
        <w:t>5.2. compute running total of GameScore ORDER BY Id without partitions</w:t>
      </w:r>
    </w:p>
    <w:p w14:paraId="695E485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610AD7F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5_02</w:t>
      </w:r>
    </w:p>
    <w:p w14:paraId="780D450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mpute running total of GameScore ORDER BY Id without partitions</w:t>
      </w:r>
    </w:p>
    <w:p w14:paraId="301DECE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15CE7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unningTotal</w:t>
      </w:r>
    </w:p>
    <w:p w14:paraId="6A9E19F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582E0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7EA3C40" w14:textId="5F34ED2D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54AE2981" wp14:editId="68B0BC4E">
            <wp:extent cx="3749040" cy="2468880"/>
            <wp:effectExtent l="0" t="0" r="381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63332" w14:textId="77777777" w:rsidR="003347E9" w:rsidRDefault="003347E9" w:rsidP="00440B2E">
      <w:pPr>
        <w:spacing w:after="0"/>
      </w:pPr>
    </w:p>
    <w:p w14:paraId="4EB6FE1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D3EE55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0F20A4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08162C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RunningTotal</w:t>
      </w:r>
    </w:p>
    <w:p w14:paraId="2EB6E7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1500</w:t>
      </w:r>
    </w:p>
    <w:p w14:paraId="39E19B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4100</w:t>
      </w:r>
    </w:p>
    <w:p w14:paraId="1F0DDF3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7600</w:t>
      </w:r>
    </w:p>
    <w:p w14:paraId="7237EE5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9100</w:t>
      </w:r>
    </w:p>
    <w:p w14:paraId="66C0028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12450</w:t>
      </w:r>
    </w:p>
    <w:p w14:paraId="6F2EF83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15800</w:t>
      </w:r>
    </w:p>
    <w:p w14:paraId="77F484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19300</w:t>
      </w:r>
    </w:p>
    <w:p w14:paraId="7A90249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22800</w:t>
      </w:r>
    </w:p>
    <w:p w14:paraId="06D9BA6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26250</w:t>
      </w:r>
    </w:p>
    <w:p w14:paraId="69D10F1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28750</w:t>
      </w:r>
    </w:p>
    <w:p w14:paraId="143D6B2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344AA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Id ) AS RunningTotal</w:t>
      </w:r>
    </w:p>
    <w:p w14:paraId="4C3BE0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( ORDER BY Id ) means ORDER BY Id.</w:t>
      </w:r>
    </w:p>
    <w:p w14:paraId="301508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SUM(GameScore)   AS RunningTotal</w:t>
      </w:r>
    </w:p>
    <w:p w14:paraId="3204445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ompute running total of GameScore without partitions.</w:t>
      </w:r>
    </w:p>
    <w:p w14:paraId="68BF7C9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500, 1500+2600=4100, 1500+2600+3500=7600, ...etc.</w:t>
      </w:r>
    </w:p>
    <w:p w14:paraId="151AF69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6738508" w14:textId="77777777" w:rsidR="003347E9" w:rsidRDefault="003347E9" w:rsidP="00440B2E">
      <w:pPr>
        <w:spacing w:after="0"/>
      </w:pPr>
    </w:p>
    <w:p w14:paraId="58C34CE3" w14:textId="77777777" w:rsidR="003347E9" w:rsidRDefault="003347E9" w:rsidP="00440B2E">
      <w:pPr>
        <w:spacing w:after="0"/>
      </w:pPr>
      <w:r>
        <w:rPr>
          <w:sz w:val="36"/>
          <w:szCs w:val="36"/>
        </w:rPr>
        <w:t>5.3. compute running total of GameScore ORDER BY Id with partitions Gender</w:t>
      </w:r>
    </w:p>
    <w:p w14:paraId="5769772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40D197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5_03</w:t>
      </w:r>
    </w:p>
    <w:p w14:paraId="0595CAB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mpute running total of GameScore ORDER BY Id with partitions Gender</w:t>
      </w:r>
    </w:p>
    <w:p w14:paraId="5E8E669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0334E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unningTotal</w:t>
      </w:r>
    </w:p>
    <w:p w14:paraId="4E107D2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99DD36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C2E908" w14:textId="074CF3EC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387B1AF9" wp14:editId="655BA16E">
            <wp:extent cx="3703320" cy="246126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72CBF8" w14:textId="77777777" w:rsidR="003347E9" w:rsidRDefault="003347E9" w:rsidP="00440B2E">
      <w:pPr>
        <w:spacing w:after="0"/>
      </w:pPr>
    </w:p>
    <w:p w14:paraId="7507D0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7E1E49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00A936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0C497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RunningTotal ___</w:t>
      </w:r>
    </w:p>
    <w:p w14:paraId="40FAA9F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1500           |</w:t>
      </w:r>
    </w:p>
    <w:p w14:paraId="6B579A3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4850           | Female</w:t>
      </w:r>
    </w:p>
    <w:p w14:paraId="1AC4D56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8200           | RunningTotal</w:t>
      </w:r>
    </w:p>
    <w:p w14:paraId="0C3B8F9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11700        __|</w:t>
      </w:r>
    </w:p>
    <w:p w14:paraId="640025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1500           |</w:t>
      </w:r>
    </w:p>
    <w:p w14:paraId="74B2B39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4100           |</w:t>
      </w:r>
    </w:p>
    <w:p w14:paraId="06A196B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7600           | Male</w:t>
      </w:r>
    </w:p>
    <w:p w14:paraId="001F5D3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11100          | RunningTotal</w:t>
      </w:r>
    </w:p>
    <w:p w14:paraId="4E48016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14550          |</w:t>
      </w:r>
    </w:p>
    <w:p w14:paraId="3B6B11B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10 Name10 Male   2500      17050        __|</w:t>
      </w:r>
    </w:p>
    <w:p w14:paraId="1593189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722DF1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PARTITION BY Gender ORDER BY Id ) AS RunningTotal</w:t>
      </w:r>
    </w:p>
    <w:p w14:paraId="1FD4B8A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tegorise the data rows by Gender to different categories,</w:t>
      </w:r>
    </w:p>
    <w:p w14:paraId="3EBD26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put each categories into different PARTITION.</w:t>
      </w:r>
    </w:p>
    <w:p w14:paraId="7980A6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ach PARTITION, Order the row by Id</w:t>
      </w:r>
    </w:p>
    <w:p w14:paraId="578B703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ive a SUM(GameScore) which</w:t>
      </w:r>
    </w:p>
    <w:p w14:paraId="1B5CF04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compute running total with partitions</w:t>
      </w:r>
    </w:p>
    <w:p w14:paraId="577ACF2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UM(GameScore) is reset when the partition changes.</w:t>
      </w:r>
    </w:p>
    <w:p w14:paraId="1D68D7B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A28603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emale : 1500, 1500+3350=4850, 1500+3350+3350=8200, 1500+3350+3350+3500=11700</w:t>
      </w:r>
    </w:p>
    <w:p w14:paraId="59FF3A6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ale : 1500, 1500+2600=4100, 1500+2600+3500=7600 ...etc.</w:t>
      </w:r>
    </w:p>
    <w:p w14:paraId="2F704BE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21C7F2A" w14:textId="77777777" w:rsidR="003347E9" w:rsidRDefault="003347E9" w:rsidP="00440B2E">
      <w:pPr>
        <w:spacing w:after="0"/>
      </w:pPr>
    </w:p>
    <w:p w14:paraId="1A47221C" w14:textId="77777777" w:rsidR="003347E9" w:rsidRDefault="003347E9" w:rsidP="00440B2E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4. compute running total of GameScore ORDER BY GameScore without partitions</w:t>
      </w:r>
    </w:p>
    <w:p w14:paraId="35F45A53" w14:textId="77777777" w:rsidR="003347E9" w:rsidRDefault="003347E9" w:rsidP="00440B2E">
      <w:pPr>
        <w:spacing w:after="0"/>
      </w:pPr>
    </w:p>
    <w:p w14:paraId="7A39FDF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DCFCD9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5_04</w:t>
      </w:r>
    </w:p>
    <w:p w14:paraId="480EAE7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mpute running total of GameScore ORDER BY GameScore without partitions</w:t>
      </w:r>
    </w:p>
    <w:p w14:paraId="7647BCD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241AA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unningTotal</w:t>
      </w:r>
    </w:p>
    <w:p w14:paraId="391F92C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B4F67F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533523" w14:textId="611F0342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65C68584" wp14:editId="49C9E33A">
            <wp:extent cx="3695700" cy="2468880"/>
            <wp:effectExtent l="0" t="0" r="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A361E" w14:textId="77777777" w:rsidR="003347E9" w:rsidRDefault="003347E9" w:rsidP="00440B2E">
      <w:pPr>
        <w:spacing w:after="0"/>
      </w:pPr>
    </w:p>
    <w:p w14:paraId="556ACB6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D0B1B7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E28EA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2C028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RunningTotal ___</w:t>
      </w:r>
    </w:p>
    <w:p w14:paraId="50E2341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3000           | Duplicate</w:t>
      </w:r>
    </w:p>
    <w:p w14:paraId="10F4834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3000         __| GameScore</w:t>
      </w:r>
    </w:p>
    <w:p w14:paraId="0F5C6A5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5500        </w:t>
      </w:r>
    </w:p>
    <w:p w14:paraId="6767A2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8100         ___</w:t>
      </w:r>
    </w:p>
    <w:p w14:paraId="0DD128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14800          | Duplicate</w:t>
      </w:r>
    </w:p>
    <w:p w14:paraId="2C0F15E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14800        __| GameScore</w:t>
      </w:r>
    </w:p>
    <w:p w14:paraId="59C7173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18250        ___</w:t>
      </w:r>
    </w:p>
    <w:p w14:paraId="45D2F8A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28750          | Duplicate</w:t>
      </w:r>
    </w:p>
    <w:p w14:paraId="49998C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28750          | GameScore</w:t>
      </w:r>
    </w:p>
    <w:p w14:paraId="22C27E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28750        __|</w:t>
      </w:r>
    </w:p>
    <w:p w14:paraId="1A7B13D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EB5132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GameScore ) AS RunningTotal</w:t>
      </w:r>
    </w:p>
    <w:p w14:paraId="03AD405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VER ( ORDER BY GameScore ) means ORDER BY GameScore.</w:t>
      </w:r>
    </w:p>
    <w:p w14:paraId="2889729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ELECT SUM(GameScore)   AS RunningTotal</w:t>
      </w:r>
    </w:p>
    <w:p w14:paraId="3BFECF4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ompute running total of GameScore without partitions.</w:t>
      </w:r>
    </w:p>
    <w:p w14:paraId="39635D6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are some duplicate GameScore,</w:t>
      </w:r>
    </w:p>
    <w:p w14:paraId="34039E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duplicate values will be added to the running total at once.</w:t>
      </w:r>
    </w:p>
    <w:p w14:paraId="09DCADF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209B25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=3000, 1500+1500=3000, 1500+1500+2500=5500,</w:t>
      </w:r>
    </w:p>
    <w:p w14:paraId="790BB1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=8100,</w:t>
      </w:r>
    </w:p>
    <w:p w14:paraId="50B3214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+3350+3350=14800, </w:t>
      </w:r>
    </w:p>
    <w:p w14:paraId="0311AC3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+3350+3350=14800, ...etc.</w:t>
      </w:r>
    </w:p>
    <w:p w14:paraId="58079B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6D73E32" w14:textId="77777777" w:rsidR="003347E9" w:rsidRDefault="003347E9" w:rsidP="00440B2E">
      <w:pPr>
        <w:spacing w:after="0"/>
      </w:pPr>
    </w:p>
    <w:p w14:paraId="7A79E2A5" w14:textId="77777777" w:rsidR="003347E9" w:rsidRDefault="003347E9" w:rsidP="00440B2E">
      <w:pPr>
        <w:spacing w:after="0"/>
      </w:pPr>
      <w:r>
        <w:rPr>
          <w:sz w:val="36"/>
          <w:szCs w:val="36"/>
        </w:rPr>
        <w:t>5.5. Clean up</w:t>
      </w:r>
    </w:p>
    <w:p w14:paraId="30F8D60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5373DE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5_05</w:t>
      </w:r>
    </w:p>
    <w:p w14:paraId="434DC63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19B91D6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6DA96C2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7A60FE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8BD93C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DBC26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8BD428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FAE2AE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7B0D56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5F7C96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F741DA" w14:textId="77777777" w:rsidR="003347E9" w:rsidRDefault="003347E9" w:rsidP="00440B2E">
      <w:pPr>
        <w:spacing w:after="0"/>
      </w:pPr>
    </w:p>
    <w:p w14:paraId="61A60735" w14:textId="77777777" w:rsidR="003347E9" w:rsidRDefault="003347E9" w:rsidP="00440B2E">
      <w:pPr>
        <w:spacing w:after="0"/>
      </w:pPr>
      <w:r>
        <w:t>============================================================</w:t>
      </w:r>
    </w:p>
    <w:p w14:paraId="396F733E" w14:textId="77777777" w:rsidR="003347E9" w:rsidRDefault="003347E9" w:rsidP="00440B2E">
      <w:pPr>
        <w:spacing w:after="0"/>
      </w:pPr>
      <w:r>
        <w:rPr>
          <w:sz w:val="48"/>
          <w:szCs w:val="48"/>
        </w:rPr>
        <w:t>6. Query - NTile Function</w:t>
      </w:r>
    </w:p>
    <w:p w14:paraId="03A4D616" w14:textId="77777777" w:rsidR="003347E9" w:rsidRDefault="003347E9" w:rsidP="00440B2E">
      <w:pPr>
        <w:spacing w:after="0"/>
      </w:pPr>
    </w:p>
    <w:p w14:paraId="65B5C52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95A88F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6_NtileFunction</w:t>
      </w:r>
    </w:p>
    <w:p w14:paraId="714482D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6C5BF3D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A5ECC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E78486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Syntax:</w:t>
      </w:r>
    </w:p>
    <w:p w14:paraId="477EA2A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 (NumberOfGroups) OVER (ORDER BY C1,C2 ...) AS AliasName</w:t>
      </w:r>
    </w:p>
    <w:p w14:paraId="60320D6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 (NumberOfGroups) OVER (PARTITION BY C1 ORDER BY C1,C2 ...) AS AliasName</w:t>
      </w:r>
    </w:p>
    <w:p w14:paraId="7B39C9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2F977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vides the rows into a specified NumberOfGroups.</w:t>
      </w:r>
    </w:p>
    <w:p w14:paraId="676ABBD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4B4626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NumberOfGroups is not divisible,</w:t>
      </w:r>
    </w:p>
    <w:p w14:paraId="172FA73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groups will have different sizes.</w:t>
      </w:r>
    </w:p>
    <w:p w14:paraId="1A2FB43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rger size groups always come before smaller groups.</w:t>
      </w:r>
    </w:p>
    <w:p w14:paraId="3322634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947497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 (3) OVER (ORDER BY C1) AS AliasName</w:t>
      </w:r>
    </w:p>
    <w:p w14:paraId="4EDA870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without PARTITION BY</w:t>
      </w:r>
    </w:p>
    <w:p w14:paraId="307A790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vides 10 rows into 3 Groups .</w:t>
      </w:r>
    </w:p>
    <w:p w14:paraId="65829DF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1 size is 4, The size of Group2 and Group3 are 3.</w:t>
      </w:r>
    </w:p>
    <w:p w14:paraId="5EF3206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02F5CD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 (2) OVER (ORDER BY C1) AS AliasName</w:t>
      </w:r>
    </w:p>
    <w:p w14:paraId="240AB3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vides 10 rows rows into 2 Groups.</w:t>
      </w:r>
    </w:p>
    <w:p w14:paraId="4985A8F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Size of each group is 5</w:t>
      </w:r>
    </w:p>
    <w:p w14:paraId="27B0C2C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432C65F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will try to create as many groups as possible.</w:t>
      </w:r>
    </w:p>
    <w:p w14:paraId="194FA3B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are 10 rows in the table.</w:t>
      </w:r>
    </w:p>
    <w:p w14:paraId="1F499E0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63FF22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 (11) OVER (ORDER BY C1) AS AliasName</w:t>
      </w:r>
    </w:p>
    <w:p w14:paraId="3E3A38F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NOT divides 10 rows rows into 11 Groups.</w:t>
      </w:r>
    </w:p>
    <w:p w14:paraId="5AA8DB7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nse, NTILE (11) divides 10 rows rows into 10 Groups.</w:t>
      </w:r>
    </w:p>
    <w:p w14:paraId="1AF8156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3A59306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lause is compulsory,</w:t>
      </w:r>
    </w:p>
    <w:p w14:paraId="0AA3F86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TION BY clause is optional</w:t>
      </w:r>
    </w:p>
    <w:p w14:paraId="4F7C63D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720F680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 (NumberOfGroups) OVER (PARTITION BY C1 ORDER BY C2) AS AliasName</w:t>
      </w:r>
    </w:p>
    <w:p w14:paraId="5416B9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with PARTITION BY :</w:t>
      </w:r>
    </w:p>
    <w:p w14:paraId="06D6243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data is partitioned by C1</w:t>
      </w:r>
    </w:p>
    <w:p w14:paraId="6037E9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ORDER BY C2,</w:t>
      </w:r>
    </w:p>
    <w:p w14:paraId="5C05FB6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creates the NumberOfGroups in each partition.</w:t>
      </w:r>
    </w:p>
    <w:p w14:paraId="6C8AED8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8C6E3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(3) OVER ( PARTITION BY Gender ORDER BY GameScore ) AS [Ntile]</w:t>
      </w:r>
    </w:p>
    <w:p w14:paraId="710909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data is partitioned by GENDER,</w:t>
      </w:r>
    </w:p>
    <w:p w14:paraId="02C4521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ORDER BY GameScore,</w:t>
      </w:r>
    </w:p>
    <w:p w14:paraId="408E11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creates 3 groups in each partition.</w:t>
      </w:r>
    </w:p>
    <w:p w14:paraId="2532D6A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A60DA92" w14:textId="77777777" w:rsidR="003347E9" w:rsidRDefault="003347E9" w:rsidP="00440B2E">
      <w:pPr>
        <w:spacing w:after="0"/>
      </w:pPr>
    </w:p>
    <w:p w14:paraId="60ADE515" w14:textId="77777777" w:rsidR="003347E9" w:rsidRDefault="003347E9" w:rsidP="00440B2E">
      <w:pPr>
        <w:spacing w:after="0"/>
      </w:pPr>
      <w:r>
        <w:rPr>
          <w:sz w:val="36"/>
          <w:szCs w:val="36"/>
        </w:rPr>
        <w:t>6.1. Create Sample data</w:t>
      </w:r>
    </w:p>
    <w:p w14:paraId="0A3A52DD" w14:textId="77777777" w:rsidR="003347E9" w:rsidRDefault="003347E9" w:rsidP="00440B2E">
      <w:pPr>
        <w:spacing w:after="0"/>
      </w:pPr>
    </w:p>
    <w:p w14:paraId="7A89A1E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D150E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6_01</w:t>
      </w:r>
    </w:p>
    <w:p w14:paraId="7BE9BB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50B84F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49BCEA4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6F758A9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B530EB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C69259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8D36C1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1E6999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9E99D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D805CC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073A39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58CB2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C756596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EC718F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7157DB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85BCE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AD1D2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4400D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6AE1F1C1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904604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7EED55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07C52E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86883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024ADA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279DD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CDE17F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4B468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5DDD8E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D6D54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EC204C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3F02C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05AE2D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BC20D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14421A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CB1BA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3F1447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DC5EC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62DA29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C30C3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8B95F6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8D7A5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9BFF0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B928C3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0195B4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CF1844" w14:textId="77777777" w:rsidR="003347E9" w:rsidRDefault="003347E9" w:rsidP="00440B2E">
      <w:pPr>
        <w:spacing w:after="0"/>
      </w:pPr>
    </w:p>
    <w:p w14:paraId="3EE2DD5E" w14:textId="46B006F1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0BFD089A" wp14:editId="02DBD611">
            <wp:extent cx="2743200" cy="24612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331DF" w14:textId="77777777" w:rsidR="003347E9" w:rsidRDefault="003347E9" w:rsidP="00440B2E">
      <w:pPr>
        <w:spacing w:after="0"/>
      </w:pPr>
    </w:p>
    <w:p w14:paraId="32ACFFDE" w14:textId="77777777" w:rsidR="003347E9" w:rsidRDefault="003347E9" w:rsidP="00440B2E">
      <w:pPr>
        <w:spacing w:after="0"/>
      </w:pPr>
      <w:r>
        <w:rPr>
          <w:sz w:val="36"/>
          <w:szCs w:val="36"/>
        </w:rPr>
        <w:t>6.2. NTILE(3) OVER ( ORDER BY GameScore ) AS [NTile]</w:t>
      </w:r>
    </w:p>
    <w:p w14:paraId="31E0C8E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7883D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6_02</w:t>
      </w:r>
    </w:p>
    <w:p w14:paraId="60A3B43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44AF1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NTIL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NTile]</w:t>
      </w:r>
    </w:p>
    <w:p w14:paraId="7CFEDA4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808C17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F2E3B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B17F75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 (3) OVER (ORDER BY C1) AS AliasName</w:t>
      </w:r>
    </w:p>
    <w:p w14:paraId="0178C67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without PARTITION BY</w:t>
      </w:r>
    </w:p>
    <w:p w14:paraId="1162480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vides 10 rows into 3 Groups .</w:t>
      </w:r>
    </w:p>
    <w:p w14:paraId="0272000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roup1 size is 4, The size of Group2 and Group3 are 3.</w:t>
      </w:r>
    </w:p>
    <w:p w14:paraId="6A76BB9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80802F6" w14:textId="4EF7D2FC" w:rsidR="003347E9" w:rsidRDefault="003347E9" w:rsidP="00440B2E">
      <w:pPr>
        <w:spacing w:after="0"/>
      </w:pPr>
      <w:r>
        <w:rPr>
          <w:noProof/>
        </w:rPr>
        <w:lastRenderedPageBreak/>
        <w:drawing>
          <wp:inline distT="0" distB="0" distL="0" distR="0" wp14:anchorId="053FA1CA" wp14:editId="207BF878">
            <wp:extent cx="3276600" cy="24460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681C5" w14:textId="77777777" w:rsidR="003347E9" w:rsidRDefault="003347E9" w:rsidP="00440B2E">
      <w:pPr>
        <w:spacing w:after="0"/>
      </w:pPr>
    </w:p>
    <w:p w14:paraId="758D1357" w14:textId="77777777" w:rsidR="003347E9" w:rsidRDefault="003347E9" w:rsidP="00440B2E">
      <w:pPr>
        <w:spacing w:after="0"/>
      </w:pPr>
    </w:p>
    <w:p w14:paraId="402BFA53" w14:textId="77777777" w:rsidR="003347E9" w:rsidRDefault="003347E9" w:rsidP="00440B2E">
      <w:pPr>
        <w:spacing w:after="0"/>
      </w:pPr>
      <w:r>
        <w:rPr>
          <w:sz w:val="36"/>
          <w:szCs w:val="36"/>
        </w:rPr>
        <w:t>6.3. NTILE(11) OVER ( ORDER BY GameScore ) AS [NTile]</w:t>
      </w:r>
    </w:p>
    <w:p w14:paraId="722F16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382BA4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6_03</w:t>
      </w:r>
    </w:p>
    <w:p w14:paraId="1930455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E068B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NTIL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NTile]</w:t>
      </w:r>
    </w:p>
    <w:p w14:paraId="1B1D9C4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01365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8FA78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11B28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will try to create as many groups as possible.</w:t>
      </w:r>
    </w:p>
    <w:p w14:paraId="19ECDE5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are 10 rows in the table.</w:t>
      </w:r>
    </w:p>
    <w:p w14:paraId="2F195E8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B4D4FF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 (11) OVER (ORDER BY C1) AS AliasName</w:t>
      </w:r>
    </w:p>
    <w:p w14:paraId="6001A3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NOT divides 10 rows rows into 11 Groups.</w:t>
      </w:r>
    </w:p>
    <w:p w14:paraId="39EB41F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nse, NTILE (11) divides 10 rows rows into 10 Groups.</w:t>
      </w:r>
    </w:p>
    <w:p w14:paraId="114F7FD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1E861C1" w14:textId="2248BD11" w:rsidR="003347E9" w:rsidRDefault="003347E9" w:rsidP="00440B2E">
      <w:pPr>
        <w:spacing w:after="0"/>
      </w:pPr>
      <w:r>
        <w:rPr>
          <w:noProof/>
        </w:rPr>
        <w:lastRenderedPageBreak/>
        <w:drawing>
          <wp:inline distT="0" distB="0" distL="0" distR="0" wp14:anchorId="752E6B71" wp14:editId="24E5E32B">
            <wp:extent cx="3238500" cy="24993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AEC40" w14:textId="77777777" w:rsidR="003347E9" w:rsidRDefault="003347E9" w:rsidP="00440B2E">
      <w:pPr>
        <w:spacing w:after="0"/>
      </w:pPr>
    </w:p>
    <w:p w14:paraId="47462380" w14:textId="77777777" w:rsidR="003347E9" w:rsidRDefault="003347E9" w:rsidP="00440B2E">
      <w:pPr>
        <w:spacing w:after="0"/>
      </w:pPr>
      <w:r>
        <w:rPr>
          <w:sz w:val="36"/>
          <w:szCs w:val="36"/>
        </w:rPr>
        <w:t>6.4. NTILE(3) OVER ( PARTITION BY Gender ORDER BY GameScore ) AS [Ntile]</w:t>
      </w:r>
    </w:p>
    <w:p w14:paraId="68CCAD9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F2BFCE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6_04</w:t>
      </w:r>
    </w:p>
    <w:p w14:paraId="2592FB1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B7B03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NTIL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Ntile]</w:t>
      </w:r>
    </w:p>
    <w:p w14:paraId="2BF1234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E30BB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4583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EC4A1C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 (NumberOfGroups) OVER (PARTITION BY C1 ORDER BY C2) AS AliasName</w:t>
      </w:r>
    </w:p>
    <w:p w14:paraId="187EC40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with PARTITION BY :</w:t>
      </w:r>
    </w:p>
    <w:p w14:paraId="52341D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data is partitioned by C1</w:t>
      </w:r>
    </w:p>
    <w:p w14:paraId="345BF41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ORDER BY C2,</w:t>
      </w:r>
    </w:p>
    <w:p w14:paraId="46AEF7B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creates the NumberOfGroups in each partition.</w:t>
      </w:r>
    </w:p>
    <w:p w14:paraId="4162ACA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18770B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TILE(3) OVER ( PARTITION BY Gender ORDER BY GameScore ) AS [Ntile]</w:t>
      </w:r>
    </w:p>
    <w:p w14:paraId="43FB1C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data is partitioned by GENDER,</w:t>
      </w:r>
    </w:p>
    <w:p w14:paraId="1375D1E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ORDER BY GameScore,</w:t>
      </w:r>
    </w:p>
    <w:p w14:paraId="2A03710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Tile function creates 3 groups in each partition.</w:t>
      </w:r>
    </w:p>
    <w:p w14:paraId="6112E9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D87B3C5" w14:textId="77777777" w:rsidR="003347E9" w:rsidRDefault="003347E9" w:rsidP="00440B2E">
      <w:pPr>
        <w:spacing w:after="0"/>
      </w:pPr>
    </w:p>
    <w:p w14:paraId="4A08594B" w14:textId="09F89E64" w:rsidR="003347E9" w:rsidRDefault="003347E9" w:rsidP="00440B2E">
      <w:pPr>
        <w:spacing w:after="0"/>
      </w:pPr>
      <w:r>
        <w:rPr>
          <w:noProof/>
        </w:rPr>
        <w:lastRenderedPageBreak/>
        <w:drawing>
          <wp:inline distT="0" distB="0" distL="0" distR="0" wp14:anchorId="10DCBC93" wp14:editId="70BC7C47">
            <wp:extent cx="3162300" cy="24612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66C16" w14:textId="77777777" w:rsidR="003347E9" w:rsidRDefault="003347E9" w:rsidP="00440B2E">
      <w:pPr>
        <w:spacing w:after="0"/>
      </w:pPr>
    </w:p>
    <w:p w14:paraId="377D59AA" w14:textId="77777777" w:rsidR="003347E9" w:rsidRDefault="003347E9" w:rsidP="00440B2E">
      <w:pPr>
        <w:spacing w:after="0"/>
      </w:pPr>
      <w:r>
        <w:rPr>
          <w:sz w:val="36"/>
          <w:szCs w:val="36"/>
        </w:rPr>
        <w:t>6.5. Clean up</w:t>
      </w:r>
    </w:p>
    <w:p w14:paraId="5EE5A825" w14:textId="77777777" w:rsidR="003347E9" w:rsidRDefault="003347E9" w:rsidP="00440B2E">
      <w:pPr>
        <w:spacing w:after="0"/>
      </w:pPr>
    </w:p>
    <w:p w14:paraId="2B70880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71F66A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6_05</w:t>
      </w:r>
    </w:p>
    <w:p w14:paraId="2AB22D6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1083766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1E61D53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A3D4E4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CF02B6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BE81D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B88B48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682968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D6948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50E1D0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7C3862" w14:textId="77777777" w:rsidR="003347E9" w:rsidRDefault="003347E9" w:rsidP="00440B2E">
      <w:pPr>
        <w:spacing w:after="0"/>
      </w:pPr>
    </w:p>
    <w:p w14:paraId="3D8BF333" w14:textId="77777777" w:rsidR="003347E9" w:rsidRDefault="003347E9" w:rsidP="00440B2E">
      <w:pPr>
        <w:spacing w:after="0"/>
      </w:pPr>
    </w:p>
    <w:p w14:paraId="3CFDBF13" w14:textId="77777777" w:rsidR="003347E9" w:rsidRDefault="003347E9" w:rsidP="00440B2E">
      <w:pPr>
        <w:spacing w:after="0"/>
      </w:pPr>
    </w:p>
    <w:p w14:paraId="6D9803AE" w14:textId="77777777" w:rsidR="003347E9" w:rsidRDefault="003347E9" w:rsidP="00440B2E">
      <w:pPr>
        <w:spacing w:after="0"/>
      </w:pPr>
    </w:p>
    <w:p w14:paraId="7BD22ADC" w14:textId="77777777" w:rsidR="003347E9" w:rsidRDefault="003347E9" w:rsidP="00440B2E">
      <w:pPr>
        <w:spacing w:after="0"/>
      </w:pPr>
      <w:r>
        <w:rPr>
          <w:sz w:val="48"/>
          <w:szCs w:val="48"/>
        </w:rPr>
        <w:t>7. Lead(), Lag()</w:t>
      </w:r>
    </w:p>
    <w:p w14:paraId="48C3357A" w14:textId="77777777" w:rsidR="003347E9" w:rsidRDefault="003347E9" w:rsidP="00440B2E">
      <w:pPr>
        <w:spacing w:after="0"/>
      </w:pPr>
    </w:p>
    <w:p w14:paraId="03E7776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</w:t>
      </w:r>
    </w:p>
    <w:p w14:paraId="61DC0A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7_LeadFunction_LagFunctions</w:t>
      </w:r>
    </w:p>
    <w:p w14:paraId="51915B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071CA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864E7C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21D6EB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ad(), Lag() Syntax :</w:t>
      </w:r>
    </w:p>
    <w:p w14:paraId="0E2CB0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C1, OffsetNumber, DefaultValue) OVER ( ORDER BY C1 ) AS AliasName1</w:t>
      </w:r>
    </w:p>
    <w:p w14:paraId="638D580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C1, OffsetNumber, DefaultValue) OVER ( ORDER BY C1 ) AS AliasName2</w:t>
      </w:r>
    </w:p>
    <w:p w14:paraId="407616A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C1, OffsetNumber, DefaultValue) OVER ( PARTITION BY C2 ORDER BY C1 ) AS AliasName3</w:t>
      </w:r>
    </w:p>
    <w:p w14:paraId="0D4EC00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C1, OffsetNumber, DefaultValue) OVER ( PARTITION BY C2 ORDER BY C1 ) AS AliasName4</w:t>
      </w:r>
    </w:p>
    <w:p w14:paraId="212AC15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046E6F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1 is compulsory, PARTITION BY is optional.</w:t>
      </w:r>
    </w:p>
    <w:p w14:paraId="3B166CF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</w:t>
      </w:r>
    </w:p>
    <w:p w14:paraId="665F09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6EF526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C1, OffsetNumber, DefaultValue) OVER ( ORDER BY C1 ) AS AliasName1</w:t>
      </w:r>
    </w:p>
    <w:p w14:paraId="0639BBA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1,</w:t>
      </w:r>
    </w:p>
    <w:p w14:paraId="6FDF9A0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AD(C1, OffsetNumber, DefaultValue) let you move forward (OffsetNumber) rows.</w:t>
      </w:r>
    </w:p>
    <w:p w14:paraId="7025D6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7690238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value of (currentRow) of LEAD(C1, OffsetNumber, DefaultValue)</w:t>
      </w:r>
    </w:p>
    <w:p w14:paraId="12AEF3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+ OffsetNumber) row of C1.</w:t>
      </w:r>
    </w:p>
    <w:p w14:paraId="5CCB63D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01C16E8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last C1 row,</w:t>
      </w:r>
    </w:p>
    <w:p w14:paraId="74B9A82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+ OffsetNumber) row of C1</w:t>
      </w:r>
    </w:p>
    <w:p w14:paraId="1173BC3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2008DD8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DefaultValue if DefaultValue is specified.</w:t>
      </w:r>
    </w:p>
    <w:p w14:paraId="0F266EF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</w:t>
      </w:r>
    </w:p>
    <w:p w14:paraId="507AB53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E8607F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C1, OffsetNumber, DefaultValue) OVER ( ORDER BY C1 ) AS AliasName1</w:t>
      </w:r>
    </w:p>
    <w:p w14:paraId="46ED8A6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GameScore, 2, -1) OVER ( ORDER BY GameScore ) AS AliasName1</w:t>
      </w:r>
    </w:p>
    <w:p w14:paraId="21E306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AD(GameScore, 2, -1) let you move forward (2) rows.</w:t>
      </w:r>
    </w:p>
    <w:p w14:paraId="1D7C62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value of (currentRow) of LEAD(GameScore, 2, -1)</w:t>
      </w:r>
    </w:p>
    <w:p w14:paraId="47DF26C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+ 2) row of GameScore.</w:t>
      </w:r>
    </w:p>
    <w:p w14:paraId="56DE832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last GameScore row,</w:t>
      </w:r>
    </w:p>
    <w:p w14:paraId="315AE6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+ 2) row of GameScore</w:t>
      </w:r>
    </w:p>
    <w:p w14:paraId="074133F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6B7291F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us, it will return NUll or -1 if -1 is specified.</w:t>
      </w:r>
    </w:p>
    <w:p w14:paraId="2555D23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</w:t>
      </w:r>
    </w:p>
    <w:p w14:paraId="686F92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1B64785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C1, OffsetNumber, DefaultValue) OVER ( ORDER BY C1 ) AS AliasName2</w:t>
      </w:r>
    </w:p>
    <w:p w14:paraId="7869B78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1,</w:t>
      </w:r>
    </w:p>
    <w:p w14:paraId="0AB2EE5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AD(C1, OffsetNumber, DefaultValue) let you move back forward (OffsetNumber) rows.</w:t>
      </w:r>
    </w:p>
    <w:p w14:paraId="0D6F5FB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1.</w:t>
      </w:r>
    </w:p>
    <w:p w14:paraId="04B6F77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value of (currentRow) of LAG(C1, OffsetNumber, DefaultValue)</w:t>
      </w:r>
    </w:p>
    <w:p w14:paraId="7A3FAAB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- OffsetNumber) row of C1.</w:t>
      </w:r>
    </w:p>
    <w:p w14:paraId="778490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2.</w:t>
      </w:r>
    </w:p>
    <w:p w14:paraId="33A8B2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First C1 row,</w:t>
      </w:r>
    </w:p>
    <w:p w14:paraId="69CB38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- OffsetNumber) row of C1</w:t>
      </w:r>
    </w:p>
    <w:p w14:paraId="343660D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252E4A8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DefaultValue if DefaultValue is specified.</w:t>
      </w:r>
    </w:p>
    <w:p w14:paraId="7BED49B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3.</w:t>
      </w:r>
    </w:p>
    <w:p w14:paraId="593218A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1E8551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C1, OffsetNumber, DefaultValue) OVER ( ORDER BY C1 ) AS AliasName2</w:t>
      </w:r>
    </w:p>
    <w:p w14:paraId="7914794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GameScore, 2, -1) OVER ( ORDER BY GameScore ) AS AliasName2</w:t>
      </w:r>
    </w:p>
    <w:p w14:paraId="217DFF8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G(GameScore, 2, -1) let you move backforward (2) rows.</w:t>
      </w:r>
    </w:p>
    <w:p w14:paraId="79BF8F7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value of (currentRow) of LAG(GameScore, 2, -1)</w:t>
      </w:r>
    </w:p>
    <w:p w14:paraId="44EFAA6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- 2) row of GameScore.</w:t>
      </w:r>
    </w:p>
    <w:p w14:paraId="3968700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1st GameScore row,</w:t>
      </w:r>
    </w:p>
    <w:p w14:paraId="769DC09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- 2) row of GameScore</w:t>
      </w:r>
    </w:p>
    <w:p w14:paraId="1CF3103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33C2DFD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-1 if -1 is specified.</w:t>
      </w:r>
    </w:p>
    <w:p w14:paraId="5611C8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</w:t>
      </w:r>
    </w:p>
    <w:p w14:paraId="0354BC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64DDD1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C1, OffsetNumber, DefaultValue) OVER ( PARTITION BY C2 ORDER BY C1 ) AS AliasName3</w:t>
      </w:r>
    </w:p>
    <w:p w14:paraId="2CC8B6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TION By C2, and then ORDER BY C1,</w:t>
      </w:r>
    </w:p>
    <w:p w14:paraId="2B0EF5B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AD(C1, OffsetNumber, DefaultValue) let you</w:t>
      </w:r>
    </w:p>
    <w:p w14:paraId="77F643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forward (OffsetNumber) rows in each PARTITION.</w:t>
      </w:r>
    </w:p>
    <w:p w14:paraId="3D80D38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1.</w:t>
      </w:r>
    </w:p>
    <w:p w14:paraId="124024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n each PARTITION,</w:t>
      </w:r>
    </w:p>
    <w:p w14:paraId="41CA29F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) of LEAD(C1, OffsetNumber, DefaultValue)</w:t>
      </w:r>
    </w:p>
    <w:p w14:paraId="03B92E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+ OffsetNumber) row of C1.</w:t>
      </w:r>
    </w:p>
    <w:p w14:paraId="723872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4.2.</w:t>
      </w:r>
    </w:p>
    <w:p w14:paraId="7A8CBE0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last C1 row,</w:t>
      </w:r>
    </w:p>
    <w:p w14:paraId="04643C8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+ OffsetNumber) row of C1</w:t>
      </w:r>
    </w:p>
    <w:p w14:paraId="1472393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7D08F1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DefaultValue if DefaultValue is specified.</w:t>
      </w:r>
    </w:p>
    <w:p w14:paraId="5B1A410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3.</w:t>
      </w:r>
    </w:p>
    <w:p w14:paraId="193D0A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5C0E94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C1, OffsetNumber, DefaultValue) OVER ( PARTITION BY C2 ORDER BY C1 ) AS AliasName3</w:t>
      </w:r>
    </w:p>
    <w:p w14:paraId="64C19F8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GameScore, 2, -1) OVER ( PARTITION BY Gender ORDER BY GameScore ) AS AliasName3</w:t>
      </w:r>
    </w:p>
    <w:p w14:paraId="731114D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TION By Gender, and then ORDER BY GameScore,</w:t>
      </w:r>
    </w:p>
    <w:p w14:paraId="71597B6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AD(GameScore, 2, -1) let you</w:t>
      </w:r>
    </w:p>
    <w:p w14:paraId="10E0360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forward (2) rows in each PARTITION.</w:t>
      </w:r>
    </w:p>
    <w:p w14:paraId="0484632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n each PARTITION,</w:t>
      </w:r>
    </w:p>
    <w:p w14:paraId="65DCE8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) of LEAD(GameScore, 2, -1)</w:t>
      </w:r>
    </w:p>
    <w:p w14:paraId="66CF35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+ 2) row of GameScore.</w:t>
      </w:r>
    </w:p>
    <w:p w14:paraId="365212D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last GameScore row,</w:t>
      </w:r>
    </w:p>
    <w:p w14:paraId="05A9746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+ 2) row of GameScore</w:t>
      </w:r>
    </w:p>
    <w:p w14:paraId="50E2A8D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2275419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-1 if DefaultValue is specified.</w:t>
      </w:r>
    </w:p>
    <w:p w14:paraId="0762EC4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</w:t>
      </w:r>
    </w:p>
    <w:p w14:paraId="790ECA6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47790D7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C1, OffsetNumber, DefaultValue) OVER ( PARTITION BY C2 ORDER BY C1 ) AS AliasName4</w:t>
      </w:r>
    </w:p>
    <w:p w14:paraId="0A05917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TION By C2, and then ORDER BY C1,</w:t>
      </w:r>
    </w:p>
    <w:p w14:paraId="12AABE9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G(C1, OffsetNumber, DefaultValue) let you</w:t>
      </w:r>
    </w:p>
    <w:p w14:paraId="3B5EE6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backforward (OffsetNumber) rows in each PARTITION.</w:t>
      </w:r>
    </w:p>
    <w:p w14:paraId="42B00F3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1.</w:t>
      </w:r>
    </w:p>
    <w:p w14:paraId="7745129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n each PARTITION,</w:t>
      </w:r>
    </w:p>
    <w:p w14:paraId="2FE701A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) of LEAD(C1, OffsetNumber, DefaultValue)</w:t>
      </w:r>
    </w:p>
    <w:p w14:paraId="4C3617C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- OffsetNumber) row of C1.</w:t>
      </w:r>
    </w:p>
    <w:p w14:paraId="523B70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2.</w:t>
      </w:r>
    </w:p>
    <w:p w14:paraId="4D655E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first C1 row,</w:t>
      </w:r>
    </w:p>
    <w:p w14:paraId="44E8E44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- OffsetNumber) row of C1</w:t>
      </w:r>
    </w:p>
    <w:p w14:paraId="358AFD5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3026DD1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DefaultValue if DefaultValue is specified.</w:t>
      </w:r>
    </w:p>
    <w:p w14:paraId="5DFD4C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5.3.</w:t>
      </w:r>
    </w:p>
    <w:p w14:paraId="596B748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C1, OffsetNumber, DefaultValue) OVER ( PARTITION BY C2 ORDER BY C1 ) AS AliasName4</w:t>
      </w:r>
    </w:p>
    <w:p w14:paraId="0A615BB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GameScore, 1, -1) OVER ( PARTITION BY Gender ORDER BY GameScore ) AS AliasName4</w:t>
      </w:r>
    </w:p>
    <w:p w14:paraId="540785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TION By Gender, and then ORDER BY GameScore,</w:t>
      </w:r>
    </w:p>
    <w:p w14:paraId="3F9B031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G(GameScore, 1, -1) let you</w:t>
      </w:r>
    </w:p>
    <w:p w14:paraId="38D2117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backforward (1) rows in each PARTITION.</w:t>
      </w:r>
    </w:p>
    <w:p w14:paraId="6DF433E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n each PARTITION,</w:t>
      </w:r>
    </w:p>
    <w:p w14:paraId="4C79126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) of LEAD(GameScore, 1, -1)</w:t>
      </w:r>
    </w:p>
    <w:p w14:paraId="5BC46E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- 1) row of GameScore.</w:t>
      </w:r>
    </w:p>
    <w:p w14:paraId="19D050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first GameScore row,</w:t>
      </w:r>
    </w:p>
    <w:p w14:paraId="67B4332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- 1) row of GameScore</w:t>
      </w:r>
    </w:p>
    <w:p w14:paraId="071B100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34427A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-1 if -1 is specified.</w:t>
      </w:r>
    </w:p>
    <w:p w14:paraId="7554874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6D589BA" w14:textId="77777777" w:rsidR="003347E9" w:rsidRDefault="003347E9" w:rsidP="00440B2E">
      <w:pPr>
        <w:spacing w:after="0"/>
      </w:pPr>
    </w:p>
    <w:p w14:paraId="09117892" w14:textId="77777777" w:rsidR="003347E9" w:rsidRDefault="003347E9" w:rsidP="00440B2E">
      <w:pPr>
        <w:spacing w:after="0"/>
      </w:pPr>
      <w:r>
        <w:rPr>
          <w:sz w:val="36"/>
          <w:szCs w:val="36"/>
        </w:rPr>
        <w:t>7.1. Create Sample data</w:t>
      </w:r>
    </w:p>
    <w:p w14:paraId="7E4B1DE6" w14:textId="77777777" w:rsidR="003347E9" w:rsidRDefault="003347E9" w:rsidP="00440B2E">
      <w:pPr>
        <w:spacing w:after="0"/>
      </w:pPr>
    </w:p>
    <w:p w14:paraId="22C70ED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49914B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7_01</w:t>
      </w:r>
    </w:p>
    <w:p w14:paraId="661A02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0EDF1F6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20C474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BBC1A6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A4D1B2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B16D90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905D5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B59F29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BBEA0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0E460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A1E79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3F672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764F2FA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6CA0FF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D2C0C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3A9AE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54D55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888A95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DD566CB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ED53AB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3A1E1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1A197F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4F0A3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64797A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91C57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A501AC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1F8E7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BA8F80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3F2A4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E45156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52A16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C07B55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C526F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C74D9C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D461E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3BD430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C1F2B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188F14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9E186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519E8F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0A967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3ADAB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7E5CB5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B6A42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C4DE1D" w14:textId="77777777" w:rsidR="003347E9" w:rsidRDefault="003347E9" w:rsidP="00440B2E">
      <w:pPr>
        <w:spacing w:after="0"/>
      </w:pPr>
    </w:p>
    <w:p w14:paraId="0D89C5DF" w14:textId="1BB69D01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7F3B03E1" wp14:editId="02F8BEA6">
            <wp:extent cx="2743200" cy="24993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8AC7D" w14:textId="77777777" w:rsidR="003347E9" w:rsidRDefault="003347E9" w:rsidP="00440B2E">
      <w:pPr>
        <w:spacing w:after="0"/>
      </w:pPr>
    </w:p>
    <w:p w14:paraId="257E2542" w14:textId="77777777" w:rsidR="003347E9" w:rsidRDefault="003347E9" w:rsidP="00440B2E">
      <w:pPr>
        <w:spacing w:after="0"/>
      </w:pPr>
    </w:p>
    <w:p w14:paraId="7368138A" w14:textId="77777777" w:rsidR="003347E9" w:rsidRDefault="003347E9" w:rsidP="00440B2E">
      <w:pPr>
        <w:spacing w:after="0"/>
      </w:pPr>
      <w:r>
        <w:rPr>
          <w:sz w:val="36"/>
          <w:szCs w:val="36"/>
        </w:rPr>
        <w:t>7.2. LEAD V.S. LAG</w:t>
      </w:r>
    </w:p>
    <w:p w14:paraId="7AC288A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4020BE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7_02</w:t>
      </w:r>
    </w:p>
    <w:p w14:paraId="2D9023B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 V.S. LAG</w:t>
      </w:r>
    </w:p>
    <w:p w14:paraId="0DB617A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B6B0D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LEA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EAD(GameScore,2,-1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4AB316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LA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G(GameScore,1,-1)]</w:t>
      </w:r>
    </w:p>
    <w:p w14:paraId="369200B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A3292A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31A5AE" w14:textId="2F12FC4B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1610BC96" wp14:editId="177CF014">
            <wp:extent cx="5274310" cy="2301240"/>
            <wp:effectExtent l="0" t="0" r="254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DCBD9" w14:textId="77777777" w:rsidR="003347E9" w:rsidRDefault="003347E9" w:rsidP="00440B2E">
      <w:pPr>
        <w:spacing w:after="0"/>
      </w:pPr>
    </w:p>
    <w:p w14:paraId="0E71E9D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323FA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5653989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.</w:t>
      </w:r>
    </w:p>
    <w:p w14:paraId="601163A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LEAD(GameScore,2,-1) LAG(GameScore,1,-1)</w:t>
      </w:r>
    </w:p>
    <w:p w14:paraId="162890C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2500                 -1</w:t>
      </w:r>
    </w:p>
    <w:p w14:paraId="2D46E1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2600                 1500</w:t>
      </w:r>
    </w:p>
    <w:p w14:paraId="135843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3350                 1500</w:t>
      </w:r>
    </w:p>
    <w:p w14:paraId="3C1541B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3350                 2500</w:t>
      </w:r>
    </w:p>
    <w:p w14:paraId="1687618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3450                 2600</w:t>
      </w:r>
    </w:p>
    <w:p w14:paraId="62B438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3500                 3350</w:t>
      </w:r>
    </w:p>
    <w:p w14:paraId="36EF22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3500                 3350</w:t>
      </w:r>
    </w:p>
    <w:p w14:paraId="0EFD51A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3500                 3450</w:t>
      </w:r>
    </w:p>
    <w:p w14:paraId="27329C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-1                   3500</w:t>
      </w:r>
    </w:p>
    <w:p w14:paraId="5B98BE5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-1                   3500</w:t>
      </w:r>
    </w:p>
    <w:p w14:paraId="0DCBDF5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144A3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C1, OffsetNumber, DefaultValue) OVER ( ORDER BY C1 ) AS AliasName1</w:t>
      </w:r>
    </w:p>
    <w:p w14:paraId="21468E8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GameScore, 2, -1) OVER ( ORDER BY GameScore ) AS AliasName1</w:t>
      </w:r>
    </w:p>
    <w:p w14:paraId="2AD7144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AD(GameScore, 2, -1) let you move forward (2) rows.</w:t>
      </w:r>
    </w:p>
    <w:p w14:paraId="1832DBD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the value of (currentRow) of LEAD(GameScore, 2, -1)</w:t>
      </w:r>
    </w:p>
    <w:p w14:paraId="72278E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+ 2) row of GameScore.</w:t>
      </w:r>
    </w:p>
    <w:p w14:paraId="7291EF4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last GameScore row,</w:t>
      </w:r>
    </w:p>
    <w:p w14:paraId="63966F7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+ 2) row of GameScore</w:t>
      </w:r>
    </w:p>
    <w:p w14:paraId="1D3EB9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0A60BB6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-1 if -1 is specified.</w:t>
      </w:r>
    </w:p>
    <w:p w14:paraId="3C0210D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364D11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5ABE03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are on the 1st row, LEAD(Salary, 2, -1)</w:t>
      </w:r>
    </w:p>
    <w:p w14:paraId="6DC51A3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forward 2 rows and retrieve the salary from the 3rd row.</w:t>
      </w:r>
    </w:p>
    <w:p w14:paraId="3D8C467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979096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are on the last row, LEAD(Salary, 2, -1)</w:t>
      </w:r>
    </w:p>
    <w:p w14:paraId="436A355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forward 2 rows.</w:t>
      </w:r>
    </w:p>
    <w:p w14:paraId="5C8C452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ce there no rows beyond the last row,</w:t>
      </w:r>
    </w:p>
    <w:p w14:paraId="0C45FC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returns the default value -1.</w:t>
      </w:r>
    </w:p>
    <w:p w14:paraId="73F3B2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708659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C1, OffsetNumber, DefaultValue) OVER ( ORDER BY C1 ) AS AliasName2</w:t>
      </w:r>
    </w:p>
    <w:p w14:paraId="482DE6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GameScore, 2, -1) OVER ( ORDER BY GameScore ) AS AliasName2</w:t>
      </w:r>
    </w:p>
    <w:p w14:paraId="23E395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G(GameScore, 2, -1) let you move backforward (2) rows.</w:t>
      </w:r>
    </w:p>
    <w:p w14:paraId="6CE56B1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at means the value of (currentRow) of LAG(GameScore, 2, -1)</w:t>
      </w:r>
    </w:p>
    <w:p w14:paraId="384A69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- 2) row of GameScore.</w:t>
      </w:r>
    </w:p>
    <w:p w14:paraId="19CDE2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1st GameScore row,</w:t>
      </w:r>
    </w:p>
    <w:p w14:paraId="0A7A979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- 2) row of GameScore</w:t>
      </w:r>
    </w:p>
    <w:p w14:paraId="1C175D4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4762D85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-1 if -1 is specified.</w:t>
      </w:r>
    </w:p>
    <w:p w14:paraId="36136A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21FC216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09A872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are on the last row, LAG(Salary, 1, -1)</w:t>
      </w:r>
    </w:p>
    <w:p w14:paraId="233F73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backward 1 row and retrieve the salary from the previous row.</w:t>
      </w:r>
    </w:p>
    <w:p w14:paraId="5444A60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8A17A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are on the first row, LAG(Salary, 1, -1)</w:t>
      </w:r>
    </w:p>
    <w:p w14:paraId="15E4C6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backward 1 row.</w:t>
      </w:r>
    </w:p>
    <w:p w14:paraId="0491CD1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ce there no rows beyond row 1,</w:t>
      </w:r>
    </w:p>
    <w:p w14:paraId="68758A7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returns the default value -1.</w:t>
      </w:r>
    </w:p>
    <w:p w14:paraId="004D463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F8C00DA" w14:textId="77777777" w:rsidR="003347E9" w:rsidRDefault="003347E9" w:rsidP="00440B2E">
      <w:pPr>
        <w:spacing w:after="0"/>
      </w:pPr>
    </w:p>
    <w:p w14:paraId="2909869C" w14:textId="77777777" w:rsidR="003347E9" w:rsidRDefault="003347E9" w:rsidP="00440B2E">
      <w:pPr>
        <w:spacing w:after="0"/>
      </w:pPr>
      <w:r>
        <w:rPr>
          <w:sz w:val="36"/>
          <w:szCs w:val="36"/>
        </w:rPr>
        <w:t>7.3. LEAD V.S. LAG with PARTITION</w:t>
      </w:r>
    </w:p>
    <w:p w14:paraId="6D7DE79C" w14:textId="77777777" w:rsidR="003347E9" w:rsidRDefault="003347E9" w:rsidP="00440B2E">
      <w:pPr>
        <w:spacing w:after="0"/>
      </w:pPr>
    </w:p>
    <w:p w14:paraId="122B3CD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FC8DC3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7_03</w:t>
      </w:r>
    </w:p>
    <w:p w14:paraId="77B41B7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 V.S. LAG with PARTITION</w:t>
      </w:r>
    </w:p>
    <w:p w14:paraId="538E920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F83E7E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LEA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EAD(GameScore,2,-1)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63B9C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LA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G(GameScore,1,-1)]</w:t>
      </w:r>
    </w:p>
    <w:p w14:paraId="66DB81C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E0E91C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FA4026" w14:textId="5E00ABC9" w:rsidR="003347E9" w:rsidRDefault="003347E9" w:rsidP="00440B2E">
      <w:pPr>
        <w:spacing w:after="0"/>
      </w:pPr>
      <w:r>
        <w:rPr>
          <w:noProof/>
        </w:rPr>
        <w:lastRenderedPageBreak/>
        <w:drawing>
          <wp:inline distT="0" distB="0" distL="0" distR="0" wp14:anchorId="1B1F850F" wp14:editId="467DAA72">
            <wp:extent cx="5274310" cy="2261235"/>
            <wp:effectExtent l="0" t="0" r="254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61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BE3FF" w14:textId="77777777" w:rsidR="003347E9" w:rsidRDefault="003347E9" w:rsidP="00440B2E">
      <w:pPr>
        <w:spacing w:after="0"/>
      </w:pPr>
    </w:p>
    <w:p w14:paraId="11E6809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2DFB0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A91EFB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.</w:t>
      </w:r>
    </w:p>
    <w:p w14:paraId="7BA65E5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LEAD(GameScore,2,-1) LAG(GameScore,1,-1)</w:t>
      </w:r>
    </w:p>
    <w:p w14:paraId="387D99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3350                 -1</w:t>
      </w:r>
    </w:p>
    <w:p w14:paraId="4570EDA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3500                 1500</w:t>
      </w:r>
    </w:p>
    <w:p w14:paraId="185934D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-1                   3350</w:t>
      </w:r>
    </w:p>
    <w:p w14:paraId="314C356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-1                   3350</w:t>
      </w:r>
    </w:p>
    <w:p w14:paraId="53A8A2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2600                 -1</w:t>
      </w:r>
    </w:p>
    <w:p w14:paraId="078046E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3450                 1500</w:t>
      </w:r>
    </w:p>
    <w:p w14:paraId="5F2BF03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3500                 2500</w:t>
      </w:r>
    </w:p>
    <w:p w14:paraId="33AB5CF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3500                 2600</w:t>
      </w:r>
    </w:p>
    <w:p w14:paraId="5019B07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-1                   3450</w:t>
      </w:r>
    </w:p>
    <w:p w14:paraId="04949F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-1                   3500</w:t>
      </w:r>
    </w:p>
    <w:p w14:paraId="54C80BE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97CAD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C1, OffsetNumber, DefaultValue) OVER ( PARTITION BY C2 ORDER BY C1 ) AS AliasName3</w:t>
      </w:r>
    </w:p>
    <w:p w14:paraId="5F0D5E0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AD(GameScore, 2, -1) OVER ( PARTITION BY Gender ORDER BY GameScore ) AS AliasName3</w:t>
      </w:r>
    </w:p>
    <w:p w14:paraId="1EDD575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TION By Gender, and then ORDER BY GameScore,</w:t>
      </w:r>
    </w:p>
    <w:p w14:paraId="2C6B5BF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AD(GameScore, 2, -1) let you</w:t>
      </w:r>
    </w:p>
    <w:p w14:paraId="2DB342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forward (2) rows in each PARTITION.</w:t>
      </w:r>
    </w:p>
    <w:p w14:paraId="510A54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n each PARTITION,</w:t>
      </w:r>
    </w:p>
    <w:p w14:paraId="145021B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) of LEAD(GameScore, 2, -1)</w:t>
      </w:r>
    </w:p>
    <w:p w14:paraId="6129BE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+ 2) row of GameScore.</w:t>
      </w:r>
    </w:p>
    <w:p w14:paraId="197178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last GameScore row,</w:t>
      </w:r>
    </w:p>
    <w:p w14:paraId="311FEA8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 value of (CurrentRow + 2) row of GameScore</w:t>
      </w:r>
    </w:p>
    <w:p w14:paraId="3075E3E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35B44BF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-1 if DefaultValue is specified.</w:t>
      </w:r>
    </w:p>
    <w:p w14:paraId="60D213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63668C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05EACC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are on the 1st row of Female, LEAD(Salary, 2, -1)</w:t>
      </w:r>
    </w:p>
    <w:p w14:paraId="6B172C5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forward 2 rows and retrieve the salary from the 3rd row of Female.</w:t>
      </w:r>
    </w:p>
    <w:p w14:paraId="730C6AC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E69539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are on the last row of Female, LEAD(Salary, 2, -1)</w:t>
      </w:r>
    </w:p>
    <w:p w14:paraId="69B8DF6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forward 2 rows.</w:t>
      </w:r>
    </w:p>
    <w:p w14:paraId="746090C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ce there no rows beyond the last row,</w:t>
      </w:r>
    </w:p>
    <w:p w14:paraId="379EC18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returns the default value -1.</w:t>
      </w:r>
    </w:p>
    <w:p w14:paraId="60739B3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E1706F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C1, OffsetNumber, DefaultValue) OVER ( PARTITION BY C2 ORDER BY C1 ) AS AliasName4</w:t>
      </w:r>
    </w:p>
    <w:p w14:paraId="6472239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G(GameScore, 1, -1) OVER ( PARTITION BY Gender ORDER BY GameScore ) AS AliasName4</w:t>
      </w:r>
    </w:p>
    <w:p w14:paraId="09CC421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TION By Gender, and then ORDER BY GameScore,</w:t>
      </w:r>
    </w:p>
    <w:p w14:paraId="7C10CF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G(GameScore, 1, -1) let you</w:t>
      </w:r>
    </w:p>
    <w:p w14:paraId="2BE291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backforward (1) rows in each PARTITION.</w:t>
      </w:r>
    </w:p>
    <w:p w14:paraId="2DFBE0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in each PARTITION,</w:t>
      </w:r>
    </w:p>
    <w:p w14:paraId="32DFBCD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) of LEAD(GameScore, 1, -1)</w:t>
      </w:r>
    </w:p>
    <w:p w14:paraId="4C5BEB4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be the value of (CurrentRow - 1) row of GameScore.</w:t>
      </w:r>
    </w:p>
    <w:p w14:paraId="7D5EE47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value of first GameScore row,</w:t>
      </w:r>
    </w:p>
    <w:p w14:paraId="3C6F1D2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of (CurrentRow - 1) row of GameScore</w:t>
      </w:r>
    </w:p>
    <w:p w14:paraId="0DBECB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beyond the table and does not exist.</w:t>
      </w:r>
    </w:p>
    <w:p w14:paraId="6B85149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will return NUll or -1 if -1 is specified.</w:t>
      </w:r>
    </w:p>
    <w:p w14:paraId="6B7331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3D2EB8D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475CB3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are on the last row of Female, LAG(Salary, 1, -1)</w:t>
      </w:r>
    </w:p>
    <w:p w14:paraId="76022F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backward 1 row and retrieve the salary from the previous row.</w:t>
      </w:r>
    </w:p>
    <w:p w14:paraId="4CE94EB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D7D6A4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are on the first row of Female, LAG(Salary, 1, -1)</w:t>
      </w:r>
    </w:p>
    <w:p w14:paraId="3F629DD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ve backward 1 row.</w:t>
      </w:r>
    </w:p>
    <w:p w14:paraId="454E844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ce there no rows beyond row 1,</w:t>
      </w:r>
    </w:p>
    <w:p w14:paraId="703611C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returns the default value -1.</w:t>
      </w:r>
    </w:p>
    <w:p w14:paraId="6553F12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0574F7D" w14:textId="77777777" w:rsidR="003347E9" w:rsidRDefault="003347E9" w:rsidP="00440B2E">
      <w:pPr>
        <w:spacing w:after="0"/>
      </w:pPr>
    </w:p>
    <w:p w14:paraId="109164F3" w14:textId="77777777" w:rsidR="003347E9" w:rsidRDefault="003347E9" w:rsidP="00440B2E">
      <w:pPr>
        <w:spacing w:after="0"/>
      </w:pPr>
      <w:r>
        <w:rPr>
          <w:sz w:val="36"/>
          <w:szCs w:val="36"/>
        </w:rPr>
        <w:t>7.4. Clean up</w:t>
      </w:r>
    </w:p>
    <w:p w14:paraId="34DA7F6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3D55F34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7_04</w:t>
      </w:r>
    </w:p>
    <w:p w14:paraId="2561A28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2DA4414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168F16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20291A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9A903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F9B013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8B9D0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134EB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C0698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9E053D" w14:textId="77777777" w:rsidR="003347E9" w:rsidRDefault="003347E9" w:rsidP="00440B2E">
      <w:pPr>
        <w:spacing w:after="0"/>
      </w:pPr>
    </w:p>
    <w:p w14:paraId="0B3BC5CA" w14:textId="77777777" w:rsidR="003347E9" w:rsidRDefault="003347E9" w:rsidP="00440B2E">
      <w:pPr>
        <w:spacing w:after="0"/>
      </w:pPr>
    </w:p>
    <w:p w14:paraId="0F1F8B96" w14:textId="77777777" w:rsidR="003347E9" w:rsidRDefault="003347E9" w:rsidP="00440B2E">
      <w:pPr>
        <w:spacing w:after="0"/>
      </w:pPr>
      <w:r>
        <w:t>=======================================================</w:t>
      </w:r>
    </w:p>
    <w:p w14:paraId="483AAB9E" w14:textId="77777777" w:rsidR="003347E9" w:rsidRDefault="003347E9" w:rsidP="00440B2E">
      <w:pPr>
        <w:spacing w:after="0"/>
      </w:pPr>
      <w:r>
        <w:rPr>
          <w:sz w:val="48"/>
          <w:szCs w:val="48"/>
        </w:rPr>
        <w:t>8. Query - First_Value()</w:t>
      </w:r>
    </w:p>
    <w:p w14:paraId="0DD6BA19" w14:textId="77777777" w:rsidR="003347E9" w:rsidRDefault="003347E9" w:rsidP="00440B2E">
      <w:pPr>
        <w:spacing w:after="0"/>
      </w:pPr>
    </w:p>
    <w:p w14:paraId="01AE0191" w14:textId="77777777" w:rsidR="003347E9" w:rsidRDefault="003347E9" w:rsidP="00440B2E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B7EB8CC" w14:textId="77777777" w:rsidR="003347E9" w:rsidRDefault="003347E9" w:rsidP="00440B2E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T034_08_FirstValueFunction</w:t>
      </w:r>
    </w:p>
    <w:p w14:paraId="1784288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441399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EEC060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FAF485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_Value() Syntax:</w:t>
      </w:r>
    </w:p>
    <w:p w14:paraId="0277856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C1) OVER ( ORDER BY C2) AS AliasName</w:t>
      </w:r>
    </w:p>
    <w:p w14:paraId="3E46939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C1) OVER ( PARTITION BY C3 ORDER BY C2) AS AliasName</w:t>
      </w:r>
    </w:p>
    <w:p w14:paraId="3499F9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1FC0FD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1 is compulsory, PARTITION BY is optional.</w:t>
      </w:r>
    </w:p>
    <w:p w14:paraId="0DF7E9F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returns the first value from the specified column</w:t>
      </w:r>
    </w:p>
    <w:p w14:paraId="7AD8950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61DA32F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AE3011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1AD4F0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FIRST_VALUE(C1) OVER ( ORDER BY C2) AS AliasName</w:t>
      </w:r>
    </w:p>
    <w:p w14:paraId="30BEB06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[Name]) OVER ( ORDER BY GameScore DESC) AS No1Gamer</w:t>
      </w:r>
    </w:p>
    <w:p w14:paraId="1E82B4A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_VALUE() returns the name of the No1Gamer</w:t>
      </w:r>
    </w:p>
    <w:p w14:paraId="1759B5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 highest GameScore from the entire table.</w:t>
      </w:r>
    </w:p>
    <w:p w14:paraId="679A7D9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2CD1E7D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BB8345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4BBE20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C1) OVER ( PARTITION BY C3 ORDER BY C2) AS AliasName</w:t>
      </w:r>
    </w:p>
    <w:p w14:paraId="26DA7E1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[Name]) OVER ( PARTITION BY Gender ORDER BY GameScore DESC) AS No1Gamer</w:t>
      </w:r>
    </w:p>
    <w:p w14:paraId="2723C2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_VALUE() returns the name of the No1Gamer</w:t>
      </w:r>
    </w:p>
    <w:p w14:paraId="21DCE3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 highest GameScore from each PARTITION.</w:t>
      </w:r>
    </w:p>
    <w:p w14:paraId="3221FCE8" w14:textId="77777777" w:rsidR="003347E9" w:rsidRDefault="003347E9" w:rsidP="00440B2E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CF00E05" w14:textId="77777777" w:rsidR="003347E9" w:rsidRDefault="003347E9" w:rsidP="00440B2E">
      <w:pPr>
        <w:spacing w:after="0"/>
        <w:rPr>
          <w:sz w:val="24"/>
          <w:szCs w:val="24"/>
        </w:rPr>
      </w:pPr>
    </w:p>
    <w:p w14:paraId="0056C96F" w14:textId="77777777" w:rsidR="003347E9" w:rsidRDefault="003347E9" w:rsidP="00440B2E">
      <w:pPr>
        <w:spacing w:after="0"/>
      </w:pPr>
      <w:r>
        <w:rPr>
          <w:sz w:val="36"/>
          <w:szCs w:val="36"/>
        </w:rPr>
        <w:t>8.1. Create Sample data - There are some duplicate GameScore</w:t>
      </w:r>
    </w:p>
    <w:p w14:paraId="1C7A6538" w14:textId="77777777" w:rsidR="003347E9" w:rsidRDefault="003347E9" w:rsidP="00440B2E">
      <w:pPr>
        <w:spacing w:after="0"/>
      </w:pPr>
    </w:p>
    <w:p w14:paraId="1E89CA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271DBE0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8_01</w:t>
      </w:r>
    </w:p>
    <w:p w14:paraId="3B0F9C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105465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22690BB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32F3529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BB3F59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1E0BAE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6F1A1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248CCF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DEBB35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4CC0E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90B6F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C79D7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7F08424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10A55D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8BB6D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F2A74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093A9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18C7B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8B24E55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B73FC1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9A660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D480D0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27B4A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E49797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C51F5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C515D4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731CA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31EA8D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4094F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AA0164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84A64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DEC840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91F94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C13FDF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03C8C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A3A230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5FA2B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6F2C72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D03B7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185A1C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9BA0C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733A6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94218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D8683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236DE3" w14:textId="77777777" w:rsidR="003347E9" w:rsidRDefault="003347E9" w:rsidP="00440B2E">
      <w:pPr>
        <w:spacing w:after="0"/>
      </w:pPr>
    </w:p>
    <w:p w14:paraId="723B57C2" w14:textId="77777777" w:rsidR="003347E9" w:rsidRDefault="003347E9" w:rsidP="00440B2E">
      <w:pPr>
        <w:spacing w:after="0"/>
      </w:pPr>
    </w:p>
    <w:p w14:paraId="69A29374" w14:textId="2E67B852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23405DA1" wp14:editId="1B8A944B">
            <wp:extent cx="2781300" cy="2438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FAB39" w14:textId="77777777" w:rsidR="003347E9" w:rsidRDefault="003347E9" w:rsidP="00440B2E">
      <w:pPr>
        <w:spacing w:after="0"/>
      </w:pPr>
    </w:p>
    <w:p w14:paraId="17587AA2" w14:textId="77777777" w:rsidR="003347E9" w:rsidRDefault="003347E9" w:rsidP="00440B2E">
      <w:pPr>
        <w:spacing w:after="0"/>
      </w:pPr>
      <w:r>
        <w:rPr>
          <w:sz w:val="36"/>
          <w:szCs w:val="36"/>
        </w:rPr>
        <w:t>8.2. FIRST_VALUE(C1) OVER ( ORDER BY C2) AS AliasName</w:t>
      </w:r>
    </w:p>
    <w:p w14:paraId="386552EC" w14:textId="77777777" w:rsidR="003347E9" w:rsidRDefault="003347E9" w:rsidP="00440B2E">
      <w:pPr>
        <w:spacing w:after="0"/>
      </w:pPr>
    </w:p>
    <w:p w14:paraId="222AF8C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6597E5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8_02</w:t>
      </w:r>
    </w:p>
    <w:p w14:paraId="0F40EB1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C1) OVER ( ORDER BY C2) AS AliasName</w:t>
      </w:r>
    </w:p>
    <w:p w14:paraId="488773B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704E8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FIRST_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Nam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No1Gamer</w:t>
      </w:r>
    </w:p>
    <w:p w14:paraId="6281CA0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30CD8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49A375" w14:textId="77777777" w:rsidR="003347E9" w:rsidRDefault="003347E9" w:rsidP="00440B2E">
      <w:pPr>
        <w:spacing w:after="0"/>
      </w:pPr>
    </w:p>
    <w:p w14:paraId="6B10C3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D29EDF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C9B8B3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0639103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No1Gamer</w:t>
      </w:r>
    </w:p>
    <w:p w14:paraId="562F767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Name03</w:t>
      </w:r>
    </w:p>
    <w:p w14:paraId="75E018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Name03</w:t>
      </w:r>
    </w:p>
    <w:p w14:paraId="311DC62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Name03</w:t>
      </w:r>
    </w:p>
    <w:p w14:paraId="5E48CFE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Name03</w:t>
      </w:r>
    </w:p>
    <w:p w14:paraId="2A5D31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Name03</w:t>
      </w:r>
    </w:p>
    <w:p w14:paraId="544E5CF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Name03</w:t>
      </w:r>
    </w:p>
    <w:p w14:paraId="5D51A20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Name03</w:t>
      </w:r>
    </w:p>
    <w:p w14:paraId="1FC2FEF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10 Name10 Male   2500      Name03</w:t>
      </w:r>
    </w:p>
    <w:p w14:paraId="16BC9B6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Name03</w:t>
      </w:r>
    </w:p>
    <w:p w14:paraId="5CA1BAE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Name03</w:t>
      </w:r>
    </w:p>
    <w:p w14:paraId="438CAB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6A2F1A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41E4DE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C1) OVER ( ORDER BY C2) AS AliasName</w:t>
      </w:r>
    </w:p>
    <w:p w14:paraId="09A0029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[Name]) OVER ( ORDER BY GameScore DESC) AS No1Gamer</w:t>
      </w:r>
    </w:p>
    <w:p w14:paraId="5A8F58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_VALUE() returns the name of the No1Gamer</w:t>
      </w:r>
    </w:p>
    <w:p w14:paraId="48423E6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 highest GameScore from the entire table.</w:t>
      </w:r>
    </w:p>
    <w:p w14:paraId="3061A9F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DC28F26" w14:textId="77777777" w:rsidR="003347E9" w:rsidRDefault="003347E9" w:rsidP="00440B2E">
      <w:pPr>
        <w:spacing w:after="0"/>
      </w:pPr>
    </w:p>
    <w:p w14:paraId="1BFA688B" w14:textId="6A231B59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7754A068" wp14:editId="4E1DD938">
            <wp:extent cx="3573780" cy="2446020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957C3" w14:textId="77777777" w:rsidR="003347E9" w:rsidRDefault="003347E9" w:rsidP="00440B2E">
      <w:pPr>
        <w:spacing w:after="0"/>
      </w:pPr>
    </w:p>
    <w:p w14:paraId="5FF8C7AD" w14:textId="77777777" w:rsidR="003347E9" w:rsidRDefault="003347E9" w:rsidP="00440B2E">
      <w:pPr>
        <w:spacing w:after="0"/>
      </w:pPr>
      <w:r>
        <w:rPr>
          <w:sz w:val="36"/>
          <w:szCs w:val="36"/>
        </w:rPr>
        <w:t>8.3. FIRST_VALUE(C1) OVER ( PARTITION BY C3 ORDER BY C2) AS AliasName</w:t>
      </w:r>
    </w:p>
    <w:p w14:paraId="66113128" w14:textId="77777777" w:rsidR="003347E9" w:rsidRDefault="003347E9" w:rsidP="00440B2E">
      <w:pPr>
        <w:spacing w:after="0"/>
      </w:pPr>
    </w:p>
    <w:p w14:paraId="3C97A84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21201A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8_03</w:t>
      </w:r>
    </w:p>
    <w:p w14:paraId="6797A93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C1) OVER ( PARTITION BY C3 ORDER BY C2) AS AliasName</w:t>
      </w:r>
    </w:p>
    <w:p w14:paraId="4042E65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8C59A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FIRST_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Nam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No1Gamer</w:t>
      </w:r>
    </w:p>
    <w:p w14:paraId="6058034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83A48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4C673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21FEF4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0E2BA2C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3B0F9AC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No1Gamer</w:t>
      </w:r>
    </w:p>
    <w:p w14:paraId="60B1CE3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Name07</w:t>
      </w:r>
    </w:p>
    <w:p w14:paraId="2041BD0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Name07</w:t>
      </w:r>
    </w:p>
    <w:p w14:paraId="14FC5D6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Name07</w:t>
      </w:r>
    </w:p>
    <w:p w14:paraId="3097047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Name07</w:t>
      </w:r>
    </w:p>
    <w:p w14:paraId="2C9231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Name03</w:t>
      </w:r>
    </w:p>
    <w:p w14:paraId="7F7C1C6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Name03</w:t>
      </w:r>
    </w:p>
    <w:p w14:paraId="575AFCB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Name03</w:t>
      </w:r>
    </w:p>
    <w:p w14:paraId="589E4CE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Name03</w:t>
      </w:r>
    </w:p>
    <w:p w14:paraId="4BF911E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Name03</w:t>
      </w:r>
    </w:p>
    <w:p w14:paraId="2D2FEE6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Name03</w:t>
      </w:r>
    </w:p>
    <w:p w14:paraId="22D8F2E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7EC595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12B75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C1) OVER ( PARTITION BY C3 ORDER BY C2) AS AliasName</w:t>
      </w:r>
    </w:p>
    <w:p w14:paraId="3B552F1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RST_VALUE([Name]) OVER ( PARTITION BY Gender ORDER BY GameScore DESC) AS No1Gamer</w:t>
      </w:r>
    </w:p>
    <w:p w14:paraId="4DFC921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_VALUE() returns the name of the No1Gamer</w:t>
      </w:r>
    </w:p>
    <w:p w14:paraId="6D7C9B0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 highest GameScore from each PARTITION.</w:t>
      </w:r>
    </w:p>
    <w:p w14:paraId="605410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418E142" w14:textId="77777777" w:rsidR="003347E9" w:rsidRDefault="003347E9" w:rsidP="00440B2E">
      <w:pPr>
        <w:spacing w:after="0"/>
      </w:pPr>
    </w:p>
    <w:p w14:paraId="19866012" w14:textId="488B8014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049ABB75" wp14:editId="5FCCA2B9">
            <wp:extent cx="3573780" cy="249936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043C4" w14:textId="77777777" w:rsidR="003347E9" w:rsidRDefault="003347E9" w:rsidP="00440B2E">
      <w:pPr>
        <w:spacing w:after="0"/>
      </w:pPr>
    </w:p>
    <w:p w14:paraId="17D49D02" w14:textId="77777777" w:rsidR="003347E9" w:rsidRDefault="003347E9" w:rsidP="00440B2E">
      <w:pPr>
        <w:spacing w:after="0"/>
      </w:pPr>
      <w:r>
        <w:rPr>
          <w:sz w:val="36"/>
          <w:szCs w:val="36"/>
        </w:rPr>
        <w:t>8.4. Clean up</w:t>
      </w:r>
    </w:p>
    <w:p w14:paraId="5298114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2EDC539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34_08_04</w:t>
      </w:r>
    </w:p>
    <w:p w14:paraId="557FD6E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2463DF8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6829A0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B5AE40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EB3F0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3DCEE7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B4402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70E604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914A1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D4C960" w14:textId="77777777" w:rsidR="003347E9" w:rsidRDefault="003347E9" w:rsidP="00440B2E">
      <w:pPr>
        <w:spacing w:after="0"/>
      </w:pPr>
    </w:p>
    <w:p w14:paraId="433E1A01" w14:textId="77777777" w:rsidR="003347E9" w:rsidRDefault="003347E9" w:rsidP="00440B2E">
      <w:pPr>
        <w:spacing w:after="0"/>
      </w:pPr>
    </w:p>
    <w:p w14:paraId="40785FB2" w14:textId="77777777" w:rsidR="003347E9" w:rsidRDefault="003347E9" w:rsidP="00440B2E">
      <w:pPr>
        <w:spacing w:after="0"/>
      </w:pPr>
      <w:r>
        <w:t>==================================================================</w:t>
      </w:r>
    </w:p>
    <w:p w14:paraId="64FC0681" w14:textId="77777777" w:rsidR="003347E9" w:rsidRDefault="003347E9" w:rsidP="00440B2E">
      <w:pPr>
        <w:spacing w:after="0"/>
      </w:pPr>
      <w:r>
        <w:rPr>
          <w:sz w:val="48"/>
          <w:szCs w:val="48"/>
        </w:rPr>
        <w:t>9. Window Functions</w:t>
      </w:r>
    </w:p>
    <w:p w14:paraId="339270B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3FAB48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9_WindowFunctions</w:t>
      </w:r>
    </w:p>
    <w:p w14:paraId="13ECAB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79695140" w14:textId="77777777" w:rsidR="003347E9" w:rsidRDefault="003347E9" w:rsidP="00440B2E">
      <w:pPr>
        <w:spacing w:after="0"/>
      </w:pPr>
    </w:p>
    <w:p w14:paraId="585F092C" w14:textId="77777777" w:rsidR="003347E9" w:rsidRDefault="003347E9" w:rsidP="00440B2E">
      <w:pPr>
        <w:spacing w:after="0"/>
      </w:pPr>
      <w:r>
        <w:rPr>
          <w:sz w:val="36"/>
          <w:szCs w:val="36"/>
        </w:rPr>
        <w:t>9.1. Create Sample data - There are some duplicate GameScore</w:t>
      </w:r>
    </w:p>
    <w:p w14:paraId="50EFBFD0" w14:textId="77777777" w:rsidR="003347E9" w:rsidRDefault="003347E9" w:rsidP="00440B2E">
      <w:pPr>
        <w:spacing w:after="0"/>
      </w:pPr>
    </w:p>
    <w:p w14:paraId="189E7EC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373826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9_01</w:t>
      </w:r>
    </w:p>
    <w:p w14:paraId="515F3E0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4DDC6A3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1BE4871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920656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ADE587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EF57ED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B10BAC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BD9491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D6D6E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FFD91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F388B3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41B5D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E9E96C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EACB8C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39EE1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6F672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D546F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D105EF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78187036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5C95CE4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16C9E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74CED3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D358E0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A96991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7B7BB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246FBF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3C372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91D7F0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9F2CE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48A48F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81E54F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EAF7AA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002A9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A6F7E6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505C0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FE75DF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0DD73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006C9E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7B6F3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D67615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0DE28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B931F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0BF669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CE903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80132E" w14:textId="77777777" w:rsidR="003347E9" w:rsidRDefault="003347E9" w:rsidP="00440B2E">
      <w:pPr>
        <w:spacing w:after="0"/>
      </w:pPr>
    </w:p>
    <w:p w14:paraId="006CAD32" w14:textId="4B0E5343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3F162CC7" wp14:editId="701404F0">
            <wp:extent cx="2857500" cy="24765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D16B4" w14:textId="77777777" w:rsidR="003347E9" w:rsidRDefault="003347E9" w:rsidP="00440B2E">
      <w:pPr>
        <w:spacing w:after="0"/>
      </w:pPr>
    </w:p>
    <w:p w14:paraId="169CD26F" w14:textId="77777777" w:rsidR="003347E9" w:rsidRDefault="003347E9" w:rsidP="00440B2E">
      <w:pPr>
        <w:spacing w:after="0"/>
      </w:pPr>
      <w:r>
        <w:rPr>
          <w:sz w:val="36"/>
          <w:szCs w:val="36"/>
        </w:rPr>
        <w:t>9.2. RANGE BETWEEN UNBOUNDED PRECEDING AND CURRENT ROW</w:t>
      </w:r>
    </w:p>
    <w:p w14:paraId="19419F81" w14:textId="77777777" w:rsidR="003347E9" w:rsidRDefault="003347E9" w:rsidP="00440B2E">
      <w:pPr>
        <w:spacing w:after="0"/>
      </w:pPr>
    </w:p>
    <w:p w14:paraId="0590CDA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F2EB64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9_02</w:t>
      </w:r>
    </w:p>
    <w:p w14:paraId="5E1341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GE BETWEEN UNBOUNDED PRECEDING AND CURRENT ROW</w:t>
      </w:r>
    </w:p>
    <w:p w14:paraId="23CFE29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793466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9_02_01</w:t>
      </w:r>
    </w:p>
    <w:p w14:paraId="6A4032A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V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E3D89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F9850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714BC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674591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VG(GameScore) will be 2875</w:t>
      </w:r>
    </w:p>
    <w:p w14:paraId="488AE5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38317AB" w14:textId="4FCF9AFB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50C0ADC0" wp14:editId="50470675">
            <wp:extent cx="1508760" cy="4114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FC813" w14:textId="77777777" w:rsidR="003347E9" w:rsidRDefault="003347E9" w:rsidP="00440B2E">
      <w:pPr>
        <w:spacing w:after="0"/>
      </w:pPr>
    </w:p>
    <w:p w14:paraId="6F1B49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04D73AD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9_02_02</w:t>
      </w:r>
    </w:p>
    <w:p w14:paraId="4FF8B19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C251F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V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AvgGameScore</w:t>
      </w:r>
    </w:p>
    <w:p w14:paraId="43CE3AB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9AFE9E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AD382E" w14:textId="62A19F06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0AD68854" wp14:editId="43C473F7">
            <wp:extent cx="3802380" cy="2506980"/>
            <wp:effectExtent l="0" t="0" r="762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8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120D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F64BF2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1707059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AvgGameScore</w:t>
      </w:r>
    </w:p>
    <w:p w14:paraId="036EC02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1500</w:t>
      </w:r>
    </w:p>
    <w:p w14:paraId="4ACDB45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1500</w:t>
      </w:r>
    </w:p>
    <w:p w14:paraId="508D2FB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1833</w:t>
      </w:r>
    </w:p>
    <w:p w14:paraId="536CA12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2025</w:t>
      </w:r>
    </w:p>
    <w:p w14:paraId="0970147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2466</w:t>
      </w:r>
    </w:p>
    <w:p w14:paraId="2BCCE56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2466</w:t>
      </w:r>
    </w:p>
    <w:p w14:paraId="6E897C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2607</w:t>
      </w:r>
    </w:p>
    <w:p w14:paraId="2B80038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2875</w:t>
      </w:r>
    </w:p>
    <w:p w14:paraId="6913815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2875</w:t>
      </w:r>
    </w:p>
    <w:p w14:paraId="2C55F51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2875</w:t>
      </w:r>
    </w:p>
    <w:p w14:paraId="78A96C2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AVG(GameScore) is 2875 which</w:t>
      </w:r>
    </w:p>
    <w:p w14:paraId="16A7998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hould be in every row in AvgGameScore column.</w:t>
      </w:r>
    </w:p>
    <w:p w14:paraId="36B94C5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the actual result is 1500, 1500, 1833, ...etc.</w:t>
      </w:r>
    </w:p>
    <w:p w14:paraId="7DB3B62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is not same as we expect.</w:t>
      </w:r>
    </w:p>
    <w:p w14:paraId="726091C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e default for ROWS or RANGE clause is</w:t>
      </w:r>
    </w:p>
    <w:p w14:paraId="7DC5200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RANGE BETWEEN UNBOUNDED PRECEDING AND CURRENT ROW</w:t>
      </w:r>
    </w:p>
    <w:p w14:paraId="0E6AE1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eceding means previous rows.</w:t>
      </w:r>
    </w:p>
    <w:p w14:paraId="355F51D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means the range includes all previous rows until current row</w:t>
      </w:r>
    </w:p>
    <w:p w14:paraId="24D3188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st row of AVG(GameScore) is 1500</w:t>
      </w:r>
    </w:p>
    <w:p w14:paraId="51606C6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2nd row of AVG(GameScore) is (1500+1500)/2=1500</w:t>
      </w:r>
    </w:p>
    <w:p w14:paraId="7B2A725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3nd row of AVG(GameScore) is (1500+1500+2500)/3=1833</w:t>
      </w:r>
    </w:p>
    <w:p w14:paraId="267181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4th row of AVG(GameScore) is (1500+1500+2500+2600)/4=2025</w:t>
      </w:r>
    </w:p>
    <w:p w14:paraId="6B7446E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.</w:t>
      </w:r>
    </w:p>
    <w:p w14:paraId="66D1CDC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0th row of AVG(GameScore) is (1500+1500+2500+...+3500)/10=2875</w:t>
      </w:r>
    </w:p>
    <w:p w14:paraId="19D164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10E3395" w14:textId="77777777" w:rsidR="003347E9" w:rsidRDefault="003347E9" w:rsidP="00440B2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68DD8C5B" w14:textId="77777777" w:rsidR="003347E9" w:rsidRDefault="003347E9" w:rsidP="00440B2E">
      <w:pPr>
        <w:spacing w:after="0"/>
      </w:pPr>
    </w:p>
    <w:p w14:paraId="165E65DD" w14:textId="77777777" w:rsidR="003347E9" w:rsidRDefault="003347E9" w:rsidP="00440B2E">
      <w:pPr>
        <w:spacing w:after="0"/>
      </w:pPr>
      <w:r>
        <w:rPr>
          <w:sz w:val="36"/>
          <w:szCs w:val="36"/>
        </w:rPr>
        <w:t>9.3. AVG(GameScore) OVER ( ORDER BY GameScore ROWS BETWEEN UNBOUNDED PRECEDING AND UNBOUNDED FOLLOWING ) AS AvgGameScore</w:t>
      </w:r>
    </w:p>
    <w:p w14:paraId="3E768A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64B9B6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9_03</w:t>
      </w:r>
    </w:p>
    <w:p w14:paraId="439CDB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VG(GameScore) OVER ( ORDER BY GameScore ROWS BETWEEN</w:t>
      </w:r>
    </w:p>
    <w:p w14:paraId="7390F74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UNBOUNDED PRECEDING AND UNBOUNDED FOLLOWING ) AS AvgGameScore</w:t>
      </w:r>
    </w:p>
    <w:p w14:paraId="1B6C60C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C8718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V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</w:p>
    <w:p w14:paraId="4FB72DD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LLOW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AvgGameScore</w:t>
      </w:r>
    </w:p>
    <w:p w14:paraId="416671F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22FCB6F" w14:textId="77777777" w:rsidR="003347E9" w:rsidRDefault="003347E9" w:rsidP="00440B2E">
      <w:pPr>
        <w:spacing w:after="0"/>
      </w:pPr>
    </w:p>
    <w:p w14:paraId="4E9C109A" w14:textId="19573B94" w:rsidR="003347E9" w:rsidRDefault="003347E9" w:rsidP="00440B2E">
      <w:pPr>
        <w:spacing w:after="0"/>
      </w:pPr>
      <w:r>
        <w:rPr>
          <w:noProof/>
        </w:rPr>
        <w:lastRenderedPageBreak/>
        <w:drawing>
          <wp:inline distT="0" distB="0" distL="0" distR="0" wp14:anchorId="6338AF5E" wp14:editId="5B710199">
            <wp:extent cx="3886200" cy="24460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35D56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04810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7BF403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5F10A86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AvgGameScore</w:t>
      </w:r>
    </w:p>
    <w:p w14:paraId="1D19200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2875</w:t>
      </w:r>
    </w:p>
    <w:p w14:paraId="67EE979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2875</w:t>
      </w:r>
    </w:p>
    <w:p w14:paraId="473B51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2875</w:t>
      </w:r>
    </w:p>
    <w:p w14:paraId="49B38CA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2875</w:t>
      </w:r>
    </w:p>
    <w:p w14:paraId="08287A2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2875</w:t>
      </w:r>
    </w:p>
    <w:p w14:paraId="13E2F19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2875</w:t>
      </w:r>
    </w:p>
    <w:p w14:paraId="045A723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2875</w:t>
      </w:r>
    </w:p>
    <w:p w14:paraId="1CDC6B5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2875</w:t>
      </w:r>
    </w:p>
    <w:p w14:paraId="4F0ECDC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2875</w:t>
      </w:r>
    </w:p>
    <w:p w14:paraId="05F86D9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2875</w:t>
      </w:r>
    </w:p>
    <w:p w14:paraId="268FD7E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759667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VG(C1) OVER ( ORDER BY C1 ROWS BETWEEN</w:t>
      </w:r>
    </w:p>
    <w:p w14:paraId="3BBBF47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BOUNDED PRECEDING AND UNBOUNDED FOLLOWING ) AS AvgC1</w:t>
      </w:r>
    </w:p>
    <w:p w14:paraId="349F279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BOUNDED PRECEDING means all the previous rows.</w:t>
      </w:r>
    </w:p>
    <w:p w14:paraId="58BDBC7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BOUNDED FOLLOWING means all the following rows.</w:t>
      </w:r>
    </w:p>
    <w:p w14:paraId="01F321E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UNBOUNDED PRECEDING AND UNBOUNDED FOLLOWING</w:t>
      </w:r>
    </w:p>
    <w:p w14:paraId="676969F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from the first row to the last row.</w:t>
      </w:r>
    </w:p>
    <w:p w14:paraId="521440D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nse, each rows in AVG(GameScore) will be 2875</w:t>
      </w:r>
    </w:p>
    <w:p w14:paraId="6E095E5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874F356" w14:textId="77777777" w:rsidR="003347E9" w:rsidRDefault="003347E9" w:rsidP="00440B2E">
      <w:pPr>
        <w:spacing w:after="0"/>
      </w:pPr>
    </w:p>
    <w:p w14:paraId="39A8323D" w14:textId="77777777" w:rsidR="003347E9" w:rsidRDefault="003347E9" w:rsidP="00440B2E">
      <w:pPr>
        <w:spacing w:after="0"/>
      </w:pPr>
      <w:r>
        <w:rPr>
          <w:sz w:val="36"/>
          <w:szCs w:val="36"/>
        </w:rPr>
        <w:lastRenderedPageBreak/>
        <w:t>9.4. ROWS BETWEEN 1 PRECEDING AND 1 FOLLOWING ) AS AvgGameScore</w:t>
      </w:r>
    </w:p>
    <w:p w14:paraId="049C1BB7" w14:textId="77777777" w:rsidR="003347E9" w:rsidRDefault="003347E9" w:rsidP="00440B2E">
      <w:pPr>
        <w:spacing w:after="0"/>
      </w:pPr>
    </w:p>
    <w:p w14:paraId="73DFEEE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70DC1EC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9_04</w:t>
      </w:r>
    </w:p>
    <w:p w14:paraId="4796A26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1 PRECEDING AND 1 FOLLOWING ) AS AvgGameScore</w:t>
      </w:r>
    </w:p>
    <w:p w14:paraId="78E1DE2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136A1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AVG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5FDA910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LLOW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AvgGameScore</w:t>
      </w:r>
    </w:p>
    <w:p w14:paraId="5EF9D59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83CFDB" w14:textId="77777777" w:rsidR="003347E9" w:rsidRDefault="003347E9" w:rsidP="00440B2E">
      <w:pPr>
        <w:spacing w:after="0"/>
      </w:pPr>
    </w:p>
    <w:p w14:paraId="28C9E1C5" w14:textId="011FAC3C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10AC937A" wp14:editId="00EC37A7">
            <wp:extent cx="3878580" cy="2468880"/>
            <wp:effectExtent l="0" t="0" r="762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71AE8" w14:textId="77777777" w:rsidR="003347E9" w:rsidRDefault="003347E9" w:rsidP="00440B2E">
      <w:pPr>
        <w:spacing w:after="0"/>
      </w:pPr>
    </w:p>
    <w:p w14:paraId="3400160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25A5CB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FA3C59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28DF843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AvgGameScore</w:t>
      </w:r>
    </w:p>
    <w:p w14:paraId="21E07E2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1500</w:t>
      </w:r>
    </w:p>
    <w:p w14:paraId="3C54C39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1833</w:t>
      </w:r>
    </w:p>
    <w:p w14:paraId="1AE113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2200</w:t>
      </w:r>
    </w:p>
    <w:p w14:paraId="47C59C2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2816</w:t>
      </w:r>
    </w:p>
    <w:p w14:paraId="0303403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3100</w:t>
      </w:r>
    </w:p>
    <w:p w14:paraId="2EC3F1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3383</w:t>
      </w:r>
    </w:p>
    <w:p w14:paraId="2E1A3B7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3433</w:t>
      </w:r>
    </w:p>
    <w:p w14:paraId="3F67D34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3483</w:t>
      </w:r>
    </w:p>
    <w:p w14:paraId="0D21AB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7  Name07 Female 3500      3500</w:t>
      </w:r>
    </w:p>
    <w:p w14:paraId="5FB4A42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3500</w:t>
      </w:r>
    </w:p>
    <w:p w14:paraId="300937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CA67F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1 PRECEDING AND 1 FOLLOWING</w:t>
      </w:r>
    </w:p>
    <w:p w14:paraId="4A682F0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 PRECEDING means 1 previous row.</w:t>
      </w:r>
    </w:p>
    <w:p w14:paraId="19E17DD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 FOLLOWING means 1 following rows.</w:t>
      </w:r>
    </w:p>
    <w:p w14:paraId="7AA6119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from 1 previous row until 1 following row.</w:t>
      </w:r>
    </w:p>
    <w:p w14:paraId="4FFF038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st row of AVG(GameScore) is (1500+1500)/2=1500</w:t>
      </w:r>
    </w:p>
    <w:p w14:paraId="0536911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2nd row of AVG(GameScore) is (1500+1500+2500)/3=1833</w:t>
      </w:r>
    </w:p>
    <w:p w14:paraId="196899F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3nd row of AVG(GameScore) is (1500+2500+2600)/3=2200</w:t>
      </w:r>
    </w:p>
    <w:p w14:paraId="5CE7493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4th row of AVG(GameScore) is (2500+2600+3350)/3=2816</w:t>
      </w:r>
    </w:p>
    <w:p w14:paraId="2FF064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.</w:t>
      </w:r>
    </w:p>
    <w:p w14:paraId="343CF7D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0th row of AVG(GameScore) is (3500+3500)/2=3500</w:t>
      </w:r>
    </w:p>
    <w:p w14:paraId="21FD98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8D13236" w14:textId="77777777" w:rsidR="003347E9" w:rsidRDefault="003347E9" w:rsidP="00440B2E">
      <w:pPr>
        <w:spacing w:after="0"/>
      </w:pPr>
    </w:p>
    <w:p w14:paraId="2C7FF9D1" w14:textId="77777777" w:rsidR="003347E9" w:rsidRDefault="003347E9" w:rsidP="00440B2E">
      <w:pPr>
        <w:spacing w:after="0"/>
      </w:pPr>
      <w:r>
        <w:rPr>
          <w:sz w:val="36"/>
          <w:szCs w:val="36"/>
        </w:rPr>
        <w:t>9.5. Clean up</w:t>
      </w:r>
    </w:p>
    <w:p w14:paraId="449F833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367AC3D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09_05</w:t>
      </w:r>
    </w:p>
    <w:p w14:paraId="1EB781D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0FD0F8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749F35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B08C15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ED4A0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3DF1F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678818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80CCD3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2975E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79DA864" w14:textId="77777777" w:rsidR="003347E9" w:rsidRDefault="003347E9" w:rsidP="00440B2E">
      <w:pPr>
        <w:spacing w:after="0"/>
      </w:pPr>
    </w:p>
    <w:p w14:paraId="1651CD16" w14:textId="77777777" w:rsidR="003347E9" w:rsidRDefault="003347E9" w:rsidP="00440B2E">
      <w:pPr>
        <w:spacing w:after="0"/>
      </w:pPr>
    </w:p>
    <w:p w14:paraId="5B3586C7" w14:textId="77777777" w:rsidR="003347E9" w:rsidRDefault="003347E9" w:rsidP="00440B2E">
      <w:pPr>
        <w:spacing w:after="0"/>
      </w:pPr>
    </w:p>
    <w:p w14:paraId="2F806C91" w14:textId="77777777" w:rsidR="003347E9" w:rsidRDefault="003347E9" w:rsidP="00440B2E">
      <w:pPr>
        <w:spacing w:after="0"/>
      </w:pPr>
      <w:r>
        <w:rPr>
          <w:sz w:val="48"/>
          <w:szCs w:val="48"/>
        </w:rPr>
        <w:t>10. Rows And Range</w:t>
      </w:r>
    </w:p>
    <w:p w14:paraId="6CD1BC35" w14:textId="77777777" w:rsidR="003347E9" w:rsidRDefault="003347E9" w:rsidP="00440B2E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452E2CAC" w14:textId="77777777" w:rsidR="003347E9" w:rsidRDefault="003347E9" w:rsidP="00440B2E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>--T034_10_RowsAndRange</w:t>
      </w:r>
    </w:p>
    <w:p w14:paraId="1774A039" w14:textId="77777777" w:rsidR="003347E9" w:rsidRDefault="003347E9" w:rsidP="00440B2E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70336719" w14:textId="77777777" w:rsidR="003347E9" w:rsidRDefault="003347E9" w:rsidP="00440B2E">
      <w:pPr>
        <w:spacing w:after="0"/>
        <w:rPr>
          <w:sz w:val="18"/>
          <w:szCs w:val="18"/>
        </w:rPr>
      </w:pPr>
    </w:p>
    <w:p w14:paraId="7F07135A" w14:textId="77777777" w:rsidR="003347E9" w:rsidRDefault="003347E9" w:rsidP="00440B2E">
      <w:pPr>
        <w:spacing w:after="0"/>
        <w:rPr>
          <w:sz w:val="24"/>
          <w:szCs w:val="24"/>
        </w:rPr>
      </w:pPr>
      <w:r>
        <w:rPr>
          <w:sz w:val="36"/>
          <w:szCs w:val="36"/>
        </w:rPr>
        <w:t>10.1. Create Sample data - There is no duplicate GameScore</w:t>
      </w:r>
    </w:p>
    <w:p w14:paraId="4D7E6BD7" w14:textId="77777777" w:rsidR="003347E9" w:rsidRDefault="003347E9" w:rsidP="00440B2E">
      <w:pPr>
        <w:spacing w:after="0"/>
        <w:rPr>
          <w:sz w:val="18"/>
          <w:szCs w:val="18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5FBF299" w14:textId="77777777" w:rsidR="003347E9" w:rsidRDefault="003347E9" w:rsidP="00440B2E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T034_10_01</w:t>
      </w:r>
    </w:p>
    <w:p w14:paraId="2D9682B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02227E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is no duplicate GameScore</w:t>
      </w:r>
    </w:p>
    <w:p w14:paraId="005AE4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3A07E46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BD193F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226F4F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8FF64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CE7E02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8E1FD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5684A6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FA4BD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3B964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E01C7BD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558673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7D773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541E2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1674F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92390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55A23015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A1B897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D75936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2A4322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24DF4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19784B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CAF7A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18AE09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7D5BE9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DFC9AB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C92B3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8C904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98730A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2628077" w14:textId="77777777" w:rsidR="003347E9" w:rsidRDefault="003347E9" w:rsidP="00440B2E">
      <w:pPr>
        <w:spacing w:after="0"/>
        <w:rPr>
          <w:sz w:val="18"/>
          <w:szCs w:val="18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E70A21" w14:textId="77777777" w:rsidR="003347E9" w:rsidRDefault="003347E9" w:rsidP="00440B2E">
      <w:pPr>
        <w:spacing w:after="0"/>
        <w:rPr>
          <w:sz w:val="24"/>
          <w:szCs w:val="24"/>
        </w:rPr>
      </w:pPr>
    </w:p>
    <w:p w14:paraId="257C76F8" w14:textId="6E6F051C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47A25921" wp14:editId="391825CD">
            <wp:extent cx="2773680" cy="1135380"/>
            <wp:effectExtent l="0" t="0" r="7620" b="762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CDFE9" w14:textId="77777777" w:rsidR="003347E9" w:rsidRDefault="003347E9" w:rsidP="00440B2E">
      <w:pPr>
        <w:spacing w:after="0"/>
      </w:pPr>
    </w:p>
    <w:p w14:paraId="4456C2FD" w14:textId="77777777" w:rsidR="003347E9" w:rsidRDefault="003347E9" w:rsidP="00440B2E">
      <w:pPr>
        <w:spacing w:after="0"/>
      </w:pPr>
    </w:p>
    <w:p w14:paraId="4F83397A" w14:textId="77777777" w:rsidR="003347E9" w:rsidRDefault="003347E9" w:rsidP="00440B2E">
      <w:pPr>
        <w:spacing w:after="0"/>
      </w:pPr>
      <w:r>
        <w:rPr>
          <w:sz w:val="36"/>
          <w:szCs w:val="36"/>
        </w:rPr>
        <w:t>10.2. When there is no duplicate GameScore, The following clauses are equivalent</w:t>
      </w:r>
    </w:p>
    <w:p w14:paraId="7840E7C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6D0934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2</w:t>
      </w:r>
    </w:p>
    <w:p w14:paraId="153D94C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n there is no duplicate GameScore</w:t>
      </w:r>
    </w:p>
    <w:p w14:paraId="7682047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following clauses are equivalent:</w:t>
      </w:r>
    </w:p>
    <w:p w14:paraId="74F319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2_01</w:t>
      </w:r>
    </w:p>
    <w:p w14:paraId="2D37B13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C970D8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unningTotal</w:t>
      </w:r>
    </w:p>
    <w:p w14:paraId="59EFFAB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67241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2_02</w:t>
      </w:r>
    </w:p>
    <w:p w14:paraId="4848CC5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D3AF1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72F214B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AN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unningTotal</w:t>
      </w:r>
    </w:p>
    <w:p w14:paraId="4C11DC9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486F8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2_03</w:t>
      </w:r>
    </w:p>
    <w:p w14:paraId="49EBBD1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C167B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5DB5450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unningTotal</w:t>
      </w:r>
    </w:p>
    <w:p w14:paraId="0E2509B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F2567F" w14:textId="77777777" w:rsidR="003347E9" w:rsidRDefault="003347E9" w:rsidP="00440B2E">
      <w:pPr>
        <w:spacing w:after="0"/>
      </w:pPr>
    </w:p>
    <w:p w14:paraId="14ED15A3" w14:textId="68C3409E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3A422E77" wp14:editId="7D4C075C">
            <wp:extent cx="3649980" cy="1104900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3DD5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02F25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BB4EF8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754E6E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RunningTotal</w:t>
      </w:r>
    </w:p>
    <w:p w14:paraId="0F2A165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1500</w:t>
      </w:r>
    </w:p>
    <w:p w14:paraId="5CA8B25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4100</w:t>
      </w:r>
    </w:p>
    <w:p w14:paraId="4ECEBB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7600</w:t>
      </w:r>
    </w:p>
    <w:p w14:paraId="6BFCF08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3550      11150</w:t>
      </w:r>
    </w:p>
    <w:p w14:paraId="61A5282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801BB8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TWEEN UNBOUNDED PRECEDING AND CURRENT ROW</w:t>
      </w:r>
    </w:p>
    <w:p w14:paraId="15840AB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from all the previous rows until current row.</w:t>
      </w:r>
    </w:p>
    <w:p w14:paraId="059B5B0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3FF175F" w14:textId="77777777" w:rsidR="003347E9" w:rsidRDefault="003347E9" w:rsidP="00440B2E">
      <w:pPr>
        <w:spacing w:after="0"/>
      </w:pPr>
    </w:p>
    <w:p w14:paraId="5C306177" w14:textId="77777777" w:rsidR="003347E9" w:rsidRDefault="003347E9" w:rsidP="00440B2E">
      <w:pPr>
        <w:spacing w:after="0"/>
      </w:pPr>
      <w:r>
        <w:rPr>
          <w:sz w:val="36"/>
          <w:szCs w:val="36"/>
        </w:rPr>
        <w:t>10.3. Create Sample data - There are some duplicate GameScore</w:t>
      </w:r>
    </w:p>
    <w:p w14:paraId="4717F6C9" w14:textId="77777777" w:rsidR="003347E9" w:rsidRDefault="003347E9" w:rsidP="00440B2E">
      <w:pPr>
        <w:spacing w:after="0"/>
      </w:pPr>
    </w:p>
    <w:p w14:paraId="7D634DB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65A9575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3</w:t>
      </w:r>
    </w:p>
    <w:p w14:paraId="2C89B4F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39EF95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373A194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AE90C1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981B0E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6BC8D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504817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E6EC1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FC545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3BB47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86270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294C297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FF9DC6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89CC3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6D120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75A917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8AFE5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774BF1FF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78FABC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DBE2A7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36F048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0D497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9C9453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6FF0D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6766C7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2C430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5148B6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3403A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67CB10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9F219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D8A0D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09ED25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7F8079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148A166" w14:textId="77777777" w:rsidR="003347E9" w:rsidRDefault="003347E9" w:rsidP="00440B2E">
      <w:pPr>
        <w:spacing w:after="0"/>
      </w:pPr>
    </w:p>
    <w:p w14:paraId="4A648E0F" w14:textId="7958B8AA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17FD5F27" wp14:editId="0EAF623F">
            <wp:extent cx="2697480" cy="1379220"/>
            <wp:effectExtent l="0" t="0" r="7620" b="0"/>
            <wp:docPr id="14" name="Picture 1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8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AC4A5" w14:textId="77777777" w:rsidR="003347E9" w:rsidRDefault="003347E9" w:rsidP="00440B2E">
      <w:pPr>
        <w:spacing w:after="0"/>
      </w:pPr>
    </w:p>
    <w:p w14:paraId="4846B6B2" w14:textId="77777777" w:rsidR="003347E9" w:rsidRDefault="003347E9" w:rsidP="00440B2E">
      <w:pPr>
        <w:spacing w:after="0"/>
      </w:pPr>
      <w:r>
        <w:rPr>
          <w:sz w:val="36"/>
          <w:szCs w:val="36"/>
        </w:rPr>
        <w:t>10.4. When there are some duplicate GameScore, Rows and Range treate duplicate differently.</w:t>
      </w:r>
    </w:p>
    <w:p w14:paraId="5BDBB2D0" w14:textId="77777777" w:rsidR="003347E9" w:rsidRDefault="003347E9" w:rsidP="00440B2E">
      <w:pPr>
        <w:spacing w:after="0"/>
      </w:pPr>
    </w:p>
    <w:p w14:paraId="1667C1D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2583F4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4</w:t>
      </w:r>
    </w:p>
    <w:p w14:paraId="523F10D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n there are some duplicate GameScore</w:t>
      </w:r>
    </w:p>
    <w:p w14:paraId="5876327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and Range treat duplicate differently.</w:t>
      </w:r>
    </w:p>
    <w:p w14:paraId="497BE78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6F465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efaul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EA7F4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032284F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AN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52CE7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29C79EE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ows]</w:t>
      </w:r>
    </w:p>
    <w:p w14:paraId="6A289F9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7F7E95" w14:textId="77777777" w:rsidR="003347E9" w:rsidRDefault="003347E9" w:rsidP="00440B2E">
      <w:pPr>
        <w:spacing w:after="0"/>
      </w:pPr>
    </w:p>
    <w:p w14:paraId="3D27F757" w14:textId="68F5ED63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6E381F6D" wp14:editId="5D217E44">
            <wp:extent cx="4495800" cy="13792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89CF2" w14:textId="77777777" w:rsidR="003347E9" w:rsidRDefault="003347E9" w:rsidP="00440B2E">
      <w:pPr>
        <w:spacing w:after="0"/>
      </w:pPr>
    </w:p>
    <w:p w14:paraId="19B9CF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860D89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6611FC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570CB46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Default Rang  Rows</w:t>
      </w:r>
    </w:p>
    <w:p w14:paraId="1D71226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3000    3000  1500</w:t>
      </w:r>
    </w:p>
    <w:p w14:paraId="18421E4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3000    3000  3000</w:t>
      </w:r>
    </w:p>
    <w:p w14:paraId="3B90D84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Male   2600      8200    8200  5600</w:t>
      </w:r>
    </w:p>
    <w:p w14:paraId="3EC6A62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8200    8200  8200</w:t>
      </w:r>
    </w:p>
    <w:p w14:paraId="65E168D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11700   11700 11700</w:t>
      </w:r>
    </w:p>
    <w:p w14:paraId="137F897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EC9B5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OWS V.S. RANGE</w:t>
      </w:r>
    </w:p>
    <w:p w14:paraId="3B44174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TWEEN UNBOUNDED PRECEDING AND CURRENT ROW</w:t>
      </w:r>
    </w:p>
    <w:p w14:paraId="3E3F138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from all the previous rows until current row.</w:t>
      </w:r>
    </w:p>
    <w:p w14:paraId="14DE10F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and RANGE treat duplicate data differently.</w:t>
      </w:r>
    </w:p>
    <w:p w14:paraId="263DC0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A0FCAF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GameScore</w:t>
      </w:r>
    </w:p>
    <w:p w14:paraId="3AEB44D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UNBOUNDED PRECEDING AND CURRENT ROW ) AS [Rows]</w:t>
      </w:r>
    </w:p>
    <w:p w14:paraId="6EBCF2C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treat duplicates as distinct values.</w:t>
      </w:r>
    </w:p>
    <w:p w14:paraId="61B9993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UM(GameScore) will return 1500, 1500+1500=3000,</w:t>
      </w:r>
    </w:p>
    <w:p w14:paraId="2838FC8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600=5600, 1500+1500+2600+2600=8200 ...etc.</w:t>
      </w:r>
    </w:p>
    <w:p w14:paraId="2D3B829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F0D5D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GameScore</w:t>
      </w:r>
    </w:p>
    <w:p w14:paraId="1ED9381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GE BETWEEN UNBOUNDED PRECEDING AND CURRENT ROW ) AS [Range]</w:t>
      </w:r>
    </w:p>
    <w:p w14:paraId="0E49D93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 treats them as a single entity.</w:t>
      </w:r>
    </w:p>
    <w:p w14:paraId="4220084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UM(GameScore) will return</w:t>
      </w:r>
    </w:p>
    <w:p w14:paraId="61EA3CB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=3000, 1500+1500=3000</w:t>
      </w:r>
    </w:p>
    <w:p w14:paraId="722850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600+2600=8200, 1500+1500+2600+2600=8200 ...etc.</w:t>
      </w:r>
    </w:p>
    <w:p w14:paraId="0F971AC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32EAB92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GameScore ) AS [Default]</w:t>
      </w:r>
    </w:p>
    <w:p w14:paraId="71CCFE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fault setting is</w:t>
      </w:r>
    </w:p>
    <w:p w14:paraId="6046BA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GE BETWEEN UNBOUNDED PRECEDING AND CURRENT ROW ) AS [Range]</w:t>
      </w:r>
    </w:p>
    <w:p w14:paraId="147F11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UM(GameScore) will return</w:t>
      </w:r>
    </w:p>
    <w:p w14:paraId="69BC68E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=3000, 1500+1500=3000</w:t>
      </w:r>
    </w:p>
    <w:p w14:paraId="7C11EE7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600+2600=8200, 1500+1500+2600+2600=8200 ...etc.</w:t>
      </w:r>
    </w:p>
    <w:p w14:paraId="56F7198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09C6F5E" w14:textId="77777777" w:rsidR="003347E9" w:rsidRDefault="003347E9" w:rsidP="00440B2E">
      <w:pPr>
        <w:spacing w:after="0"/>
      </w:pPr>
    </w:p>
    <w:p w14:paraId="6C6962FB" w14:textId="77777777" w:rsidR="003347E9" w:rsidRDefault="003347E9" w:rsidP="00440B2E">
      <w:pPr>
        <w:spacing w:after="0"/>
      </w:pPr>
      <w:r>
        <w:rPr>
          <w:sz w:val="36"/>
          <w:szCs w:val="36"/>
        </w:rPr>
        <w:t>10.5. Create Sample data, There are some duplicate GameScore</w:t>
      </w:r>
    </w:p>
    <w:p w14:paraId="22071E5D" w14:textId="77777777" w:rsidR="003347E9" w:rsidRDefault="003347E9" w:rsidP="00440B2E">
      <w:pPr>
        <w:spacing w:after="0"/>
      </w:pPr>
    </w:p>
    <w:p w14:paraId="06248DE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4364D8F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5</w:t>
      </w:r>
    </w:p>
    <w:p w14:paraId="0EE56EB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2D4AE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04367C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394A703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7C0695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B96FE2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AA0472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1D7679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FAE927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36451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06277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263BB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8CE53DF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E744AC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E66B4E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36C34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ED7D6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F20FF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E5AA43D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65B6C2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513CF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39D4C1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7CDF3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58BA75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A0234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F753C3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95093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390468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EE429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F7D98C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5C240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9DE016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E8610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1DEFB2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559DB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9908F8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DF56A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80B52D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76526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744381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F29DD0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10E7E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9D4FA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9057F2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EAD712" w14:textId="77777777" w:rsidR="003347E9" w:rsidRDefault="003347E9" w:rsidP="00440B2E">
      <w:pPr>
        <w:spacing w:after="0"/>
      </w:pPr>
    </w:p>
    <w:p w14:paraId="3649D5AF" w14:textId="47388C42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7A1A84A4" wp14:editId="7056A659">
            <wp:extent cx="2705100" cy="2468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77610" w14:textId="77777777" w:rsidR="003347E9" w:rsidRDefault="003347E9" w:rsidP="00440B2E">
      <w:pPr>
        <w:spacing w:after="0"/>
      </w:pPr>
    </w:p>
    <w:p w14:paraId="52991555" w14:textId="77777777" w:rsidR="003347E9" w:rsidRDefault="003347E9" w:rsidP="00440B2E">
      <w:pPr>
        <w:spacing w:after="0"/>
      </w:pPr>
      <w:r>
        <w:rPr>
          <w:sz w:val="36"/>
          <w:szCs w:val="36"/>
        </w:rPr>
        <w:t>10.6. There are some duplicate GameScore</w:t>
      </w:r>
    </w:p>
    <w:p w14:paraId="55D44FB2" w14:textId="77777777" w:rsidR="003347E9" w:rsidRDefault="003347E9" w:rsidP="00440B2E">
      <w:pPr>
        <w:spacing w:after="0"/>
      </w:pPr>
    </w:p>
    <w:p w14:paraId="4D02362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68E381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6</w:t>
      </w:r>
    </w:p>
    <w:p w14:paraId="7AE6531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re are some duplicate GameScore</w:t>
      </w:r>
    </w:p>
    <w:p w14:paraId="710E09FE" w14:textId="77777777" w:rsidR="003347E9" w:rsidRDefault="003347E9" w:rsidP="00440B2E">
      <w:pPr>
        <w:spacing w:after="0"/>
      </w:pPr>
      <w:r>
        <w:rPr>
          <w:sz w:val="32"/>
          <w:szCs w:val="32"/>
        </w:rPr>
        <w:t>10.6.1. </w:t>
      </w:r>
      <w:r>
        <w:rPr>
          <w:rFonts w:ascii="Consolas" w:hAnsi="Consolas"/>
          <w:sz w:val="32"/>
          <w:szCs w:val="32"/>
        </w:rPr>
        <w:t>ORDER BY GameScore</w:t>
      </w:r>
    </w:p>
    <w:p w14:paraId="42A24C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675D0A9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6_01</w:t>
      </w:r>
    </w:p>
    <w:p w14:paraId="776BF8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GameScore</w:t>
      </w:r>
    </w:p>
    <w:p w14:paraId="042F088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67894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rPr>
          <w:rFonts w:ascii="Consolas" w:hAnsi="Consolas"/>
          <w:color w:val="008000"/>
          <w:sz w:val="18"/>
          <w:szCs w:val="18"/>
        </w:rPr>
        <w:t>--ORDER BY GameScore</w:t>
      </w:r>
    </w:p>
    <w:p w14:paraId="6E0B096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efaul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751B6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7FA9D81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AN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D3229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0BE23AF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ows]</w:t>
      </w:r>
    </w:p>
    <w:p w14:paraId="00FC0BB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5A2EFD" w14:textId="525D376C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665F8515" wp14:editId="78E05D03">
            <wp:extent cx="4617720" cy="25222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992FF" w14:textId="77777777" w:rsidR="003347E9" w:rsidRDefault="003347E9" w:rsidP="00440B2E">
      <w:pPr>
        <w:spacing w:after="0"/>
      </w:pPr>
    </w:p>
    <w:p w14:paraId="16194C4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39115F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00579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D2466D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Default Rang  Rows</w:t>
      </w:r>
    </w:p>
    <w:p w14:paraId="788976A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3000    3000  1500</w:t>
      </w:r>
    </w:p>
    <w:p w14:paraId="4C9ADCB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3000    3000  3000</w:t>
      </w:r>
    </w:p>
    <w:p w14:paraId="6C12E4F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5500    5500  5500</w:t>
      </w:r>
    </w:p>
    <w:p w14:paraId="2BE6112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8100    8100  8100</w:t>
      </w:r>
    </w:p>
    <w:p w14:paraId="342CB4C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14800   14800 11450</w:t>
      </w:r>
    </w:p>
    <w:p w14:paraId="321EEA5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14800   14800 14800</w:t>
      </w:r>
    </w:p>
    <w:p w14:paraId="6710D51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18250   18250 18250</w:t>
      </w:r>
    </w:p>
    <w:p w14:paraId="0BCC744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28750   28750 21750</w:t>
      </w:r>
    </w:p>
    <w:p w14:paraId="3D95B13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28750   28750 25250</w:t>
      </w:r>
    </w:p>
    <w:p w14:paraId="32BC7AA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28750   28750 28750</w:t>
      </w:r>
    </w:p>
    <w:p w14:paraId="03B9185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EE71DF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V.S. RANGE</w:t>
      </w:r>
    </w:p>
    <w:p w14:paraId="33746EB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TWEEN UNBOUNDED PRECEDING AND CURRENT ROW</w:t>
      </w:r>
    </w:p>
    <w:p w14:paraId="14C7EC9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means from all the previous rows until current row.</w:t>
      </w:r>
    </w:p>
    <w:p w14:paraId="54CC711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and RANGE treat duplicate data differently.</w:t>
      </w:r>
    </w:p>
    <w:p w14:paraId="421A579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79F217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GameScore</w:t>
      </w:r>
    </w:p>
    <w:p w14:paraId="7ED36B0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UNBOUNDED PRECEDING AND CURRENT ROW ) AS [Rows]</w:t>
      </w:r>
    </w:p>
    <w:p w14:paraId="0FBDF0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treat duplicates as distinct values.</w:t>
      </w:r>
    </w:p>
    <w:p w14:paraId="04BEE81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UM(GameScore) will return 1500, 1500+1500=3000,</w:t>
      </w:r>
    </w:p>
    <w:p w14:paraId="2AD977B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=5500, 1500+1500+2500+2600=8100 ...etc.</w:t>
      </w:r>
    </w:p>
    <w:p w14:paraId="73D19EE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BC93F4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GameScore</w:t>
      </w:r>
    </w:p>
    <w:p w14:paraId="028D9E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GE BETWEEN UNBOUNDED PRECEDING AND CURRENT ROW ) AS [Range]</w:t>
      </w:r>
    </w:p>
    <w:p w14:paraId="0E0D0D7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 treats them as a single entity.</w:t>
      </w:r>
    </w:p>
    <w:p w14:paraId="25C983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UM(GameScore) will return</w:t>
      </w:r>
    </w:p>
    <w:p w14:paraId="3EC82D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=3000, 1500+1500=3000,</w:t>
      </w:r>
    </w:p>
    <w:p w14:paraId="208C6E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=5500, 1500+1500+2500+2600=8100,</w:t>
      </w:r>
    </w:p>
    <w:p w14:paraId="4682C5F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+3350+3350=14800,</w:t>
      </w:r>
    </w:p>
    <w:p w14:paraId="21F0C63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+3350+3350=14800,...etc</w:t>
      </w:r>
    </w:p>
    <w:p w14:paraId="2CF0AB4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27E8B73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ORDER BY GameScore ) AS [Default]</w:t>
      </w:r>
    </w:p>
    <w:p w14:paraId="25C87CD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fault setting is</w:t>
      </w:r>
    </w:p>
    <w:p w14:paraId="1769F3C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GE BETWEEN UNBOUNDED PRECEDING AND CURRENT ROW ) AS [Range]</w:t>
      </w:r>
    </w:p>
    <w:p w14:paraId="56B9476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 treats them as a single entity.</w:t>
      </w:r>
    </w:p>
    <w:p w14:paraId="1CF4D97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UM(GameScore) will return</w:t>
      </w:r>
    </w:p>
    <w:p w14:paraId="78467F2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=3000, 1500+1500=3000,</w:t>
      </w:r>
    </w:p>
    <w:p w14:paraId="43897A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=5500, 1500+1500+2500+2600=8100,</w:t>
      </w:r>
    </w:p>
    <w:p w14:paraId="0C2E41B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+3350+3350=14800,</w:t>
      </w:r>
    </w:p>
    <w:p w14:paraId="659BFDE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1500+2500+2600+3350+3350=14800,...etc</w:t>
      </w:r>
    </w:p>
    <w:p w14:paraId="2C69048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3E06971" w14:textId="77777777" w:rsidR="003347E9" w:rsidRDefault="003347E9" w:rsidP="00440B2E">
      <w:pPr>
        <w:spacing w:after="0"/>
      </w:pPr>
    </w:p>
    <w:p w14:paraId="6339F42F" w14:textId="77777777" w:rsidR="003347E9" w:rsidRDefault="003347E9" w:rsidP="00440B2E">
      <w:pPr>
        <w:spacing w:after="0"/>
      </w:pPr>
      <w:r>
        <w:rPr>
          <w:sz w:val="32"/>
          <w:szCs w:val="32"/>
        </w:rPr>
        <w:t>10.6.2. </w:t>
      </w:r>
      <w:r>
        <w:rPr>
          <w:rFonts w:ascii="Consolas" w:hAnsi="Consolas"/>
          <w:sz w:val="32"/>
          <w:szCs w:val="32"/>
        </w:rPr>
        <w:t>PARTITION BY Gender ORDER BY GameScore</w:t>
      </w:r>
    </w:p>
    <w:p w14:paraId="41598A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232867B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6_02</w:t>
      </w:r>
    </w:p>
    <w:p w14:paraId="601F521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ARTITION BY Gender ORDER BY GameScore</w:t>
      </w:r>
    </w:p>
    <w:p w14:paraId="2C9CECD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36953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rPr>
          <w:rFonts w:ascii="Consolas" w:hAnsi="Consolas"/>
          <w:color w:val="008000"/>
          <w:sz w:val="18"/>
          <w:szCs w:val="18"/>
        </w:rPr>
        <w:t>--PARTITION BY Gender ORDER BY GameScore</w:t>
      </w:r>
    </w:p>
    <w:p w14:paraId="1807907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efaul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3ECAA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04F127D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AN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91F50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24715DB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ows]</w:t>
      </w:r>
    </w:p>
    <w:p w14:paraId="2C25F9D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EEB9AC" w14:textId="77777777" w:rsidR="003347E9" w:rsidRDefault="003347E9" w:rsidP="00440B2E">
      <w:pPr>
        <w:spacing w:after="0"/>
      </w:pPr>
    </w:p>
    <w:p w14:paraId="2C55CC09" w14:textId="1B862589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79815A0E" wp14:editId="249FA4E8">
            <wp:extent cx="4594860" cy="2514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32DC" w14:textId="77777777" w:rsidR="003347E9" w:rsidRDefault="003347E9" w:rsidP="00440B2E">
      <w:pPr>
        <w:spacing w:after="0"/>
      </w:pPr>
    </w:p>
    <w:p w14:paraId="6189079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F5652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1366A9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5FA3685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Default Rang  Rows</w:t>
      </w:r>
    </w:p>
    <w:p w14:paraId="1AE68A6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1500    1500  1500</w:t>
      </w:r>
    </w:p>
    <w:p w14:paraId="19585F1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8200    8200  4850</w:t>
      </w:r>
    </w:p>
    <w:p w14:paraId="6E45E99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8200    8200  8200</w:t>
      </w:r>
    </w:p>
    <w:p w14:paraId="0B1F7B6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11700   11700 11700</w:t>
      </w:r>
    </w:p>
    <w:p w14:paraId="51CE231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1500    1500  1500</w:t>
      </w:r>
    </w:p>
    <w:p w14:paraId="6C2603A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4000    4000  4000</w:t>
      </w:r>
    </w:p>
    <w:p w14:paraId="0967CC2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6600    6600  6600</w:t>
      </w:r>
    </w:p>
    <w:p w14:paraId="6E0FD8F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10050   10050 10050</w:t>
      </w:r>
    </w:p>
    <w:p w14:paraId="7102A18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17050   17050 13550</w:t>
      </w:r>
    </w:p>
    <w:p w14:paraId="0CFB2A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17050   17050 17050</w:t>
      </w:r>
    </w:p>
    <w:p w14:paraId="1A998F5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01C00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V.S. RANGE</w:t>
      </w:r>
    </w:p>
    <w:p w14:paraId="1D3BB71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BETWEEN UNBOUNDED PRECEDING AND CURRENT ROW</w:t>
      </w:r>
    </w:p>
    <w:p w14:paraId="16EBAD3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from all the previous rows until current row.</w:t>
      </w:r>
    </w:p>
    <w:p w14:paraId="6A6027B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and RANGE treat duplicate data differently.</w:t>
      </w:r>
    </w:p>
    <w:p w14:paraId="05E0551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A2C793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PARTITION BY Gender ORDER BY GameScore</w:t>
      </w:r>
    </w:p>
    <w:p w14:paraId="67331F7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UNBOUNDED PRECEDING AND CURRENT ROW ) AS [Rows]</w:t>
      </w:r>
    </w:p>
    <w:p w14:paraId="2F4B65C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treat duplicates as distinct values.</w:t>
      </w:r>
    </w:p>
    <w:p w14:paraId="7A8BA6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5A808E3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UM(GameScore) for Female will return</w:t>
      </w:r>
    </w:p>
    <w:p w14:paraId="10DBBF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, 1500+3350=4850, 1500+3350+3350=8200,</w:t>
      </w:r>
    </w:p>
    <w:p w14:paraId="593EFEF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3350+3350+3500=11700</w:t>
      </w:r>
    </w:p>
    <w:p w14:paraId="60C939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UM(GameScore) for Male will return</w:t>
      </w:r>
    </w:p>
    <w:p w14:paraId="22A08AB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, 1500+2500=4000, 1500+2500+2600=6600,</w:t>
      </w:r>
    </w:p>
    <w:p w14:paraId="03F55F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2500+2600+3450=10050,</w:t>
      </w:r>
    </w:p>
    <w:p w14:paraId="775E6C7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2500+2600+3450+3500=13550,</w:t>
      </w:r>
    </w:p>
    <w:p w14:paraId="7C7535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2500+2600+3450+3500+3500=17050</w:t>
      </w:r>
    </w:p>
    <w:p w14:paraId="379828B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35E3D8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PARTITION BY Gender ORDER BY GameScore</w:t>
      </w:r>
    </w:p>
    <w:p w14:paraId="316C6B5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GE BETWEEN UNBOUNDED PRECEDING AND CURRENT ROW ) AS [Range]</w:t>
      </w:r>
    </w:p>
    <w:p w14:paraId="275DF07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 treats them as a single entity.</w:t>
      </w:r>
    </w:p>
    <w:p w14:paraId="59E00B7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032460B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UM(GameScore) for Female will return</w:t>
      </w:r>
    </w:p>
    <w:p w14:paraId="25A03F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, 1500+3350+3350=8200, 1500+3350+3350=8200,</w:t>
      </w:r>
    </w:p>
    <w:p w14:paraId="0FB7A3D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3350+3350+3500=11700</w:t>
      </w:r>
    </w:p>
    <w:p w14:paraId="131577B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UM(GameScore) for Male will return</w:t>
      </w:r>
    </w:p>
    <w:p w14:paraId="399DECE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, 1500+2500=4000, 1500+2500+2600=6600,</w:t>
      </w:r>
    </w:p>
    <w:p w14:paraId="7A9598A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2500+2600+3450=10050,</w:t>
      </w:r>
    </w:p>
    <w:p w14:paraId="580E36D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2500+2600+3450+3500+3500=17050,</w:t>
      </w:r>
    </w:p>
    <w:p w14:paraId="345B30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2500+2600+3450+3500+3500=17050</w:t>
      </w:r>
    </w:p>
    <w:p w14:paraId="29614AA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47A284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PARTITION BY Gender ORDER BY GameScore ) AS [Default]</w:t>
      </w:r>
    </w:p>
    <w:p w14:paraId="2D67574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fault setting is</w:t>
      </w:r>
    </w:p>
    <w:p w14:paraId="708BF67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M(GameScore) OVER ( PARTITION BY Gender ORDER BY GameScore</w:t>
      </w:r>
    </w:p>
    <w:p w14:paraId="447B0B7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GE BETWEEN UNBOUNDED PRECEDING AND CURRENT ROW ) AS [Range]</w:t>
      </w:r>
    </w:p>
    <w:p w14:paraId="3F74E0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 treats them as a single entity.</w:t>
      </w:r>
    </w:p>
    <w:p w14:paraId="01C52A0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03EACC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SUM(GameScore) for Female will return</w:t>
      </w:r>
    </w:p>
    <w:p w14:paraId="61B32E0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, 1500+3350+3350=8200, 1500+3350+3350=8200,</w:t>
      </w:r>
    </w:p>
    <w:p w14:paraId="31FA8F5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3350+3350+3500=11700</w:t>
      </w:r>
    </w:p>
    <w:p w14:paraId="745ACD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UM(GameScore) for Male will return</w:t>
      </w:r>
    </w:p>
    <w:p w14:paraId="5A983A0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, 1500+2500=4000, 1500+2500+2600=6600,</w:t>
      </w:r>
    </w:p>
    <w:p w14:paraId="1CF7E95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2500+2600+3450=10050,</w:t>
      </w:r>
    </w:p>
    <w:p w14:paraId="6DBFF95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2500+2600+3450+3500+3500=17050,</w:t>
      </w:r>
    </w:p>
    <w:p w14:paraId="78CE2C3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500+2500+2600+3450+3500+3500=17050</w:t>
      </w:r>
    </w:p>
    <w:p w14:paraId="188231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5B8F757" w14:textId="77777777" w:rsidR="003347E9" w:rsidRDefault="003347E9" w:rsidP="00440B2E">
      <w:pPr>
        <w:spacing w:after="0"/>
      </w:pPr>
      <w:r>
        <w:rPr>
          <w:sz w:val="32"/>
          <w:szCs w:val="32"/>
        </w:rPr>
        <w:t>10.6.3.</w:t>
      </w:r>
      <w:r>
        <w:t> </w:t>
      </w:r>
      <w:r>
        <w:rPr>
          <w:rFonts w:ascii="Consolas" w:hAnsi="Consolas"/>
          <w:sz w:val="32"/>
          <w:szCs w:val="32"/>
        </w:rPr>
        <w:t>Logic Error - </w:t>
      </w:r>
      <w:r>
        <w:rPr>
          <w:sz w:val="32"/>
          <w:szCs w:val="32"/>
        </w:rPr>
        <w:t>(</w:t>
      </w:r>
      <w:r>
        <w:rPr>
          <w:rFonts w:ascii="Consolas" w:hAnsi="Consolas"/>
          <w:sz w:val="32"/>
          <w:szCs w:val="32"/>
        </w:rPr>
        <w:t>ORDER BY GameScore</w:t>
      </w:r>
      <w:r>
        <w:rPr>
          <w:sz w:val="32"/>
          <w:szCs w:val="32"/>
        </w:rPr>
        <w:t>)</w:t>
      </w:r>
      <w:r>
        <w:rPr>
          <w:rFonts w:ascii="Consolas" w:hAnsi="Consolas"/>
          <w:sz w:val="32"/>
          <w:szCs w:val="32"/>
        </w:rPr>
        <w:t> With (PARTITION BY Gender ORDER BY GameScore) </w:t>
      </w:r>
    </w:p>
    <w:p w14:paraId="33F5AC9B" w14:textId="77777777" w:rsidR="003347E9" w:rsidRDefault="003347E9" w:rsidP="00440B2E">
      <w:pPr>
        <w:spacing w:after="0"/>
      </w:pPr>
    </w:p>
    <w:p w14:paraId="72EB94A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52B24BB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0_06_03</w:t>
      </w:r>
    </w:p>
    <w:p w14:paraId="1D0F9A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ogic Error :</w:t>
      </w:r>
    </w:p>
    <w:p w14:paraId="7A9F483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GameScore</w:t>
      </w:r>
    </w:p>
    <w:p w14:paraId="4BA395A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</w:t>
      </w:r>
    </w:p>
    <w:p w14:paraId="5DB09F0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ARTITION BY Gender ORDER BY GameScore</w:t>
      </w:r>
    </w:p>
    <w:p w14:paraId="5BD293D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7E319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rPr>
          <w:rFonts w:ascii="Consolas" w:hAnsi="Consolas"/>
          <w:color w:val="008000"/>
          <w:sz w:val="18"/>
          <w:szCs w:val="18"/>
        </w:rPr>
        <w:t>--ORDER BY GameScore</w:t>
      </w:r>
    </w:p>
    <w:p w14:paraId="5C4228B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efault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2064F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02CE674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AN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5D82F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7576D61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ows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00FBD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rPr>
          <w:rFonts w:ascii="Consolas" w:hAnsi="Consolas"/>
          <w:color w:val="008000"/>
          <w:sz w:val="18"/>
          <w:szCs w:val="18"/>
        </w:rPr>
        <w:t>--PARTITION BY Gender ORDER BY GameScore</w:t>
      </w:r>
    </w:p>
    <w:p w14:paraId="1FCA30C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efault2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BD719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40BBBC5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AN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ge2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D364E6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276B4AC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ows2]</w:t>
      </w:r>
    </w:p>
    <w:p w14:paraId="5A20309F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F6216D" w14:textId="77777777" w:rsidR="003347E9" w:rsidRDefault="003347E9" w:rsidP="00440B2E">
      <w:pPr>
        <w:spacing w:after="0"/>
      </w:pPr>
    </w:p>
    <w:p w14:paraId="406D0806" w14:textId="14D9E158" w:rsidR="003347E9" w:rsidRDefault="003347E9" w:rsidP="00440B2E">
      <w:pPr>
        <w:spacing w:after="0"/>
      </w:pPr>
      <w:r>
        <w:rPr>
          <w:noProof/>
        </w:rPr>
        <w:lastRenderedPageBreak/>
        <w:drawing>
          <wp:inline distT="0" distB="0" distL="0" distR="0" wp14:anchorId="7268CCB6" wp14:editId="72ADE93E">
            <wp:extent cx="5274310" cy="207454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7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D99537" w14:textId="77777777" w:rsidR="003347E9" w:rsidRDefault="003347E9" w:rsidP="00440B2E">
      <w:pPr>
        <w:spacing w:after="0"/>
      </w:pPr>
    </w:p>
    <w:p w14:paraId="033E19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076573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6FDC8C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610D6B2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Default Rang  Rows  Default2 Rang2  Rows2</w:t>
      </w:r>
    </w:p>
    <w:p w14:paraId="5AD4D2F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3000    3000  1500  1500     1500   1500</w:t>
      </w:r>
    </w:p>
    <w:p w14:paraId="31AD599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14800   14800 11450 8200     8200   4850</w:t>
      </w:r>
    </w:p>
    <w:p w14:paraId="6252E13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14800   14800 14800 8200     8200   8200</w:t>
      </w:r>
    </w:p>
    <w:p w14:paraId="2097531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28750   28750 25250 11700    11700  11700</w:t>
      </w:r>
    </w:p>
    <w:p w14:paraId="685AD40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3000    3000  3000  1500     1500   1500</w:t>
      </w:r>
    </w:p>
    <w:p w14:paraId="7F85A98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5500    5500  5500  4000     4000   4000</w:t>
      </w:r>
    </w:p>
    <w:p w14:paraId="45C5595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8100    8100  8100  6600     6600   6600</w:t>
      </w:r>
    </w:p>
    <w:p w14:paraId="3F021CF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18250   18250 18250 10050    10050  10050</w:t>
      </w:r>
    </w:p>
    <w:p w14:paraId="4F1E74A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28750   28750 21750 17050    17050  13550</w:t>
      </w:r>
    </w:p>
    <w:p w14:paraId="5E6D9EE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28750   28750 28750 17050    17050  17050</w:t>
      </w:r>
    </w:p>
    <w:p w14:paraId="2E75F04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D8F2D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using</w:t>
      </w:r>
    </w:p>
    <w:p w14:paraId="78C60F2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GameScore</w:t>
      </w:r>
    </w:p>
    <w:p w14:paraId="6141827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</w:t>
      </w:r>
    </w:p>
    <w:p w14:paraId="293734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ARTITION BY Gender ORDER BY GameScore</w:t>
      </w:r>
    </w:p>
    <w:p w14:paraId="45DE275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The "ORDER BY GameScore" result will become very strange.</w:t>
      </w:r>
    </w:p>
    <w:p w14:paraId="7699203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"PARTITION BY Gender ORDER BY GameScore" result will be same as expect.</w:t>
      </w:r>
    </w:p>
    <w:p w14:paraId="6B7664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7FB7ADE" w14:textId="77777777" w:rsidR="003347E9" w:rsidRDefault="003347E9" w:rsidP="00440B2E">
      <w:pPr>
        <w:spacing w:after="0"/>
      </w:pPr>
    </w:p>
    <w:p w14:paraId="45A558CF" w14:textId="77777777" w:rsidR="003347E9" w:rsidRDefault="003347E9" w:rsidP="00440B2E">
      <w:pPr>
        <w:spacing w:after="0"/>
      </w:pPr>
    </w:p>
    <w:p w14:paraId="734CE5F2" w14:textId="77777777" w:rsidR="003347E9" w:rsidRDefault="003347E9" w:rsidP="00440B2E">
      <w:pPr>
        <w:spacing w:after="0"/>
      </w:pPr>
      <w:r>
        <w:t>============================================================</w:t>
      </w:r>
    </w:p>
    <w:p w14:paraId="681E7291" w14:textId="77777777" w:rsidR="003347E9" w:rsidRDefault="003347E9" w:rsidP="00440B2E">
      <w:pPr>
        <w:spacing w:after="0"/>
      </w:pPr>
      <w:r>
        <w:rPr>
          <w:sz w:val="48"/>
          <w:szCs w:val="48"/>
        </w:rPr>
        <w:lastRenderedPageBreak/>
        <w:t>11. Last Value Function</w:t>
      </w:r>
    </w:p>
    <w:p w14:paraId="731E160A" w14:textId="77777777" w:rsidR="003347E9" w:rsidRDefault="003347E9" w:rsidP="00440B2E">
      <w:pPr>
        <w:spacing w:after="0"/>
      </w:pPr>
    </w:p>
    <w:p w14:paraId="6440770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1822B82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1_LastValueFunction</w:t>
      </w:r>
    </w:p>
    <w:p w14:paraId="0700B3D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41005E5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62F95D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st_Value() Syntax:</w:t>
      </w:r>
    </w:p>
    <w:p w14:paraId="2A93D3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_VALUE(C1) OVER ( ORDER BY C2) AS AliasName</w:t>
      </w:r>
    </w:p>
    <w:p w14:paraId="042AE41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_VALUE(C1) OVER ( PARTITION BY C3 ORDER BY C2) AS AliasName</w:t>
      </w:r>
    </w:p>
    <w:p w14:paraId="7C7D11F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1.</w:t>
      </w:r>
    </w:p>
    <w:p w14:paraId="6526C86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1 is compulsory, PARTITION BY is optional.</w:t>
      </w:r>
    </w:p>
    <w:p w14:paraId="1BE326E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returns the last value from the specified column</w:t>
      </w:r>
    </w:p>
    <w:p w14:paraId="7458660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7E4FDD6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2.</w:t>
      </w:r>
    </w:p>
    <w:p w14:paraId="58EDD32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6CA0FB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_VALUE(C1) OVER ( ORDER BY C2) AS AliasName</w:t>
      </w:r>
    </w:p>
    <w:p w14:paraId="00CA31E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_VALUE([Name]) OVER ( ORDER BY GameScore) AS No1Gamer</w:t>
      </w:r>
    </w:p>
    <w:p w14:paraId="67E8606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ST_VALUE() returns the name of the No1Gamer</w:t>
      </w:r>
    </w:p>
    <w:p w14:paraId="58C6225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 highest GameScore from the entire table.</w:t>
      </w:r>
    </w:p>
    <w:p w14:paraId="44200BE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1C76059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3.</w:t>
      </w:r>
    </w:p>
    <w:p w14:paraId="76C08B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3BA68C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_VALUE(C1) OVER ( PARTITION BY C3 ORDER BY C2) AS AliasName</w:t>
      </w:r>
    </w:p>
    <w:p w14:paraId="31533FF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_VALUE([Name]) OVER ( PARTITION BY Gender ORDER BY GameScore) AS No1Gamer</w:t>
      </w:r>
    </w:p>
    <w:p w14:paraId="61C8AE4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ST_VALUE() returns the name of the No1Gamer</w:t>
      </w:r>
    </w:p>
    <w:p w14:paraId="6AD1EC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 highest GameScore from each PARTITION.</w:t>
      </w:r>
    </w:p>
    <w:p w14:paraId="125E37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38F1820" w14:textId="77777777" w:rsidR="003347E9" w:rsidRDefault="003347E9" w:rsidP="00440B2E">
      <w:pPr>
        <w:spacing w:after="0"/>
        <w:rPr>
          <w:sz w:val="18"/>
          <w:szCs w:val="18"/>
        </w:rPr>
      </w:pPr>
    </w:p>
    <w:p w14:paraId="639D5200" w14:textId="77777777" w:rsidR="003347E9" w:rsidRDefault="003347E9" w:rsidP="00440B2E">
      <w:pPr>
        <w:spacing w:after="0"/>
        <w:rPr>
          <w:sz w:val="24"/>
          <w:szCs w:val="24"/>
        </w:rPr>
      </w:pPr>
      <w:r>
        <w:rPr>
          <w:sz w:val="36"/>
          <w:szCs w:val="36"/>
        </w:rPr>
        <w:t>11.1. Create Sample data - There are some duplicate GameScore</w:t>
      </w:r>
    </w:p>
    <w:p w14:paraId="255FA3B1" w14:textId="77777777" w:rsidR="003347E9" w:rsidRDefault="003347E9" w:rsidP="00440B2E">
      <w:pPr>
        <w:spacing w:after="0"/>
        <w:rPr>
          <w:sz w:val="18"/>
          <w:szCs w:val="18"/>
        </w:rPr>
      </w:pPr>
    </w:p>
    <w:p w14:paraId="61178109" w14:textId="77777777" w:rsidR="003347E9" w:rsidRDefault="003347E9" w:rsidP="00440B2E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DBE17E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1_01</w:t>
      </w:r>
    </w:p>
    <w:p w14:paraId="60A7C66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F72E37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here are some duplicate GameScore</w:t>
      </w:r>
    </w:p>
    <w:p w14:paraId="158E013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03D237F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B89D3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F736B0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DE63B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3A3E10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FBE3C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A5EA2F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9E846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B49E60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D0AF530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86CE71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EB119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0F720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954C2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97726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0F0D75A0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2662D2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DFFE1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022F9D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D880E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4D6142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D00E2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FBB12C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CB5F3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3117AE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A5D92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58854B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27602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3A17AD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F1369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4C7D4B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390BA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4802FC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B69F2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D050A5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6A7DA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163458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6F78C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77851B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DE4A06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6EA094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B72A050" w14:textId="77777777" w:rsidR="003347E9" w:rsidRDefault="003347E9" w:rsidP="00440B2E">
      <w:pPr>
        <w:spacing w:after="0"/>
      </w:pPr>
    </w:p>
    <w:p w14:paraId="277D0DC2" w14:textId="282C51DF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3982453F" wp14:editId="6775AAF4">
            <wp:extent cx="2766060" cy="24688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58626" w14:textId="77777777" w:rsidR="003347E9" w:rsidRDefault="003347E9" w:rsidP="00440B2E">
      <w:pPr>
        <w:spacing w:after="0"/>
      </w:pPr>
    </w:p>
    <w:p w14:paraId="34781BE6" w14:textId="77777777" w:rsidR="003347E9" w:rsidRDefault="003347E9" w:rsidP="00440B2E">
      <w:pPr>
        <w:spacing w:after="0"/>
      </w:pPr>
    </w:p>
    <w:p w14:paraId="7ED313F4" w14:textId="77777777" w:rsidR="003347E9" w:rsidRDefault="003347E9" w:rsidP="00440B2E">
      <w:pPr>
        <w:spacing w:after="0"/>
      </w:pPr>
      <w:r>
        <w:rPr>
          <w:sz w:val="36"/>
          <w:szCs w:val="36"/>
        </w:rPr>
        <w:t>11.2. RANGE BETWEEN UNBOUNDED PRECEDING AND CURRENT ROW : The following clauses are equivalent</w:t>
      </w:r>
    </w:p>
    <w:p w14:paraId="02B169D6" w14:textId="77777777" w:rsidR="003347E9" w:rsidRDefault="003347E9" w:rsidP="00440B2E">
      <w:pPr>
        <w:spacing w:after="0"/>
      </w:pPr>
    </w:p>
    <w:p w14:paraId="6B35E35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D5EC3E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1_02</w:t>
      </w:r>
    </w:p>
    <w:p w14:paraId="078ED3F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following clauses are equivalent:</w:t>
      </w:r>
    </w:p>
    <w:p w14:paraId="0D67143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GE BETWEEN UNBOUNDED PRECEDING AND CURRENT ROW</w:t>
      </w:r>
    </w:p>
    <w:p w14:paraId="467F0EC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34_11_02_01</w:t>
      </w:r>
    </w:p>
    <w:p w14:paraId="13675DE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8A772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LAST_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Nam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7E0A064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rPr>
          <w:rFonts w:ascii="Consolas" w:hAnsi="Consolas"/>
          <w:color w:val="0000FF"/>
          <w:sz w:val="18"/>
          <w:szCs w:val="18"/>
        </w:rPr>
        <w:t>RAN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]</w:t>
      </w:r>
    </w:p>
    <w:p w14:paraId="619EEBD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C982A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A6E0D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7E0C889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1_02_02</w:t>
      </w:r>
    </w:p>
    <w:p w14:paraId="41E03B8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5898D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LAST_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Nam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]</w:t>
      </w:r>
    </w:p>
    <w:p w14:paraId="2BED2290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353C4B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AE17C9" w14:textId="77777777" w:rsidR="003347E9" w:rsidRDefault="003347E9" w:rsidP="00440B2E">
      <w:pPr>
        <w:spacing w:after="0"/>
      </w:pPr>
    </w:p>
    <w:p w14:paraId="54D37786" w14:textId="77777777" w:rsidR="003347E9" w:rsidRDefault="003347E9" w:rsidP="00440B2E">
      <w:pPr>
        <w:spacing w:after="0"/>
      </w:pPr>
    </w:p>
    <w:p w14:paraId="4F9D331C" w14:textId="3D64B952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55A767B7" wp14:editId="01E15ACA">
            <wp:extent cx="3459480" cy="2468880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8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E946F" w14:textId="77777777" w:rsidR="003347E9" w:rsidRDefault="003347E9" w:rsidP="00440B2E">
      <w:pPr>
        <w:spacing w:after="0"/>
      </w:pPr>
    </w:p>
    <w:p w14:paraId="1651494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7760D2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6E3668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2CE0852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Last</w:t>
      </w:r>
    </w:p>
    <w:p w14:paraId="3C613A0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Name01</w:t>
      </w:r>
    </w:p>
    <w:p w14:paraId="78FB16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Name01</w:t>
      </w:r>
    </w:p>
    <w:p w14:paraId="5399FF3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Name10</w:t>
      </w:r>
    </w:p>
    <w:p w14:paraId="55DFCF8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Name02</w:t>
      </w:r>
    </w:p>
    <w:p w14:paraId="0629F20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Name06</w:t>
      </w:r>
    </w:p>
    <w:p w14:paraId="123775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6  Name06 Female 3350      Name06</w:t>
      </w:r>
    </w:p>
    <w:p w14:paraId="7493350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Name09</w:t>
      </w:r>
    </w:p>
    <w:p w14:paraId="4E65AF7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Name08</w:t>
      </w:r>
    </w:p>
    <w:p w14:paraId="2E0A7B4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Name08</w:t>
      </w:r>
    </w:p>
    <w:p w14:paraId="6327E1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Name08</w:t>
      </w:r>
    </w:p>
    <w:p w14:paraId="0C07B5F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EDD258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_VALUE([Name]) OVER ( ORDER BY GameScore ) AS [Last]</w:t>
      </w:r>
    </w:p>
    <w:p w14:paraId="24F50FC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86BCC9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GameScore, each row of [Last]</w:t>
      </w:r>
    </w:p>
    <w:p w14:paraId="0A94A1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take the value of last [Name]</w:t>
      </w:r>
    </w:p>
    <w:p w14:paraId="0309A97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all previous rows to current row.</w:t>
      </w:r>
    </w:p>
    <w:p w14:paraId="24B6ACA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0F0AFAB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setting is</w:t>
      </w:r>
    </w:p>
    <w:p w14:paraId="333FDEE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GE BETWEEN UNBOUNDED PRECEDING AND CURRENT ROW</w:t>
      </w:r>
    </w:p>
    <w:p w14:paraId="3456D06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from all previous to current row.</w:t>
      </w:r>
    </w:p>
    <w:p w14:paraId="0186F29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and RANGE treat duplicate data differently.</w:t>
      </w:r>
    </w:p>
    <w:p w14:paraId="3116450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GE treats them as a single entity.</w:t>
      </w:r>
    </w:p>
    <w:p w14:paraId="3E630F2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79487EC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st, 2nd row of LAST_VALUE(Name),</w:t>
      </w:r>
    </w:p>
    <w:p w14:paraId="6D347E5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Name04 and Name01 both have GameScore 1500, Hense both return Name01.</w:t>
      </w:r>
    </w:p>
    <w:p w14:paraId="11DFDF1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3nd row of LAST_VALUE(Name) returns Name10</w:t>
      </w:r>
    </w:p>
    <w:p w14:paraId="547E6F9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4th row of LAST_VALUE(Name) returns Name02</w:t>
      </w:r>
    </w:p>
    <w:p w14:paraId="118ACAF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5th, 6th row of LAST_VALUE(Name),</w:t>
      </w:r>
    </w:p>
    <w:p w14:paraId="149955E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Name05 and Name06 both have GameScore 3350, Hense both return Name06.</w:t>
      </w:r>
    </w:p>
    <w:p w14:paraId="59812F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7th row of LAST_VALUE(Name) returns Name09</w:t>
      </w:r>
    </w:p>
    <w:p w14:paraId="4BFB83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8th, 9th, 10th row of LAST_VALUE(Name),</w:t>
      </w:r>
    </w:p>
    <w:p w14:paraId="0B00E5E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Name03, Name07, Name08 have GameScore 3500, Hense both return Name08.</w:t>
      </w:r>
    </w:p>
    <w:p w14:paraId="3C7FA6D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30E94B" w14:textId="77777777" w:rsidR="003347E9" w:rsidRDefault="003347E9" w:rsidP="00440B2E">
      <w:pPr>
        <w:spacing w:after="0"/>
      </w:pPr>
    </w:p>
    <w:p w14:paraId="57728B88" w14:textId="77777777" w:rsidR="003347E9" w:rsidRDefault="003347E9" w:rsidP="00440B2E">
      <w:pPr>
        <w:spacing w:after="0"/>
      </w:pPr>
      <w:r>
        <w:rPr>
          <w:sz w:val="36"/>
          <w:szCs w:val="36"/>
        </w:rPr>
        <w:t>11.3. ROWS BETWEEN UNBOUNDED PRECEDING AND CURRENT ROW</w:t>
      </w:r>
    </w:p>
    <w:p w14:paraId="605FBD7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3F46EF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1_03</w:t>
      </w:r>
    </w:p>
    <w:p w14:paraId="635314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UNBOUNDED PRECEDING AND CURRENT ROW</w:t>
      </w:r>
    </w:p>
    <w:p w14:paraId="054B8F8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CEE20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LAST_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Nam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21C0E24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URRE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W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]</w:t>
      </w:r>
    </w:p>
    <w:p w14:paraId="7FB6AF0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E65F14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E5A76D" w14:textId="77777777" w:rsidR="003347E9" w:rsidRDefault="003347E9" w:rsidP="00440B2E">
      <w:pPr>
        <w:spacing w:after="0"/>
      </w:pPr>
    </w:p>
    <w:p w14:paraId="5054E5C0" w14:textId="3CD3B927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1242AB8E" wp14:editId="142A7B95">
            <wp:extent cx="3497580" cy="25222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ED8D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2D134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ED04E6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485CBCD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Last</w:t>
      </w:r>
    </w:p>
    <w:p w14:paraId="28C5E5B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Name04</w:t>
      </w:r>
    </w:p>
    <w:p w14:paraId="4B0A743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Name01</w:t>
      </w:r>
    </w:p>
    <w:p w14:paraId="6B1A7BC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Name10</w:t>
      </w:r>
    </w:p>
    <w:p w14:paraId="720AD0B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Name02</w:t>
      </w:r>
    </w:p>
    <w:p w14:paraId="23F6C7E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Name05</w:t>
      </w:r>
    </w:p>
    <w:p w14:paraId="4D5F389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Name06</w:t>
      </w:r>
    </w:p>
    <w:p w14:paraId="590ACCA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Name09</w:t>
      </w:r>
    </w:p>
    <w:p w14:paraId="0E58F2D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Name03</w:t>
      </w:r>
    </w:p>
    <w:p w14:paraId="0567E37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Name07</w:t>
      </w:r>
    </w:p>
    <w:p w14:paraId="7D8F08A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Name08</w:t>
      </w:r>
    </w:p>
    <w:p w14:paraId="734BCB2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DBC90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_VALUE([Name]) OVER ( ORDER BY GameScore</w:t>
      </w:r>
    </w:p>
    <w:p w14:paraId="06012EF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UNBOUNDED PRECEDING AND CURRENT ROW ) AS [Last]</w:t>
      </w:r>
    </w:p>
    <w:p w14:paraId="767260E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CFBCB0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GameScore, each row of [Last]</w:t>
      </w:r>
    </w:p>
    <w:p w14:paraId="02A932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take the value of last row of [Name]</w:t>
      </w:r>
    </w:p>
    <w:p w14:paraId="2FF3BF6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from all previous rows to current row.</w:t>
      </w:r>
    </w:p>
    <w:p w14:paraId="35028F7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E477A5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TWEEN UNBOUNDED PRECEDING AND CURRENT ROW</w:t>
      </w:r>
    </w:p>
    <w:p w14:paraId="572C28F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from all previous to current row.</w:t>
      </w:r>
    </w:p>
    <w:p w14:paraId="542CD77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and RANGE treat duplicate data differently.</w:t>
      </w:r>
    </w:p>
    <w:p w14:paraId="57529F2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treat duplicates as distinct values.</w:t>
      </w:r>
    </w:p>
    <w:p w14:paraId="17AFD05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4ED77B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st row of LAST_VALUE(Name) returns Name04.</w:t>
      </w:r>
    </w:p>
    <w:p w14:paraId="3BAFB9C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2nd row of LAST_VALUE(Name) returns Name01,</w:t>
      </w:r>
    </w:p>
    <w:p w14:paraId="5F7676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ven when Name04 and Name01 both have the same GameScore 1500.</w:t>
      </w:r>
    </w:p>
    <w:p w14:paraId="5EBE7E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etc.</w:t>
      </w:r>
    </w:p>
    <w:p w14:paraId="4CFF4B8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90041F1" w14:textId="77777777" w:rsidR="003347E9" w:rsidRDefault="003347E9" w:rsidP="00440B2E">
      <w:pPr>
        <w:spacing w:after="0"/>
      </w:pPr>
    </w:p>
    <w:p w14:paraId="19EEAF97" w14:textId="77777777" w:rsidR="003347E9" w:rsidRDefault="003347E9" w:rsidP="00440B2E">
      <w:pPr>
        <w:spacing w:after="0"/>
      </w:pPr>
      <w:r>
        <w:rPr>
          <w:sz w:val="36"/>
          <w:szCs w:val="36"/>
        </w:rPr>
        <w:t>11.4. ORDER BY C1 ROWS BETWEEN UNBOUNDED PRECEDING AND UNBOUNDED FOLLOWING</w:t>
      </w:r>
    </w:p>
    <w:p w14:paraId="74D303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E2EC97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1_04</w:t>
      </w:r>
    </w:p>
    <w:p w14:paraId="43F2CF1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C1 ROWS BETWEEN UNBOUNDED PRECEDING AND UNBOUNDED FOLLOWING</w:t>
      </w:r>
    </w:p>
    <w:p w14:paraId="54FF736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FC2723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LAST_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Nam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7276644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LLOW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]</w:t>
      </w:r>
    </w:p>
    <w:p w14:paraId="42F297B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B42FA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9545DA" w14:textId="76EF4FC4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22BC126C" wp14:editId="27DA25F7">
            <wp:extent cx="3429000" cy="2506980"/>
            <wp:effectExtent l="0" t="0" r="0" b="7620"/>
            <wp:docPr id="5" name="Picture 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5A5E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0DB0D9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2EA58FB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2086E68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Last</w:t>
      </w:r>
    </w:p>
    <w:p w14:paraId="72467F5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Name08</w:t>
      </w:r>
    </w:p>
    <w:p w14:paraId="1591071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Name08</w:t>
      </w:r>
    </w:p>
    <w:p w14:paraId="77C93A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Name08</w:t>
      </w:r>
    </w:p>
    <w:p w14:paraId="7DC879E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Name08</w:t>
      </w:r>
    </w:p>
    <w:p w14:paraId="0EF9727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Name08</w:t>
      </w:r>
    </w:p>
    <w:p w14:paraId="12A8966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Name08</w:t>
      </w:r>
    </w:p>
    <w:p w14:paraId="689E7AC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Name08</w:t>
      </w:r>
    </w:p>
    <w:p w14:paraId="22D824B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Name08</w:t>
      </w:r>
    </w:p>
    <w:p w14:paraId="5904675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Name08</w:t>
      </w:r>
    </w:p>
    <w:p w14:paraId="18FCD0D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Name08</w:t>
      </w:r>
    </w:p>
    <w:p w14:paraId="35E595D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3B20D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_VALUE([Name]) OVER ( ORDER BY GameScore</w:t>
      </w:r>
    </w:p>
    <w:p w14:paraId="20C1BFF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UNBOUNDED PRECEDING AND UNBOUNDED FOLLOWING ) AS [Last]</w:t>
      </w:r>
    </w:p>
    <w:p w14:paraId="43EF395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B77455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GameScore, each row of [Last]</w:t>
      </w:r>
    </w:p>
    <w:p w14:paraId="39AC4E8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take the value of last row of [Name]</w:t>
      </w:r>
    </w:p>
    <w:p w14:paraId="224CAFA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all previous rows unit all followings row.</w:t>
      </w:r>
    </w:p>
    <w:p w14:paraId="72FAD4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BC8A58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TWEEN UNBOUNDED PRECEDING AND UNBOUNDED FOLLOWING</w:t>
      </w:r>
    </w:p>
    <w:p w14:paraId="7B83F77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from all previous rows unit all followings row.</w:t>
      </w:r>
    </w:p>
    <w:p w14:paraId="10B8DFD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and RANGE treat duplicate data differently.</w:t>
      </w:r>
    </w:p>
    <w:p w14:paraId="1F6F94F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treat duplicates as distinct values.</w:t>
      </w:r>
    </w:p>
    <w:p w14:paraId="16B2B67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ame08 is the value of last [Last]</w:t>
      </w:r>
    </w:p>
    <w:p w14:paraId="610F2B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1E099A0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st row of LAST_VALUE(Name) returns Name08.</w:t>
      </w:r>
    </w:p>
    <w:p w14:paraId="7165DC0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2nd row of LAST_VALUE(Name) returns Name08,</w:t>
      </w:r>
    </w:p>
    <w:p w14:paraId="6BB6ACD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etc.</w:t>
      </w:r>
    </w:p>
    <w:p w14:paraId="5A11AC3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089A69" w14:textId="77777777" w:rsidR="003347E9" w:rsidRDefault="003347E9" w:rsidP="00440B2E">
      <w:pPr>
        <w:spacing w:after="0"/>
      </w:pPr>
    </w:p>
    <w:p w14:paraId="2C18A595" w14:textId="77777777" w:rsidR="003347E9" w:rsidRDefault="003347E9" w:rsidP="00440B2E">
      <w:pPr>
        <w:spacing w:after="0"/>
        <w:rPr>
          <w:sz w:val="18"/>
          <w:szCs w:val="18"/>
        </w:rPr>
      </w:pPr>
      <w:r>
        <w:rPr>
          <w:sz w:val="36"/>
          <w:szCs w:val="36"/>
        </w:rPr>
        <w:t>11.5. PARTITION BY C2 ORDER BY C1 ROWS BETWEEN UNBOUNDED PRECEDING AND UNBOUNDED FOLLOWING</w:t>
      </w:r>
    </w:p>
    <w:p w14:paraId="48950D49" w14:textId="77777777" w:rsidR="003347E9" w:rsidRDefault="003347E9" w:rsidP="00440B2E">
      <w:pPr>
        <w:spacing w:after="0"/>
        <w:rPr>
          <w:sz w:val="24"/>
          <w:szCs w:val="24"/>
        </w:rPr>
      </w:pPr>
    </w:p>
    <w:p w14:paraId="192B804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34E5576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1_05</w:t>
      </w:r>
    </w:p>
    <w:p w14:paraId="5D56A69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ARTITION BY C2 ORDER BY C1 ROWS BETWEEN UNBOUNDED PRECEDING AND UNBOUNDED FOLLOWING</w:t>
      </w:r>
    </w:p>
    <w:p w14:paraId="6041D41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87212A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LAST_VAL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Name]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TI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</w:p>
    <w:p w14:paraId="2B436A0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rPr>
          <w:rFonts w:ascii="Consolas" w:hAnsi="Consolas"/>
          <w:color w:val="0000FF"/>
          <w:sz w:val="18"/>
          <w:szCs w:val="18"/>
        </w:rPr>
        <w:t>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BETWEE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ECED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BOUND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LLOW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Last]</w:t>
      </w:r>
    </w:p>
    <w:p w14:paraId="5446D5E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C88A61B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1593392" w14:textId="446C8564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241B76AD" wp14:editId="2276D8EB">
            <wp:extent cx="3451860" cy="2461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C591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8933E5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3CA9DA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4F0E6B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d Name   Gender GameScore Last</w:t>
      </w:r>
    </w:p>
    <w:p w14:paraId="774F4AA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 Name04 Female 1500      Name07</w:t>
      </w:r>
    </w:p>
    <w:p w14:paraId="37EF9D3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 Name05 Female 3350      Name07</w:t>
      </w:r>
    </w:p>
    <w:p w14:paraId="7E6E476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  Name06 Female 3350      Name07</w:t>
      </w:r>
    </w:p>
    <w:p w14:paraId="67B5214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  Name07 Female 3500      Name07</w:t>
      </w:r>
    </w:p>
    <w:p w14:paraId="2AC9FD0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 Name01 Male   1500      Name08</w:t>
      </w:r>
    </w:p>
    <w:p w14:paraId="21FDC34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0 Name10 Male   2500      Name08</w:t>
      </w:r>
    </w:p>
    <w:p w14:paraId="1F392F5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 Name02 Male   2600      Name08</w:t>
      </w:r>
    </w:p>
    <w:p w14:paraId="6FD91C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  Name09 Male   3450      Name08</w:t>
      </w:r>
    </w:p>
    <w:p w14:paraId="77379C8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 Name03 Male   3500      Name08</w:t>
      </w:r>
    </w:p>
    <w:p w14:paraId="2B7C6DD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  Name08 Male   3500      Name08</w:t>
      </w:r>
    </w:p>
    <w:p w14:paraId="5F8F7F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F0D695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LAST_VALUE([Name]) OVER ( ORDER BY GameScore</w:t>
      </w:r>
    </w:p>
    <w:p w14:paraId="608ED93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S BETWEEN UNBOUNDED PRECEDING AND UNBOUNDED FOLLOWING ) AS [Last]</w:t>
      </w:r>
    </w:p>
    <w:p w14:paraId="6330E08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523C14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GameScore, each row of [Last]</w:t>
      </w:r>
    </w:p>
    <w:p w14:paraId="27BA161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take the value of last row of [Name]</w:t>
      </w:r>
    </w:p>
    <w:p w14:paraId="28EE0F4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all previous rows unit all followings row.</w:t>
      </w:r>
    </w:p>
    <w:p w14:paraId="4FCDD77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6D09A1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TWEEN UNBOUNDED PRECEDING AND UNBOUNDED FOLLOWING</w:t>
      </w:r>
    </w:p>
    <w:p w14:paraId="2BB37F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from all previous rows unit all followings row.</w:t>
      </w:r>
    </w:p>
    <w:p w14:paraId="2023BF7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and RANGE treat duplicate data differently.</w:t>
      </w:r>
    </w:p>
    <w:p w14:paraId="1675F0D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S treat duplicates as distinct values.</w:t>
      </w:r>
    </w:p>
    <w:p w14:paraId="45A4EDB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ame07 is the value of last [Last] for Female</w:t>
      </w:r>
    </w:p>
    <w:p w14:paraId="6340C3F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ame08 is the value of last [Last] for Male</w:t>
      </w:r>
    </w:p>
    <w:p w14:paraId="46AA10C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</w:t>
      </w:r>
    </w:p>
    <w:p w14:paraId="0552716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st row of LAST_VALUE(Name) returns Name07.</w:t>
      </w:r>
    </w:p>
    <w:p w14:paraId="46D5E88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1745F73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4th row of LAST_VALUE(Name) returns Name07,</w:t>
      </w:r>
    </w:p>
    <w:p w14:paraId="72296B4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5th row of LAST_VALUE(Name) returns Name08,</w:t>
      </w:r>
    </w:p>
    <w:p w14:paraId="3A0506B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6DDE78D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0th row of LAST_VALUE(Name) returns Name08,</w:t>
      </w:r>
    </w:p>
    <w:p w14:paraId="0ACF71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3414257" w14:textId="77777777" w:rsidR="003347E9" w:rsidRDefault="003347E9" w:rsidP="00440B2E">
      <w:pPr>
        <w:spacing w:after="0"/>
      </w:pPr>
    </w:p>
    <w:p w14:paraId="099AE876" w14:textId="77777777" w:rsidR="003347E9" w:rsidRDefault="003347E9" w:rsidP="00440B2E">
      <w:pPr>
        <w:spacing w:after="0"/>
      </w:pPr>
      <w:r>
        <w:rPr>
          <w:sz w:val="36"/>
          <w:szCs w:val="36"/>
        </w:rPr>
        <w:t>11.6. PARTITION BY C2 ORDER BY C1 ROWS BETWEEN UNBOUNDED PRECEDING AND UNBOUNDED FOLLOWING</w:t>
      </w:r>
    </w:p>
    <w:p w14:paraId="16D4BD14" w14:textId="77777777" w:rsidR="003347E9" w:rsidRDefault="003347E9" w:rsidP="00440B2E">
      <w:pPr>
        <w:spacing w:after="0"/>
      </w:pPr>
    </w:p>
    <w:p w14:paraId="7A66634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44FCACA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1_06</w:t>
      </w:r>
    </w:p>
    <w:p w14:paraId="2C77A21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491FAA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6F4A08F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64721A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1E304C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3AD22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49C30C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709092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B01CF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5411B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39499D" w14:textId="77777777" w:rsidR="003347E9" w:rsidRDefault="003347E9" w:rsidP="00440B2E">
      <w:pPr>
        <w:spacing w:after="0"/>
      </w:pPr>
    </w:p>
    <w:p w14:paraId="7BC9F096" w14:textId="77777777" w:rsidR="003347E9" w:rsidRDefault="003347E9" w:rsidP="00440B2E">
      <w:pPr>
        <w:spacing w:after="0"/>
      </w:pPr>
      <w:r>
        <w:t>=============================================================</w:t>
      </w:r>
    </w:p>
    <w:p w14:paraId="0D1FA18F" w14:textId="77777777" w:rsidR="003347E9" w:rsidRDefault="003347E9" w:rsidP="00440B2E">
      <w:pPr>
        <w:spacing w:after="0"/>
      </w:pPr>
    </w:p>
    <w:p w14:paraId="11859031" w14:textId="77777777" w:rsidR="003347E9" w:rsidRDefault="003347E9" w:rsidP="00440B2E">
      <w:pPr>
        <w:spacing w:after="0"/>
      </w:pPr>
      <w:r>
        <w:rPr>
          <w:sz w:val="48"/>
          <w:szCs w:val="48"/>
        </w:rPr>
        <w:t>12. Find Nth highest GameScore</w:t>
      </w:r>
    </w:p>
    <w:p w14:paraId="4BF965D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39C4D23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2_FindNthHighestSalary</w:t>
      </w:r>
    </w:p>
    <w:p w14:paraId="4EC1F53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1E8A895" w14:textId="77777777" w:rsidR="003347E9" w:rsidRDefault="003347E9" w:rsidP="00440B2E">
      <w:pPr>
        <w:spacing w:after="0"/>
      </w:pPr>
      <w:r>
        <w:rPr>
          <w:sz w:val="36"/>
          <w:szCs w:val="36"/>
        </w:rPr>
        <w:t>12.1. Create Sample Data</w:t>
      </w:r>
    </w:p>
    <w:p w14:paraId="559803B1" w14:textId="77777777" w:rsidR="003347E9" w:rsidRDefault="003347E9" w:rsidP="00440B2E">
      <w:pPr>
        <w:spacing w:after="0"/>
      </w:pPr>
    </w:p>
    <w:p w14:paraId="43D2738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7BA78EF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2_01</w:t>
      </w:r>
    </w:p>
    <w:p w14:paraId="662449A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92BA20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9F2DBA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4E06C1B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A01FA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EA127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D35B2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E5D1E5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62DA4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5BF53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DAED49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FCDED1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0DC14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BCC1E6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6746C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La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124EC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64FB0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EFE904F" w14:textId="77777777" w:rsidR="003347E9" w:rsidRDefault="003347E9" w:rsidP="00440B2E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6F307F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85130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036CE6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Fir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La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99125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8628EE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Fir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10BAE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4DE6C4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Fir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EBF91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EBED9E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Fir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B9DC1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73C42A7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Fir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ZLa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D5EFA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3571A6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Fir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9DBC1D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146695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Fir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433EE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D06AF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9A4B5F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EE6C2A4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C5E0AD" w14:textId="166C4CF2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4CA4A297" wp14:editId="00D56ABC">
            <wp:extent cx="3512820" cy="1813560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91130" w14:textId="77777777" w:rsidR="003347E9" w:rsidRDefault="003347E9" w:rsidP="00440B2E">
      <w:pPr>
        <w:spacing w:after="0"/>
      </w:pPr>
    </w:p>
    <w:p w14:paraId="252504BA" w14:textId="77777777" w:rsidR="003347E9" w:rsidRDefault="003347E9" w:rsidP="00440B2E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2.2. Get the highest GameScore</w:t>
      </w:r>
    </w:p>
    <w:p w14:paraId="1833267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7D56A9D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34_12_02</w:t>
      </w:r>
    </w:p>
    <w:p w14:paraId="00BEB9C9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highest GameScore</w:t>
      </w:r>
    </w:p>
    <w:p w14:paraId="2FEA004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F1A713A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768895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62C1C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400</w:t>
      </w:r>
    </w:p>
    <w:p w14:paraId="21B1B11D" w14:textId="77777777" w:rsidR="003347E9" w:rsidRDefault="003347E9" w:rsidP="00440B2E">
      <w:pPr>
        <w:spacing w:after="0"/>
      </w:pPr>
    </w:p>
    <w:p w14:paraId="38E45EA2" w14:textId="77777777" w:rsidR="003347E9" w:rsidRDefault="003347E9" w:rsidP="00440B2E">
      <w:pPr>
        <w:spacing w:after="0"/>
      </w:pPr>
      <w:r>
        <w:rPr>
          <w:sz w:val="36"/>
          <w:szCs w:val="36"/>
        </w:rPr>
        <w:t>12.3. Get the 2nd highest GameScore</w:t>
      </w:r>
    </w:p>
    <w:p w14:paraId="2C0F471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6126255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2_03</w:t>
      </w:r>
    </w:p>
    <w:p w14:paraId="0F72CC4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2nd highest GameScore</w:t>
      </w:r>
    </w:p>
    <w:p w14:paraId="42147612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02710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46B7B16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1D804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Gamer</w:t>
      </w:r>
    </w:p>
    <w:p w14:paraId="56CFF98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A50EB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32EF7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600</w:t>
      </w:r>
    </w:p>
    <w:p w14:paraId="331A097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bQuery always run first.</w:t>
      </w:r>
    </w:p>
    <w:p w14:paraId="08E9F4AC" w14:textId="77777777" w:rsidR="003347E9" w:rsidRDefault="003347E9" w:rsidP="00440B2E">
      <w:pPr>
        <w:spacing w:after="0"/>
      </w:pPr>
    </w:p>
    <w:p w14:paraId="125C272E" w14:textId="77777777" w:rsidR="003347E9" w:rsidRDefault="003347E9" w:rsidP="00440B2E">
      <w:pPr>
        <w:spacing w:after="0"/>
      </w:pPr>
      <w:r>
        <w:rPr>
          <w:sz w:val="36"/>
          <w:szCs w:val="36"/>
        </w:rPr>
        <w:t>12.4. Get the Nth highest GameScore by subQuery</w:t>
      </w:r>
    </w:p>
    <w:p w14:paraId="7457C82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66A5919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2_04</w:t>
      </w:r>
    </w:p>
    <w:p w14:paraId="78CE8A5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Nth highest GameScore by subQuery</w:t>
      </w:r>
    </w:p>
    <w:p w14:paraId="269E38E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1EFA7F6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ameScore</w:t>
      </w:r>
    </w:p>
    <w:p w14:paraId="0AF5E80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SELECT DISTINCT TOP N  --N means Nth highest GameScore</w:t>
      </w:r>
    </w:p>
    <w:p w14:paraId="16D275E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ISTIN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230235A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Score</w:t>
      </w:r>
    </w:p>
    <w:p w14:paraId="26D1F30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Gamer</w:t>
      </w:r>
    </w:p>
    <w:p w14:paraId="5F64604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rPr>
          <w:rFonts w:ascii="Consolas" w:hAnsi="Consolas"/>
          <w:sz w:val="18"/>
          <w:szCs w:val="18"/>
        </w:rPr>
        <w:t>  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</w:p>
    <w:p w14:paraId="28CF5C3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RESULT</w:t>
      </w:r>
    </w:p>
    <w:p w14:paraId="36126A13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7C338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600</w:t>
      </w:r>
    </w:p>
    <w:p w14:paraId="66D230C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bQuery always run first.</w:t>
      </w:r>
    </w:p>
    <w:p w14:paraId="28A59DF4" w14:textId="77777777" w:rsidR="003347E9" w:rsidRDefault="003347E9" w:rsidP="00440B2E">
      <w:pPr>
        <w:spacing w:after="0"/>
      </w:pPr>
    </w:p>
    <w:p w14:paraId="74A96FCE" w14:textId="77777777" w:rsidR="003347E9" w:rsidRDefault="003347E9" w:rsidP="00440B2E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2.5. Revise   RANK() OVER (ORDER BY C1, C2, ...)  /  DENSE_RANK() OVER (ORDER BY C1, C2, ...)   /  ROW_NUMBER() OVER (ORDER BY C1, C2, ...)</w:t>
      </w:r>
    </w:p>
    <w:p w14:paraId="23332DB2" w14:textId="77777777" w:rsidR="003347E9" w:rsidRDefault="003347E9" w:rsidP="00440B2E">
      <w:pPr>
        <w:spacing w:after="0"/>
      </w:pPr>
    </w:p>
    <w:p w14:paraId="7D6CC2E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07D1AF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2_05</w:t>
      </w:r>
    </w:p>
    <w:p w14:paraId="6A7F43E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vise</w:t>
      </w:r>
    </w:p>
    <w:p w14:paraId="2F5DB3A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ORDER BY C1, C2, ...)</w:t>
      </w:r>
    </w:p>
    <w:p w14:paraId="38C24F0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ORDER BY C1, C2, ...)</w:t>
      </w:r>
    </w:p>
    <w:p w14:paraId="115FC52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W_NUMBER() OVER (ORDER BY C1, C2, ...)</w:t>
      </w:r>
    </w:p>
    <w:p w14:paraId="221BF0D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F3495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5245C9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4BF11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6B996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Rank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1E8CCC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ENSE_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enseRank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05B0C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W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owNumber</w:t>
      </w:r>
    </w:p>
    <w:p w14:paraId="245BE078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BF202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4159BA" w14:textId="598F28BD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62FE493B" wp14:editId="2C97E093">
            <wp:extent cx="5274310" cy="171958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1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BFB3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081C4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5D6C7E4E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.</w:t>
      </w:r>
    </w:p>
    <w:p w14:paraId="263657B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First04   YLast04      5400   Male   1      1      1</w:t>
      </w:r>
    </w:p>
    <w:p w14:paraId="0DD0F2F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First05   ZLast05      5400   Female 1      1      2</w:t>
      </w:r>
    </w:p>
    <w:p w14:paraId="2405802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First03   YLast03      4600   Male   3      2      3</w:t>
      </w:r>
    </w:p>
    <w:p w14:paraId="021298F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First07   YLast07      4400   Male   4      3      4</w:t>
      </w:r>
    </w:p>
    <w:p w14:paraId="1E82D6B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First06   YLast06      4000   Male   5      4      5</w:t>
      </w:r>
    </w:p>
    <w:p w14:paraId="1C73A03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First02   YLast02      4000   Female 5      4      6</w:t>
      </w:r>
    </w:p>
    <w:p w14:paraId="1AD6533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First01   XLast01      3500   Female 7      5      7</w:t>
      </w:r>
    </w:p>
    <w:p w14:paraId="2B4455A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795CEB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ANK() OVER ( ORDER BY GameScore DESC ) AS [Rank]</w:t>
      </w:r>
    </w:p>
    <w:p w14:paraId="49290CE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NSE_RANK() OVER ( ORDER BY GameScore DESC ) AS DenseRank</w:t>
      </w:r>
    </w:p>
    <w:p w14:paraId="46E1485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returns</w:t>
      </w:r>
    </w:p>
    <w:p w14:paraId="4BA141E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quential Rank number by GameScore and it starts from 1.</w:t>
      </w:r>
    </w:p>
    <w:p w14:paraId="046AA81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0ABE69E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RANK() returns 1, 1, 3, 4, 5</w:t>
      </w:r>
    </w:p>
    <w:p w14:paraId="45F1483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546D220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DENSE_RANK() returns 1, 1, 2, 3, 4</w:t>
      </w:r>
    </w:p>
    <w:p w14:paraId="79BF468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A0176A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are ROW_NUMBER(), RANK(), and DENSE_RANK()</w:t>
      </w:r>
    </w:p>
    <w:p w14:paraId="65325ED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586DBE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is no duplicate data row,</w:t>
      </w:r>
    </w:p>
    <w:p w14:paraId="052448F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is no different in ROW_NUMBER(), RANK(), or DENSE_RANK()</w:t>
      </w:r>
    </w:p>
    <w:p w14:paraId="5C0FF60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6B5F7E7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are some duplicate data rows,</w:t>
      </w:r>
    </w:p>
    <w:p w14:paraId="49841724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ROW_NUMBER(), RANK(), and DENSE_RANK() return</w:t>
      </w:r>
    </w:p>
    <w:p w14:paraId="6B788DA0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 increasing unique number for each row starting at 1.</w:t>
      </w:r>
    </w:p>
    <w:p w14:paraId="0ADE334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09610F7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W_NUMBER() still returns different Row Number</w:t>
      </w:r>
    </w:p>
    <w:p w14:paraId="6B9B33A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t meets duplicate data rows.</w:t>
      </w:r>
    </w:p>
    <w:p w14:paraId="3C1A5FD2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,2,3,4,5,6,7,8,9,10</w:t>
      </w:r>
    </w:p>
    <w:p w14:paraId="5ADACB6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16B9757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RANK() and DENSE_RANK() return the same Rank Number</w:t>
      </w:r>
    </w:p>
    <w:p w14:paraId="63DC7AFF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t meets duplicate data rows.</w:t>
      </w:r>
    </w:p>
    <w:p w14:paraId="1C6772E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47AF37A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skips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.</w:t>
      </w:r>
    </w:p>
    <w:p w14:paraId="27F786B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E.g. 1,1,1,4,5,5,7,8,9,9</w:t>
      </w:r>
    </w:p>
    <w:p w14:paraId="5DF8146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k function will NOT skip ranking(s) if there is a tie (</w:t>
      </w:r>
      <w:r>
        <w:rPr>
          <w:rFonts w:ascii="Consolas" w:hAnsi="Consolas"/>
          <w:color w:val="008000"/>
          <w:sz w:val="18"/>
          <w:szCs w:val="18"/>
        </w:rPr>
        <w:t>平局</w:t>
      </w:r>
      <w:r>
        <w:rPr>
          <w:rFonts w:ascii="Consolas" w:hAnsi="Consolas"/>
          <w:color w:val="008000"/>
          <w:sz w:val="18"/>
          <w:szCs w:val="18"/>
        </w:rPr>
        <w:t>)</w:t>
      </w:r>
    </w:p>
    <w:p w14:paraId="1133081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1,1,1,2,3,3,4,5,6,6</w:t>
      </w:r>
    </w:p>
    <w:p w14:paraId="6DCAF475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E1127FD" w14:textId="77777777" w:rsidR="003347E9" w:rsidRDefault="003347E9" w:rsidP="00440B2E">
      <w:pPr>
        <w:spacing w:after="0"/>
      </w:pPr>
    </w:p>
    <w:p w14:paraId="1337D594" w14:textId="77777777" w:rsidR="003347E9" w:rsidRDefault="003347E9" w:rsidP="00440B2E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2.6. Get the Nth highest GameScore by CTE and DENSE_RANK()</w:t>
      </w:r>
    </w:p>
    <w:p w14:paraId="600938E0" w14:textId="77777777" w:rsidR="003347E9" w:rsidRDefault="003347E9" w:rsidP="00440B2E">
      <w:pPr>
        <w:spacing w:after="0"/>
      </w:pPr>
    </w:p>
    <w:p w14:paraId="5CD7C65C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5CE1A13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2_06</w:t>
      </w:r>
    </w:p>
    <w:p w14:paraId="56F2CD7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Nth highest GameScore by CTE and DENSE_RANK()</w:t>
      </w:r>
    </w:p>
    <w:p w14:paraId="3BC12C31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>    GamerDenseRankCTE</w:t>
      </w:r>
    </w:p>
    <w:p w14:paraId="7CC9251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 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BA10CF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ENSE_RANK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DENSERANK</w:t>
      </w:r>
    </w:p>
    <w:p w14:paraId="7C7C4F1A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</w:t>
      </w:r>
    </w:p>
    <w:p w14:paraId="47F388B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CFA5AC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0D139A3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 GameScore</w:t>
      </w:r>
    </w:p>
    <w:p w14:paraId="4410FF6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DenseRankCTE</w:t>
      </w:r>
    </w:p>
    <w:p w14:paraId="5B242708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DENSERANK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FA325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WHERE   DENSERANK = N;  --N means Nth highest GameScore</w:t>
      </w:r>
    </w:p>
    <w:p w14:paraId="5D6A755E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258CB6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600</w:t>
      </w:r>
    </w:p>
    <w:p w14:paraId="3393FBBC" w14:textId="77777777" w:rsidR="003347E9" w:rsidRDefault="003347E9" w:rsidP="00440B2E">
      <w:pPr>
        <w:spacing w:after="0"/>
      </w:pPr>
    </w:p>
    <w:p w14:paraId="4F2D1810" w14:textId="77777777" w:rsidR="003347E9" w:rsidRDefault="003347E9" w:rsidP="00440B2E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2.7. Get the Nth highest GameScore by CTE and ROW_NUMBER()</w:t>
      </w:r>
    </w:p>
    <w:p w14:paraId="10010392" w14:textId="77777777" w:rsidR="003347E9" w:rsidRDefault="003347E9" w:rsidP="00440B2E">
      <w:pPr>
        <w:spacing w:after="0"/>
      </w:pPr>
    </w:p>
    <w:p w14:paraId="11F29EC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23C20E9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2_07</w:t>
      </w:r>
    </w:p>
    <w:p w14:paraId="66B75A1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Nth highest GameScore by CTE and ROW_NUMBER()</w:t>
      </w:r>
    </w:p>
    <w:p w14:paraId="230872B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Consolas" w:hAnsi="Consolas"/>
          <w:sz w:val="18"/>
          <w:szCs w:val="18"/>
        </w:rPr>
        <w:t>    GamerRowNumberCTE</w:t>
      </w:r>
    </w:p>
    <w:p w14:paraId="16256CB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 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C9401D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W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RowNumber</w:t>
      </w:r>
    </w:p>
    <w:p w14:paraId="27AD6DE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 Gamer</w:t>
      </w:r>
    </w:p>
    <w:p w14:paraId="435D264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79368C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1D28AB50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 GameScore</w:t>
      </w:r>
    </w:p>
    <w:p w14:paraId="3C40D4E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RowNumberCTE</w:t>
      </w:r>
    </w:p>
    <w:p w14:paraId="1E35A97F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RowNumb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BB42A5B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 WHERE   RowNumber = N;  --N means Nth highest GameScore</w:t>
      </w:r>
    </w:p>
    <w:p w14:paraId="19C9A7E6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3AD6E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4544107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5400, but the 2nd highest GameScore is actually 4600.</w:t>
      </w:r>
    </w:p>
    <w:p w14:paraId="1F4F77D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because there are two Gamers get No1 GameScore 5400.</w:t>
      </w:r>
    </w:p>
    <w:p w14:paraId="46B56C31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ROW_NUMBER way can only work when there is no duplicates.</w:t>
      </w:r>
    </w:p>
    <w:p w14:paraId="39045BA8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73D1D49" w14:textId="7D44EF6B" w:rsidR="003347E9" w:rsidRDefault="003347E9" w:rsidP="00440B2E">
      <w:pPr>
        <w:spacing w:after="0"/>
      </w:pPr>
      <w:r>
        <w:rPr>
          <w:noProof/>
        </w:rPr>
        <w:drawing>
          <wp:inline distT="0" distB="0" distL="0" distR="0" wp14:anchorId="504C361F" wp14:editId="0C7846E8">
            <wp:extent cx="1112520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25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970E0" w14:textId="77777777" w:rsidR="003347E9" w:rsidRDefault="003347E9" w:rsidP="00440B2E">
      <w:pPr>
        <w:spacing w:after="0"/>
      </w:pPr>
    </w:p>
    <w:p w14:paraId="5F8C4F36" w14:textId="77777777" w:rsidR="003347E9" w:rsidRDefault="003347E9" w:rsidP="00440B2E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2.8. Clean up</w:t>
      </w:r>
    </w:p>
    <w:p w14:paraId="24C7C4FA" w14:textId="77777777" w:rsidR="003347E9" w:rsidRDefault="003347E9" w:rsidP="00440B2E">
      <w:pPr>
        <w:spacing w:after="0"/>
      </w:pPr>
    </w:p>
    <w:p w14:paraId="1EDC760D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</w:t>
      </w:r>
    </w:p>
    <w:p w14:paraId="0AA9924A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4_12_08</w:t>
      </w:r>
    </w:p>
    <w:p w14:paraId="265DD1E3" w14:textId="77777777" w:rsidR="003347E9" w:rsidRDefault="003347E9" w:rsidP="00440B2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7849C35C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0D88EB7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EE7EAB5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23EEA2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7867E44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A6C021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25B27E" w14:textId="77777777" w:rsidR="003347E9" w:rsidRDefault="003347E9" w:rsidP="00440B2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E3D5309" w14:textId="77777777" w:rsidR="003347E9" w:rsidRDefault="003347E9" w:rsidP="00440B2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3347E9" w:rsidSect="00440B2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5452E" w14:textId="77777777" w:rsidR="000C559F" w:rsidRDefault="000C559F" w:rsidP="002F7523">
      <w:pPr>
        <w:spacing w:after="0" w:line="240" w:lineRule="auto"/>
      </w:pPr>
      <w:r>
        <w:separator/>
      </w:r>
    </w:p>
  </w:endnote>
  <w:endnote w:type="continuationSeparator" w:id="0">
    <w:p w14:paraId="1C895263" w14:textId="77777777" w:rsidR="000C559F" w:rsidRDefault="000C559F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47297" w14:textId="77777777" w:rsidR="000C559F" w:rsidRDefault="000C559F" w:rsidP="002F7523">
      <w:pPr>
        <w:spacing w:after="0" w:line="240" w:lineRule="auto"/>
      </w:pPr>
      <w:r>
        <w:separator/>
      </w:r>
    </w:p>
  </w:footnote>
  <w:footnote w:type="continuationSeparator" w:id="0">
    <w:p w14:paraId="476479A7" w14:textId="77777777" w:rsidR="000C559F" w:rsidRDefault="000C559F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QyMzCzNLQ0sjRX0lEKTi0uzszPAykwrAUAzCNLfCwAAAA="/>
  </w:docVars>
  <w:rsids>
    <w:rsidRoot w:val="00934FCE"/>
    <w:rsid w:val="00072656"/>
    <w:rsid w:val="00075F7C"/>
    <w:rsid w:val="00084122"/>
    <w:rsid w:val="000B32CE"/>
    <w:rsid w:val="000C559F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16223"/>
    <w:rsid w:val="003347E9"/>
    <w:rsid w:val="00341DC1"/>
    <w:rsid w:val="0036215A"/>
    <w:rsid w:val="00370BF9"/>
    <w:rsid w:val="00385061"/>
    <w:rsid w:val="003A7B31"/>
    <w:rsid w:val="003B0AD4"/>
    <w:rsid w:val="003F3047"/>
    <w:rsid w:val="00410620"/>
    <w:rsid w:val="0042054F"/>
    <w:rsid w:val="004218BF"/>
    <w:rsid w:val="00440B2E"/>
    <w:rsid w:val="004807ED"/>
    <w:rsid w:val="004B4F4E"/>
    <w:rsid w:val="004C6BB8"/>
    <w:rsid w:val="004F1F69"/>
    <w:rsid w:val="005019F7"/>
    <w:rsid w:val="00527845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578CD"/>
    <w:rsid w:val="006635ED"/>
    <w:rsid w:val="006669B6"/>
    <w:rsid w:val="006852E2"/>
    <w:rsid w:val="006A04BD"/>
    <w:rsid w:val="006A39E1"/>
    <w:rsid w:val="006C21D0"/>
    <w:rsid w:val="006D53DC"/>
    <w:rsid w:val="006E349D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23A7C"/>
    <w:rsid w:val="00934FCE"/>
    <w:rsid w:val="00952A13"/>
    <w:rsid w:val="00952CDE"/>
    <w:rsid w:val="00964867"/>
    <w:rsid w:val="009B3D53"/>
    <w:rsid w:val="009E1A4D"/>
    <w:rsid w:val="00A3177B"/>
    <w:rsid w:val="00A32C68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1497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D198C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0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2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2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3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7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1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3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7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8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2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5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0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1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5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0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0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5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0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2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2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2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67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8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4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7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1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9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3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6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9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6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9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3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3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1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9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9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8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0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5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0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0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2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8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9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8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7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5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8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1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4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6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3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5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5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4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4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9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7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9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9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9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7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0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1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6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2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6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4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7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4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5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6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7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7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4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3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0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2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8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2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0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7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3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2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2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3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2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7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1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0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2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0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9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9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16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2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4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7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9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1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9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2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4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2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0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69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1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7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5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4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2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8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29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83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22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6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5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9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8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8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7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6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76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5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1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5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1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1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3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5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1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5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790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6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25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9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40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3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3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9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7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62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76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2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4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0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5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7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05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57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2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43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7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2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4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3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1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17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97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97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8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5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2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66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1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9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2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1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6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7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1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6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1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9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7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6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8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1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8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9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4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3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7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5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159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7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9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8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0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0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0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9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30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2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0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0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5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2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6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1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5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1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0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1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1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5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32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8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82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7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8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1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2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3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1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2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2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9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3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2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4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7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7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1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6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3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63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22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8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40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6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4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0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3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9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53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1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0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947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2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1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6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0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32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5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27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0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6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43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416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8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5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6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9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3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37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3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6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8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7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93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4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2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61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5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5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3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4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9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6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9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1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3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1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7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0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6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2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5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2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5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7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0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1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9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1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4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9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9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1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89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7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0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0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0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4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3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8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4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52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92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1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8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75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1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0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617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1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72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1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4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7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3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115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5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3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59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9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5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7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7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92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6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8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5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2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3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1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1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2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6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8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3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4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1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2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2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43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7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5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9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5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1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5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2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18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7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4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4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2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8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9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0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4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2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5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2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43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5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6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3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1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84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5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4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9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4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30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3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62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0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8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1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2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6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7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7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2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6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33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13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8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8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5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7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9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4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4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7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4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2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9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9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4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1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7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1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6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5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4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1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9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27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9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5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3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1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9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54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77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7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3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4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1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1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3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6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0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0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3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3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2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1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9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0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4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9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5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8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96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4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5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4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0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49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5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3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8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7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0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1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54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75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3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9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6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6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46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3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4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812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9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7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0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9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8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80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8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1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2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2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8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0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3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10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6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9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4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0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8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1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0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77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8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2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33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5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1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0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6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0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0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9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43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6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732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8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5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8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9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2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64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1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5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8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3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7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2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2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8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99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0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0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9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53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9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1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03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7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4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1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6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87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4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9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1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0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23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5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1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7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3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6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138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46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2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02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898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24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0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3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5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7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0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2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1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3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5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1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4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9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824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1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19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32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1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9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3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0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35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80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9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7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0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1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4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1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0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7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3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5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6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0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2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9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2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2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9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7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9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0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2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0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9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9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3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0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9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9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9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40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68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7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0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6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8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4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1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2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3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9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8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6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2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5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0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13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4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44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9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4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2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8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7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3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64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3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8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4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2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9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0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2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8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4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8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9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4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8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90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77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71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8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0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9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9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8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7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9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8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06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13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83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01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90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4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8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6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7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5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12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4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2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6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0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9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9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5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86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2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7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39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1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3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1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2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5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8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9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0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7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4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4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3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2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5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9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9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9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4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9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4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0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2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4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2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7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9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8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13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7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7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9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6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8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1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59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5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5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9175</Words>
  <Characters>109298</Characters>
  <Application>Microsoft Office Word</Application>
  <DocSecurity>0</DocSecurity>
  <Lines>910</Lines>
  <Paragraphs>256</Paragraphs>
  <ScaleCrop>false</ScaleCrop>
  <Company/>
  <LinksUpToDate>false</LinksUpToDate>
  <CharactersWithSpaces>128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3</cp:revision>
  <dcterms:created xsi:type="dcterms:W3CDTF">2020-06-13T10:05:00Z</dcterms:created>
  <dcterms:modified xsi:type="dcterms:W3CDTF">2022-11-13T19:28:00Z</dcterms:modified>
</cp:coreProperties>
</file>